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3B0A18" w14:textId="7E2B7FF8" w:rsidR="00652546" w:rsidRPr="0056081E" w:rsidRDefault="00652546" w:rsidP="00652546">
      <w:pPr>
        <w:spacing w:before="120" w:after="120"/>
        <w:jc w:val="right"/>
        <w:rPr>
          <w:rFonts w:ascii="Arial" w:eastAsia="SimSun" w:hAnsi="Arial" w:cs="Arial"/>
          <w:lang w:eastAsia="ar-SA"/>
        </w:rPr>
      </w:pPr>
      <w:r w:rsidRPr="0056081E">
        <w:rPr>
          <w:rFonts w:ascii="Arial" w:eastAsia="Arial" w:hAnsi="Arial" w:cs="Arial"/>
        </w:rPr>
        <w:t xml:space="preserve">Załącznik </w:t>
      </w:r>
      <w:r>
        <w:rPr>
          <w:rFonts w:ascii="Arial" w:eastAsia="Arial" w:hAnsi="Arial" w:cs="Arial"/>
        </w:rPr>
        <w:t>nr 4</w:t>
      </w:r>
      <w:r w:rsidRPr="0056081E">
        <w:rPr>
          <w:rFonts w:ascii="Arial" w:eastAsia="Arial" w:hAnsi="Arial" w:cs="Arial"/>
        </w:rPr>
        <w:br/>
        <w:t xml:space="preserve">do uchwały nr 3 Rady Dydaktycznej dla kierunków studiów </w:t>
      </w:r>
      <w:r w:rsidRPr="0056081E">
        <w:rPr>
          <w:rFonts w:ascii="Arial" w:hAnsi="Arial" w:cs="Arial"/>
        </w:rPr>
        <w:t xml:space="preserve">Komunikacja międzykulturowa – Azja i Afryka, </w:t>
      </w:r>
      <w:proofErr w:type="spellStart"/>
      <w:r w:rsidRPr="0056081E">
        <w:rPr>
          <w:rFonts w:ascii="Arial" w:hAnsi="Arial" w:cs="Arial"/>
        </w:rPr>
        <w:t>Oriental</w:t>
      </w:r>
      <w:proofErr w:type="spellEnd"/>
      <w:r w:rsidRPr="0056081E">
        <w:rPr>
          <w:rFonts w:ascii="Arial" w:hAnsi="Arial" w:cs="Arial"/>
        </w:rPr>
        <w:t xml:space="preserve"> </w:t>
      </w:r>
      <w:proofErr w:type="spellStart"/>
      <w:r w:rsidRPr="0056081E">
        <w:rPr>
          <w:rFonts w:ascii="Arial" w:hAnsi="Arial" w:cs="Arial"/>
        </w:rPr>
        <w:t>Studies</w:t>
      </w:r>
      <w:proofErr w:type="spellEnd"/>
      <w:r w:rsidRPr="0056081E">
        <w:rPr>
          <w:rFonts w:ascii="Arial" w:hAnsi="Arial" w:cs="Arial"/>
        </w:rPr>
        <w:t xml:space="preserve"> – Inner Asia: </w:t>
      </w:r>
      <w:proofErr w:type="spellStart"/>
      <w:r w:rsidRPr="0056081E">
        <w:rPr>
          <w:rFonts w:ascii="Arial" w:hAnsi="Arial" w:cs="Arial"/>
        </w:rPr>
        <w:t>Mongolian</w:t>
      </w:r>
      <w:proofErr w:type="spellEnd"/>
      <w:r w:rsidRPr="0056081E">
        <w:rPr>
          <w:rFonts w:ascii="Arial" w:hAnsi="Arial" w:cs="Arial"/>
        </w:rPr>
        <w:t xml:space="preserve"> And </w:t>
      </w:r>
      <w:proofErr w:type="spellStart"/>
      <w:r w:rsidRPr="0056081E">
        <w:rPr>
          <w:rFonts w:ascii="Arial" w:hAnsi="Arial" w:cs="Arial"/>
        </w:rPr>
        <w:t>Tibetan</w:t>
      </w:r>
      <w:proofErr w:type="spellEnd"/>
      <w:r w:rsidRPr="0056081E">
        <w:rPr>
          <w:rFonts w:ascii="Arial" w:hAnsi="Arial" w:cs="Arial"/>
        </w:rPr>
        <w:t xml:space="preserve"> </w:t>
      </w:r>
      <w:proofErr w:type="spellStart"/>
      <w:r w:rsidRPr="0056081E">
        <w:rPr>
          <w:rFonts w:ascii="Arial" w:hAnsi="Arial" w:cs="Arial"/>
        </w:rPr>
        <w:t>Studies</w:t>
      </w:r>
      <w:proofErr w:type="spellEnd"/>
      <w:r w:rsidRPr="0056081E">
        <w:rPr>
          <w:rFonts w:ascii="Arial" w:hAnsi="Arial" w:cs="Arial"/>
        </w:rPr>
        <w:t xml:space="preserve">, orientalistyka, orientalistyka – afrykanistyka, orientalistyka – arabistyka, orientalistyka – egiptologia, orientalistyka – hebraistyka, orientalistyka – indologia, orientalistyka – iranistyka, orientalistyka – japonistyka, orientalistyka – </w:t>
      </w:r>
      <w:proofErr w:type="spellStart"/>
      <w:r w:rsidRPr="0056081E">
        <w:rPr>
          <w:rFonts w:ascii="Arial" w:hAnsi="Arial" w:cs="Arial"/>
        </w:rPr>
        <w:t>koreanistyka</w:t>
      </w:r>
      <w:proofErr w:type="spellEnd"/>
      <w:r w:rsidRPr="0056081E">
        <w:rPr>
          <w:rFonts w:ascii="Arial" w:hAnsi="Arial" w:cs="Arial"/>
        </w:rPr>
        <w:t xml:space="preserve">, orientalistyka – kultura </w:t>
      </w:r>
      <w:r w:rsidR="00E1021B">
        <w:rPr>
          <w:rFonts w:ascii="Arial" w:hAnsi="Arial" w:cs="Arial"/>
        </w:rPr>
        <w:t>W</w:t>
      </w:r>
      <w:r w:rsidRPr="0056081E">
        <w:rPr>
          <w:rFonts w:ascii="Arial" w:hAnsi="Arial" w:cs="Arial"/>
        </w:rPr>
        <w:t xml:space="preserve">schodu </w:t>
      </w:r>
      <w:r w:rsidR="00E1021B">
        <w:rPr>
          <w:rFonts w:ascii="Arial" w:hAnsi="Arial" w:cs="Arial"/>
        </w:rPr>
        <w:t>S</w:t>
      </w:r>
      <w:bookmarkStart w:id="0" w:name="_GoBack"/>
      <w:bookmarkEnd w:id="0"/>
      <w:r w:rsidRPr="0056081E">
        <w:rPr>
          <w:rFonts w:ascii="Arial" w:hAnsi="Arial" w:cs="Arial"/>
        </w:rPr>
        <w:t xml:space="preserve">tarożytnego, orientalistyka – mongolistyka i </w:t>
      </w:r>
      <w:proofErr w:type="spellStart"/>
      <w:r w:rsidRPr="0056081E">
        <w:rPr>
          <w:rFonts w:ascii="Arial" w:hAnsi="Arial" w:cs="Arial"/>
        </w:rPr>
        <w:t>tybetologia</w:t>
      </w:r>
      <w:proofErr w:type="spellEnd"/>
      <w:r w:rsidRPr="0056081E">
        <w:rPr>
          <w:rFonts w:ascii="Arial" w:hAnsi="Arial" w:cs="Arial"/>
        </w:rPr>
        <w:t xml:space="preserve">, orientalistyka – sinologia, orientalistyka – turkologia, </w:t>
      </w:r>
      <w:proofErr w:type="spellStart"/>
      <w:r w:rsidRPr="0056081E">
        <w:rPr>
          <w:rFonts w:ascii="Arial" w:hAnsi="Arial" w:cs="Arial"/>
          <w:bCs/>
        </w:rPr>
        <w:t>Religions</w:t>
      </w:r>
      <w:proofErr w:type="spellEnd"/>
      <w:r w:rsidRPr="0056081E">
        <w:rPr>
          <w:rFonts w:ascii="Arial" w:hAnsi="Arial" w:cs="Arial"/>
          <w:bCs/>
        </w:rPr>
        <w:t xml:space="preserve"> Of Asia And </w:t>
      </w:r>
      <w:proofErr w:type="spellStart"/>
      <w:r w:rsidRPr="0056081E">
        <w:rPr>
          <w:rFonts w:ascii="Arial" w:hAnsi="Arial" w:cs="Arial"/>
          <w:bCs/>
        </w:rPr>
        <w:t>Africa</w:t>
      </w:r>
      <w:proofErr w:type="spellEnd"/>
      <w:r w:rsidRPr="0056081E">
        <w:rPr>
          <w:rFonts w:ascii="Arial" w:hAnsi="Arial" w:cs="Arial"/>
          <w:bCs/>
        </w:rPr>
        <w:t xml:space="preserve">: </w:t>
      </w:r>
      <w:proofErr w:type="spellStart"/>
      <w:r w:rsidRPr="0056081E">
        <w:rPr>
          <w:rFonts w:ascii="Arial" w:hAnsi="Arial" w:cs="Arial"/>
          <w:bCs/>
        </w:rPr>
        <w:t>Buddhism</w:t>
      </w:r>
      <w:proofErr w:type="spellEnd"/>
      <w:r w:rsidRPr="0056081E">
        <w:rPr>
          <w:rFonts w:ascii="Arial" w:hAnsi="Arial" w:cs="Arial"/>
          <w:bCs/>
        </w:rPr>
        <w:t xml:space="preserve">, Islam And </w:t>
      </w:r>
      <w:proofErr w:type="spellStart"/>
      <w:r w:rsidRPr="0056081E">
        <w:rPr>
          <w:rFonts w:ascii="Arial" w:hAnsi="Arial" w:cs="Arial"/>
          <w:bCs/>
        </w:rPr>
        <w:t>Others</w:t>
      </w:r>
      <w:proofErr w:type="spellEnd"/>
      <w:r w:rsidRPr="0056081E">
        <w:rPr>
          <w:rFonts w:ascii="Arial" w:hAnsi="Arial" w:cs="Arial"/>
        </w:rPr>
        <w:t xml:space="preserve"> z dnia 09 kwietnia 2021 r.</w:t>
      </w:r>
      <w:r w:rsidRPr="0056081E">
        <w:rPr>
          <w:rFonts w:ascii="Arial" w:hAnsi="Arial" w:cs="Arial"/>
        </w:rPr>
        <w:br/>
      </w:r>
      <w:r w:rsidRPr="0056081E">
        <w:rPr>
          <w:rFonts w:ascii="Arial" w:eastAsia="SimSun" w:hAnsi="Arial" w:cs="Arial"/>
          <w:lang w:eastAsia="ar-SA"/>
        </w:rPr>
        <w:t>w sprawie projektu szczegółowych warunków, trybu i terminów postępowania rekrutacyjnego na pierwszy rok studiów pierwszego i drugiego stopnia oferowanych przez Wydział Orientalistyczny w roku akademickim 2022/2023</w:t>
      </w:r>
    </w:p>
    <w:p w14:paraId="154E51E8" w14:textId="77777777" w:rsidR="00652546" w:rsidRDefault="00652546" w:rsidP="004F7067">
      <w:pPr>
        <w:jc w:val="center"/>
        <w:rPr>
          <w:rFonts w:ascii="Arial" w:hAnsi="Arial"/>
          <w:b/>
          <w:sz w:val="32"/>
          <w:szCs w:val="32"/>
        </w:rPr>
      </w:pPr>
    </w:p>
    <w:p w14:paraId="6B5BAB74" w14:textId="4BFF1ED3" w:rsidR="004F7067" w:rsidRPr="006E5E71" w:rsidRDefault="004F7067" w:rsidP="004F7067">
      <w:pPr>
        <w:jc w:val="center"/>
        <w:rPr>
          <w:rFonts w:ascii="Arial" w:hAnsi="Arial"/>
          <w:b/>
          <w:sz w:val="32"/>
          <w:szCs w:val="32"/>
        </w:rPr>
      </w:pPr>
      <w:r w:rsidRPr="006E5E71">
        <w:rPr>
          <w:rFonts w:ascii="Arial" w:hAnsi="Arial"/>
          <w:b/>
          <w:sz w:val="32"/>
          <w:szCs w:val="32"/>
        </w:rPr>
        <w:t>WYDZIAŁ ORIENTALISTYCZNY</w:t>
      </w:r>
    </w:p>
    <w:p w14:paraId="69FE0BB4" w14:textId="7E5704AF" w:rsidR="004C5DEB" w:rsidRPr="006E5E71" w:rsidRDefault="004C5DEB" w:rsidP="004F7067">
      <w:pPr>
        <w:jc w:val="center"/>
        <w:rPr>
          <w:rFonts w:ascii="Arial" w:hAnsi="Arial"/>
          <w:b/>
          <w:sz w:val="32"/>
          <w:szCs w:val="32"/>
        </w:rPr>
      </w:pPr>
      <w:r w:rsidRPr="006E5E71">
        <w:rPr>
          <w:rFonts w:ascii="Arial" w:hAnsi="Arial"/>
          <w:b/>
          <w:sz w:val="32"/>
          <w:szCs w:val="32"/>
        </w:rPr>
        <w:t>FORMULARZ</w:t>
      </w:r>
      <w:r w:rsidR="00F23F5B" w:rsidRPr="006E5E71">
        <w:rPr>
          <w:rFonts w:ascii="Arial" w:hAnsi="Arial"/>
          <w:b/>
          <w:sz w:val="32"/>
          <w:szCs w:val="32"/>
        </w:rPr>
        <w:t>E</w:t>
      </w:r>
      <w:r w:rsidRPr="006E5E71">
        <w:rPr>
          <w:rFonts w:ascii="Arial" w:hAnsi="Arial"/>
          <w:b/>
          <w:sz w:val="32"/>
          <w:szCs w:val="32"/>
        </w:rPr>
        <w:t xml:space="preserve"> DO HARMONOGRAMU </w:t>
      </w:r>
      <w:r w:rsidR="00F23F5B" w:rsidRPr="006E5E71">
        <w:rPr>
          <w:rFonts w:ascii="Arial" w:hAnsi="Arial"/>
          <w:b/>
          <w:sz w:val="32"/>
          <w:szCs w:val="32"/>
        </w:rPr>
        <w:t xml:space="preserve">REKRUTACJI </w:t>
      </w:r>
      <w:r w:rsidR="0073613D" w:rsidRPr="006E5E71">
        <w:rPr>
          <w:rFonts w:ascii="Arial" w:hAnsi="Arial"/>
          <w:b/>
          <w:sz w:val="32"/>
          <w:szCs w:val="32"/>
        </w:rPr>
        <w:t>2022</w:t>
      </w:r>
      <w:r w:rsidR="0051611F" w:rsidRPr="006E5E71">
        <w:rPr>
          <w:rFonts w:ascii="Arial" w:hAnsi="Arial"/>
          <w:b/>
          <w:sz w:val="32"/>
          <w:szCs w:val="32"/>
        </w:rPr>
        <w:t>/202</w:t>
      </w:r>
      <w:r w:rsidR="0073613D" w:rsidRPr="006E5E71">
        <w:rPr>
          <w:rFonts w:ascii="Arial" w:hAnsi="Arial"/>
          <w:b/>
          <w:sz w:val="32"/>
          <w:szCs w:val="32"/>
        </w:rPr>
        <w:t>3</w:t>
      </w:r>
    </w:p>
    <w:p w14:paraId="5213F9F1" w14:textId="77777777" w:rsidR="00F23F5B" w:rsidRPr="006E5E71" w:rsidRDefault="00F23F5B" w:rsidP="00C525F6">
      <w:pPr>
        <w:jc w:val="both"/>
        <w:rPr>
          <w:rFonts w:ascii="Arial" w:hAnsi="Arial"/>
          <w:b/>
          <w:sz w:val="32"/>
          <w:szCs w:val="32"/>
        </w:rPr>
      </w:pPr>
    </w:p>
    <w:p w14:paraId="63686E90" w14:textId="77777777" w:rsidR="00F23F5B" w:rsidRPr="006E5E71" w:rsidRDefault="00F23F5B" w:rsidP="00F23F5B">
      <w:pPr>
        <w:pStyle w:val="Akapitzlist"/>
        <w:numPr>
          <w:ilvl w:val="0"/>
          <w:numId w:val="1"/>
        </w:numPr>
        <w:tabs>
          <w:tab w:val="left" w:pos="9214"/>
        </w:tabs>
        <w:autoSpaceDE w:val="0"/>
        <w:autoSpaceDN w:val="0"/>
        <w:adjustRightInd w:val="0"/>
        <w:spacing w:before="240"/>
        <w:ind w:right="-142"/>
        <w:jc w:val="both"/>
        <w:outlineLvl w:val="0"/>
        <w:rPr>
          <w:rFonts w:ascii="Arial" w:hAnsi="Arial" w:cs="Arial"/>
          <w:b/>
          <w:sz w:val="28"/>
          <w:szCs w:val="28"/>
        </w:rPr>
      </w:pPr>
      <w:r w:rsidRPr="006E5E71">
        <w:rPr>
          <w:rFonts w:ascii="Arial" w:hAnsi="Arial" w:cs="Arial"/>
          <w:b/>
          <w:sz w:val="28"/>
          <w:szCs w:val="28"/>
        </w:rPr>
        <w:t>Studia stacjonarne pierwszego stopnia i jednolite studia magisterskie</w:t>
      </w:r>
    </w:p>
    <w:p w14:paraId="38666640" w14:textId="77777777" w:rsidR="00F23F5B" w:rsidRPr="006E5E71" w:rsidRDefault="00F23F5B" w:rsidP="00F23F5B">
      <w:pPr>
        <w:pStyle w:val="Akapitzlist"/>
        <w:numPr>
          <w:ilvl w:val="0"/>
          <w:numId w:val="1"/>
        </w:numPr>
        <w:tabs>
          <w:tab w:val="left" w:pos="9214"/>
        </w:tabs>
        <w:autoSpaceDE w:val="0"/>
        <w:autoSpaceDN w:val="0"/>
        <w:adjustRightInd w:val="0"/>
        <w:spacing w:before="240"/>
        <w:ind w:right="-142"/>
        <w:jc w:val="both"/>
        <w:outlineLvl w:val="0"/>
        <w:rPr>
          <w:rFonts w:ascii="Arial" w:hAnsi="Arial" w:cs="Arial"/>
          <w:b/>
          <w:sz w:val="28"/>
          <w:szCs w:val="28"/>
        </w:rPr>
      </w:pPr>
      <w:r w:rsidRPr="006E5E71">
        <w:rPr>
          <w:rFonts w:ascii="Arial" w:hAnsi="Arial" w:cs="Arial"/>
          <w:b/>
          <w:sz w:val="28"/>
          <w:szCs w:val="28"/>
        </w:rPr>
        <w:t>Studia niestacjonarne pierwszego stopnia i jednolite studia magisterskie</w:t>
      </w:r>
    </w:p>
    <w:p w14:paraId="4B6D7A38" w14:textId="77777777" w:rsidR="00F23F5B" w:rsidRPr="006E5E71" w:rsidRDefault="00F23F5B" w:rsidP="00F23F5B">
      <w:pPr>
        <w:pStyle w:val="Akapitzlist"/>
        <w:numPr>
          <w:ilvl w:val="0"/>
          <w:numId w:val="1"/>
        </w:numPr>
        <w:tabs>
          <w:tab w:val="left" w:pos="9214"/>
        </w:tabs>
        <w:autoSpaceDE w:val="0"/>
        <w:autoSpaceDN w:val="0"/>
        <w:adjustRightInd w:val="0"/>
        <w:spacing w:before="240"/>
        <w:ind w:right="-142"/>
        <w:jc w:val="both"/>
        <w:outlineLvl w:val="0"/>
        <w:rPr>
          <w:rFonts w:ascii="Arial" w:hAnsi="Arial" w:cs="Arial"/>
          <w:b/>
          <w:sz w:val="28"/>
          <w:szCs w:val="28"/>
        </w:rPr>
      </w:pPr>
      <w:r w:rsidRPr="006E5E71">
        <w:rPr>
          <w:rFonts w:ascii="Arial" w:hAnsi="Arial" w:cs="Arial"/>
          <w:b/>
          <w:sz w:val="28"/>
          <w:szCs w:val="28"/>
        </w:rPr>
        <w:t>Studia drugiego stopnia</w:t>
      </w:r>
    </w:p>
    <w:p w14:paraId="41F68F6F" w14:textId="77777777" w:rsidR="00AB7A0C" w:rsidRPr="006E5E71" w:rsidRDefault="00AB7A0C" w:rsidP="00F23F5B">
      <w:pPr>
        <w:pStyle w:val="Akapitzlist"/>
        <w:numPr>
          <w:ilvl w:val="0"/>
          <w:numId w:val="1"/>
        </w:numPr>
        <w:tabs>
          <w:tab w:val="left" w:pos="9214"/>
        </w:tabs>
        <w:autoSpaceDE w:val="0"/>
        <w:autoSpaceDN w:val="0"/>
        <w:adjustRightInd w:val="0"/>
        <w:spacing w:before="240"/>
        <w:ind w:right="-142"/>
        <w:jc w:val="both"/>
        <w:outlineLvl w:val="0"/>
        <w:rPr>
          <w:rFonts w:ascii="Arial" w:hAnsi="Arial" w:cs="Arial"/>
          <w:b/>
          <w:sz w:val="28"/>
          <w:szCs w:val="28"/>
        </w:rPr>
      </w:pPr>
      <w:r w:rsidRPr="006E5E71">
        <w:rPr>
          <w:rFonts w:ascii="Arial" w:hAnsi="Arial" w:cs="Arial"/>
          <w:b/>
          <w:sz w:val="28"/>
          <w:szCs w:val="28"/>
        </w:rPr>
        <w:t>Przeniesienia z innych uczelni</w:t>
      </w:r>
    </w:p>
    <w:p w14:paraId="2AE96E0A" w14:textId="77777777" w:rsidR="00590198" w:rsidRPr="006E5E71" w:rsidRDefault="00590198" w:rsidP="00590198">
      <w:pPr>
        <w:pStyle w:val="Akapitzlist"/>
        <w:numPr>
          <w:ilvl w:val="0"/>
          <w:numId w:val="1"/>
        </w:numPr>
        <w:tabs>
          <w:tab w:val="left" w:pos="10490"/>
        </w:tabs>
        <w:autoSpaceDE w:val="0"/>
        <w:autoSpaceDN w:val="0"/>
        <w:adjustRightInd w:val="0"/>
        <w:spacing w:before="120"/>
        <w:ind w:right="-24"/>
        <w:outlineLvl w:val="0"/>
        <w:rPr>
          <w:rFonts w:ascii="Arial" w:hAnsi="Arial" w:cs="Arial"/>
          <w:b/>
          <w:sz w:val="28"/>
          <w:szCs w:val="28"/>
        </w:rPr>
      </w:pPr>
      <w:r w:rsidRPr="006E5E71">
        <w:rPr>
          <w:rFonts w:ascii="Arial" w:hAnsi="Arial" w:cs="Arial"/>
          <w:b/>
          <w:sz w:val="28"/>
          <w:szCs w:val="28"/>
        </w:rPr>
        <w:t>Rekrutacja na studia rozpoczynające się od semestru letniego roku akademickiego 202</w:t>
      </w:r>
      <w:r w:rsidR="0073613D" w:rsidRPr="006E5E71">
        <w:rPr>
          <w:rFonts w:ascii="Arial" w:hAnsi="Arial" w:cs="Arial"/>
          <w:b/>
          <w:sz w:val="28"/>
          <w:szCs w:val="28"/>
        </w:rPr>
        <w:t>2</w:t>
      </w:r>
      <w:r w:rsidRPr="006E5E71">
        <w:rPr>
          <w:rFonts w:ascii="Arial" w:hAnsi="Arial" w:cs="Arial"/>
          <w:b/>
          <w:sz w:val="28"/>
          <w:szCs w:val="28"/>
        </w:rPr>
        <w:t>/202</w:t>
      </w:r>
      <w:r w:rsidR="0073613D" w:rsidRPr="006E5E71">
        <w:rPr>
          <w:rFonts w:ascii="Arial" w:hAnsi="Arial" w:cs="Arial"/>
          <w:b/>
          <w:sz w:val="28"/>
          <w:szCs w:val="28"/>
        </w:rPr>
        <w:t>3</w:t>
      </w:r>
    </w:p>
    <w:p w14:paraId="582F51DE" w14:textId="77777777" w:rsidR="00C52DAE" w:rsidRPr="006E5E71" w:rsidRDefault="00C52DAE" w:rsidP="00F23F5B">
      <w:pPr>
        <w:pBdr>
          <w:bottom w:val="single" w:sz="4" w:space="1" w:color="808080" w:themeColor="background1" w:themeShade="80"/>
        </w:pBdr>
        <w:tabs>
          <w:tab w:val="left" w:pos="9214"/>
        </w:tabs>
        <w:autoSpaceDE w:val="0"/>
        <w:autoSpaceDN w:val="0"/>
        <w:adjustRightInd w:val="0"/>
        <w:spacing w:before="240"/>
        <w:ind w:right="-142"/>
        <w:jc w:val="both"/>
        <w:outlineLvl w:val="0"/>
        <w:rPr>
          <w:rFonts w:ascii="Arial" w:hAnsi="Arial" w:cs="Arial"/>
          <w:b/>
          <w:sz w:val="28"/>
          <w:szCs w:val="28"/>
        </w:rPr>
      </w:pPr>
    </w:p>
    <w:p w14:paraId="2A64A27E" w14:textId="77777777" w:rsidR="004C5DEB" w:rsidRPr="006E5E71" w:rsidRDefault="004C5DEB" w:rsidP="00C525F6">
      <w:pPr>
        <w:jc w:val="both"/>
      </w:pPr>
    </w:p>
    <w:p w14:paraId="71BA8460" w14:textId="77777777" w:rsidR="00C52DAE" w:rsidRPr="006E5E71" w:rsidRDefault="00C52DAE" w:rsidP="00C525F6">
      <w:pPr>
        <w:jc w:val="both"/>
      </w:pPr>
    </w:p>
    <w:p w14:paraId="1B755774" w14:textId="77777777" w:rsidR="00C52DAE" w:rsidRPr="006E5E71" w:rsidRDefault="00C52DAE" w:rsidP="00C525F6">
      <w:pPr>
        <w:jc w:val="both"/>
      </w:pPr>
    </w:p>
    <w:p w14:paraId="7FA8CB4A" w14:textId="77777777" w:rsidR="003D5426" w:rsidRPr="006E5E71" w:rsidRDefault="003D5426" w:rsidP="00F23F5B">
      <w:pPr>
        <w:pStyle w:val="Akapitzlist"/>
        <w:numPr>
          <w:ilvl w:val="0"/>
          <w:numId w:val="2"/>
        </w:numPr>
        <w:pBdr>
          <w:bottom w:val="single" w:sz="4" w:space="1" w:color="A6A6A6" w:themeColor="background1" w:themeShade="A6"/>
        </w:pBdr>
        <w:tabs>
          <w:tab w:val="left" w:pos="9214"/>
        </w:tabs>
        <w:autoSpaceDE w:val="0"/>
        <w:autoSpaceDN w:val="0"/>
        <w:adjustRightInd w:val="0"/>
        <w:spacing w:before="240"/>
        <w:ind w:left="426" w:right="-142"/>
        <w:jc w:val="both"/>
        <w:outlineLvl w:val="0"/>
        <w:rPr>
          <w:rFonts w:ascii="Arial" w:hAnsi="Arial" w:cs="Arial"/>
          <w:b/>
          <w:sz w:val="28"/>
          <w:szCs w:val="28"/>
        </w:rPr>
      </w:pPr>
      <w:r w:rsidRPr="006E5E71">
        <w:rPr>
          <w:rFonts w:ascii="Arial" w:hAnsi="Arial" w:cs="Arial"/>
          <w:b/>
          <w:sz w:val="28"/>
          <w:szCs w:val="28"/>
        </w:rPr>
        <w:t>Studia stacjonarne pierwszego stopnia i jednolite studia magisterskie</w:t>
      </w:r>
    </w:p>
    <w:p w14:paraId="098BC109" w14:textId="77777777" w:rsidR="003D5426" w:rsidRPr="006E5E71" w:rsidRDefault="003D5426" w:rsidP="00F57C2F">
      <w:pPr>
        <w:pStyle w:val="Styl2"/>
      </w:pPr>
    </w:p>
    <w:p w14:paraId="002E2FEA" w14:textId="77777777" w:rsidR="005362A6" w:rsidRPr="006E5E71" w:rsidRDefault="005362A6" w:rsidP="005362A6">
      <w:pPr>
        <w:pStyle w:val="Styl2"/>
      </w:pPr>
      <w:r w:rsidRPr="006E5E71">
        <w:t>1. Kierunek studiów: orientalistyka-afrykanistyka</w:t>
      </w:r>
    </w:p>
    <w:p w14:paraId="06F0D517" w14:textId="77777777" w:rsidR="005362A6" w:rsidRPr="006E5E71" w:rsidRDefault="005362A6" w:rsidP="005362A6">
      <w:pPr>
        <w:pStyle w:val="Styl3"/>
      </w:pPr>
      <w:bookmarkStart w:id="1" w:name="_Toc532905957"/>
      <w:r w:rsidRPr="006E5E71">
        <w:t xml:space="preserve">Poziom kształcenia: </w:t>
      </w:r>
      <w:bookmarkEnd w:id="1"/>
      <w:r w:rsidRPr="006E5E71">
        <w:rPr>
          <w:b w:val="0"/>
          <w:i/>
        </w:rPr>
        <w:t>pierwszego stopnia</w:t>
      </w:r>
    </w:p>
    <w:p w14:paraId="602B85DB" w14:textId="77777777" w:rsidR="005362A6" w:rsidRPr="006E5E71" w:rsidRDefault="005362A6" w:rsidP="005362A6">
      <w:pPr>
        <w:pStyle w:val="Styl3"/>
      </w:pPr>
      <w:bookmarkStart w:id="2" w:name="_Toc532905958"/>
      <w:r w:rsidRPr="006E5E71">
        <w:t xml:space="preserve">Profil kształcenia: </w:t>
      </w:r>
      <w:proofErr w:type="spellStart"/>
      <w:r w:rsidRPr="006E5E71">
        <w:rPr>
          <w:b w:val="0"/>
          <w:i/>
        </w:rPr>
        <w:t>ogólnoakademicki</w:t>
      </w:r>
      <w:bookmarkEnd w:id="2"/>
      <w:proofErr w:type="spellEnd"/>
    </w:p>
    <w:p w14:paraId="00BB1B1D" w14:textId="77777777" w:rsidR="005362A6" w:rsidRPr="006E5E71" w:rsidRDefault="005362A6" w:rsidP="005362A6">
      <w:pPr>
        <w:pStyle w:val="Styl3"/>
        <w:rPr>
          <w:b w:val="0"/>
          <w:i/>
        </w:rPr>
      </w:pPr>
      <w:bookmarkStart w:id="3" w:name="_Toc532905959"/>
      <w:r w:rsidRPr="006E5E71">
        <w:t xml:space="preserve">Forma studiów: </w:t>
      </w:r>
      <w:r w:rsidRPr="006E5E71">
        <w:rPr>
          <w:b w:val="0"/>
          <w:i/>
        </w:rPr>
        <w:t>stacjonarne</w:t>
      </w:r>
      <w:bookmarkEnd w:id="3"/>
      <w:r w:rsidRPr="006E5E71">
        <w:rPr>
          <w:b w:val="0"/>
          <w:i/>
        </w:rPr>
        <w:t xml:space="preserve"> </w:t>
      </w:r>
    </w:p>
    <w:p w14:paraId="250BD5B1" w14:textId="77777777" w:rsidR="005362A6" w:rsidRPr="006E5E71" w:rsidRDefault="005362A6" w:rsidP="005362A6">
      <w:pPr>
        <w:jc w:val="both"/>
        <w:rPr>
          <w:rFonts w:eastAsia="Times New Roman" w:cs="Arial"/>
          <w:i/>
          <w:szCs w:val="20"/>
          <w:lang w:eastAsia="pl-PL"/>
        </w:rPr>
      </w:pPr>
      <w:r w:rsidRPr="006E5E71">
        <w:rPr>
          <w:rFonts w:eastAsia="Times New Roman" w:cs="Arial"/>
          <w:b/>
          <w:szCs w:val="20"/>
          <w:lang w:eastAsia="pl-PL"/>
        </w:rPr>
        <w:t xml:space="preserve">Czas trwania: </w:t>
      </w:r>
      <w:r w:rsidRPr="006E5E71">
        <w:rPr>
          <w:rFonts w:eastAsia="Times New Roman" w:cs="Arial"/>
          <w:i/>
          <w:szCs w:val="20"/>
          <w:lang w:eastAsia="pl-PL"/>
        </w:rPr>
        <w:t>3 lata</w:t>
      </w:r>
    </w:p>
    <w:p w14:paraId="51792027" w14:textId="1F32B768" w:rsidR="005F1C9D" w:rsidRPr="006E5E71" w:rsidRDefault="005F1C9D" w:rsidP="005F1C9D">
      <w:pPr>
        <w:jc w:val="both"/>
        <w:rPr>
          <w:rFonts w:ascii="Arial" w:eastAsia="Calibri" w:hAnsi="Arial" w:cs="Arial"/>
          <w:sz w:val="28"/>
          <w:szCs w:val="28"/>
        </w:rPr>
      </w:pPr>
    </w:p>
    <w:tbl>
      <w:tblPr>
        <w:tblStyle w:val="Tabelasiatki1jasnaakcent1"/>
        <w:tblW w:w="1048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18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027"/>
        <w:gridCol w:w="1117"/>
        <w:gridCol w:w="1117"/>
        <w:gridCol w:w="1696"/>
        <w:gridCol w:w="1701"/>
        <w:gridCol w:w="1275"/>
        <w:gridCol w:w="2552"/>
      </w:tblGrid>
      <w:tr w:rsidR="005362A6" w:rsidRPr="006E5E71" w14:paraId="0060D690" w14:textId="77777777" w:rsidTr="007735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7F91E57E" w14:textId="77777777" w:rsidR="005362A6" w:rsidRPr="006E5E71" w:rsidRDefault="005362A6" w:rsidP="00773596">
            <w:pPr>
              <w:spacing w:before="120" w:after="12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Tura rekrutacji</w:t>
            </w:r>
          </w:p>
        </w:tc>
        <w:tc>
          <w:tcPr>
            <w:tcW w:w="111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1B1E1B38" w14:textId="77777777" w:rsidR="005362A6" w:rsidRPr="006E5E71" w:rsidRDefault="005362A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oczątek rejestracji</w:t>
            </w:r>
          </w:p>
        </w:tc>
        <w:tc>
          <w:tcPr>
            <w:tcW w:w="111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6D070457" w14:textId="77777777" w:rsidR="005362A6" w:rsidRPr="006E5E71" w:rsidRDefault="005362A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Koniec rejestracji</w:t>
            </w:r>
          </w:p>
        </w:tc>
        <w:tc>
          <w:tcPr>
            <w:tcW w:w="1696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413E6502" w14:textId="77777777" w:rsidR="005362A6" w:rsidRPr="006E5E71" w:rsidRDefault="005362A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Termin dodatkowego egzaminu wstępnego**</w:t>
            </w:r>
          </w:p>
        </w:tc>
        <w:tc>
          <w:tcPr>
            <w:tcW w:w="1701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11B5CAAE" w14:textId="77777777" w:rsidR="005362A6" w:rsidRPr="006E5E71" w:rsidRDefault="005362A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Zatwierdzenie wyników</w:t>
            </w:r>
          </w:p>
        </w:tc>
        <w:tc>
          <w:tcPr>
            <w:tcW w:w="1275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062D3D98" w14:textId="77777777" w:rsidR="005362A6" w:rsidRPr="006E5E71" w:rsidRDefault="005362A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 xml:space="preserve">Ogłoszenie wyników </w:t>
            </w:r>
          </w:p>
        </w:tc>
        <w:tc>
          <w:tcPr>
            <w:tcW w:w="2552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10A0B588" w14:textId="77777777" w:rsidR="005362A6" w:rsidRPr="006E5E71" w:rsidRDefault="005362A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rzyjmowanie dokumentów</w:t>
            </w:r>
          </w:p>
        </w:tc>
      </w:tr>
      <w:tr w:rsidR="005362A6" w:rsidRPr="006E5E71" w14:paraId="06C1E5DC" w14:textId="77777777" w:rsidTr="007735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  <w:hideMark/>
          </w:tcPr>
          <w:p w14:paraId="1E13EF9D" w14:textId="77777777" w:rsidR="005362A6" w:rsidRPr="006E5E71" w:rsidRDefault="005362A6" w:rsidP="00773596">
            <w:pPr>
              <w:spacing w:before="120" w:after="12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I tura</w:t>
            </w:r>
          </w:p>
        </w:tc>
        <w:tc>
          <w:tcPr>
            <w:tcW w:w="111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7DDC0E55" w14:textId="77777777" w:rsidR="005362A6" w:rsidRPr="006E5E71" w:rsidRDefault="005362A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06.06.2022</w:t>
            </w:r>
          </w:p>
        </w:tc>
        <w:tc>
          <w:tcPr>
            <w:tcW w:w="111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7E1ED939" w14:textId="77777777" w:rsidR="005362A6" w:rsidRPr="006E5E71" w:rsidRDefault="005362A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05.07.2022</w:t>
            </w:r>
          </w:p>
        </w:tc>
        <w:tc>
          <w:tcPr>
            <w:tcW w:w="1696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561A9457" w14:textId="23F8D932" w:rsidR="005362A6" w:rsidRPr="006E5E71" w:rsidRDefault="008A32B9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3.07.2022</w:t>
            </w:r>
          </w:p>
        </w:tc>
        <w:tc>
          <w:tcPr>
            <w:tcW w:w="1701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4C952D8F" w14:textId="5A7673F6" w:rsidR="005362A6" w:rsidRPr="006E5E71" w:rsidRDefault="005F78DB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5.07.2022</w:t>
            </w:r>
          </w:p>
        </w:tc>
        <w:tc>
          <w:tcPr>
            <w:tcW w:w="1275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1201A596" w14:textId="77777777" w:rsidR="005362A6" w:rsidRPr="006E5E71" w:rsidRDefault="005362A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9.07.2022</w:t>
            </w:r>
          </w:p>
        </w:tc>
        <w:tc>
          <w:tcPr>
            <w:tcW w:w="2552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643A2EC7" w14:textId="77777777" w:rsidR="005362A6" w:rsidRPr="006E5E71" w:rsidRDefault="005362A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0-22.07.2022</w:t>
            </w:r>
          </w:p>
          <w:p w14:paraId="2721667B" w14:textId="77777777" w:rsidR="005362A6" w:rsidRPr="006E5E71" w:rsidRDefault="005362A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w przypadku niewypełnienia limitu miejsc:</w:t>
            </w:r>
          </w:p>
          <w:p w14:paraId="47653C86" w14:textId="77777777" w:rsidR="005362A6" w:rsidRPr="006E5E71" w:rsidRDefault="005362A6" w:rsidP="00773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5-26.07.2022</w:t>
            </w:r>
          </w:p>
          <w:p w14:paraId="11CFB13B" w14:textId="77777777" w:rsidR="005362A6" w:rsidRPr="006E5E71" w:rsidRDefault="005362A6" w:rsidP="00773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I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7-28.07.2022</w:t>
            </w:r>
          </w:p>
          <w:p w14:paraId="67CEE206" w14:textId="77777777" w:rsidR="005362A6" w:rsidRPr="006E5E71" w:rsidRDefault="005362A6" w:rsidP="00773596">
            <w:pPr>
              <w:spacing w:after="120"/>
              <w:ind w:right="-10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 xml:space="preserve">kolejne terminy wyznaczone przez komisję rekrutacyjną </w:t>
            </w:r>
          </w:p>
        </w:tc>
      </w:tr>
      <w:tr w:rsidR="005362A6" w:rsidRPr="006E5E71" w14:paraId="33053818" w14:textId="77777777" w:rsidTr="007735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  <w:hideMark/>
          </w:tcPr>
          <w:p w14:paraId="579BEF0E" w14:textId="77777777" w:rsidR="005362A6" w:rsidRPr="006E5E71" w:rsidRDefault="005362A6" w:rsidP="00773596">
            <w:pPr>
              <w:spacing w:before="120" w:after="12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 xml:space="preserve">II tura* </w:t>
            </w:r>
          </w:p>
        </w:tc>
        <w:tc>
          <w:tcPr>
            <w:tcW w:w="111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142EC687" w14:textId="77777777" w:rsidR="005362A6" w:rsidRPr="006E5E71" w:rsidRDefault="005362A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17.08.2022</w:t>
            </w:r>
          </w:p>
        </w:tc>
        <w:tc>
          <w:tcPr>
            <w:tcW w:w="111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6182E5BC" w14:textId="77777777" w:rsidR="005362A6" w:rsidRPr="006E5E71" w:rsidRDefault="005362A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12.09.2022</w:t>
            </w:r>
          </w:p>
        </w:tc>
        <w:tc>
          <w:tcPr>
            <w:tcW w:w="1696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1E71C2DB" w14:textId="12E0C871" w:rsidR="005362A6" w:rsidRPr="006E5E71" w:rsidRDefault="005F78DB" w:rsidP="005F78D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20.09.2022</w:t>
            </w:r>
          </w:p>
        </w:tc>
        <w:tc>
          <w:tcPr>
            <w:tcW w:w="1701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5D4B54AA" w14:textId="70ECADEB" w:rsidR="005362A6" w:rsidRPr="006E5E71" w:rsidRDefault="00892D24" w:rsidP="00892D24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i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23.09.2022</w:t>
            </w:r>
          </w:p>
        </w:tc>
        <w:tc>
          <w:tcPr>
            <w:tcW w:w="1275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2DFBEDA1" w14:textId="77777777" w:rsidR="005362A6" w:rsidRPr="006E5E71" w:rsidRDefault="005362A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26.09.2022</w:t>
            </w:r>
          </w:p>
        </w:tc>
        <w:tc>
          <w:tcPr>
            <w:tcW w:w="2552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34D7F43C" w14:textId="77777777" w:rsidR="005362A6" w:rsidRPr="006E5E71" w:rsidRDefault="005362A6" w:rsidP="00773596">
            <w:pPr>
              <w:spacing w:before="120" w:after="120"/>
              <w:ind w:right="-1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7-28.09.2022</w:t>
            </w:r>
          </w:p>
          <w:p w14:paraId="5BC164DB" w14:textId="77777777" w:rsidR="005362A6" w:rsidRPr="006E5E71" w:rsidRDefault="005362A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w przypadku niewypełnienia limitu miejsc:</w:t>
            </w:r>
          </w:p>
          <w:p w14:paraId="25471534" w14:textId="77777777" w:rsidR="005362A6" w:rsidRPr="006E5E71" w:rsidRDefault="005362A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9-30.09.2022</w:t>
            </w:r>
          </w:p>
        </w:tc>
      </w:tr>
    </w:tbl>
    <w:p w14:paraId="6A45C024" w14:textId="77777777" w:rsidR="005362A6" w:rsidRPr="006E5E71" w:rsidRDefault="005362A6" w:rsidP="005362A6">
      <w:pPr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14:paraId="10E9139A" w14:textId="2A10505E" w:rsidR="005362A6" w:rsidRPr="006E5E71" w:rsidRDefault="005362A6" w:rsidP="005362A6">
      <w:pPr>
        <w:keepNext/>
        <w:tabs>
          <w:tab w:val="left" w:pos="567"/>
        </w:tabs>
        <w:spacing w:after="60"/>
        <w:jc w:val="both"/>
        <w:outlineLvl w:val="0"/>
        <w:rPr>
          <w:rFonts w:ascii="Arial" w:eastAsia="Times New Roman" w:hAnsi="Arial" w:cs="Arial"/>
          <w:b/>
          <w:bCs/>
          <w:i/>
          <w:sz w:val="18"/>
          <w:szCs w:val="18"/>
          <w:lang w:eastAsia="pl-PL"/>
        </w:rPr>
      </w:pPr>
      <w:r w:rsidRPr="006E5E71">
        <w:rPr>
          <w:rFonts w:ascii="Arial" w:eastAsia="Calibri" w:hAnsi="Arial" w:cs="Arial"/>
          <w:i/>
          <w:sz w:val="18"/>
          <w:szCs w:val="18"/>
        </w:rPr>
        <w:lastRenderedPageBreak/>
        <w:t xml:space="preserve">* proszę wskazać właściwe: 1) w przypadku niewypełnienia limitu miejsc w I turze; </w:t>
      </w:r>
    </w:p>
    <w:p w14:paraId="58A1AB59" w14:textId="77777777" w:rsidR="005362A6" w:rsidRPr="006E5E71" w:rsidRDefault="005362A6" w:rsidP="005362A6">
      <w:pPr>
        <w:spacing w:after="120"/>
        <w:jc w:val="both"/>
        <w:rPr>
          <w:rFonts w:ascii="Arial" w:hAnsi="Arial" w:cs="Arial"/>
          <w:i/>
          <w:sz w:val="18"/>
          <w:szCs w:val="18"/>
        </w:rPr>
      </w:pPr>
      <w:r w:rsidRPr="006E5E71">
        <w:rPr>
          <w:rFonts w:ascii="Arial" w:hAnsi="Arial" w:cs="Arial"/>
          <w:i/>
          <w:sz w:val="18"/>
          <w:szCs w:val="18"/>
        </w:rPr>
        <w:t>** w tym również egzaminów sprawdzających znajomość języka polskiego</w:t>
      </w:r>
    </w:p>
    <w:p w14:paraId="15EE6E55" w14:textId="77777777" w:rsidR="00593296" w:rsidRPr="006E5E71" w:rsidRDefault="00593296" w:rsidP="00593296">
      <w:pPr>
        <w:pStyle w:val="Styl2"/>
      </w:pPr>
      <w:r w:rsidRPr="006E5E71">
        <w:t>2</w:t>
      </w:r>
      <w:r w:rsidRPr="006E5E71">
        <w:rPr>
          <w:b w:val="0"/>
          <w:bCs w:val="0"/>
        </w:rPr>
        <w:t xml:space="preserve">. </w:t>
      </w:r>
      <w:r w:rsidRPr="006E5E71">
        <w:t>Kierunek studiów: orientalistyka-arabistyka</w:t>
      </w:r>
    </w:p>
    <w:p w14:paraId="770B64DA" w14:textId="77777777" w:rsidR="00593296" w:rsidRPr="006E5E71" w:rsidRDefault="00593296" w:rsidP="00593296">
      <w:pPr>
        <w:pStyle w:val="Styl3"/>
      </w:pPr>
      <w:r w:rsidRPr="006E5E71">
        <w:t xml:space="preserve">Poziom kształcenia: </w:t>
      </w:r>
      <w:r w:rsidRPr="006E5E71">
        <w:rPr>
          <w:b w:val="0"/>
          <w:i/>
        </w:rPr>
        <w:t>pierwszego stopnia</w:t>
      </w:r>
    </w:p>
    <w:p w14:paraId="0B290552" w14:textId="77777777" w:rsidR="00593296" w:rsidRPr="006E5E71" w:rsidRDefault="00593296" w:rsidP="00593296">
      <w:pPr>
        <w:pStyle w:val="Styl3"/>
      </w:pPr>
      <w:r w:rsidRPr="006E5E71">
        <w:t xml:space="preserve">Profil kształcenia: </w:t>
      </w:r>
      <w:proofErr w:type="spellStart"/>
      <w:r w:rsidRPr="006E5E71">
        <w:rPr>
          <w:b w:val="0"/>
          <w:i/>
        </w:rPr>
        <w:t>ogólnoakademicki</w:t>
      </w:r>
      <w:proofErr w:type="spellEnd"/>
    </w:p>
    <w:p w14:paraId="3FBDD3A9" w14:textId="77777777" w:rsidR="00593296" w:rsidRPr="006E5E71" w:rsidRDefault="00593296" w:rsidP="00593296">
      <w:pPr>
        <w:pStyle w:val="Styl3"/>
        <w:rPr>
          <w:b w:val="0"/>
          <w:i/>
        </w:rPr>
      </w:pPr>
      <w:r w:rsidRPr="006E5E71">
        <w:t xml:space="preserve">Forma studiów: </w:t>
      </w:r>
      <w:r w:rsidRPr="006E5E71">
        <w:rPr>
          <w:b w:val="0"/>
          <w:i/>
        </w:rPr>
        <w:t xml:space="preserve">stacjonarne </w:t>
      </w:r>
    </w:p>
    <w:p w14:paraId="706DCF10" w14:textId="3898A211" w:rsidR="00593296" w:rsidRPr="006E5E71" w:rsidRDefault="00593296" w:rsidP="00593296">
      <w:pPr>
        <w:jc w:val="both"/>
        <w:rPr>
          <w:rFonts w:eastAsia="Times New Roman" w:cs="Arial"/>
          <w:i/>
          <w:szCs w:val="20"/>
          <w:lang w:eastAsia="pl-PL"/>
        </w:rPr>
      </w:pPr>
      <w:r w:rsidRPr="006E5E71">
        <w:rPr>
          <w:rFonts w:eastAsia="Times New Roman" w:cs="Arial"/>
          <w:b/>
          <w:szCs w:val="20"/>
          <w:lang w:eastAsia="pl-PL"/>
        </w:rPr>
        <w:t xml:space="preserve">Czas trwania: </w:t>
      </w:r>
      <w:r w:rsidRPr="006E5E71">
        <w:rPr>
          <w:rFonts w:eastAsia="Times New Roman" w:cs="Arial"/>
          <w:i/>
          <w:szCs w:val="20"/>
          <w:lang w:eastAsia="pl-PL"/>
        </w:rPr>
        <w:t>3 lata</w:t>
      </w:r>
    </w:p>
    <w:tbl>
      <w:tblPr>
        <w:tblStyle w:val="Tabelasiatki1jasnaakcent1"/>
        <w:tblW w:w="1048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18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027"/>
        <w:gridCol w:w="1117"/>
        <w:gridCol w:w="1117"/>
        <w:gridCol w:w="1696"/>
        <w:gridCol w:w="1701"/>
        <w:gridCol w:w="1275"/>
        <w:gridCol w:w="2552"/>
      </w:tblGrid>
      <w:tr w:rsidR="00593296" w:rsidRPr="006E5E71" w14:paraId="7C55A8C3" w14:textId="77777777" w:rsidTr="007735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11E3CBD5" w14:textId="77777777" w:rsidR="00593296" w:rsidRPr="006E5E71" w:rsidRDefault="00593296" w:rsidP="00773596">
            <w:pPr>
              <w:spacing w:before="120" w:after="12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Tura rekrutacji</w:t>
            </w:r>
          </w:p>
        </w:tc>
        <w:tc>
          <w:tcPr>
            <w:tcW w:w="111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6B0F7647" w14:textId="77777777" w:rsidR="00593296" w:rsidRPr="006E5E71" w:rsidRDefault="0059329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oczątek rejestracji</w:t>
            </w:r>
          </w:p>
        </w:tc>
        <w:tc>
          <w:tcPr>
            <w:tcW w:w="111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4B398212" w14:textId="77777777" w:rsidR="00593296" w:rsidRPr="006E5E71" w:rsidRDefault="0059329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Koniec rejestracji</w:t>
            </w:r>
          </w:p>
        </w:tc>
        <w:tc>
          <w:tcPr>
            <w:tcW w:w="1696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783FC52D" w14:textId="77777777" w:rsidR="00593296" w:rsidRPr="006E5E71" w:rsidRDefault="0059329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Termin dodatkowego egzaminu wstępnego**</w:t>
            </w:r>
          </w:p>
        </w:tc>
        <w:tc>
          <w:tcPr>
            <w:tcW w:w="1701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417C4AFB" w14:textId="77777777" w:rsidR="00593296" w:rsidRPr="006E5E71" w:rsidRDefault="0059329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Zatwierdzenie wyników</w:t>
            </w:r>
          </w:p>
        </w:tc>
        <w:tc>
          <w:tcPr>
            <w:tcW w:w="1275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58554DEF" w14:textId="77777777" w:rsidR="00593296" w:rsidRPr="006E5E71" w:rsidRDefault="0059329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 xml:space="preserve">Ogłoszenie wyników </w:t>
            </w:r>
          </w:p>
        </w:tc>
        <w:tc>
          <w:tcPr>
            <w:tcW w:w="2552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5B9B9FFE" w14:textId="77777777" w:rsidR="00593296" w:rsidRPr="006E5E71" w:rsidRDefault="0059329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rzyjmowanie dokumentów</w:t>
            </w:r>
          </w:p>
        </w:tc>
      </w:tr>
      <w:tr w:rsidR="00593296" w:rsidRPr="006E5E71" w14:paraId="40C079E1" w14:textId="77777777" w:rsidTr="007735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  <w:hideMark/>
          </w:tcPr>
          <w:p w14:paraId="7D384AB4" w14:textId="77777777" w:rsidR="00593296" w:rsidRPr="006E5E71" w:rsidRDefault="00593296" w:rsidP="00773596">
            <w:pPr>
              <w:spacing w:before="120" w:after="12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I tura</w:t>
            </w:r>
          </w:p>
        </w:tc>
        <w:tc>
          <w:tcPr>
            <w:tcW w:w="111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7396E3FB" w14:textId="77777777" w:rsidR="00593296" w:rsidRPr="006E5E71" w:rsidRDefault="005932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06.06.2022</w:t>
            </w:r>
          </w:p>
        </w:tc>
        <w:tc>
          <w:tcPr>
            <w:tcW w:w="111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7EB5197A" w14:textId="77777777" w:rsidR="00593296" w:rsidRPr="006E5E71" w:rsidRDefault="005932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05.07.2022</w:t>
            </w:r>
          </w:p>
        </w:tc>
        <w:tc>
          <w:tcPr>
            <w:tcW w:w="1696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049F62EC" w14:textId="77777777" w:rsidR="00593296" w:rsidRPr="006E5E71" w:rsidRDefault="005932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3.07.2022</w:t>
            </w:r>
          </w:p>
        </w:tc>
        <w:tc>
          <w:tcPr>
            <w:tcW w:w="1701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71A2A61D" w14:textId="77777777" w:rsidR="00593296" w:rsidRPr="006E5E71" w:rsidRDefault="005932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5.07.2022</w:t>
            </w:r>
          </w:p>
        </w:tc>
        <w:tc>
          <w:tcPr>
            <w:tcW w:w="1275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07CB9116" w14:textId="77777777" w:rsidR="00593296" w:rsidRPr="006E5E71" w:rsidRDefault="005932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9.07.2022</w:t>
            </w:r>
          </w:p>
        </w:tc>
        <w:tc>
          <w:tcPr>
            <w:tcW w:w="2552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2789B7DC" w14:textId="77777777" w:rsidR="00593296" w:rsidRPr="006E5E71" w:rsidRDefault="005932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0-22.07.2022</w:t>
            </w:r>
          </w:p>
          <w:p w14:paraId="695F359B" w14:textId="77777777" w:rsidR="00593296" w:rsidRPr="006E5E71" w:rsidRDefault="005932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w przypadku niewypełnienia limitu miejsc:</w:t>
            </w:r>
          </w:p>
          <w:p w14:paraId="04986E7A" w14:textId="77777777" w:rsidR="00593296" w:rsidRPr="006E5E71" w:rsidRDefault="00593296" w:rsidP="00773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5-26.07.2022</w:t>
            </w:r>
          </w:p>
          <w:p w14:paraId="66D2F8C3" w14:textId="77777777" w:rsidR="00593296" w:rsidRPr="006E5E71" w:rsidRDefault="00593296" w:rsidP="00773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I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7-28.07.2022</w:t>
            </w:r>
          </w:p>
          <w:p w14:paraId="469E44C1" w14:textId="77777777" w:rsidR="00593296" w:rsidRPr="006E5E71" w:rsidRDefault="00593296" w:rsidP="00773596">
            <w:pPr>
              <w:spacing w:after="120"/>
              <w:ind w:right="-10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 xml:space="preserve">kolejne terminy wyznaczone przez komisję rekrutacyjną </w:t>
            </w:r>
          </w:p>
        </w:tc>
      </w:tr>
      <w:tr w:rsidR="00593296" w:rsidRPr="006E5E71" w14:paraId="4640B9D7" w14:textId="77777777" w:rsidTr="007735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  <w:hideMark/>
          </w:tcPr>
          <w:p w14:paraId="33107771" w14:textId="77777777" w:rsidR="00593296" w:rsidRPr="006E5E71" w:rsidRDefault="00593296" w:rsidP="00773596">
            <w:pPr>
              <w:spacing w:before="120" w:after="12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 xml:space="preserve">II tura* </w:t>
            </w:r>
          </w:p>
        </w:tc>
        <w:tc>
          <w:tcPr>
            <w:tcW w:w="111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19C30790" w14:textId="77777777" w:rsidR="00593296" w:rsidRPr="006E5E71" w:rsidRDefault="005932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17.08.2022</w:t>
            </w:r>
          </w:p>
        </w:tc>
        <w:tc>
          <w:tcPr>
            <w:tcW w:w="111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6A05ED29" w14:textId="77777777" w:rsidR="00593296" w:rsidRPr="006E5E71" w:rsidRDefault="005932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12.09.2022</w:t>
            </w:r>
          </w:p>
        </w:tc>
        <w:tc>
          <w:tcPr>
            <w:tcW w:w="1696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00683389" w14:textId="77777777" w:rsidR="00593296" w:rsidRPr="006E5E71" w:rsidRDefault="005932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20.09.2022</w:t>
            </w:r>
          </w:p>
        </w:tc>
        <w:tc>
          <w:tcPr>
            <w:tcW w:w="1701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388DC8FD" w14:textId="77777777" w:rsidR="00593296" w:rsidRPr="006E5E71" w:rsidRDefault="005932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i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23.09.2022</w:t>
            </w:r>
          </w:p>
        </w:tc>
        <w:tc>
          <w:tcPr>
            <w:tcW w:w="1275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326470EC" w14:textId="77777777" w:rsidR="00593296" w:rsidRPr="006E5E71" w:rsidRDefault="005932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26.09.2022</w:t>
            </w:r>
          </w:p>
        </w:tc>
        <w:tc>
          <w:tcPr>
            <w:tcW w:w="2552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524CDBE2" w14:textId="77777777" w:rsidR="00593296" w:rsidRPr="006E5E71" w:rsidRDefault="00593296" w:rsidP="00773596">
            <w:pPr>
              <w:spacing w:before="120" w:after="120"/>
              <w:ind w:right="-1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7-28.09.2022</w:t>
            </w:r>
          </w:p>
          <w:p w14:paraId="699C583F" w14:textId="77777777" w:rsidR="00593296" w:rsidRPr="006E5E71" w:rsidRDefault="005932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w przypadku niewypełnienia limitu miejsc:</w:t>
            </w:r>
          </w:p>
          <w:p w14:paraId="2DF25F5A" w14:textId="77777777" w:rsidR="00593296" w:rsidRPr="006E5E71" w:rsidRDefault="005932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9-30.09.2022</w:t>
            </w:r>
          </w:p>
        </w:tc>
      </w:tr>
    </w:tbl>
    <w:p w14:paraId="3C264526" w14:textId="77777777" w:rsidR="00593296" w:rsidRPr="006E5E71" w:rsidRDefault="00593296" w:rsidP="00593296">
      <w:pPr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14:paraId="233786B1" w14:textId="77777777" w:rsidR="00593296" w:rsidRPr="006E5E71" w:rsidRDefault="00593296" w:rsidP="00593296">
      <w:pPr>
        <w:keepNext/>
        <w:tabs>
          <w:tab w:val="left" w:pos="567"/>
        </w:tabs>
        <w:spacing w:after="60"/>
        <w:jc w:val="both"/>
        <w:outlineLvl w:val="0"/>
        <w:rPr>
          <w:rFonts w:ascii="Arial" w:eastAsia="Times New Roman" w:hAnsi="Arial" w:cs="Arial"/>
          <w:b/>
          <w:bCs/>
          <w:i/>
          <w:sz w:val="18"/>
          <w:szCs w:val="18"/>
          <w:lang w:eastAsia="pl-PL"/>
        </w:rPr>
      </w:pPr>
      <w:r w:rsidRPr="006E5E71">
        <w:rPr>
          <w:rFonts w:ascii="Arial" w:eastAsia="Calibri" w:hAnsi="Arial" w:cs="Arial"/>
          <w:i/>
          <w:sz w:val="18"/>
          <w:szCs w:val="18"/>
        </w:rPr>
        <w:t xml:space="preserve">* proszę wskazać właściwe: 1) w przypadku niewypełnienia limitu miejsc w I turze; </w:t>
      </w:r>
    </w:p>
    <w:p w14:paraId="2436FD82" w14:textId="77777777" w:rsidR="00593296" w:rsidRPr="006E5E71" w:rsidRDefault="00593296" w:rsidP="00593296">
      <w:pPr>
        <w:spacing w:after="120"/>
        <w:jc w:val="both"/>
        <w:rPr>
          <w:rFonts w:ascii="Arial" w:hAnsi="Arial" w:cs="Arial"/>
          <w:i/>
          <w:sz w:val="18"/>
          <w:szCs w:val="18"/>
        </w:rPr>
      </w:pPr>
      <w:r w:rsidRPr="006E5E71">
        <w:rPr>
          <w:rFonts w:ascii="Arial" w:hAnsi="Arial" w:cs="Arial"/>
          <w:i/>
          <w:sz w:val="18"/>
          <w:szCs w:val="18"/>
        </w:rPr>
        <w:t>** w tym również egzaminów sprawdzających znajomość języka polskiego</w:t>
      </w:r>
    </w:p>
    <w:p w14:paraId="528E4376" w14:textId="36BEE52D" w:rsidR="00593296" w:rsidRPr="006E5E71" w:rsidRDefault="00593296" w:rsidP="00593296">
      <w:pPr>
        <w:jc w:val="both"/>
        <w:rPr>
          <w:rFonts w:eastAsia="Times New Roman" w:cs="Arial"/>
          <w:i/>
          <w:szCs w:val="20"/>
          <w:lang w:eastAsia="pl-PL"/>
        </w:rPr>
      </w:pPr>
    </w:p>
    <w:p w14:paraId="546ACAFC" w14:textId="77777777" w:rsidR="00593296" w:rsidRPr="006E5E71" w:rsidRDefault="00593296" w:rsidP="00593296">
      <w:pPr>
        <w:jc w:val="both"/>
        <w:rPr>
          <w:rFonts w:eastAsia="Times New Roman" w:cs="Arial"/>
          <w:i/>
          <w:szCs w:val="20"/>
          <w:lang w:eastAsia="pl-PL"/>
        </w:rPr>
      </w:pPr>
    </w:p>
    <w:p w14:paraId="3FAD7C64" w14:textId="77777777" w:rsidR="00593296" w:rsidRPr="006E5E71" w:rsidRDefault="00593296" w:rsidP="00593296">
      <w:pPr>
        <w:pStyle w:val="Styl2"/>
      </w:pPr>
      <w:r w:rsidRPr="006E5E71">
        <w:t>3.</w:t>
      </w:r>
      <w:r w:rsidRPr="006E5E71">
        <w:rPr>
          <w:b w:val="0"/>
          <w:bCs w:val="0"/>
        </w:rPr>
        <w:t xml:space="preserve"> </w:t>
      </w:r>
      <w:r w:rsidRPr="006E5E71">
        <w:t>Kierunek studiów: orientalistyka-indologia</w:t>
      </w:r>
    </w:p>
    <w:p w14:paraId="7D89F199" w14:textId="77777777" w:rsidR="00593296" w:rsidRPr="006E5E71" w:rsidRDefault="00593296" w:rsidP="00593296">
      <w:pPr>
        <w:pStyle w:val="Styl3"/>
      </w:pPr>
      <w:r w:rsidRPr="006E5E71">
        <w:t xml:space="preserve">Poziom kształcenia: </w:t>
      </w:r>
      <w:r w:rsidRPr="006E5E71">
        <w:rPr>
          <w:b w:val="0"/>
          <w:i/>
        </w:rPr>
        <w:t>pierwszego stopnia</w:t>
      </w:r>
    </w:p>
    <w:p w14:paraId="300682A7" w14:textId="77777777" w:rsidR="00593296" w:rsidRPr="006E5E71" w:rsidRDefault="00593296" w:rsidP="00593296">
      <w:pPr>
        <w:pStyle w:val="Styl3"/>
      </w:pPr>
      <w:r w:rsidRPr="006E5E71">
        <w:t xml:space="preserve">Profil kształcenia: </w:t>
      </w:r>
      <w:proofErr w:type="spellStart"/>
      <w:r w:rsidRPr="006E5E71">
        <w:rPr>
          <w:b w:val="0"/>
          <w:i/>
        </w:rPr>
        <w:t>ogólnoakademicki</w:t>
      </w:r>
      <w:proofErr w:type="spellEnd"/>
    </w:p>
    <w:p w14:paraId="04CF151E" w14:textId="77777777" w:rsidR="00593296" w:rsidRPr="006E5E71" w:rsidRDefault="00593296" w:rsidP="00593296">
      <w:pPr>
        <w:pStyle w:val="Styl3"/>
        <w:rPr>
          <w:b w:val="0"/>
          <w:i/>
        </w:rPr>
      </w:pPr>
      <w:r w:rsidRPr="006E5E71">
        <w:t xml:space="preserve">Forma studiów: </w:t>
      </w:r>
      <w:r w:rsidRPr="006E5E71">
        <w:rPr>
          <w:b w:val="0"/>
          <w:i/>
        </w:rPr>
        <w:t xml:space="preserve">stacjonarne </w:t>
      </w:r>
    </w:p>
    <w:p w14:paraId="1769C836" w14:textId="03EC6F9C" w:rsidR="00593296" w:rsidRPr="006E5E71" w:rsidRDefault="00593296" w:rsidP="00593296">
      <w:pPr>
        <w:jc w:val="both"/>
        <w:rPr>
          <w:rFonts w:eastAsia="Times New Roman" w:cs="Arial"/>
          <w:i/>
          <w:szCs w:val="20"/>
          <w:lang w:eastAsia="pl-PL"/>
        </w:rPr>
      </w:pPr>
      <w:r w:rsidRPr="006E5E71">
        <w:rPr>
          <w:rFonts w:eastAsia="Times New Roman" w:cs="Arial"/>
          <w:b/>
          <w:szCs w:val="20"/>
          <w:lang w:eastAsia="pl-PL"/>
        </w:rPr>
        <w:t xml:space="preserve">Czas trwania: </w:t>
      </w:r>
      <w:r w:rsidRPr="006E5E71">
        <w:rPr>
          <w:rFonts w:eastAsia="Times New Roman" w:cs="Arial"/>
          <w:i/>
          <w:szCs w:val="20"/>
          <w:lang w:eastAsia="pl-PL"/>
        </w:rPr>
        <w:t>3 lata</w:t>
      </w:r>
    </w:p>
    <w:p w14:paraId="20825910" w14:textId="39960939" w:rsidR="00773596" w:rsidRPr="006E5E71" w:rsidRDefault="00773596" w:rsidP="00593296">
      <w:pPr>
        <w:jc w:val="both"/>
        <w:rPr>
          <w:rFonts w:eastAsia="Times New Roman" w:cs="Arial"/>
          <w:i/>
          <w:szCs w:val="20"/>
          <w:lang w:eastAsia="pl-PL"/>
        </w:rPr>
      </w:pPr>
    </w:p>
    <w:tbl>
      <w:tblPr>
        <w:tblStyle w:val="Tabelasiatki1jasnaakcent1"/>
        <w:tblW w:w="1048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18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027"/>
        <w:gridCol w:w="1117"/>
        <w:gridCol w:w="1117"/>
        <w:gridCol w:w="1696"/>
        <w:gridCol w:w="1701"/>
        <w:gridCol w:w="1275"/>
        <w:gridCol w:w="2552"/>
      </w:tblGrid>
      <w:tr w:rsidR="00773596" w:rsidRPr="006E5E71" w14:paraId="4AD61493" w14:textId="77777777" w:rsidTr="007735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509038C6" w14:textId="77777777" w:rsidR="00773596" w:rsidRPr="006E5E71" w:rsidRDefault="00773596" w:rsidP="00773596">
            <w:pPr>
              <w:spacing w:before="120" w:after="12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Tura rekrutacji</w:t>
            </w:r>
          </w:p>
        </w:tc>
        <w:tc>
          <w:tcPr>
            <w:tcW w:w="111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47DEDDEB" w14:textId="77777777" w:rsidR="00773596" w:rsidRPr="006E5E71" w:rsidRDefault="0077359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oczątek rejestracji</w:t>
            </w:r>
          </w:p>
        </w:tc>
        <w:tc>
          <w:tcPr>
            <w:tcW w:w="111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4BF45FFB" w14:textId="77777777" w:rsidR="00773596" w:rsidRPr="006E5E71" w:rsidRDefault="0077359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Koniec rejestracji</w:t>
            </w:r>
          </w:p>
        </w:tc>
        <w:tc>
          <w:tcPr>
            <w:tcW w:w="1696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7912F154" w14:textId="77777777" w:rsidR="00773596" w:rsidRPr="006E5E71" w:rsidRDefault="0077359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Termin dodatkowego egzaminu wstępnego**</w:t>
            </w:r>
          </w:p>
        </w:tc>
        <w:tc>
          <w:tcPr>
            <w:tcW w:w="1701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66C118DA" w14:textId="77777777" w:rsidR="00773596" w:rsidRPr="006E5E71" w:rsidRDefault="0077359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Zatwierdzenie wyników</w:t>
            </w:r>
          </w:p>
        </w:tc>
        <w:tc>
          <w:tcPr>
            <w:tcW w:w="1275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18E34E6C" w14:textId="77777777" w:rsidR="00773596" w:rsidRPr="006E5E71" w:rsidRDefault="0077359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 xml:space="preserve">Ogłoszenie wyników </w:t>
            </w:r>
          </w:p>
        </w:tc>
        <w:tc>
          <w:tcPr>
            <w:tcW w:w="2552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634435F0" w14:textId="77777777" w:rsidR="00773596" w:rsidRPr="006E5E71" w:rsidRDefault="0077359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rzyjmowanie dokumentów</w:t>
            </w:r>
          </w:p>
        </w:tc>
      </w:tr>
      <w:tr w:rsidR="00773596" w:rsidRPr="006E5E71" w14:paraId="629E8D00" w14:textId="77777777" w:rsidTr="007735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  <w:hideMark/>
          </w:tcPr>
          <w:p w14:paraId="11E023D2" w14:textId="77777777" w:rsidR="00773596" w:rsidRPr="006E5E71" w:rsidRDefault="00773596" w:rsidP="00773596">
            <w:pPr>
              <w:spacing w:before="120" w:after="12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I tura</w:t>
            </w:r>
          </w:p>
        </w:tc>
        <w:tc>
          <w:tcPr>
            <w:tcW w:w="111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5ECAEFA7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06.06.2022</w:t>
            </w:r>
          </w:p>
        </w:tc>
        <w:tc>
          <w:tcPr>
            <w:tcW w:w="111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2A58B4A2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05.07.2022</w:t>
            </w:r>
          </w:p>
        </w:tc>
        <w:tc>
          <w:tcPr>
            <w:tcW w:w="1696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281671F6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3.07.2022</w:t>
            </w:r>
          </w:p>
        </w:tc>
        <w:tc>
          <w:tcPr>
            <w:tcW w:w="1701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001EAC4F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5.07.2022</w:t>
            </w:r>
          </w:p>
        </w:tc>
        <w:tc>
          <w:tcPr>
            <w:tcW w:w="1275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33C5002F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9.07.2022</w:t>
            </w:r>
          </w:p>
        </w:tc>
        <w:tc>
          <w:tcPr>
            <w:tcW w:w="2552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27A4C85E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0-22.07.2022</w:t>
            </w:r>
          </w:p>
          <w:p w14:paraId="77A79656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w przypadku niewypełnienia limitu miejsc:</w:t>
            </w:r>
          </w:p>
          <w:p w14:paraId="733F596D" w14:textId="77777777" w:rsidR="00773596" w:rsidRPr="006E5E71" w:rsidRDefault="00773596" w:rsidP="00773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5-26.07.2022</w:t>
            </w:r>
          </w:p>
          <w:p w14:paraId="605691EC" w14:textId="77777777" w:rsidR="00773596" w:rsidRPr="006E5E71" w:rsidRDefault="00773596" w:rsidP="00773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I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7-28.07.2022</w:t>
            </w:r>
          </w:p>
          <w:p w14:paraId="7428F727" w14:textId="77777777" w:rsidR="00773596" w:rsidRPr="006E5E71" w:rsidRDefault="00773596" w:rsidP="00773596">
            <w:pPr>
              <w:spacing w:after="120"/>
              <w:ind w:right="-10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 xml:space="preserve">kolejne terminy wyznaczone przez komisję rekrutacyjną </w:t>
            </w:r>
          </w:p>
        </w:tc>
      </w:tr>
      <w:tr w:rsidR="00773596" w:rsidRPr="006E5E71" w14:paraId="18C34F14" w14:textId="77777777" w:rsidTr="007735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  <w:hideMark/>
          </w:tcPr>
          <w:p w14:paraId="77942053" w14:textId="77777777" w:rsidR="00773596" w:rsidRPr="006E5E71" w:rsidRDefault="00773596" w:rsidP="00773596">
            <w:pPr>
              <w:spacing w:before="120" w:after="12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 xml:space="preserve">II tura* </w:t>
            </w:r>
          </w:p>
        </w:tc>
        <w:tc>
          <w:tcPr>
            <w:tcW w:w="111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08A8FC81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17.08.2022</w:t>
            </w:r>
          </w:p>
        </w:tc>
        <w:tc>
          <w:tcPr>
            <w:tcW w:w="111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55EB8727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12.09.2022</w:t>
            </w:r>
          </w:p>
        </w:tc>
        <w:tc>
          <w:tcPr>
            <w:tcW w:w="1696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47ACB60A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20.09.2022</w:t>
            </w:r>
          </w:p>
        </w:tc>
        <w:tc>
          <w:tcPr>
            <w:tcW w:w="1701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47D0736D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i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23.09.2022</w:t>
            </w:r>
          </w:p>
        </w:tc>
        <w:tc>
          <w:tcPr>
            <w:tcW w:w="1275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22E8F59D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26.09.2022</w:t>
            </w:r>
          </w:p>
        </w:tc>
        <w:tc>
          <w:tcPr>
            <w:tcW w:w="2552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5E2359C8" w14:textId="77777777" w:rsidR="00773596" w:rsidRPr="006E5E71" w:rsidRDefault="00773596" w:rsidP="00773596">
            <w:pPr>
              <w:spacing w:before="120" w:after="120"/>
              <w:ind w:right="-1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7-28.09.2022</w:t>
            </w:r>
          </w:p>
          <w:p w14:paraId="0D382E04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w przypadku niewypełnienia limitu miejsc:</w:t>
            </w:r>
          </w:p>
          <w:p w14:paraId="3F4A198F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9-30.09.2022</w:t>
            </w:r>
          </w:p>
        </w:tc>
      </w:tr>
    </w:tbl>
    <w:p w14:paraId="17BD7AB9" w14:textId="77777777" w:rsidR="00773596" w:rsidRPr="006E5E71" w:rsidRDefault="00773596" w:rsidP="00773596">
      <w:pPr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14:paraId="5B19D77C" w14:textId="77777777" w:rsidR="00773596" w:rsidRPr="006E5E71" w:rsidRDefault="00773596" w:rsidP="00773596">
      <w:pPr>
        <w:keepNext/>
        <w:tabs>
          <w:tab w:val="left" w:pos="567"/>
        </w:tabs>
        <w:spacing w:after="60"/>
        <w:jc w:val="both"/>
        <w:outlineLvl w:val="0"/>
        <w:rPr>
          <w:rFonts w:ascii="Arial" w:eastAsia="Times New Roman" w:hAnsi="Arial" w:cs="Arial"/>
          <w:b/>
          <w:bCs/>
          <w:i/>
          <w:sz w:val="18"/>
          <w:szCs w:val="18"/>
          <w:lang w:eastAsia="pl-PL"/>
        </w:rPr>
      </w:pPr>
      <w:r w:rsidRPr="006E5E71">
        <w:rPr>
          <w:rFonts w:ascii="Arial" w:eastAsia="Calibri" w:hAnsi="Arial" w:cs="Arial"/>
          <w:i/>
          <w:sz w:val="18"/>
          <w:szCs w:val="18"/>
        </w:rPr>
        <w:t xml:space="preserve">* proszę wskazać właściwe: 1) w przypadku niewypełnienia limitu miejsc w I turze; </w:t>
      </w:r>
    </w:p>
    <w:p w14:paraId="096C8671" w14:textId="77777777" w:rsidR="00773596" w:rsidRPr="006E5E71" w:rsidRDefault="00773596" w:rsidP="00773596">
      <w:pPr>
        <w:spacing w:after="120"/>
        <w:jc w:val="both"/>
        <w:rPr>
          <w:rFonts w:ascii="Arial" w:hAnsi="Arial" w:cs="Arial"/>
          <w:i/>
          <w:sz w:val="18"/>
          <w:szCs w:val="18"/>
        </w:rPr>
      </w:pPr>
      <w:r w:rsidRPr="006E5E71">
        <w:rPr>
          <w:rFonts w:ascii="Arial" w:hAnsi="Arial" w:cs="Arial"/>
          <w:i/>
          <w:sz w:val="18"/>
          <w:szCs w:val="18"/>
        </w:rPr>
        <w:t>** w tym również egzaminów sprawdzających znajomość języka polskiego</w:t>
      </w:r>
    </w:p>
    <w:p w14:paraId="4BECA55A" w14:textId="77777777" w:rsidR="00773596" w:rsidRPr="006E5E71" w:rsidRDefault="00773596" w:rsidP="00593296">
      <w:pPr>
        <w:jc w:val="both"/>
        <w:rPr>
          <w:rFonts w:eastAsia="Times New Roman" w:cs="Arial"/>
          <w:i/>
          <w:szCs w:val="20"/>
          <w:lang w:eastAsia="pl-PL"/>
        </w:rPr>
      </w:pPr>
    </w:p>
    <w:p w14:paraId="5A02D444" w14:textId="77777777" w:rsidR="00773596" w:rsidRPr="006E5E71" w:rsidRDefault="00773596" w:rsidP="00593296">
      <w:pPr>
        <w:jc w:val="both"/>
        <w:rPr>
          <w:rFonts w:eastAsia="Times New Roman" w:cs="Arial"/>
          <w:i/>
          <w:szCs w:val="20"/>
          <w:lang w:eastAsia="pl-PL"/>
        </w:rPr>
      </w:pPr>
    </w:p>
    <w:p w14:paraId="50328ED1" w14:textId="77777777" w:rsidR="00593296" w:rsidRPr="006E5E71" w:rsidRDefault="00593296" w:rsidP="00593296">
      <w:pPr>
        <w:pStyle w:val="Styl2"/>
      </w:pPr>
      <w:r w:rsidRPr="006E5E71">
        <w:lastRenderedPageBreak/>
        <w:t>4.</w:t>
      </w:r>
      <w:r w:rsidRPr="006E5E71">
        <w:rPr>
          <w:b w:val="0"/>
          <w:bCs w:val="0"/>
        </w:rPr>
        <w:t xml:space="preserve"> </w:t>
      </w:r>
      <w:r w:rsidRPr="006E5E71">
        <w:t>Kierunek studiów: orientalistyka-japonistyka</w:t>
      </w:r>
    </w:p>
    <w:p w14:paraId="3E9DC18A" w14:textId="77777777" w:rsidR="00593296" w:rsidRPr="006E5E71" w:rsidRDefault="00593296" w:rsidP="00593296">
      <w:pPr>
        <w:pStyle w:val="Styl3"/>
      </w:pPr>
      <w:r w:rsidRPr="006E5E71">
        <w:t xml:space="preserve">Poziom kształcenia: </w:t>
      </w:r>
      <w:r w:rsidRPr="006E5E71">
        <w:rPr>
          <w:b w:val="0"/>
          <w:i/>
        </w:rPr>
        <w:t>pierwszego stopnia</w:t>
      </w:r>
    </w:p>
    <w:p w14:paraId="4516AE43" w14:textId="77777777" w:rsidR="00593296" w:rsidRPr="006E5E71" w:rsidRDefault="00593296" w:rsidP="00593296">
      <w:pPr>
        <w:pStyle w:val="Styl3"/>
      </w:pPr>
      <w:r w:rsidRPr="006E5E71">
        <w:t xml:space="preserve">Profil kształcenia: </w:t>
      </w:r>
      <w:proofErr w:type="spellStart"/>
      <w:r w:rsidRPr="006E5E71">
        <w:rPr>
          <w:b w:val="0"/>
          <w:i/>
        </w:rPr>
        <w:t>ogólnoakademicki</w:t>
      </w:r>
      <w:proofErr w:type="spellEnd"/>
    </w:p>
    <w:p w14:paraId="12282618" w14:textId="77777777" w:rsidR="00593296" w:rsidRPr="006E5E71" w:rsidRDefault="00593296" w:rsidP="00593296">
      <w:pPr>
        <w:pStyle w:val="Styl3"/>
        <w:rPr>
          <w:b w:val="0"/>
          <w:i/>
        </w:rPr>
      </w:pPr>
      <w:r w:rsidRPr="006E5E71">
        <w:t xml:space="preserve">Forma studiów: </w:t>
      </w:r>
      <w:r w:rsidRPr="006E5E71">
        <w:rPr>
          <w:b w:val="0"/>
          <w:i/>
        </w:rPr>
        <w:t xml:space="preserve">stacjonarne </w:t>
      </w:r>
    </w:p>
    <w:p w14:paraId="294A33D2" w14:textId="236E6116" w:rsidR="00593296" w:rsidRPr="006E5E71" w:rsidRDefault="00593296" w:rsidP="00593296">
      <w:pPr>
        <w:jc w:val="both"/>
        <w:rPr>
          <w:rFonts w:eastAsia="Times New Roman" w:cs="Arial"/>
          <w:i/>
          <w:szCs w:val="20"/>
          <w:lang w:eastAsia="pl-PL"/>
        </w:rPr>
      </w:pPr>
      <w:r w:rsidRPr="006E5E71">
        <w:rPr>
          <w:rFonts w:eastAsia="Times New Roman" w:cs="Arial"/>
          <w:b/>
          <w:szCs w:val="20"/>
          <w:lang w:eastAsia="pl-PL"/>
        </w:rPr>
        <w:t xml:space="preserve">Czas trwania: </w:t>
      </w:r>
      <w:r w:rsidRPr="006E5E71">
        <w:rPr>
          <w:rFonts w:eastAsia="Times New Roman" w:cs="Arial"/>
          <w:i/>
          <w:szCs w:val="20"/>
          <w:lang w:eastAsia="pl-PL"/>
        </w:rPr>
        <w:t>3 lata</w:t>
      </w:r>
    </w:p>
    <w:p w14:paraId="5C8F6022" w14:textId="0367DBB6" w:rsidR="00773596" w:rsidRPr="006E5E71" w:rsidRDefault="00773596" w:rsidP="00593296">
      <w:pPr>
        <w:jc w:val="both"/>
        <w:rPr>
          <w:rFonts w:eastAsia="Times New Roman" w:cs="Arial"/>
          <w:i/>
          <w:szCs w:val="20"/>
          <w:lang w:eastAsia="pl-PL"/>
        </w:rPr>
      </w:pPr>
    </w:p>
    <w:tbl>
      <w:tblPr>
        <w:tblStyle w:val="Tabelasiatki1jasnaakcent1"/>
        <w:tblW w:w="1048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18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027"/>
        <w:gridCol w:w="1117"/>
        <w:gridCol w:w="1117"/>
        <w:gridCol w:w="1696"/>
        <w:gridCol w:w="1701"/>
        <w:gridCol w:w="1275"/>
        <w:gridCol w:w="2552"/>
      </w:tblGrid>
      <w:tr w:rsidR="00773596" w:rsidRPr="006E5E71" w14:paraId="4E153912" w14:textId="77777777" w:rsidTr="007735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25044A76" w14:textId="77777777" w:rsidR="00773596" w:rsidRPr="006E5E71" w:rsidRDefault="00773596" w:rsidP="00773596">
            <w:pPr>
              <w:spacing w:before="120" w:after="12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Tura rekrutacji</w:t>
            </w:r>
          </w:p>
        </w:tc>
        <w:tc>
          <w:tcPr>
            <w:tcW w:w="111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30A9684F" w14:textId="77777777" w:rsidR="00773596" w:rsidRPr="006E5E71" w:rsidRDefault="0077359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oczątek rejestracji</w:t>
            </w:r>
          </w:p>
        </w:tc>
        <w:tc>
          <w:tcPr>
            <w:tcW w:w="111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6E137790" w14:textId="77777777" w:rsidR="00773596" w:rsidRPr="006E5E71" w:rsidRDefault="0077359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Koniec rejestracji</w:t>
            </w:r>
          </w:p>
        </w:tc>
        <w:tc>
          <w:tcPr>
            <w:tcW w:w="1696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7BDEB97C" w14:textId="77777777" w:rsidR="00773596" w:rsidRPr="006E5E71" w:rsidRDefault="0077359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Termin dodatkowego egzaminu wstępnego**</w:t>
            </w:r>
          </w:p>
        </w:tc>
        <w:tc>
          <w:tcPr>
            <w:tcW w:w="1701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2A7EB2B9" w14:textId="77777777" w:rsidR="00773596" w:rsidRPr="006E5E71" w:rsidRDefault="0077359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Zatwierdzenie wyników</w:t>
            </w:r>
          </w:p>
        </w:tc>
        <w:tc>
          <w:tcPr>
            <w:tcW w:w="1275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599B339B" w14:textId="77777777" w:rsidR="00773596" w:rsidRPr="006E5E71" w:rsidRDefault="0077359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 xml:space="preserve">Ogłoszenie wyników </w:t>
            </w:r>
          </w:p>
        </w:tc>
        <w:tc>
          <w:tcPr>
            <w:tcW w:w="2552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32179754" w14:textId="77777777" w:rsidR="00773596" w:rsidRPr="006E5E71" w:rsidRDefault="0077359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rzyjmowanie dokumentów</w:t>
            </w:r>
          </w:p>
        </w:tc>
      </w:tr>
      <w:tr w:rsidR="00773596" w:rsidRPr="006E5E71" w14:paraId="0543FB5F" w14:textId="77777777" w:rsidTr="007735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  <w:hideMark/>
          </w:tcPr>
          <w:p w14:paraId="1F3B534A" w14:textId="77777777" w:rsidR="00773596" w:rsidRPr="006E5E71" w:rsidRDefault="00773596" w:rsidP="00773596">
            <w:pPr>
              <w:spacing w:before="120" w:after="12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I tura</w:t>
            </w:r>
          </w:p>
        </w:tc>
        <w:tc>
          <w:tcPr>
            <w:tcW w:w="111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41F6F900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06.06.2022</w:t>
            </w:r>
          </w:p>
        </w:tc>
        <w:tc>
          <w:tcPr>
            <w:tcW w:w="111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3ABB5AE7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05.07.2022</w:t>
            </w:r>
          </w:p>
        </w:tc>
        <w:tc>
          <w:tcPr>
            <w:tcW w:w="1696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409B2AF5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3.07.2022</w:t>
            </w:r>
          </w:p>
        </w:tc>
        <w:tc>
          <w:tcPr>
            <w:tcW w:w="1701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1BCBC715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5.07.2022</w:t>
            </w:r>
          </w:p>
        </w:tc>
        <w:tc>
          <w:tcPr>
            <w:tcW w:w="1275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73A12E71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9.07.2022</w:t>
            </w:r>
          </w:p>
        </w:tc>
        <w:tc>
          <w:tcPr>
            <w:tcW w:w="2552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097F9FA3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0-22.07.2022</w:t>
            </w:r>
          </w:p>
          <w:p w14:paraId="001BE9FD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w przypadku niewypełnienia limitu miejsc:</w:t>
            </w:r>
          </w:p>
          <w:p w14:paraId="49EC441C" w14:textId="77777777" w:rsidR="00773596" w:rsidRPr="006E5E71" w:rsidRDefault="00773596" w:rsidP="00773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5-26.07.2022</w:t>
            </w:r>
          </w:p>
          <w:p w14:paraId="07FDBEAB" w14:textId="77777777" w:rsidR="00773596" w:rsidRPr="006E5E71" w:rsidRDefault="00773596" w:rsidP="00773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I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7-28.07.2022</w:t>
            </w:r>
          </w:p>
          <w:p w14:paraId="2C88557A" w14:textId="77777777" w:rsidR="00773596" w:rsidRPr="006E5E71" w:rsidRDefault="00773596" w:rsidP="00773596">
            <w:pPr>
              <w:spacing w:after="120"/>
              <w:ind w:right="-10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 xml:space="preserve">kolejne terminy wyznaczone przez komisję rekrutacyjną </w:t>
            </w:r>
          </w:p>
        </w:tc>
      </w:tr>
      <w:tr w:rsidR="00773596" w:rsidRPr="006E5E71" w14:paraId="570738E2" w14:textId="77777777" w:rsidTr="007735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  <w:hideMark/>
          </w:tcPr>
          <w:p w14:paraId="1C0F1B05" w14:textId="77777777" w:rsidR="00773596" w:rsidRPr="006E5E71" w:rsidRDefault="00773596" w:rsidP="00773596">
            <w:pPr>
              <w:spacing w:before="120" w:after="12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 xml:space="preserve">II tura* </w:t>
            </w:r>
          </w:p>
        </w:tc>
        <w:tc>
          <w:tcPr>
            <w:tcW w:w="111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0A8C4871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17.08.2022</w:t>
            </w:r>
          </w:p>
        </w:tc>
        <w:tc>
          <w:tcPr>
            <w:tcW w:w="111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42C3BE50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12.09.2022</w:t>
            </w:r>
          </w:p>
        </w:tc>
        <w:tc>
          <w:tcPr>
            <w:tcW w:w="1696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6A68E3CB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20.09.2022</w:t>
            </w:r>
          </w:p>
        </w:tc>
        <w:tc>
          <w:tcPr>
            <w:tcW w:w="1701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54F7CFB1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i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23.09.2022</w:t>
            </w:r>
          </w:p>
        </w:tc>
        <w:tc>
          <w:tcPr>
            <w:tcW w:w="1275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41E79730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26.09.2022</w:t>
            </w:r>
          </w:p>
        </w:tc>
        <w:tc>
          <w:tcPr>
            <w:tcW w:w="2552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6C9FD6C4" w14:textId="77777777" w:rsidR="00773596" w:rsidRPr="006E5E71" w:rsidRDefault="00773596" w:rsidP="00773596">
            <w:pPr>
              <w:spacing w:before="120" w:after="120"/>
              <w:ind w:right="-1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7-28.09.2022</w:t>
            </w:r>
          </w:p>
          <w:p w14:paraId="4AFEFE3C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w przypadku niewypełnienia limitu miejsc:</w:t>
            </w:r>
          </w:p>
          <w:p w14:paraId="336C2654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9-30.09.2022</w:t>
            </w:r>
          </w:p>
        </w:tc>
      </w:tr>
    </w:tbl>
    <w:p w14:paraId="4B1E242C" w14:textId="77777777" w:rsidR="00773596" w:rsidRPr="006E5E71" w:rsidRDefault="00773596" w:rsidP="00773596">
      <w:pPr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14:paraId="5E5E7F4E" w14:textId="77777777" w:rsidR="00773596" w:rsidRPr="006E5E71" w:rsidRDefault="00773596" w:rsidP="00773596">
      <w:pPr>
        <w:keepNext/>
        <w:tabs>
          <w:tab w:val="left" w:pos="567"/>
        </w:tabs>
        <w:spacing w:after="60"/>
        <w:jc w:val="both"/>
        <w:outlineLvl w:val="0"/>
        <w:rPr>
          <w:rFonts w:ascii="Arial" w:eastAsia="Times New Roman" w:hAnsi="Arial" w:cs="Arial"/>
          <w:b/>
          <w:bCs/>
          <w:i/>
          <w:sz w:val="18"/>
          <w:szCs w:val="18"/>
          <w:lang w:eastAsia="pl-PL"/>
        </w:rPr>
      </w:pPr>
      <w:r w:rsidRPr="006E5E71">
        <w:rPr>
          <w:rFonts w:ascii="Arial" w:eastAsia="Calibri" w:hAnsi="Arial" w:cs="Arial"/>
          <w:i/>
          <w:sz w:val="18"/>
          <w:szCs w:val="18"/>
        </w:rPr>
        <w:t xml:space="preserve">* proszę wskazać właściwe: 1) w przypadku niewypełnienia limitu miejsc w I turze; </w:t>
      </w:r>
    </w:p>
    <w:p w14:paraId="6A46AC93" w14:textId="77777777" w:rsidR="00773596" w:rsidRPr="006E5E71" w:rsidRDefault="00773596" w:rsidP="00773596">
      <w:pPr>
        <w:spacing w:after="120"/>
        <w:jc w:val="both"/>
        <w:rPr>
          <w:rFonts w:ascii="Arial" w:hAnsi="Arial" w:cs="Arial"/>
          <w:i/>
          <w:sz w:val="18"/>
          <w:szCs w:val="18"/>
        </w:rPr>
      </w:pPr>
      <w:r w:rsidRPr="006E5E71">
        <w:rPr>
          <w:rFonts w:ascii="Arial" w:hAnsi="Arial" w:cs="Arial"/>
          <w:i/>
          <w:sz w:val="18"/>
          <w:szCs w:val="18"/>
        </w:rPr>
        <w:t>** w tym również egzaminów sprawdzających znajomość języka polskiego</w:t>
      </w:r>
    </w:p>
    <w:p w14:paraId="4264830C" w14:textId="77777777" w:rsidR="00773596" w:rsidRPr="006E5E71" w:rsidRDefault="00773596" w:rsidP="00593296">
      <w:pPr>
        <w:jc w:val="both"/>
        <w:rPr>
          <w:rFonts w:eastAsia="Times New Roman" w:cs="Arial"/>
          <w:i/>
          <w:szCs w:val="20"/>
          <w:lang w:eastAsia="pl-PL"/>
        </w:rPr>
      </w:pPr>
    </w:p>
    <w:p w14:paraId="1EB2D59C" w14:textId="77777777" w:rsidR="00593296" w:rsidRPr="006E5E71" w:rsidRDefault="00593296" w:rsidP="00593296">
      <w:pPr>
        <w:pStyle w:val="Styl2"/>
      </w:pPr>
      <w:r w:rsidRPr="006E5E71">
        <w:t>5. Kierunek studiów: orientalistyka-</w:t>
      </w:r>
      <w:proofErr w:type="spellStart"/>
      <w:r w:rsidRPr="006E5E71">
        <w:t>koreanistyka</w:t>
      </w:r>
      <w:proofErr w:type="spellEnd"/>
    </w:p>
    <w:p w14:paraId="4DB97EBD" w14:textId="77777777" w:rsidR="00593296" w:rsidRPr="006E5E71" w:rsidRDefault="00593296" w:rsidP="00593296">
      <w:pPr>
        <w:pStyle w:val="Styl3"/>
      </w:pPr>
      <w:r w:rsidRPr="006E5E71">
        <w:t xml:space="preserve">Poziom kształcenia: </w:t>
      </w:r>
      <w:r w:rsidRPr="006E5E71">
        <w:rPr>
          <w:b w:val="0"/>
          <w:i/>
        </w:rPr>
        <w:t>pierwszego stopnia</w:t>
      </w:r>
    </w:p>
    <w:p w14:paraId="603FF3EC" w14:textId="77777777" w:rsidR="00593296" w:rsidRPr="006E5E71" w:rsidRDefault="00593296" w:rsidP="00593296">
      <w:pPr>
        <w:pStyle w:val="Styl3"/>
      </w:pPr>
      <w:r w:rsidRPr="006E5E71">
        <w:t xml:space="preserve">Profil kształcenia: </w:t>
      </w:r>
      <w:proofErr w:type="spellStart"/>
      <w:r w:rsidRPr="006E5E71">
        <w:rPr>
          <w:b w:val="0"/>
          <w:i/>
        </w:rPr>
        <w:t>ogólnoakademicki</w:t>
      </w:r>
      <w:proofErr w:type="spellEnd"/>
    </w:p>
    <w:p w14:paraId="107D87B8" w14:textId="77777777" w:rsidR="00593296" w:rsidRPr="006E5E71" w:rsidRDefault="00593296" w:rsidP="00593296">
      <w:pPr>
        <w:pStyle w:val="Styl3"/>
        <w:rPr>
          <w:b w:val="0"/>
          <w:i/>
        </w:rPr>
      </w:pPr>
      <w:r w:rsidRPr="006E5E71">
        <w:t xml:space="preserve">Forma studiów: </w:t>
      </w:r>
      <w:r w:rsidRPr="006E5E71">
        <w:rPr>
          <w:b w:val="0"/>
          <w:i/>
        </w:rPr>
        <w:t xml:space="preserve">stacjonarne </w:t>
      </w:r>
    </w:p>
    <w:p w14:paraId="3ACC4F4C" w14:textId="34576A0E" w:rsidR="00593296" w:rsidRPr="006E5E71" w:rsidRDefault="00593296" w:rsidP="00593296">
      <w:pPr>
        <w:jc w:val="both"/>
        <w:rPr>
          <w:rFonts w:eastAsia="Times New Roman" w:cs="Arial"/>
          <w:i/>
          <w:szCs w:val="20"/>
          <w:lang w:eastAsia="pl-PL"/>
        </w:rPr>
      </w:pPr>
      <w:r w:rsidRPr="006E5E71">
        <w:rPr>
          <w:rFonts w:eastAsia="Times New Roman" w:cs="Arial"/>
          <w:b/>
          <w:szCs w:val="20"/>
          <w:lang w:eastAsia="pl-PL"/>
        </w:rPr>
        <w:t xml:space="preserve">Czas trwania: </w:t>
      </w:r>
      <w:r w:rsidRPr="006E5E71">
        <w:rPr>
          <w:rFonts w:eastAsia="Times New Roman" w:cs="Arial"/>
          <w:i/>
          <w:szCs w:val="20"/>
          <w:lang w:eastAsia="pl-PL"/>
        </w:rPr>
        <w:t>3 lata</w:t>
      </w:r>
    </w:p>
    <w:p w14:paraId="188C6F15" w14:textId="5E8E43DB" w:rsidR="00773596" w:rsidRPr="006E5E71" w:rsidRDefault="00773596" w:rsidP="00593296">
      <w:pPr>
        <w:jc w:val="both"/>
        <w:rPr>
          <w:rFonts w:eastAsia="Times New Roman" w:cs="Arial"/>
          <w:i/>
          <w:szCs w:val="20"/>
          <w:lang w:eastAsia="pl-PL"/>
        </w:rPr>
      </w:pPr>
    </w:p>
    <w:tbl>
      <w:tblPr>
        <w:tblStyle w:val="Tabelasiatki1jasnaakcent1"/>
        <w:tblW w:w="1048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18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027"/>
        <w:gridCol w:w="1117"/>
        <w:gridCol w:w="1117"/>
        <w:gridCol w:w="1696"/>
        <w:gridCol w:w="1701"/>
        <w:gridCol w:w="1275"/>
        <w:gridCol w:w="2552"/>
      </w:tblGrid>
      <w:tr w:rsidR="00773596" w:rsidRPr="006E5E71" w14:paraId="274F1891" w14:textId="77777777" w:rsidTr="007735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065B3C6B" w14:textId="77777777" w:rsidR="00773596" w:rsidRPr="006E5E71" w:rsidRDefault="00773596" w:rsidP="00773596">
            <w:pPr>
              <w:spacing w:before="120" w:after="12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Tura rekrutacji</w:t>
            </w:r>
          </w:p>
        </w:tc>
        <w:tc>
          <w:tcPr>
            <w:tcW w:w="111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75298067" w14:textId="77777777" w:rsidR="00773596" w:rsidRPr="006E5E71" w:rsidRDefault="0077359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oczątek rejestracji</w:t>
            </w:r>
          </w:p>
        </w:tc>
        <w:tc>
          <w:tcPr>
            <w:tcW w:w="111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542FDDB6" w14:textId="77777777" w:rsidR="00773596" w:rsidRPr="006E5E71" w:rsidRDefault="0077359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Koniec rejestracji</w:t>
            </w:r>
          </w:p>
        </w:tc>
        <w:tc>
          <w:tcPr>
            <w:tcW w:w="1696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4B597758" w14:textId="77777777" w:rsidR="00773596" w:rsidRPr="006E5E71" w:rsidRDefault="0077359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Termin dodatkowego egzaminu wstępnego**</w:t>
            </w:r>
          </w:p>
        </w:tc>
        <w:tc>
          <w:tcPr>
            <w:tcW w:w="1701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424437D8" w14:textId="77777777" w:rsidR="00773596" w:rsidRPr="006E5E71" w:rsidRDefault="0077359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Zatwierdzenie wyników</w:t>
            </w:r>
          </w:p>
        </w:tc>
        <w:tc>
          <w:tcPr>
            <w:tcW w:w="1275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4E1F413E" w14:textId="77777777" w:rsidR="00773596" w:rsidRPr="006E5E71" w:rsidRDefault="0077359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 xml:space="preserve">Ogłoszenie wyników </w:t>
            </w:r>
          </w:p>
        </w:tc>
        <w:tc>
          <w:tcPr>
            <w:tcW w:w="2552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2016D752" w14:textId="77777777" w:rsidR="00773596" w:rsidRPr="006E5E71" w:rsidRDefault="0077359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rzyjmowanie dokumentów</w:t>
            </w:r>
          </w:p>
        </w:tc>
      </w:tr>
      <w:tr w:rsidR="00773596" w:rsidRPr="006E5E71" w14:paraId="4F23EA36" w14:textId="77777777" w:rsidTr="007735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  <w:hideMark/>
          </w:tcPr>
          <w:p w14:paraId="206E39DC" w14:textId="77777777" w:rsidR="00773596" w:rsidRPr="006E5E71" w:rsidRDefault="00773596" w:rsidP="00773596">
            <w:pPr>
              <w:spacing w:before="120" w:after="12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I tura</w:t>
            </w:r>
          </w:p>
        </w:tc>
        <w:tc>
          <w:tcPr>
            <w:tcW w:w="111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3FAE75D4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06.06.2022</w:t>
            </w:r>
          </w:p>
        </w:tc>
        <w:tc>
          <w:tcPr>
            <w:tcW w:w="111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22EB15BE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05.07.2022</w:t>
            </w:r>
          </w:p>
        </w:tc>
        <w:tc>
          <w:tcPr>
            <w:tcW w:w="1696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2FADD7B1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3.07.2022</w:t>
            </w:r>
          </w:p>
        </w:tc>
        <w:tc>
          <w:tcPr>
            <w:tcW w:w="1701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3B386796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5.07.2022</w:t>
            </w:r>
          </w:p>
        </w:tc>
        <w:tc>
          <w:tcPr>
            <w:tcW w:w="1275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7DEAA780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9.07.2022</w:t>
            </w:r>
          </w:p>
        </w:tc>
        <w:tc>
          <w:tcPr>
            <w:tcW w:w="2552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2E28DAAE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0-22.07.2022</w:t>
            </w:r>
          </w:p>
          <w:p w14:paraId="7059FE61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w przypadku niewypełnienia limitu miejsc:</w:t>
            </w:r>
          </w:p>
          <w:p w14:paraId="4780BFC8" w14:textId="77777777" w:rsidR="00773596" w:rsidRPr="006E5E71" w:rsidRDefault="00773596" w:rsidP="00773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5-26.07.2022</w:t>
            </w:r>
          </w:p>
          <w:p w14:paraId="314A2EE7" w14:textId="77777777" w:rsidR="00773596" w:rsidRPr="006E5E71" w:rsidRDefault="00773596" w:rsidP="00773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I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7-28.07.2022</w:t>
            </w:r>
          </w:p>
          <w:p w14:paraId="05F62631" w14:textId="77777777" w:rsidR="00773596" w:rsidRPr="006E5E71" w:rsidRDefault="00773596" w:rsidP="00773596">
            <w:pPr>
              <w:spacing w:after="120"/>
              <w:ind w:right="-10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 xml:space="preserve">kolejne terminy wyznaczone przez komisję rekrutacyjną </w:t>
            </w:r>
          </w:p>
        </w:tc>
      </w:tr>
      <w:tr w:rsidR="00773596" w:rsidRPr="006E5E71" w14:paraId="38126159" w14:textId="77777777" w:rsidTr="007735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  <w:hideMark/>
          </w:tcPr>
          <w:p w14:paraId="2FDCED3D" w14:textId="77777777" w:rsidR="00773596" w:rsidRPr="006E5E71" w:rsidRDefault="00773596" w:rsidP="00773596">
            <w:pPr>
              <w:spacing w:before="120" w:after="12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 xml:space="preserve">II tura* </w:t>
            </w:r>
          </w:p>
        </w:tc>
        <w:tc>
          <w:tcPr>
            <w:tcW w:w="111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49860BE9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17.08.2022</w:t>
            </w:r>
          </w:p>
        </w:tc>
        <w:tc>
          <w:tcPr>
            <w:tcW w:w="111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3683BFD0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12.09.2022</w:t>
            </w:r>
          </w:p>
        </w:tc>
        <w:tc>
          <w:tcPr>
            <w:tcW w:w="1696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7762640D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20.09.2022</w:t>
            </w:r>
          </w:p>
        </w:tc>
        <w:tc>
          <w:tcPr>
            <w:tcW w:w="1701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14A55098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i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23.09.2022</w:t>
            </w:r>
          </w:p>
        </w:tc>
        <w:tc>
          <w:tcPr>
            <w:tcW w:w="1275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25119317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26.09.2022</w:t>
            </w:r>
          </w:p>
        </w:tc>
        <w:tc>
          <w:tcPr>
            <w:tcW w:w="2552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2E4491DA" w14:textId="77777777" w:rsidR="00773596" w:rsidRPr="006E5E71" w:rsidRDefault="00773596" w:rsidP="00773596">
            <w:pPr>
              <w:spacing w:before="120" w:after="120"/>
              <w:ind w:right="-1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7-28.09.2022</w:t>
            </w:r>
          </w:p>
          <w:p w14:paraId="179C3064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w przypadku niewypełnienia limitu miejsc:</w:t>
            </w:r>
          </w:p>
          <w:p w14:paraId="5DF917C9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9-30.09.2022</w:t>
            </w:r>
          </w:p>
        </w:tc>
      </w:tr>
    </w:tbl>
    <w:p w14:paraId="342D5951" w14:textId="77777777" w:rsidR="00773596" w:rsidRPr="006E5E71" w:rsidRDefault="00773596" w:rsidP="00773596">
      <w:pPr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14:paraId="4AC844ED" w14:textId="77777777" w:rsidR="00773596" w:rsidRPr="006E5E71" w:rsidRDefault="00773596" w:rsidP="00773596">
      <w:pPr>
        <w:keepNext/>
        <w:tabs>
          <w:tab w:val="left" w:pos="567"/>
        </w:tabs>
        <w:spacing w:after="60"/>
        <w:jc w:val="both"/>
        <w:outlineLvl w:val="0"/>
        <w:rPr>
          <w:rFonts w:ascii="Arial" w:eastAsia="Times New Roman" w:hAnsi="Arial" w:cs="Arial"/>
          <w:b/>
          <w:bCs/>
          <w:i/>
          <w:sz w:val="18"/>
          <w:szCs w:val="18"/>
          <w:lang w:eastAsia="pl-PL"/>
        </w:rPr>
      </w:pPr>
      <w:r w:rsidRPr="006E5E71">
        <w:rPr>
          <w:rFonts w:ascii="Arial" w:eastAsia="Calibri" w:hAnsi="Arial" w:cs="Arial"/>
          <w:i/>
          <w:sz w:val="18"/>
          <w:szCs w:val="18"/>
        </w:rPr>
        <w:t xml:space="preserve">* proszę wskazać właściwe: 1) w przypadku niewypełnienia limitu miejsc w I turze; </w:t>
      </w:r>
    </w:p>
    <w:p w14:paraId="00092366" w14:textId="77777777" w:rsidR="00773596" w:rsidRPr="006E5E71" w:rsidRDefault="00773596" w:rsidP="00773596">
      <w:pPr>
        <w:spacing w:after="120"/>
        <w:jc w:val="both"/>
        <w:rPr>
          <w:rFonts w:ascii="Arial" w:hAnsi="Arial" w:cs="Arial"/>
          <w:i/>
          <w:sz w:val="18"/>
          <w:szCs w:val="18"/>
        </w:rPr>
      </w:pPr>
      <w:r w:rsidRPr="006E5E71">
        <w:rPr>
          <w:rFonts w:ascii="Arial" w:hAnsi="Arial" w:cs="Arial"/>
          <w:i/>
          <w:sz w:val="18"/>
          <w:szCs w:val="18"/>
        </w:rPr>
        <w:t>** w tym również egzaminów sprawdzających znajomość języka polskiego</w:t>
      </w:r>
    </w:p>
    <w:p w14:paraId="12CE107D" w14:textId="77777777" w:rsidR="00773596" w:rsidRPr="006E5E71" w:rsidRDefault="00773596" w:rsidP="00593296">
      <w:pPr>
        <w:jc w:val="both"/>
        <w:rPr>
          <w:rFonts w:eastAsia="Times New Roman" w:cs="Arial"/>
          <w:i/>
          <w:szCs w:val="20"/>
          <w:lang w:eastAsia="pl-PL"/>
        </w:rPr>
      </w:pPr>
    </w:p>
    <w:p w14:paraId="4B0AEBF4" w14:textId="77777777" w:rsidR="00593296" w:rsidRPr="006E5E71" w:rsidRDefault="00593296" w:rsidP="00593296">
      <w:pPr>
        <w:pStyle w:val="Styl2"/>
      </w:pPr>
      <w:r w:rsidRPr="006E5E71">
        <w:t>6</w:t>
      </w:r>
      <w:r w:rsidRPr="006E5E71">
        <w:rPr>
          <w:b w:val="0"/>
          <w:bCs w:val="0"/>
        </w:rPr>
        <w:t xml:space="preserve">. </w:t>
      </w:r>
      <w:r w:rsidRPr="006E5E71">
        <w:t>Kierunek studiów: orientalistyka-kultura Wschodu Starożytnego</w:t>
      </w:r>
    </w:p>
    <w:p w14:paraId="7D0AC535" w14:textId="77777777" w:rsidR="00593296" w:rsidRPr="006E5E71" w:rsidRDefault="00593296" w:rsidP="00593296">
      <w:pPr>
        <w:pStyle w:val="Styl3"/>
      </w:pPr>
      <w:r w:rsidRPr="006E5E71">
        <w:t xml:space="preserve">Poziom kształcenia: </w:t>
      </w:r>
      <w:r w:rsidRPr="006E5E71">
        <w:rPr>
          <w:b w:val="0"/>
          <w:i/>
        </w:rPr>
        <w:t>pierwszego stopnia</w:t>
      </w:r>
    </w:p>
    <w:p w14:paraId="213C6CBB" w14:textId="77777777" w:rsidR="00593296" w:rsidRPr="006E5E71" w:rsidRDefault="00593296" w:rsidP="00593296">
      <w:pPr>
        <w:pStyle w:val="Styl3"/>
      </w:pPr>
      <w:r w:rsidRPr="006E5E71">
        <w:t xml:space="preserve">Profil kształcenia: </w:t>
      </w:r>
      <w:proofErr w:type="spellStart"/>
      <w:r w:rsidRPr="006E5E71">
        <w:rPr>
          <w:b w:val="0"/>
          <w:i/>
        </w:rPr>
        <w:t>ogólnoakademicki</w:t>
      </w:r>
      <w:proofErr w:type="spellEnd"/>
    </w:p>
    <w:p w14:paraId="2623F9C2" w14:textId="77777777" w:rsidR="00593296" w:rsidRPr="006E5E71" w:rsidRDefault="00593296" w:rsidP="00593296">
      <w:pPr>
        <w:pStyle w:val="Styl3"/>
        <w:rPr>
          <w:b w:val="0"/>
          <w:i/>
        </w:rPr>
      </w:pPr>
      <w:r w:rsidRPr="006E5E71">
        <w:t xml:space="preserve">Forma studiów: </w:t>
      </w:r>
      <w:r w:rsidRPr="006E5E71">
        <w:rPr>
          <w:b w:val="0"/>
          <w:i/>
        </w:rPr>
        <w:t xml:space="preserve">stacjonarne </w:t>
      </w:r>
    </w:p>
    <w:p w14:paraId="4D314751" w14:textId="77777777" w:rsidR="00593296" w:rsidRPr="006E5E71" w:rsidRDefault="00593296" w:rsidP="00593296">
      <w:pPr>
        <w:jc w:val="both"/>
        <w:rPr>
          <w:rFonts w:eastAsia="Times New Roman" w:cs="Arial"/>
          <w:i/>
          <w:szCs w:val="20"/>
          <w:lang w:eastAsia="pl-PL"/>
        </w:rPr>
      </w:pPr>
      <w:r w:rsidRPr="006E5E71">
        <w:rPr>
          <w:rFonts w:eastAsia="Times New Roman" w:cs="Arial"/>
          <w:b/>
          <w:szCs w:val="20"/>
          <w:lang w:eastAsia="pl-PL"/>
        </w:rPr>
        <w:t xml:space="preserve">Czas trwania: </w:t>
      </w:r>
      <w:r w:rsidRPr="006E5E71">
        <w:rPr>
          <w:rFonts w:eastAsia="Times New Roman" w:cs="Arial"/>
          <w:i/>
          <w:szCs w:val="20"/>
          <w:lang w:eastAsia="pl-PL"/>
        </w:rPr>
        <w:t>3 lata</w:t>
      </w:r>
    </w:p>
    <w:p w14:paraId="7F5832D5" w14:textId="77777777" w:rsidR="00773596" w:rsidRPr="006E5E71" w:rsidRDefault="00773596" w:rsidP="00593296">
      <w:pPr>
        <w:pStyle w:val="Styl2"/>
      </w:pPr>
    </w:p>
    <w:tbl>
      <w:tblPr>
        <w:tblStyle w:val="Tabelasiatki1jasnaakcent1"/>
        <w:tblW w:w="1048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18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027"/>
        <w:gridCol w:w="1117"/>
        <w:gridCol w:w="1117"/>
        <w:gridCol w:w="1696"/>
        <w:gridCol w:w="1701"/>
        <w:gridCol w:w="1275"/>
        <w:gridCol w:w="2552"/>
      </w:tblGrid>
      <w:tr w:rsidR="00773596" w:rsidRPr="006E5E71" w14:paraId="3A2E169C" w14:textId="77777777" w:rsidTr="007735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15A99F2B" w14:textId="77777777" w:rsidR="00773596" w:rsidRPr="006E5E71" w:rsidRDefault="00773596" w:rsidP="00773596">
            <w:pPr>
              <w:spacing w:before="120" w:after="12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Tura rekrutacji</w:t>
            </w:r>
          </w:p>
        </w:tc>
        <w:tc>
          <w:tcPr>
            <w:tcW w:w="111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274BF1B1" w14:textId="77777777" w:rsidR="00773596" w:rsidRPr="006E5E71" w:rsidRDefault="0077359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oczątek rejestracji</w:t>
            </w:r>
          </w:p>
        </w:tc>
        <w:tc>
          <w:tcPr>
            <w:tcW w:w="111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2783C834" w14:textId="77777777" w:rsidR="00773596" w:rsidRPr="006E5E71" w:rsidRDefault="0077359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Koniec rejestracji</w:t>
            </w:r>
          </w:p>
        </w:tc>
        <w:tc>
          <w:tcPr>
            <w:tcW w:w="1696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05A42F83" w14:textId="77777777" w:rsidR="00773596" w:rsidRPr="006E5E71" w:rsidRDefault="0077359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Termin dodatkowego egzaminu wstępnego**</w:t>
            </w:r>
          </w:p>
        </w:tc>
        <w:tc>
          <w:tcPr>
            <w:tcW w:w="1701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06BF660C" w14:textId="77777777" w:rsidR="00773596" w:rsidRPr="006E5E71" w:rsidRDefault="0077359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Zatwierdzenie wyników</w:t>
            </w:r>
          </w:p>
        </w:tc>
        <w:tc>
          <w:tcPr>
            <w:tcW w:w="1275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77BA8956" w14:textId="77777777" w:rsidR="00773596" w:rsidRPr="006E5E71" w:rsidRDefault="0077359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 xml:space="preserve">Ogłoszenie wyników </w:t>
            </w:r>
          </w:p>
        </w:tc>
        <w:tc>
          <w:tcPr>
            <w:tcW w:w="2552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4A33A42C" w14:textId="77777777" w:rsidR="00773596" w:rsidRPr="006E5E71" w:rsidRDefault="0077359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rzyjmowanie dokumentów</w:t>
            </w:r>
          </w:p>
        </w:tc>
      </w:tr>
      <w:tr w:rsidR="00773596" w:rsidRPr="006E5E71" w14:paraId="7855ACA5" w14:textId="77777777" w:rsidTr="007735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  <w:hideMark/>
          </w:tcPr>
          <w:p w14:paraId="1526245C" w14:textId="77777777" w:rsidR="00773596" w:rsidRPr="006E5E71" w:rsidRDefault="00773596" w:rsidP="00773596">
            <w:pPr>
              <w:spacing w:before="120" w:after="12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I tura</w:t>
            </w:r>
          </w:p>
        </w:tc>
        <w:tc>
          <w:tcPr>
            <w:tcW w:w="111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734D8E0C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06.06.2022</w:t>
            </w:r>
          </w:p>
        </w:tc>
        <w:tc>
          <w:tcPr>
            <w:tcW w:w="111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014F5E25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05.07.2022</w:t>
            </w:r>
          </w:p>
        </w:tc>
        <w:tc>
          <w:tcPr>
            <w:tcW w:w="1696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5CDB679D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3.07.2022</w:t>
            </w:r>
          </w:p>
        </w:tc>
        <w:tc>
          <w:tcPr>
            <w:tcW w:w="1701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6822D863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5.07.2022</w:t>
            </w:r>
          </w:p>
        </w:tc>
        <w:tc>
          <w:tcPr>
            <w:tcW w:w="1275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1BD437EA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9.07.2022</w:t>
            </w:r>
          </w:p>
        </w:tc>
        <w:tc>
          <w:tcPr>
            <w:tcW w:w="2552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3771DFB4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0-22.07.2022</w:t>
            </w:r>
          </w:p>
          <w:p w14:paraId="269FD21C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w przypadku niewypełnienia limitu miejsc:</w:t>
            </w:r>
          </w:p>
          <w:p w14:paraId="5C4C4E38" w14:textId="77777777" w:rsidR="00773596" w:rsidRPr="006E5E71" w:rsidRDefault="00773596" w:rsidP="00773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5-26.07.2022</w:t>
            </w:r>
          </w:p>
          <w:p w14:paraId="76619035" w14:textId="77777777" w:rsidR="00773596" w:rsidRPr="006E5E71" w:rsidRDefault="00773596" w:rsidP="00773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I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7-28.07.2022</w:t>
            </w:r>
          </w:p>
          <w:p w14:paraId="17E6479A" w14:textId="77777777" w:rsidR="00773596" w:rsidRPr="006E5E71" w:rsidRDefault="00773596" w:rsidP="00773596">
            <w:pPr>
              <w:spacing w:after="120"/>
              <w:ind w:right="-10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 xml:space="preserve">kolejne terminy wyznaczone przez komisję rekrutacyjną </w:t>
            </w:r>
          </w:p>
        </w:tc>
      </w:tr>
      <w:tr w:rsidR="00773596" w:rsidRPr="006E5E71" w14:paraId="2E0C8D49" w14:textId="77777777" w:rsidTr="007735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  <w:hideMark/>
          </w:tcPr>
          <w:p w14:paraId="09CD1DA5" w14:textId="77777777" w:rsidR="00773596" w:rsidRPr="006E5E71" w:rsidRDefault="00773596" w:rsidP="00773596">
            <w:pPr>
              <w:spacing w:before="120" w:after="12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 xml:space="preserve">II tura* </w:t>
            </w:r>
          </w:p>
        </w:tc>
        <w:tc>
          <w:tcPr>
            <w:tcW w:w="111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1CF70568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17.08.2022</w:t>
            </w:r>
          </w:p>
        </w:tc>
        <w:tc>
          <w:tcPr>
            <w:tcW w:w="111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4B971EAD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12.09.2022</w:t>
            </w:r>
          </w:p>
        </w:tc>
        <w:tc>
          <w:tcPr>
            <w:tcW w:w="1696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7F80C004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20.09.2022</w:t>
            </w:r>
          </w:p>
        </w:tc>
        <w:tc>
          <w:tcPr>
            <w:tcW w:w="1701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09534C3F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i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23.09.2022</w:t>
            </w:r>
          </w:p>
        </w:tc>
        <w:tc>
          <w:tcPr>
            <w:tcW w:w="1275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5BA0CADA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26.09.2022</w:t>
            </w:r>
          </w:p>
        </w:tc>
        <w:tc>
          <w:tcPr>
            <w:tcW w:w="2552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4292EF5A" w14:textId="77777777" w:rsidR="00773596" w:rsidRPr="006E5E71" w:rsidRDefault="00773596" w:rsidP="00773596">
            <w:pPr>
              <w:spacing w:before="120" w:after="120"/>
              <w:ind w:right="-1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7-28.09.2022</w:t>
            </w:r>
          </w:p>
          <w:p w14:paraId="19F52797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w przypadku niewypełnienia limitu miejsc:</w:t>
            </w:r>
          </w:p>
          <w:p w14:paraId="6CFC81CD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9-30.09.2022</w:t>
            </w:r>
          </w:p>
        </w:tc>
      </w:tr>
    </w:tbl>
    <w:p w14:paraId="3294EE14" w14:textId="77777777" w:rsidR="00773596" w:rsidRPr="006E5E71" w:rsidRDefault="00773596" w:rsidP="00773596">
      <w:pPr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14:paraId="167E56D3" w14:textId="77777777" w:rsidR="00773596" w:rsidRPr="006E5E71" w:rsidRDefault="00773596" w:rsidP="00773596">
      <w:pPr>
        <w:keepNext/>
        <w:tabs>
          <w:tab w:val="left" w:pos="567"/>
        </w:tabs>
        <w:spacing w:after="60"/>
        <w:jc w:val="both"/>
        <w:outlineLvl w:val="0"/>
        <w:rPr>
          <w:rFonts w:ascii="Arial" w:eastAsia="Times New Roman" w:hAnsi="Arial" w:cs="Arial"/>
          <w:b/>
          <w:bCs/>
          <w:i/>
          <w:sz w:val="18"/>
          <w:szCs w:val="18"/>
          <w:lang w:eastAsia="pl-PL"/>
        </w:rPr>
      </w:pPr>
      <w:r w:rsidRPr="006E5E71">
        <w:rPr>
          <w:rFonts w:ascii="Arial" w:eastAsia="Calibri" w:hAnsi="Arial" w:cs="Arial"/>
          <w:i/>
          <w:sz w:val="18"/>
          <w:szCs w:val="18"/>
        </w:rPr>
        <w:t xml:space="preserve">* proszę wskazać właściwe: 1) w przypadku niewypełnienia limitu miejsc w I turze; </w:t>
      </w:r>
    </w:p>
    <w:p w14:paraId="07D5A32A" w14:textId="77777777" w:rsidR="00773596" w:rsidRPr="006E5E71" w:rsidRDefault="00773596" w:rsidP="00773596">
      <w:pPr>
        <w:spacing w:after="120"/>
        <w:jc w:val="both"/>
        <w:rPr>
          <w:rFonts w:ascii="Arial" w:hAnsi="Arial" w:cs="Arial"/>
          <w:i/>
          <w:sz w:val="18"/>
          <w:szCs w:val="18"/>
        </w:rPr>
      </w:pPr>
      <w:r w:rsidRPr="006E5E71">
        <w:rPr>
          <w:rFonts w:ascii="Arial" w:hAnsi="Arial" w:cs="Arial"/>
          <w:i/>
          <w:sz w:val="18"/>
          <w:szCs w:val="18"/>
        </w:rPr>
        <w:t>** w tym również egzaminów sprawdzających znajomość języka polskiego</w:t>
      </w:r>
    </w:p>
    <w:p w14:paraId="0E6870E5" w14:textId="57BFB138" w:rsidR="00773596" w:rsidRPr="006E5E71" w:rsidRDefault="00773596" w:rsidP="00593296">
      <w:pPr>
        <w:pStyle w:val="Styl2"/>
      </w:pPr>
    </w:p>
    <w:p w14:paraId="6FFE9BBD" w14:textId="77777777" w:rsidR="00773596" w:rsidRPr="006E5E71" w:rsidRDefault="00773596" w:rsidP="00593296">
      <w:pPr>
        <w:pStyle w:val="Styl2"/>
      </w:pPr>
    </w:p>
    <w:p w14:paraId="7689BEF8" w14:textId="75A32251" w:rsidR="00593296" w:rsidRPr="006E5E71" w:rsidRDefault="00593296" w:rsidP="00593296">
      <w:pPr>
        <w:pStyle w:val="Styl2"/>
      </w:pPr>
      <w:r w:rsidRPr="006E5E71">
        <w:t>7.</w:t>
      </w:r>
      <w:r w:rsidRPr="006E5E71">
        <w:rPr>
          <w:b w:val="0"/>
          <w:bCs w:val="0"/>
        </w:rPr>
        <w:t xml:space="preserve"> </w:t>
      </w:r>
      <w:r w:rsidRPr="006E5E71">
        <w:t xml:space="preserve">Kierunek studiów: orientalistyka-mongolistyka i </w:t>
      </w:r>
      <w:proofErr w:type="spellStart"/>
      <w:r w:rsidRPr="006E5E71">
        <w:t>tybetologia</w:t>
      </w:r>
      <w:proofErr w:type="spellEnd"/>
    </w:p>
    <w:p w14:paraId="1D703A6A" w14:textId="77777777" w:rsidR="00593296" w:rsidRPr="006E5E71" w:rsidRDefault="00593296" w:rsidP="00593296">
      <w:pPr>
        <w:pStyle w:val="Styl2"/>
      </w:pPr>
      <w:r w:rsidRPr="006E5E71">
        <w:t xml:space="preserve">Poziom kształcenia: </w:t>
      </w:r>
      <w:r w:rsidRPr="006E5E71">
        <w:rPr>
          <w:b w:val="0"/>
          <w:i/>
        </w:rPr>
        <w:t>pierwszego stopnia</w:t>
      </w:r>
    </w:p>
    <w:p w14:paraId="757DB3F8" w14:textId="77777777" w:rsidR="00593296" w:rsidRPr="006E5E71" w:rsidRDefault="00593296" w:rsidP="00593296">
      <w:pPr>
        <w:pStyle w:val="Styl3"/>
      </w:pPr>
      <w:r w:rsidRPr="006E5E71">
        <w:t xml:space="preserve">Profil kształcenia: </w:t>
      </w:r>
      <w:proofErr w:type="spellStart"/>
      <w:r w:rsidRPr="006E5E71">
        <w:rPr>
          <w:b w:val="0"/>
          <w:i/>
        </w:rPr>
        <w:t>ogólnoakademicki</w:t>
      </w:r>
      <w:proofErr w:type="spellEnd"/>
    </w:p>
    <w:p w14:paraId="726E2B86" w14:textId="77777777" w:rsidR="00593296" w:rsidRPr="006E5E71" w:rsidRDefault="00593296" w:rsidP="00593296">
      <w:pPr>
        <w:pStyle w:val="Styl3"/>
        <w:rPr>
          <w:b w:val="0"/>
          <w:i/>
        </w:rPr>
      </w:pPr>
      <w:r w:rsidRPr="006E5E71">
        <w:t xml:space="preserve">Forma studiów: </w:t>
      </w:r>
      <w:r w:rsidRPr="006E5E71">
        <w:rPr>
          <w:b w:val="0"/>
          <w:i/>
        </w:rPr>
        <w:t xml:space="preserve">stacjonarne </w:t>
      </w:r>
    </w:p>
    <w:p w14:paraId="0788AC65" w14:textId="77777777" w:rsidR="00593296" w:rsidRPr="006E5E71" w:rsidRDefault="00593296" w:rsidP="00593296">
      <w:pPr>
        <w:jc w:val="both"/>
        <w:rPr>
          <w:rFonts w:eastAsia="Times New Roman" w:cs="Arial"/>
          <w:i/>
          <w:szCs w:val="20"/>
          <w:lang w:eastAsia="pl-PL"/>
        </w:rPr>
      </w:pPr>
      <w:r w:rsidRPr="006E5E71">
        <w:rPr>
          <w:rFonts w:eastAsia="Times New Roman" w:cs="Arial"/>
          <w:b/>
          <w:szCs w:val="20"/>
          <w:lang w:eastAsia="pl-PL"/>
        </w:rPr>
        <w:t xml:space="preserve">Czas trwania: </w:t>
      </w:r>
      <w:r w:rsidRPr="006E5E71">
        <w:rPr>
          <w:rFonts w:eastAsia="Times New Roman" w:cs="Arial"/>
          <w:i/>
          <w:szCs w:val="20"/>
          <w:lang w:eastAsia="pl-PL"/>
        </w:rPr>
        <w:t>3 lata</w:t>
      </w:r>
    </w:p>
    <w:p w14:paraId="3F672403" w14:textId="77777777" w:rsidR="00773596" w:rsidRPr="006E5E71" w:rsidRDefault="00773596" w:rsidP="00593296">
      <w:pPr>
        <w:pStyle w:val="Styl2"/>
      </w:pPr>
    </w:p>
    <w:tbl>
      <w:tblPr>
        <w:tblStyle w:val="Tabelasiatki1jasnaakcent1"/>
        <w:tblW w:w="1048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18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027"/>
        <w:gridCol w:w="1117"/>
        <w:gridCol w:w="1117"/>
        <w:gridCol w:w="1696"/>
        <w:gridCol w:w="1701"/>
        <w:gridCol w:w="1275"/>
        <w:gridCol w:w="2552"/>
      </w:tblGrid>
      <w:tr w:rsidR="00773596" w:rsidRPr="006E5E71" w14:paraId="1AAF5513" w14:textId="77777777" w:rsidTr="007735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20CF01DE" w14:textId="77777777" w:rsidR="00773596" w:rsidRPr="006E5E71" w:rsidRDefault="00773596" w:rsidP="00773596">
            <w:pPr>
              <w:spacing w:before="120" w:after="12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Tura rekrutacji</w:t>
            </w:r>
          </w:p>
        </w:tc>
        <w:tc>
          <w:tcPr>
            <w:tcW w:w="111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40877292" w14:textId="77777777" w:rsidR="00773596" w:rsidRPr="006E5E71" w:rsidRDefault="0077359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oczątek rejestracji</w:t>
            </w:r>
          </w:p>
        </w:tc>
        <w:tc>
          <w:tcPr>
            <w:tcW w:w="111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27432B79" w14:textId="77777777" w:rsidR="00773596" w:rsidRPr="006E5E71" w:rsidRDefault="0077359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Koniec rejestracji</w:t>
            </w:r>
          </w:p>
        </w:tc>
        <w:tc>
          <w:tcPr>
            <w:tcW w:w="1696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56E79207" w14:textId="77777777" w:rsidR="00773596" w:rsidRPr="006E5E71" w:rsidRDefault="0077359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Termin dodatkowego egzaminu wstępnego**</w:t>
            </w:r>
          </w:p>
        </w:tc>
        <w:tc>
          <w:tcPr>
            <w:tcW w:w="1701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0CDA04EA" w14:textId="77777777" w:rsidR="00773596" w:rsidRPr="006E5E71" w:rsidRDefault="0077359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Zatwierdzenie wyników</w:t>
            </w:r>
          </w:p>
        </w:tc>
        <w:tc>
          <w:tcPr>
            <w:tcW w:w="1275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22FB4DD7" w14:textId="77777777" w:rsidR="00773596" w:rsidRPr="006E5E71" w:rsidRDefault="0077359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 xml:space="preserve">Ogłoszenie wyników </w:t>
            </w:r>
          </w:p>
        </w:tc>
        <w:tc>
          <w:tcPr>
            <w:tcW w:w="2552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1DE5F9DD" w14:textId="77777777" w:rsidR="00773596" w:rsidRPr="006E5E71" w:rsidRDefault="0077359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rzyjmowanie dokumentów</w:t>
            </w:r>
          </w:p>
        </w:tc>
      </w:tr>
      <w:tr w:rsidR="00773596" w:rsidRPr="006E5E71" w14:paraId="092FD350" w14:textId="77777777" w:rsidTr="007735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  <w:hideMark/>
          </w:tcPr>
          <w:p w14:paraId="535F7FCF" w14:textId="77777777" w:rsidR="00773596" w:rsidRPr="006E5E71" w:rsidRDefault="00773596" w:rsidP="00773596">
            <w:pPr>
              <w:spacing w:before="120" w:after="12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I tura</w:t>
            </w:r>
          </w:p>
        </w:tc>
        <w:tc>
          <w:tcPr>
            <w:tcW w:w="111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11B71419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06.06.2022</w:t>
            </w:r>
          </w:p>
        </w:tc>
        <w:tc>
          <w:tcPr>
            <w:tcW w:w="111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378ACC23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05.07.2022</w:t>
            </w:r>
          </w:p>
        </w:tc>
        <w:tc>
          <w:tcPr>
            <w:tcW w:w="1696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62C63860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3.07.2022</w:t>
            </w:r>
          </w:p>
        </w:tc>
        <w:tc>
          <w:tcPr>
            <w:tcW w:w="1701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696D96A9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5.07.2022</w:t>
            </w:r>
          </w:p>
        </w:tc>
        <w:tc>
          <w:tcPr>
            <w:tcW w:w="1275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2C39BECB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9.07.2022</w:t>
            </w:r>
          </w:p>
        </w:tc>
        <w:tc>
          <w:tcPr>
            <w:tcW w:w="2552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3E592CB7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0-22.07.2022</w:t>
            </w:r>
          </w:p>
          <w:p w14:paraId="7E154071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w przypadku niewypełnienia limitu miejsc:</w:t>
            </w:r>
          </w:p>
          <w:p w14:paraId="105638B3" w14:textId="77777777" w:rsidR="00773596" w:rsidRPr="006E5E71" w:rsidRDefault="00773596" w:rsidP="00773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5-26.07.2022</w:t>
            </w:r>
          </w:p>
          <w:p w14:paraId="56C9D210" w14:textId="77777777" w:rsidR="00773596" w:rsidRPr="006E5E71" w:rsidRDefault="00773596" w:rsidP="00773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I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7-28.07.2022</w:t>
            </w:r>
          </w:p>
          <w:p w14:paraId="178CA202" w14:textId="77777777" w:rsidR="00773596" w:rsidRPr="006E5E71" w:rsidRDefault="00773596" w:rsidP="00773596">
            <w:pPr>
              <w:spacing w:after="120"/>
              <w:ind w:right="-10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 xml:space="preserve">kolejne terminy wyznaczone przez komisję rekrutacyjną </w:t>
            </w:r>
          </w:p>
        </w:tc>
      </w:tr>
      <w:tr w:rsidR="00773596" w:rsidRPr="006E5E71" w14:paraId="145FCA6D" w14:textId="77777777" w:rsidTr="007735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  <w:hideMark/>
          </w:tcPr>
          <w:p w14:paraId="0ACA5A77" w14:textId="77777777" w:rsidR="00773596" w:rsidRPr="006E5E71" w:rsidRDefault="00773596" w:rsidP="00773596">
            <w:pPr>
              <w:spacing w:before="120" w:after="12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 xml:space="preserve">II tura* </w:t>
            </w:r>
          </w:p>
        </w:tc>
        <w:tc>
          <w:tcPr>
            <w:tcW w:w="111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0FFD35C4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17.08.2022</w:t>
            </w:r>
          </w:p>
        </w:tc>
        <w:tc>
          <w:tcPr>
            <w:tcW w:w="111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00044BF7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12.09.2022</w:t>
            </w:r>
          </w:p>
        </w:tc>
        <w:tc>
          <w:tcPr>
            <w:tcW w:w="1696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3FE2F934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20.09.2022</w:t>
            </w:r>
          </w:p>
        </w:tc>
        <w:tc>
          <w:tcPr>
            <w:tcW w:w="1701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017F1BC2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i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23.09.2022</w:t>
            </w:r>
          </w:p>
        </w:tc>
        <w:tc>
          <w:tcPr>
            <w:tcW w:w="1275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045896FB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26.09.2022</w:t>
            </w:r>
          </w:p>
        </w:tc>
        <w:tc>
          <w:tcPr>
            <w:tcW w:w="2552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55A4C2D2" w14:textId="77777777" w:rsidR="00773596" w:rsidRPr="006E5E71" w:rsidRDefault="00773596" w:rsidP="00773596">
            <w:pPr>
              <w:spacing w:before="120" w:after="120"/>
              <w:ind w:right="-1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7-28.09.2022</w:t>
            </w:r>
          </w:p>
          <w:p w14:paraId="2CD2DB00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w przypadku niewypełnienia limitu miejsc:</w:t>
            </w:r>
          </w:p>
          <w:p w14:paraId="30284806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9-30.09.2022</w:t>
            </w:r>
          </w:p>
        </w:tc>
      </w:tr>
    </w:tbl>
    <w:p w14:paraId="39E56C93" w14:textId="77777777" w:rsidR="00773596" w:rsidRPr="006E5E71" w:rsidRDefault="00773596" w:rsidP="00773596">
      <w:pPr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14:paraId="318306FD" w14:textId="77777777" w:rsidR="00773596" w:rsidRPr="006E5E71" w:rsidRDefault="00773596" w:rsidP="00773596">
      <w:pPr>
        <w:keepNext/>
        <w:tabs>
          <w:tab w:val="left" w:pos="567"/>
        </w:tabs>
        <w:spacing w:after="60"/>
        <w:jc w:val="both"/>
        <w:outlineLvl w:val="0"/>
        <w:rPr>
          <w:rFonts w:ascii="Arial" w:eastAsia="Times New Roman" w:hAnsi="Arial" w:cs="Arial"/>
          <w:b/>
          <w:bCs/>
          <w:i/>
          <w:sz w:val="18"/>
          <w:szCs w:val="18"/>
          <w:lang w:eastAsia="pl-PL"/>
        </w:rPr>
      </w:pPr>
      <w:r w:rsidRPr="006E5E71">
        <w:rPr>
          <w:rFonts w:ascii="Arial" w:eastAsia="Calibri" w:hAnsi="Arial" w:cs="Arial"/>
          <w:i/>
          <w:sz w:val="18"/>
          <w:szCs w:val="18"/>
        </w:rPr>
        <w:t xml:space="preserve">* proszę wskazać właściwe: 1) w przypadku niewypełnienia limitu miejsc w I turze; </w:t>
      </w:r>
    </w:p>
    <w:p w14:paraId="0AAFEB9C" w14:textId="77777777" w:rsidR="00773596" w:rsidRPr="006E5E71" w:rsidRDefault="00773596" w:rsidP="00773596">
      <w:pPr>
        <w:spacing w:after="120"/>
        <w:jc w:val="both"/>
        <w:rPr>
          <w:rFonts w:ascii="Arial" w:hAnsi="Arial" w:cs="Arial"/>
          <w:i/>
          <w:sz w:val="18"/>
          <w:szCs w:val="18"/>
        </w:rPr>
      </w:pPr>
      <w:r w:rsidRPr="006E5E71">
        <w:rPr>
          <w:rFonts w:ascii="Arial" w:hAnsi="Arial" w:cs="Arial"/>
          <w:i/>
          <w:sz w:val="18"/>
          <w:szCs w:val="18"/>
        </w:rPr>
        <w:t>** w tym również egzaminów sprawdzających znajomość języka polskiego</w:t>
      </w:r>
    </w:p>
    <w:p w14:paraId="32E1F05E" w14:textId="77777777" w:rsidR="00773596" w:rsidRPr="006E5E71" w:rsidRDefault="00773596" w:rsidP="00593296">
      <w:pPr>
        <w:pStyle w:val="Styl2"/>
      </w:pPr>
    </w:p>
    <w:p w14:paraId="214A43C8" w14:textId="72DD67BF" w:rsidR="00593296" w:rsidRPr="006E5E71" w:rsidRDefault="00593296" w:rsidP="00593296">
      <w:pPr>
        <w:pStyle w:val="Styl2"/>
      </w:pPr>
      <w:r w:rsidRPr="006E5E71">
        <w:t>8. Kierunek studiów: orientalistyka-sinologia</w:t>
      </w:r>
    </w:p>
    <w:p w14:paraId="39172620" w14:textId="77777777" w:rsidR="00593296" w:rsidRPr="006E5E71" w:rsidRDefault="00593296" w:rsidP="00593296">
      <w:pPr>
        <w:pStyle w:val="Styl3"/>
      </w:pPr>
      <w:r w:rsidRPr="006E5E71">
        <w:t xml:space="preserve">Poziom kształcenia: </w:t>
      </w:r>
      <w:r w:rsidRPr="006E5E71">
        <w:rPr>
          <w:b w:val="0"/>
          <w:i/>
        </w:rPr>
        <w:t>pierwszego stopnia</w:t>
      </w:r>
    </w:p>
    <w:p w14:paraId="481E64A1" w14:textId="77777777" w:rsidR="00593296" w:rsidRPr="006E5E71" w:rsidRDefault="00593296" w:rsidP="00593296">
      <w:pPr>
        <w:pStyle w:val="Styl3"/>
      </w:pPr>
      <w:r w:rsidRPr="006E5E71">
        <w:t xml:space="preserve">Profil kształcenia: </w:t>
      </w:r>
      <w:proofErr w:type="spellStart"/>
      <w:r w:rsidRPr="006E5E71">
        <w:rPr>
          <w:b w:val="0"/>
          <w:i/>
        </w:rPr>
        <w:t>ogólnoakademicki</w:t>
      </w:r>
      <w:proofErr w:type="spellEnd"/>
    </w:p>
    <w:p w14:paraId="51074782" w14:textId="77777777" w:rsidR="00593296" w:rsidRPr="006E5E71" w:rsidRDefault="00593296" w:rsidP="00593296">
      <w:pPr>
        <w:pStyle w:val="Styl3"/>
        <w:rPr>
          <w:b w:val="0"/>
          <w:i/>
        </w:rPr>
      </w:pPr>
      <w:r w:rsidRPr="006E5E71">
        <w:t xml:space="preserve">Forma studiów: </w:t>
      </w:r>
      <w:r w:rsidRPr="006E5E71">
        <w:rPr>
          <w:b w:val="0"/>
          <w:i/>
        </w:rPr>
        <w:t xml:space="preserve">stacjonarne </w:t>
      </w:r>
    </w:p>
    <w:p w14:paraId="1F4F29F5" w14:textId="77777777" w:rsidR="00593296" w:rsidRPr="006E5E71" w:rsidRDefault="00593296" w:rsidP="00593296">
      <w:pPr>
        <w:jc w:val="both"/>
        <w:rPr>
          <w:rFonts w:eastAsia="Times New Roman" w:cs="Arial"/>
          <w:i/>
          <w:szCs w:val="20"/>
          <w:lang w:eastAsia="pl-PL"/>
        </w:rPr>
      </w:pPr>
      <w:r w:rsidRPr="006E5E71">
        <w:rPr>
          <w:rFonts w:eastAsia="Times New Roman" w:cs="Arial"/>
          <w:b/>
          <w:szCs w:val="20"/>
          <w:lang w:eastAsia="pl-PL"/>
        </w:rPr>
        <w:t xml:space="preserve">Czas trwania: </w:t>
      </w:r>
      <w:r w:rsidRPr="006E5E71">
        <w:rPr>
          <w:rFonts w:eastAsia="Times New Roman" w:cs="Arial"/>
          <w:i/>
          <w:szCs w:val="20"/>
          <w:lang w:eastAsia="pl-PL"/>
        </w:rPr>
        <w:t>3 lata</w:t>
      </w:r>
    </w:p>
    <w:p w14:paraId="6B263196" w14:textId="77777777" w:rsidR="00773596" w:rsidRPr="006E5E71" w:rsidRDefault="00773596" w:rsidP="00593296">
      <w:pPr>
        <w:pStyle w:val="Styl2"/>
      </w:pPr>
    </w:p>
    <w:tbl>
      <w:tblPr>
        <w:tblStyle w:val="Tabelasiatki1jasnaakcent1"/>
        <w:tblW w:w="1048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18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027"/>
        <w:gridCol w:w="1117"/>
        <w:gridCol w:w="1117"/>
        <w:gridCol w:w="1696"/>
        <w:gridCol w:w="1701"/>
        <w:gridCol w:w="1275"/>
        <w:gridCol w:w="2552"/>
      </w:tblGrid>
      <w:tr w:rsidR="00773596" w:rsidRPr="006E5E71" w14:paraId="7BD67CFC" w14:textId="77777777" w:rsidTr="007735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578C152B" w14:textId="77777777" w:rsidR="00773596" w:rsidRPr="006E5E71" w:rsidRDefault="00773596" w:rsidP="00773596">
            <w:pPr>
              <w:spacing w:before="120" w:after="12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Tura rekrutacji</w:t>
            </w:r>
          </w:p>
        </w:tc>
        <w:tc>
          <w:tcPr>
            <w:tcW w:w="111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3414EB1D" w14:textId="77777777" w:rsidR="00773596" w:rsidRPr="006E5E71" w:rsidRDefault="0077359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oczątek rejestracji</w:t>
            </w:r>
          </w:p>
        </w:tc>
        <w:tc>
          <w:tcPr>
            <w:tcW w:w="111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218C7EDE" w14:textId="77777777" w:rsidR="00773596" w:rsidRPr="006E5E71" w:rsidRDefault="0077359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Koniec rejestracji</w:t>
            </w:r>
          </w:p>
        </w:tc>
        <w:tc>
          <w:tcPr>
            <w:tcW w:w="1696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25EBE17E" w14:textId="77777777" w:rsidR="00773596" w:rsidRPr="006E5E71" w:rsidRDefault="0077359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 xml:space="preserve">Termin dodatkowego </w:t>
            </w:r>
            <w:r w:rsidRPr="006E5E71">
              <w:rPr>
                <w:rFonts w:ascii="Arial" w:eastAsia="Calibri" w:hAnsi="Arial" w:cs="Arial"/>
                <w:sz w:val="18"/>
                <w:szCs w:val="18"/>
              </w:rPr>
              <w:lastRenderedPageBreak/>
              <w:t>egzaminu wstępnego**</w:t>
            </w:r>
          </w:p>
        </w:tc>
        <w:tc>
          <w:tcPr>
            <w:tcW w:w="1701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65366641" w14:textId="77777777" w:rsidR="00773596" w:rsidRPr="006E5E71" w:rsidRDefault="0077359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lastRenderedPageBreak/>
              <w:t>Zatwierdzenie wyników</w:t>
            </w:r>
          </w:p>
        </w:tc>
        <w:tc>
          <w:tcPr>
            <w:tcW w:w="1275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72FDB064" w14:textId="77777777" w:rsidR="00773596" w:rsidRPr="006E5E71" w:rsidRDefault="0077359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 xml:space="preserve">Ogłoszenie wyników </w:t>
            </w:r>
          </w:p>
        </w:tc>
        <w:tc>
          <w:tcPr>
            <w:tcW w:w="2552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0964D1EF" w14:textId="77777777" w:rsidR="00773596" w:rsidRPr="006E5E71" w:rsidRDefault="0077359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rzyjmowanie dokumentów</w:t>
            </w:r>
          </w:p>
        </w:tc>
      </w:tr>
      <w:tr w:rsidR="00773596" w:rsidRPr="006E5E71" w14:paraId="3731D5FA" w14:textId="77777777" w:rsidTr="007735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  <w:hideMark/>
          </w:tcPr>
          <w:p w14:paraId="6E85D478" w14:textId="77777777" w:rsidR="00773596" w:rsidRPr="006E5E71" w:rsidRDefault="00773596" w:rsidP="00773596">
            <w:pPr>
              <w:spacing w:before="120" w:after="12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I tura</w:t>
            </w:r>
          </w:p>
        </w:tc>
        <w:tc>
          <w:tcPr>
            <w:tcW w:w="111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1F34E26D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06.06.2022</w:t>
            </w:r>
          </w:p>
        </w:tc>
        <w:tc>
          <w:tcPr>
            <w:tcW w:w="111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4ADF398D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05.07.2022</w:t>
            </w:r>
          </w:p>
        </w:tc>
        <w:tc>
          <w:tcPr>
            <w:tcW w:w="1696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70AFBAC6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3.07.2022</w:t>
            </w:r>
          </w:p>
        </w:tc>
        <w:tc>
          <w:tcPr>
            <w:tcW w:w="1701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209D34FE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5.07.2022</w:t>
            </w:r>
          </w:p>
        </w:tc>
        <w:tc>
          <w:tcPr>
            <w:tcW w:w="1275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4A06BFE0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9.07.2022</w:t>
            </w:r>
          </w:p>
        </w:tc>
        <w:tc>
          <w:tcPr>
            <w:tcW w:w="2552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7FFBD8C6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0-22.07.2022</w:t>
            </w:r>
          </w:p>
          <w:p w14:paraId="7BB8336A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w przypadku niewypełnienia limitu miejsc:</w:t>
            </w:r>
          </w:p>
          <w:p w14:paraId="649963B7" w14:textId="77777777" w:rsidR="00773596" w:rsidRPr="006E5E71" w:rsidRDefault="00773596" w:rsidP="00773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5-26.07.2022</w:t>
            </w:r>
          </w:p>
          <w:p w14:paraId="6B934735" w14:textId="77777777" w:rsidR="00773596" w:rsidRPr="006E5E71" w:rsidRDefault="00773596" w:rsidP="00773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I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7-28.07.2022</w:t>
            </w:r>
          </w:p>
          <w:p w14:paraId="0C1FB365" w14:textId="77777777" w:rsidR="00773596" w:rsidRPr="006E5E71" w:rsidRDefault="00773596" w:rsidP="00773596">
            <w:pPr>
              <w:spacing w:after="120"/>
              <w:ind w:right="-10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 xml:space="preserve">kolejne terminy wyznaczone przez komisję rekrutacyjną </w:t>
            </w:r>
          </w:p>
        </w:tc>
      </w:tr>
      <w:tr w:rsidR="00773596" w:rsidRPr="006E5E71" w14:paraId="78B3B4C9" w14:textId="77777777" w:rsidTr="007735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  <w:hideMark/>
          </w:tcPr>
          <w:p w14:paraId="0DEA98B6" w14:textId="77777777" w:rsidR="00773596" w:rsidRPr="006E5E71" w:rsidRDefault="00773596" w:rsidP="00773596">
            <w:pPr>
              <w:spacing w:before="120" w:after="12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 xml:space="preserve">II tura* </w:t>
            </w:r>
          </w:p>
        </w:tc>
        <w:tc>
          <w:tcPr>
            <w:tcW w:w="111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7BF13D21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17.08.2022</w:t>
            </w:r>
          </w:p>
        </w:tc>
        <w:tc>
          <w:tcPr>
            <w:tcW w:w="111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70C311F9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12.09.2022</w:t>
            </w:r>
          </w:p>
        </w:tc>
        <w:tc>
          <w:tcPr>
            <w:tcW w:w="1696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06956862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20.09.2022</w:t>
            </w:r>
          </w:p>
        </w:tc>
        <w:tc>
          <w:tcPr>
            <w:tcW w:w="1701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2CD232DF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i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23.09.2022</w:t>
            </w:r>
          </w:p>
        </w:tc>
        <w:tc>
          <w:tcPr>
            <w:tcW w:w="1275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16F6627E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26.09.2022</w:t>
            </w:r>
          </w:p>
        </w:tc>
        <w:tc>
          <w:tcPr>
            <w:tcW w:w="2552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052D2836" w14:textId="77777777" w:rsidR="00773596" w:rsidRPr="006E5E71" w:rsidRDefault="00773596" w:rsidP="00773596">
            <w:pPr>
              <w:spacing w:before="120" w:after="120"/>
              <w:ind w:right="-1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7-28.09.2022</w:t>
            </w:r>
          </w:p>
          <w:p w14:paraId="306C4814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w przypadku niewypełnienia limitu miejsc:</w:t>
            </w:r>
          </w:p>
          <w:p w14:paraId="45160467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9-30.09.2022</w:t>
            </w:r>
          </w:p>
        </w:tc>
      </w:tr>
    </w:tbl>
    <w:p w14:paraId="212B8D44" w14:textId="77777777" w:rsidR="00773596" w:rsidRPr="006E5E71" w:rsidRDefault="00773596" w:rsidP="00773596">
      <w:pPr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14:paraId="1ED72220" w14:textId="77777777" w:rsidR="00773596" w:rsidRPr="006E5E71" w:rsidRDefault="00773596" w:rsidP="00773596">
      <w:pPr>
        <w:keepNext/>
        <w:tabs>
          <w:tab w:val="left" w:pos="567"/>
        </w:tabs>
        <w:spacing w:after="60"/>
        <w:jc w:val="both"/>
        <w:outlineLvl w:val="0"/>
        <w:rPr>
          <w:rFonts w:ascii="Arial" w:eastAsia="Times New Roman" w:hAnsi="Arial" w:cs="Arial"/>
          <w:b/>
          <w:bCs/>
          <w:i/>
          <w:sz w:val="18"/>
          <w:szCs w:val="18"/>
          <w:lang w:eastAsia="pl-PL"/>
        </w:rPr>
      </w:pPr>
      <w:r w:rsidRPr="006E5E71">
        <w:rPr>
          <w:rFonts w:ascii="Arial" w:eastAsia="Calibri" w:hAnsi="Arial" w:cs="Arial"/>
          <w:i/>
          <w:sz w:val="18"/>
          <w:szCs w:val="18"/>
        </w:rPr>
        <w:t xml:space="preserve">* proszę wskazać właściwe: 1) w przypadku niewypełnienia limitu miejsc w I turze; </w:t>
      </w:r>
    </w:p>
    <w:p w14:paraId="3E44F6D9" w14:textId="77777777" w:rsidR="00773596" w:rsidRPr="006E5E71" w:rsidRDefault="00773596" w:rsidP="00773596">
      <w:pPr>
        <w:spacing w:after="120"/>
        <w:jc w:val="both"/>
        <w:rPr>
          <w:rFonts w:ascii="Arial" w:hAnsi="Arial" w:cs="Arial"/>
          <w:i/>
          <w:sz w:val="18"/>
          <w:szCs w:val="18"/>
        </w:rPr>
      </w:pPr>
      <w:r w:rsidRPr="006E5E71">
        <w:rPr>
          <w:rFonts w:ascii="Arial" w:hAnsi="Arial" w:cs="Arial"/>
          <w:i/>
          <w:sz w:val="18"/>
          <w:szCs w:val="18"/>
        </w:rPr>
        <w:t>** w tym również egzaminów sprawdzających znajomość języka polskiego</w:t>
      </w:r>
    </w:p>
    <w:p w14:paraId="1CB7F058" w14:textId="77777777" w:rsidR="00773596" w:rsidRPr="006E5E71" w:rsidRDefault="00773596" w:rsidP="00593296">
      <w:pPr>
        <w:pStyle w:val="Styl2"/>
      </w:pPr>
    </w:p>
    <w:p w14:paraId="3B096CC7" w14:textId="334943B9" w:rsidR="00593296" w:rsidRPr="006E5E71" w:rsidRDefault="00593296" w:rsidP="00593296">
      <w:pPr>
        <w:pStyle w:val="Styl2"/>
      </w:pPr>
      <w:r w:rsidRPr="006E5E71">
        <w:t>9. Kierunek studiów: orientalistyka-turkologia</w:t>
      </w:r>
    </w:p>
    <w:p w14:paraId="739EE0C9" w14:textId="77777777" w:rsidR="00593296" w:rsidRPr="006E5E71" w:rsidRDefault="00593296" w:rsidP="00593296">
      <w:pPr>
        <w:pStyle w:val="Styl2"/>
      </w:pPr>
      <w:r w:rsidRPr="006E5E71">
        <w:t xml:space="preserve">Poziom kształcenia: </w:t>
      </w:r>
      <w:r w:rsidRPr="006E5E71">
        <w:rPr>
          <w:b w:val="0"/>
          <w:i/>
        </w:rPr>
        <w:t>pierwszego stopnia</w:t>
      </w:r>
    </w:p>
    <w:p w14:paraId="31227EB3" w14:textId="77777777" w:rsidR="00593296" w:rsidRPr="006E5E71" w:rsidRDefault="00593296" w:rsidP="00593296">
      <w:pPr>
        <w:pStyle w:val="Styl3"/>
      </w:pPr>
      <w:r w:rsidRPr="006E5E71">
        <w:t xml:space="preserve">Profil kształcenia: </w:t>
      </w:r>
      <w:proofErr w:type="spellStart"/>
      <w:r w:rsidRPr="006E5E71">
        <w:rPr>
          <w:b w:val="0"/>
          <w:i/>
        </w:rPr>
        <w:t>ogólnoakademicki</w:t>
      </w:r>
      <w:proofErr w:type="spellEnd"/>
    </w:p>
    <w:p w14:paraId="1363604A" w14:textId="77777777" w:rsidR="00593296" w:rsidRPr="006E5E71" w:rsidRDefault="00593296" w:rsidP="00593296">
      <w:pPr>
        <w:pStyle w:val="Styl3"/>
        <w:rPr>
          <w:b w:val="0"/>
          <w:i/>
        </w:rPr>
      </w:pPr>
      <w:r w:rsidRPr="006E5E71">
        <w:t xml:space="preserve">Forma studiów: </w:t>
      </w:r>
      <w:r w:rsidRPr="006E5E71">
        <w:rPr>
          <w:b w:val="0"/>
          <w:i/>
        </w:rPr>
        <w:t xml:space="preserve">stacjonarne </w:t>
      </w:r>
    </w:p>
    <w:p w14:paraId="6671A064" w14:textId="77777777" w:rsidR="00593296" w:rsidRPr="006E5E71" w:rsidRDefault="00593296" w:rsidP="00593296">
      <w:pPr>
        <w:jc w:val="both"/>
        <w:rPr>
          <w:rFonts w:eastAsia="Times New Roman" w:cs="Arial"/>
          <w:i/>
          <w:szCs w:val="20"/>
          <w:lang w:eastAsia="pl-PL"/>
        </w:rPr>
      </w:pPr>
      <w:r w:rsidRPr="006E5E71">
        <w:rPr>
          <w:rFonts w:eastAsia="Times New Roman" w:cs="Arial"/>
          <w:b/>
          <w:szCs w:val="20"/>
          <w:lang w:eastAsia="pl-PL"/>
        </w:rPr>
        <w:t xml:space="preserve">Czas trwania: </w:t>
      </w:r>
      <w:r w:rsidRPr="006E5E71">
        <w:rPr>
          <w:rFonts w:eastAsia="Times New Roman" w:cs="Arial"/>
          <w:i/>
          <w:szCs w:val="20"/>
          <w:lang w:eastAsia="pl-PL"/>
        </w:rPr>
        <w:t>3 lata</w:t>
      </w:r>
    </w:p>
    <w:p w14:paraId="0DC36AE2" w14:textId="77777777" w:rsidR="00773596" w:rsidRPr="006E5E71" w:rsidRDefault="00773596" w:rsidP="00593296">
      <w:pPr>
        <w:pStyle w:val="Styl2"/>
      </w:pPr>
    </w:p>
    <w:tbl>
      <w:tblPr>
        <w:tblStyle w:val="Tabelasiatki1jasnaakcent1"/>
        <w:tblW w:w="1048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18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027"/>
        <w:gridCol w:w="1117"/>
        <w:gridCol w:w="1117"/>
        <w:gridCol w:w="1696"/>
        <w:gridCol w:w="1701"/>
        <w:gridCol w:w="1275"/>
        <w:gridCol w:w="2552"/>
      </w:tblGrid>
      <w:tr w:rsidR="00773596" w:rsidRPr="006E5E71" w14:paraId="079030AB" w14:textId="77777777" w:rsidTr="007735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5F569FB6" w14:textId="77777777" w:rsidR="00773596" w:rsidRPr="006E5E71" w:rsidRDefault="00773596" w:rsidP="00773596">
            <w:pPr>
              <w:spacing w:before="120" w:after="12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Tura rekrutacji</w:t>
            </w:r>
          </w:p>
        </w:tc>
        <w:tc>
          <w:tcPr>
            <w:tcW w:w="111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1939F983" w14:textId="77777777" w:rsidR="00773596" w:rsidRPr="006E5E71" w:rsidRDefault="0077359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oczątek rejestracji</w:t>
            </w:r>
          </w:p>
        </w:tc>
        <w:tc>
          <w:tcPr>
            <w:tcW w:w="111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6025DBBF" w14:textId="77777777" w:rsidR="00773596" w:rsidRPr="006E5E71" w:rsidRDefault="0077359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Koniec rejestracji</w:t>
            </w:r>
          </w:p>
        </w:tc>
        <w:tc>
          <w:tcPr>
            <w:tcW w:w="1696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276C2154" w14:textId="77777777" w:rsidR="00773596" w:rsidRPr="006E5E71" w:rsidRDefault="0077359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Termin dodatkowego egzaminu wstępnego**</w:t>
            </w:r>
          </w:p>
        </w:tc>
        <w:tc>
          <w:tcPr>
            <w:tcW w:w="1701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7A475F6A" w14:textId="77777777" w:rsidR="00773596" w:rsidRPr="006E5E71" w:rsidRDefault="0077359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Zatwierdzenie wyników</w:t>
            </w:r>
          </w:p>
        </w:tc>
        <w:tc>
          <w:tcPr>
            <w:tcW w:w="1275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1F2465CA" w14:textId="77777777" w:rsidR="00773596" w:rsidRPr="006E5E71" w:rsidRDefault="0077359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 xml:space="preserve">Ogłoszenie wyników </w:t>
            </w:r>
          </w:p>
        </w:tc>
        <w:tc>
          <w:tcPr>
            <w:tcW w:w="2552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5261A8A9" w14:textId="77777777" w:rsidR="00773596" w:rsidRPr="006E5E71" w:rsidRDefault="00773596" w:rsidP="00773596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rzyjmowanie dokumentów</w:t>
            </w:r>
          </w:p>
        </w:tc>
      </w:tr>
      <w:tr w:rsidR="00773596" w:rsidRPr="006E5E71" w14:paraId="0093BDE1" w14:textId="77777777" w:rsidTr="007735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  <w:hideMark/>
          </w:tcPr>
          <w:p w14:paraId="41A7B85C" w14:textId="77777777" w:rsidR="00773596" w:rsidRPr="006E5E71" w:rsidRDefault="00773596" w:rsidP="00773596">
            <w:pPr>
              <w:spacing w:before="120" w:after="12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I tura</w:t>
            </w:r>
          </w:p>
        </w:tc>
        <w:tc>
          <w:tcPr>
            <w:tcW w:w="111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5A5869A7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06.06.2022</w:t>
            </w:r>
          </w:p>
        </w:tc>
        <w:tc>
          <w:tcPr>
            <w:tcW w:w="111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0CDA0968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05.07.2022</w:t>
            </w:r>
          </w:p>
        </w:tc>
        <w:tc>
          <w:tcPr>
            <w:tcW w:w="1696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23A7972D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3.07.2022</w:t>
            </w:r>
          </w:p>
        </w:tc>
        <w:tc>
          <w:tcPr>
            <w:tcW w:w="1701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6F5F5C42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5.07.2022</w:t>
            </w:r>
          </w:p>
        </w:tc>
        <w:tc>
          <w:tcPr>
            <w:tcW w:w="1275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386331AF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9.07.2022</w:t>
            </w:r>
          </w:p>
        </w:tc>
        <w:tc>
          <w:tcPr>
            <w:tcW w:w="2552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5075DB05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0-22.07.2022</w:t>
            </w:r>
          </w:p>
          <w:p w14:paraId="54601D7D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w przypadku niewypełnienia limitu miejsc:</w:t>
            </w:r>
          </w:p>
          <w:p w14:paraId="065839FA" w14:textId="77777777" w:rsidR="00773596" w:rsidRPr="006E5E71" w:rsidRDefault="00773596" w:rsidP="00773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5-26.07.2022</w:t>
            </w:r>
          </w:p>
          <w:p w14:paraId="01B4DF13" w14:textId="77777777" w:rsidR="00773596" w:rsidRPr="006E5E71" w:rsidRDefault="00773596" w:rsidP="00773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I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7-28.07.2022</w:t>
            </w:r>
          </w:p>
          <w:p w14:paraId="12DE98AC" w14:textId="77777777" w:rsidR="00773596" w:rsidRPr="006E5E71" w:rsidRDefault="00773596" w:rsidP="00773596">
            <w:pPr>
              <w:spacing w:after="120"/>
              <w:ind w:right="-10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 xml:space="preserve">kolejne terminy wyznaczone przez komisję rekrutacyjną </w:t>
            </w:r>
          </w:p>
        </w:tc>
      </w:tr>
      <w:tr w:rsidR="00773596" w:rsidRPr="006E5E71" w14:paraId="73530BEF" w14:textId="77777777" w:rsidTr="007735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  <w:hideMark/>
          </w:tcPr>
          <w:p w14:paraId="3EE81E7B" w14:textId="77777777" w:rsidR="00773596" w:rsidRPr="006E5E71" w:rsidRDefault="00773596" w:rsidP="00773596">
            <w:pPr>
              <w:spacing w:before="120" w:after="12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 xml:space="preserve">II tura* </w:t>
            </w:r>
          </w:p>
        </w:tc>
        <w:tc>
          <w:tcPr>
            <w:tcW w:w="111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69E621EF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17.08.2022</w:t>
            </w:r>
          </w:p>
        </w:tc>
        <w:tc>
          <w:tcPr>
            <w:tcW w:w="111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3CB0BD8B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12.09.2022</w:t>
            </w:r>
          </w:p>
        </w:tc>
        <w:tc>
          <w:tcPr>
            <w:tcW w:w="1696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636450AA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20.09.2022</w:t>
            </w:r>
          </w:p>
        </w:tc>
        <w:tc>
          <w:tcPr>
            <w:tcW w:w="1701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1A777B6D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i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23.09.2022</w:t>
            </w:r>
          </w:p>
        </w:tc>
        <w:tc>
          <w:tcPr>
            <w:tcW w:w="1275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74C6CD20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26.09.2022</w:t>
            </w:r>
          </w:p>
        </w:tc>
        <w:tc>
          <w:tcPr>
            <w:tcW w:w="2552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09B83E3D" w14:textId="77777777" w:rsidR="00773596" w:rsidRPr="006E5E71" w:rsidRDefault="00773596" w:rsidP="00773596">
            <w:pPr>
              <w:spacing w:before="120" w:after="120"/>
              <w:ind w:right="-1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7-28.09.2022</w:t>
            </w:r>
          </w:p>
          <w:p w14:paraId="7C385624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w przypadku niewypełnienia limitu miejsc:</w:t>
            </w:r>
          </w:p>
          <w:p w14:paraId="184D94D2" w14:textId="77777777" w:rsidR="00773596" w:rsidRPr="006E5E71" w:rsidRDefault="00773596" w:rsidP="0077359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9-30.09.2022</w:t>
            </w:r>
          </w:p>
        </w:tc>
      </w:tr>
    </w:tbl>
    <w:p w14:paraId="53FDD33F" w14:textId="77777777" w:rsidR="00773596" w:rsidRPr="006E5E71" w:rsidRDefault="00773596" w:rsidP="00773596">
      <w:pPr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14:paraId="4B9E08CE" w14:textId="77777777" w:rsidR="00773596" w:rsidRPr="006E5E71" w:rsidRDefault="00773596" w:rsidP="00773596">
      <w:pPr>
        <w:keepNext/>
        <w:tabs>
          <w:tab w:val="left" w:pos="567"/>
        </w:tabs>
        <w:spacing w:after="60"/>
        <w:jc w:val="both"/>
        <w:outlineLvl w:val="0"/>
        <w:rPr>
          <w:rFonts w:ascii="Arial" w:eastAsia="Times New Roman" w:hAnsi="Arial" w:cs="Arial"/>
          <w:b/>
          <w:bCs/>
          <w:i/>
          <w:sz w:val="18"/>
          <w:szCs w:val="18"/>
          <w:lang w:eastAsia="pl-PL"/>
        </w:rPr>
      </w:pPr>
      <w:r w:rsidRPr="006E5E71">
        <w:rPr>
          <w:rFonts w:ascii="Arial" w:eastAsia="Calibri" w:hAnsi="Arial" w:cs="Arial"/>
          <w:i/>
          <w:sz w:val="18"/>
          <w:szCs w:val="18"/>
        </w:rPr>
        <w:t xml:space="preserve">* proszę wskazać właściwe: 1) w przypadku niewypełnienia limitu miejsc w I turze; </w:t>
      </w:r>
    </w:p>
    <w:p w14:paraId="08C4966A" w14:textId="77777777" w:rsidR="00773596" w:rsidRPr="006E5E71" w:rsidRDefault="00773596" w:rsidP="00773596">
      <w:pPr>
        <w:spacing w:after="120"/>
        <w:jc w:val="both"/>
        <w:rPr>
          <w:rFonts w:ascii="Arial" w:hAnsi="Arial" w:cs="Arial"/>
          <w:i/>
          <w:sz w:val="18"/>
          <w:szCs w:val="18"/>
        </w:rPr>
      </w:pPr>
      <w:r w:rsidRPr="006E5E71">
        <w:rPr>
          <w:rFonts w:ascii="Arial" w:hAnsi="Arial" w:cs="Arial"/>
          <w:i/>
          <w:sz w:val="18"/>
          <w:szCs w:val="18"/>
        </w:rPr>
        <w:t>** w tym również egzaminów sprawdzających znajomość języka polskiego</w:t>
      </w:r>
    </w:p>
    <w:p w14:paraId="1196C029" w14:textId="77777777" w:rsidR="00773596" w:rsidRPr="006E5E71" w:rsidRDefault="00773596" w:rsidP="00593296">
      <w:pPr>
        <w:pStyle w:val="Styl2"/>
      </w:pPr>
    </w:p>
    <w:p w14:paraId="265A0470" w14:textId="77777777" w:rsidR="00657370" w:rsidRPr="006E5E71" w:rsidRDefault="00657370" w:rsidP="00F23F5B">
      <w:pPr>
        <w:pStyle w:val="Akapitzlist"/>
        <w:numPr>
          <w:ilvl w:val="0"/>
          <w:numId w:val="2"/>
        </w:numPr>
        <w:pBdr>
          <w:bottom w:val="single" w:sz="4" w:space="1" w:color="A6A6A6" w:themeColor="background1" w:themeShade="A6"/>
        </w:pBdr>
        <w:tabs>
          <w:tab w:val="left" w:pos="9214"/>
        </w:tabs>
        <w:autoSpaceDE w:val="0"/>
        <w:autoSpaceDN w:val="0"/>
        <w:adjustRightInd w:val="0"/>
        <w:spacing w:before="240"/>
        <w:ind w:left="426" w:right="-142"/>
        <w:jc w:val="both"/>
        <w:outlineLvl w:val="0"/>
        <w:rPr>
          <w:rFonts w:ascii="Arial" w:hAnsi="Arial" w:cs="Arial"/>
          <w:b/>
          <w:sz w:val="28"/>
          <w:szCs w:val="28"/>
        </w:rPr>
      </w:pPr>
      <w:r w:rsidRPr="006E5E71">
        <w:rPr>
          <w:rFonts w:ascii="Arial" w:hAnsi="Arial" w:cs="Arial"/>
          <w:b/>
          <w:sz w:val="28"/>
          <w:szCs w:val="28"/>
        </w:rPr>
        <w:t>Studia niestacjonarne pierwszego stopnia i jednolite studia magisterskie</w:t>
      </w:r>
    </w:p>
    <w:p w14:paraId="66690EBB" w14:textId="77777777" w:rsidR="00705A26" w:rsidRPr="006E5E71" w:rsidRDefault="00C525F6">
      <w:r w:rsidRPr="006E5E71">
        <w:t xml:space="preserve">  </w:t>
      </w:r>
    </w:p>
    <w:p w14:paraId="287D8836" w14:textId="44F1C849" w:rsidR="00A73A57" w:rsidRPr="006E5E71" w:rsidRDefault="00A73A57" w:rsidP="00A73A57">
      <w:pPr>
        <w:pStyle w:val="Styl2"/>
      </w:pPr>
      <w:r w:rsidRPr="006E5E71">
        <w:t>1</w:t>
      </w:r>
      <w:r w:rsidR="00FB294B">
        <w:t>0</w:t>
      </w:r>
      <w:r w:rsidRPr="006E5E71">
        <w:t xml:space="preserve">. Kierunek studiów: </w:t>
      </w:r>
      <w:r w:rsidRPr="006E5E71">
        <w:rPr>
          <w:b w:val="0"/>
          <w:i/>
        </w:rPr>
        <w:t>orientalistyka-japonistyka</w:t>
      </w:r>
    </w:p>
    <w:p w14:paraId="72DF3F9A" w14:textId="77777777" w:rsidR="00A73A57" w:rsidRPr="006E5E71" w:rsidRDefault="00A73A57" w:rsidP="00A73A57">
      <w:pPr>
        <w:pStyle w:val="Styl3"/>
      </w:pPr>
      <w:r w:rsidRPr="006E5E71">
        <w:t xml:space="preserve">Poziom kształcenia: </w:t>
      </w:r>
      <w:r w:rsidRPr="006E5E71">
        <w:rPr>
          <w:b w:val="0"/>
          <w:i/>
        </w:rPr>
        <w:t>pierwszego stopnia</w:t>
      </w:r>
    </w:p>
    <w:p w14:paraId="7997FBCA" w14:textId="77777777" w:rsidR="00A73A57" w:rsidRPr="006E5E71" w:rsidRDefault="00A73A57" w:rsidP="00A73A57">
      <w:pPr>
        <w:pStyle w:val="Styl3"/>
      </w:pPr>
      <w:r w:rsidRPr="006E5E71">
        <w:t xml:space="preserve">Profil kształcenia: </w:t>
      </w:r>
      <w:proofErr w:type="spellStart"/>
      <w:r w:rsidRPr="006E5E71">
        <w:rPr>
          <w:b w:val="0"/>
          <w:i/>
        </w:rPr>
        <w:t>ogólnoakademicki</w:t>
      </w:r>
      <w:proofErr w:type="spellEnd"/>
    </w:p>
    <w:p w14:paraId="56A37688" w14:textId="77777777" w:rsidR="00A73A57" w:rsidRPr="006E5E71" w:rsidRDefault="00A73A57" w:rsidP="00A73A57">
      <w:pPr>
        <w:pStyle w:val="Styl3"/>
        <w:rPr>
          <w:b w:val="0"/>
          <w:i/>
        </w:rPr>
      </w:pPr>
      <w:r w:rsidRPr="006E5E71">
        <w:t xml:space="preserve">Forma studiów: </w:t>
      </w:r>
      <w:r w:rsidRPr="006E5E71">
        <w:rPr>
          <w:b w:val="0"/>
          <w:i/>
        </w:rPr>
        <w:t xml:space="preserve">niestacjonarne (wieczorowe) </w:t>
      </w:r>
    </w:p>
    <w:p w14:paraId="58072CE0" w14:textId="36435449" w:rsidR="00A73A57" w:rsidRPr="006E5E71" w:rsidRDefault="00A73A57" w:rsidP="00A73A57">
      <w:pPr>
        <w:jc w:val="both"/>
        <w:rPr>
          <w:rFonts w:eastAsia="Times New Roman" w:cs="Arial"/>
          <w:i/>
          <w:szCs w:val="20"/>
          <w:lang w:eastAsia="pl-PL"/>
        </w:rPr>
      </w:pPr>
      <w:r w:rsidRPr="006E5E71">
        <w:rPr>
          <w:rFonts w:eastAsia="Times New Roman" w:cs="Arial"/>
          <w:b/>
          <w:szCs w:val="20"/>
          <w:lang w:eastAsia="pl-PL"/>
        </w:rPr>
        <w:t xml:space="preserve">Czas trwania: </w:t>
      </w:r>
      <w:r w:rsidRPr="006E5E71">
        <w:rPr>
          <w:rFonts w:eastAsia="Times New Roman" w:cs="Arial"/>
          <w:i/>
          <w:szCs w:val="20"/>
          <w:lang w:eastAsia="pl-PL"/>
        </w:rPr>
        <w:t>3 lata</w:t>
      </w:r>
    </w:p>
    <w:p w14:paraId="226D2343" w14:textId="77777777" w:rsidR="00453E10" w:rsidRPr="006E5E71" w:rsidRDefault="00453E10" w:rsidP="00453E10">
      <w:pPr>
        <w:pStyle w:val="Styl2"/>
      </w:pPr>
      <w:r w:rsidRPr="006E5E71">
        <w:t>OPCJA II (REKRUTACJA Z WYDŁUŻONYM TERMINEM REJESTRACJI LIPCOWEJ)</w:t>
      </w:r>
    </w:p>
    <w:p w14:paraId="4FEE774A" w14:textId="77777777" w:rsidR="00453E10" w:rsidRPr="006E5E71" w:rsidRDefault="00453E10" w:rsidP="00453E10">
      <w:pPr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tbl>
      <w:tblPr>
        <w:tblStyle w:val="Tabelasiatki1jasnaakcent1"/>
        <w:tblW w:w="1048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18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027"/>
        <w:gridCol w:w="1117"/>
        <w:gridCol w:w="1117"/>
        <w:gridCol w:w="1412"/>
        <w:gridCol w:w="1701"/>
        <w:gridCol w:w="1586"/>
        <w:gridCol w:w="2525"/>
      </w:tblGrid>
      <w:tr w:rsidR="00453E10" w:rsidRPr="006E5E71" w14:paraId="75353331" w14:textId="77777777" w:rsidTr="00FB29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0A632355" w14:textId="77777777" w:rsidR="00453E10" w:rsidRPr="006E5E71" w:rsidRDefault="00453E10" w:rsidP="00FB294B">
            <w:pPr>
              <w:spacing w:before="60" w:after="6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Tura rekrutacji</w:t>
            </w:r>
          </w:p>
        </w:tc>
        <w:tc>
          <w:tcPr>
            <w:tcW w:w="111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184F385E" w14:textId="77777777" w:rsidR="00453E10" w:rsidRPr="006E5E71" w:rsidRDefault="00453E10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oczątek rejestracji</w:t>
            </w:r>
          </w:p>
        </w:tc>
        <w:tc>
          <w:tcPr>
            <w:tcW w:w="111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32322260" w14:textId="77777777" w:rsidR="00453E10" w:rsidRPr="006E5E71" w:rsidRDefault="00453E10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Koniec rejestracji</w:t>
            </w:r>
          </w:p>
        </w:tc>
        <w:tc>
          <w:tcPr>
            <w:tcW w:w="1412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485D8781" w14:textId="77777777" w:rsidR="00453E10" w:rsidRPr="006E5E71" w:rsidRDefault="00453E10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 xml:space="preserve">Termin dodatkowego </w:t>
            </w:r>
            <w:r w:rsidRPr="006E5E71">
              <w:rPr>
                <w:rFonts w:ascii="Arial" w:eastAsia="Calibri" w:hAnsi="Arial" w:cs="Arial"/>
                <w:sz w:val="18"/>
                <w:szCs w:val="18"/>
              </w:rPr>
              <w:lastRenderedPageBreak/>
              <w:t>egzaminu wstępnego**</w:t>
            </w:r>
          </w:p>
        </w:tc>
        <w:tc>
          <w:tcPr>
            <w:tcW w:w="1701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47243668" w14:textId="77777777" w:rsidR="00453E10" w:rsidRPr="006E5E71" w:rsidRDefault="00453E10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lastRenderedPageBreak/>
              <w:t>Zatwierdzenie wyników</w:t>
            </w:r>
          </w:p>
        </w:tc>
        <w:tc>
          <w:tcPr>
            <w:tcW w:w="1586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534805C0" w14:textId="77777777" w:rsidR="00453E10" w:rsidRPr="006E5E71" w:rsidRDefault="00453E10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 xml:space="preserve">Ogłoszenie wyników </w:t>
            </w:r>
          </w:p>
        </w:tc>
        <w:tc>
          <w:tcPr>
            <w:tcW w:w="2525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0D118C04" w14:textId="77777777" w:rsidR="00453E10" w:rsidRPr="006E5E71" w:rsidRDefault="00453E10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rzyjmowanie dokumentów</w:t>
            </w:r>
          </w:p>
        </w:tc>
      </w:tr>
      <w:tr w:rsidR="006E5E71" w:rsidRPr="006E5E71" w14:paraId="253CEF00" w14:textId="77777777" w:rsidTr="00FF49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  <w:hideMark/>
          </w:tcPr>
          <w:p w14:paraId="14F9D26B" w14:textId="77777777" w:rsidR="00453E10" w:rsidRPr="006E5E71" w:rsidRDefault="00453E10" w:rsidP="00FB294B">
            <w:pPr>
              <w:spacing w:before="120" w:after="12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I tura</w:t>
            </w:r>
          </w:p>
        </w:tc>
        <w:tc>
          <w:tcPr>
            <w:tcW w:w="111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4F0A10D6" w14:textId="77777777" w:rsidR="00453E10" w:rsidRPr="006E5E71" w:rsidRDefault="00453E10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06.06.2022</w:t>
            </w:r>
          </w:p>
        </w:tc>
        <w:tc>
          <w:tcPr>
            <w:tcW w:w="111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5034C3E6" w14:textId="77777777" w:rsidR="00453E10" w:rsidRPr="006E5E71" w:rsidRDefault="00453E10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20.07.2022</w:t>
            </w:r>
          </w:p>
        </w:tc>
        <w:tc>
          <w:tcPr>
            <w:tcW w:w="1412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6B6BBFB9" w14:textId="4D99CFEA" w:rsidR="00453E10" w:rsidRPr="006E5E71" w:rsidRDefault="00453E10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26.07.2022</w:t>
            </w:r>
          </w:p>
        </w:tc>
        <w:tc>
          <w:tcPr>
            <w:tcW w:w="1701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108EEC6F" w14:textId="13CB3A80" w:rsidR="00453E10" w:rsidRPr="006E5E71" w:rsidRDefault="00453E10" w:rsidP="00FB294B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2</w:t>
            </w:r>
            <w:r w:rsidR="002D1F20" w:rsidRPr="006E5E71">
              <w:rPr>
                <w:rFonts w:ascii="Arial" w:hAnsi="Arial" w:cs="Arial"/>
                <w:sz w:val="18"/>
                <w:szCs w:val="18"/>
              </w:rPr>
              <w:t>7</w:t>
            </w:r>
            <w:r w:rsidRPr="006E5E71">
              <w:rPr>
                <w:rFonts w:ascii="Arial" w:hAnsi="Arial" w:cs="Arial"/>
                <w:sz w:val="18"/>
                <w:szCs w:val="18"/>
              </w:rPr>
              <w:t>.07.202</w:t>
            </w:r>
            <w:r w:rsidR="002D1F20" w:rsidRPr="006E5E71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1586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6ABED64B" w14:textId="7C4F4DE9" w:rsidR="00453E10" w:rsidRPr="006E5E71" w:rsidRDefault="00453E10" w:rsidP="00FB294B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 xml:space="preserve">28.07.2022 </w:t>
            </w:r>
          </w:p>
        </w:tc>
        <w:tc>
          <w:tcPr>
            <w:tcW w:w="2525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362FF00F" w14:textId="5FFD6294" w:rsidR="0056294C" w:rsidRPr="006E5E71" w:rsidRDefault="00453E10" w:rsidP="0056294C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 termin: </w:t>
            </w:r>
          </w:p>
          <w:p w14:paraId="6819501B" w14:textId="3F6749A3" w:rsidR="00453E10" w:rsidRPr="006E5E71" w:rsidRDefault="00453E10" w:rsidP="00FB29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01</w:t>
            </w:r>
            <w:r w:rsidR="0056294C" w:rsidRPr="006E5E71">
              <w:rPr>
                <w:rFonts w:ascii="Arial" w:hAnsi="Arial" w:cs="Arial"/>
                <w:sz w:val="18"/>
                <w:szCs w:val="18"/>
              </w:rPr>
              <w:t>-03</w:t>
            </w:r>
            <w:r w:rsidRPr="006E5E71">
              <w:rPr>
                <w:rFonts w:ascii="Arial" w:hAnsi="Arial" w:cs="Arial"/>
                <w:sz w:val="18"/>
                <w:szCs w:val="18"/>
              </w:rPr>
              <w:t>.08.2022</w:t>
            </w:r>
          </w:p>
          <w:p w14:paraId="2E2301CA" w14:textId="77777777" w:rsidR="00453E10" w:rsidRPr="006E5E71" w:rsidRDefault="00453E10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w przypadku niewypełnienia limitu miejsc:</w:t>
            </w:r>
          </w:p>
          <w:p w14:paraId="2C0BFC80" w14:textId="60092062" w:rsidR="00453E10" w:rsidRPr="006E5E71" w:rsidRDefault="00453E10" w:rsidP="005629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I termin: </w:t>
            </w:r>
            <w:r w:rsidR="0056294C" w:rsidRPr="006E5E71">
              <w:rPr>
                <w:rFonts w:ascii="Arial" w:hAnsi="Arial" w:cs="Arial"/>
                <w:sz w:val="18"/>
                <w:szCs w:val="18"/>
              </w:rPr>
              <w:t>04-05.08.2022</w:t>
            </w:r>
          </w:p>
          <w:p w14:paraId="62E278B0" w14:textId="77777777" w:rsidR="00453E10" w:rsidRPr="006E5E71" w:rsidRDefault="00453E10" w:rsidP="00FB294B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kolejne terminy wyznaczone przez komisję rekrutacyjną</w:t>
            </w:r>
          </w:p>
        </w:tc>
      </w:tr>
      <w:tr w:rsidR="00453E10" w:rsidRPr="006E5E71" w14:paraId="2435E7D4" w14:textId="77777777" w:rsidTr="00FB29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  <w:hideMark/>
          </w:tcPr>
          <w:p w14:paraId="2DA99E87" w14:textId="77777777" w:rsidR="00453E10" w:rsidRPr="006E5E71" w:rsidRDefault="00453E10" w:rsidP="00FB294B">
            <w:pPr>
              <w:spacing w:before="120" w:after="12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 xml:space="preserve">II tura* </w:t>
            </w:r>
          </w:p>
        </w:tc>
        <w:tc>
          <w:tcPr>
            <w:tcW w:w="111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5F337E7A" w14:textId="77777777" w:rsidR="00453E10" w:rsidRPr="006E5E71" w:rsidRDefault="00453E10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17.08.2022</w:t>
            </w:r>
          </w:p>
        </w:tc>
        <w:tc>
          <w:tcPr>
            <w:tcW w:w="111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5587FB91" w14:textId="77777777" w:rsidR="00453E10" w:rsidRPr="006E5E71" w:rsidRDefault="00453E10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12.09.2022</w:t>
            </w:r>
          </w:p>
        </w:tc>
        <w:tc>
          <w:tcPr>
            <w:tcW w:w="1412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68C43BBF" w14:textId="4BD9BB50" w:rsidR="00453E10" w:rsidRPr="006E5E71" w:rsidRDefault="00453E10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i/>
                <w:sz w:val="18"/>
                <w:szCs w:val="18"/>
              </w:rPr>
              <w:t>20.09 2022</w:t>
            </w:r>
          </w:p>
        </w:tc>
        <w:tc>
          <w:tcPr>
            <w:tcW w:w="1701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490B3BBD" w14:textId="3A17DDF7" w:rsidR="00453E10" w:rsidRPr="006E5E71" w:rsidRDefault="00453E10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i/>
                <w:sz w:val="18"/>
                <w:szCs w:val="18"/>
              </w:rPr>
            </w:pPr>
            <w:r w:rsidRPr="006E5E71">
              <w:rPr>
                <w:rFonts w:ascii="Arial" w:hAnsi="Arial" w:cs="Arial"/>
                <w:i/>
                <w:sz w:val="18"/>
                <w:szCs w:val="18"/>
              </w:rPr>
              <w:t>2</w:t>
            </w:r>
            <w:r w:rsidR="00557F91" w:rsidRPr="006E5E71">
              <w:rPr>
                <w:rFonts w:ascii="Arial" w:hAnsi="Arial" w:cs="Arial"/>
                <w:i/>
                <w:sz w:val="18"/>
                <w:szCs w:val="18"/>
              </w:rPr>
              <w:t>3</w:t>
            </w:r>
            <w:r w:rsidR="00FF49C1" w:rsidRPr="006E5E71">
              <w:rPr>
                <w:rFonts w:ascii="Arial" w:hAnsi="Arial" w:cs="Arial"/>
                <w:i/>
                <w:sz w:val="18"/>
                <w:szCs w:val="18"/>
              </w:rPr>
              <w:t>.</w:t>
            </w:r>
            <w:r w:rsidRPr="006E5E71">
              <w:rPr>
                <w:rFonts w:ascii="Arial" w:hAnsi="Arial" w:cs="Arial"/>
                <w:i/>
                <w:sz w:val="18"/>
                <w:szCs w:val="18"/>
              </w:rPr>
              <w:t>09.2022</w:t>
            </w:r>
          </w:p>
        </w:tc>
        <w:tc>
          <w:tcPr>
            <w:tcW w:w="1586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4EFFAFBB" w14:textId="77777777" w:rsidR="00453E10" w:rsidRPr="006E5E71" w:rsidRDefault="00453E10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26.09.2022</w:t>
            </w:r>
          </w:p>
        </w:tc>
        <w:tc>
          <w:tcPr>
            <w:tcW w:w="2525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42056C41" w14:textId="77777777" w:rsidR="00453E10" w:rsidRPr="006E5E71" w:rsidRDefault="00453E10" w:rsidP="00FB294B">
            <w:pPr>
              <w:spacing w:before="120" w:after="120"/>
              <w:ind w:right="-1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7-28.09.2022</w:t>
            </w:r>
          </w:p>
          <w:p w14:paraId="6516D2DA" w14:textId="77777777" w:rsidR="00453E10" w:rsidRPr="006E5E71" w:rsidRDefault="00453E10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w przypadku niewypełnienia limitu miejsc:</w:t>
            </w:r>
          </w:p>
          <w:p w14:paraId="37A3DBD9" w14:textId="77777777" w:rsidR="00453E10" w:rsidRPr="006E5E71" w:rsidRDefault="00453E10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9-30.09.2022</w:t>
            </w:r>
          </w:p>
        </w:tc>
      </w:tr>
    </w:tbl>
    <w:p w14:paraId="430B7B3E" w14:textId="40AB2D63" w:rsidR="00453E10" w:rsidRPr="006E5E71" w:rsidRDefault="00453E10" w:rsidP="00453E10">
      <w:pPr>
        <w:keepNext/>
        <w:tabs>
          <w:tab w:val="left" w:pos="567"/>
        </w:tabs>
        <w:spacing w:after="40"/>
        <w:jc w:val="both"/>
        <w:outlineLvl w:val="0"/>
        <w:rPr>
          <w:rFonts w:ascii="Arial" w:eastAsia="Times New Roman" w:hAnsi="Arial" w:cs="Arial"/>
          <w:b/>
          <w:bCs/>
          <w:i/>
          <w:sz w:val="18"/>
          <w:szCs w:val="18"/>
          <w:lang w:eastAsia="pl-PL"/>
        </w:rPr>
      </w:pPr>
      <w:r w:rsidRPr="006E5E71">
        <w:rPr>
          <w:rFonts w:ascii="Arial" w:eastAsia="Calibri" w:hAnsi="Arial" w:cs="Arial"/>
          <w:i/>
          <w:sz w:val="18"/>
          <w:szCs w:val="18"/>
        </w:rPr>
        <w:t xml:space="preserve">* proszę wskazać właściwe: 1) w przypadku niewypełnienia limitu miejsc w I turze; </w:t>
      </w:r>
    </w:p>
    <w:p w14:paraId="500536FB" w14:textId="206CD025" w:rsidR="00A73A57" w:rsidRPr="006E5E71" w:rsidRDefault="00453E10" w:rsidP="00453E10">
      <w:pPr>
        <w:jc w:val="both"/>
        <w:rPr>
          <w:rFonts w:ascii="Arial" w:hAnsi="Arial" w:cs="Arial"/>
          <w:i/>
          <w:sz w:val="18"/>
          <w:szCs w:val="18"/>
        </w:rPr>
      </w:pPr>
      <w:r w:rsidRPr="006E5E71">
        <w:rPr>
          <w:rFonts w:ascii="Arial" w:hAnsi="Arial" w:cs="Arial"/>
          <w:i/>
          <w:sz w:val="18"/>
          <w:szCs w:val="18"/>
        </w:rPr>
        <w:t>** w tym również egzaminów sprawdzających znajomość języka polskiego</w:t>
      </w:r>
    </w:p>
    <w:p w14:paraId="71ABF138" w14:textId="77777777" w:rsidR="00A73A57" w:rsidRPr="006E5E71" w:rsidRDefault="00A73A57" w:rsidP="00A73A57">
      <w:pPr>
        <w:jc w:val="both"/>
        <w:rPr>
          <w:rFonts w:eastAsia="Times New Roman" w:cs="Arial"/>
          <w:i/>
          <w:szCs w:val="20"/>
          <w:lang w:eastAsia="pl-PL"/>
        </w:rPr>
      </w:pPr>
    </w:p>
    <w:p w14:paraId="265175AD" w14:textId="52F73F16" w:rsidR="00A73A57" w:rsidRPr="006E5E71" w:rsidRDefault="00A73A57" w:rsidP="00A73A57">
      <w:pPr>
        <w:pStyle w:val="Styl2"/>
      </w:pPr>
      <w:r w:rsidRPr="006E5E71">
        <w:t>1</w:t>
      </w:r>
      <w:r w:rsidR="00FB294B">
        <w:t>1</w:t>
      </w:r>
      <w:r w:rsidRPr="006E5E71">
        <w:t>. Kierunek studiów: orientalistyka-</w:t>
      </w:r>
      <w:proofErr w:type="spellStart"/>
      <w:r w:rsidRPr="006E5E71">
        <w:t>koreanistyka</w:t>
      </w:r>
      <w:proofErr w:type="spellEnd"/>
    </w:p>
    <w:p w14:paraId="1E1C41B2" w14:textId="77777777" w:rsidR="00A73A57" w:rsidRPr="006E5E71" w:rsidRDefault="00A73A57" w:rsidP="00A73A57">
      <w:pPr>
        <w:pStyle w:val="Styl3"/>
      </w:pPr>
      <w:r w:rsidRPr="006E5E71">
        <w:t xml:space="preserve">Poziom kształcenia: </w:t>
      </w:r>
      <w:r w:rsidRPr="006E5E71">
        <w:rPr>
          <w:b w:val="0"/>
          <w:i/>
        </w:rPr>
        <w:t>pierwszego stopnia</w:t>
      </w:r>
    </w:p>
    <w:p w14:paraId="3D1106F5" w14:textId="77777777" w:rsidR="00A73A57" w:rsidRPr="006E5E71" w:rsidRDefault="00A73A57" w:rsidP="00A73A57">
      <w:pPr>
        <w:pStyle w:val="Styl3"/>
      </w:pPr>
      <w:r w:rsidRPr="006E5E71">
        <w:t xml:space="preserve">Profil kształcenia: </w:t>
      </w:r>
      <w:proofErr w:type="spellStart"/>
      <w:r w:rsidRPr="006E5E71">
        <w:rPr>
          <w:b w:val="0"/>
          <w:i/>
        </w:rPr>
        <w:t>ogólnoakademicki</w:t>
      </w:r>
      <w:proofErr w:type="spellEnd"/>
    </w:p>
    <w:p w14:paraId="5144AECF" w14:textId="77777777" w:rsidR="00A73A57" w:rsidRPr="006E5E71" w:rsidRDefault="00A73A57" w:rsidP="00A73A57">
      <w:pPr>
        <w:pStyle w:val="Styl3"/>
        <w:rPr>
          <w:b w:val="0"/>
          <w:i/>
        </w:rPr>
      </w:pPr>
      <w:r w:rsidRPr="006E5E71">
        <w:t xml:space="preserve">Forma studiów: </w:t>
      </w:r>
      <w:r w:rsidRPr="006E5E71">
        <w:rPr>
          <w:b w:val="0"/>
          <w:i/>
        </w:rPr>
        <w:t>niestacjonarne (wieczorowe)</w:t>
      </w:r>
    </w:p>
    <w:p w14:paraId="52F311D1" w14:textId="6C51E435" w:rsidR="00A73A57" w:rsidRPr="006E5E71" w:rsidRDefault="00A73A57" w:rsidP="00A73A57">
      <w:pPr>
        <w:jc w:val="both"/>
        <w:rPr>
          <w:rFonts w:eastAsia="Times New Roman" w:cs="Arial"/>
          <w:i/>
          <w:szCs w:val="20"/>
          <w:lang w:eastAsia="pl-PL"/>
        </w:rPr>
      </w:pPr>
      <w:r w:rsidRPr="006E5E71">
        <w:rPr>
          <w:rFonts w:eastAsia="Times New Roman" w:cs="Arial"/>
          <w:b/>
          <w:szCs w:val="20"/>
          <w:lang w:eastAsia="pl-PL"/>
        </w:rPr>
        <w:t xml:space="preserve">Czas trwania: </w:t>
      </w:r>
      <w:r w:rsidRPr="006E5E71">
        <w:rPr>
          <w:rFonts w:eastAsia="Times New Roman" w:cs="Arial"/>
          <w:i/>
          <w:szCs w:val="20"/>
          <w:lang w:eastAsia="pl-PL"/>
        </w:rPr>
        <w:t>3 lata</w:t>
      </w:r>
    </w:p>
    <w:p w14:paraId="1CACB0A1" w14:textId="3D836800" w:rsidR="00A73A57" w:rsidRPr="006E5E71" w:rsidRDefault="00A73A57" w:rsidP="00A73A57">
      <w:pPr>
        <w:jc w:val="both"/>
        <w:rPr>
          <w:rFonts w:eastAsia="Times New Roman" w:cs="Arial"/>
          <w:i/>
          <w:szCs w:val="20"/>
          <w:lang w:eastAsia="pl-PL"/>
        </w:rPr>
      </w:pPr>
    </w:p>
    <w:tbl>
      <w:tblPr>
        <w:tblStyle w:val="Tabelasiatki1jasnaakcent1"/>
        <w:tblW w:w="1048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18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027"/>
        <w:gridCol w:w="1117"/>
        <w:gridCol w:w="1117"/>
        <w:gridCol w:w="1412"/>
        <w:gridCol w:w="1701"/>
        <w:gridCol w:w="1586"/>
        <w:gridCol w:w="2525"/>
      </w:tblGrid>
      <w:tr w:rsidR="00557F91" w:rsidRPr="006E5E71" w14:paraId="4E62D46C" w14:textId="77777777" w:rsidTr="00FB29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3BCC6BC4" w14:textId="77777777" w:rsidR="00557F91" w:rsidRPr="006E5E71" w:rsidRDefault="00557F91" w:rsidP="00FB294B">
            <w:pPr>
              <w:spacing w:before="60" w:after="6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Tura rekrutacji</w:t>
            </w:r>
          </w:p>
        </w:tc>
        <w:tc>
          <w:tcPr>
            <w:tcW w:w="111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2C4F0CF4" w14:textId="77777777" w:rsidR="00557F91" w:rsidRPr="006E5E71" w:rsidRDefault="00557F9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oczątek rejestracji</w:t>
            </w:r>
          </w:p>
        </w:tc>
        <w:tc>
          <w:tcPr>
            <w:tcW w:w="111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6FB0C2CE" w14:textId="77777777" w:rsidR="00557F91" w:rsidRPr="006E5E71" w:rsidRDefault="00557F9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Koniec rejestracji</w:t>
            </w:r>
          </w:p>
        </w:tc>
        <w:tc>
          <w:tcPr>
            <w:tcW w:w="1412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6B2E54B1" w14:textId="77777777" w:rsidR="00557F91" w:rsidRPr="006E5E71" w:rsidRDefault="00557F9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Termin dodatkowego egzaminu wstępnego**</w:t>
            </w:r>
          </w:p>
        </w:tc>
        <w:tc>
          <w:tcPr>
            <w:tcW w:w="1701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6B73EDE1" w14:textId="77777777" w:rsidR="00557F91" w:rsidRPr="006E5E71" w:rsidRDefault="00557F9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Zatwierdzenie wyników</w:t>
            </w:r>
          </w:p>
        </w:tc>
        <w:tc>
          <w:tcPr>
            <w:tcW w:w="1586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5979BA03" w14:textId="77777777" w:rsidR="00557F91" w:rsidRPr="006E5E71" w:rsidRDefault="00557F9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 xml:space="preserve">Ogłoszenie wyników </w:t>
            </w:r>
          </w:p>
        </w:tc>
        <w:tc>
          <w:tcPr>
            <w:tcW w:w="2525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2DE1E6DF" w14:textId="77777777" w:rsidR="00557F91" w:rsidRPr="006E5E71" w:rsidRDefault="00557F9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rzyjmowanie dokumentów</w:t>
            </w:r>
          </w:p>
        </w:tc>
      </w:tr>
      <w:tr w:rsidR="006E5E71" w:rsidRPr="006E5E71" w14:paraId="41B5AB9D" w14:textId="77777777" w:rsidTr="00FB29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  <w:hideMark/>
          </w:tcPr>
          <w:p w14:paraId="407C2427" w14:textId="77777777" w:rsidR="00557F91" w:rsidRPr="006E5E71" w:rsidRDefault="00557F91" w:rsidP="00FB294B">
            <w:pPr>
              <w:spacing w:before="120" w:after="12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I tura</w:t>
            </w:r>
          </w:p>
        </w:tc>
        <w:tc>
          <w:tcPr>
            <w:tcW w:w="111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7583BBBD" w14:textId="77777777" w:rsidR="00557F91" w:rsidRPr="006E5E71" w:rsidRDefault="00557F9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06.06.2022</w:t>
            </w:r>
          </w:p>
        </w:tc>
        <w:tc>
          <w:tcPr>
            <w:tcW w:w="111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59C63E1D" w14:textId="77777777" w:rsidR="00557F91" w:rsidRPr="006E5E71" w:rsidRDefault="00557F9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20.07.2022</w:t>
            </w:r>
          </w:p>
        </w:tc>
        <w:tc>
          <w:tcPr>
            <w:tcW w:w="1412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2549D380" w14:textId="77777777" w:rsidR="00557F91" w:rsidRPr="006E5E71" w:rsidRDefault="00557F9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26.07.2022</w:t>
            </w:r>
          </w:p>
        </w:tc>
        <w:tc>
          <w:tcPr>
            <w:tcW w:w="1701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1C439DBC" w14:textId="77777777" w:rsidR="00557F91" w:rsidRPr="006E5E71" w:rsidRDefault="00557F91" w:rsidP="00FB294B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27.07.2022</w:t>
            </w:r>
          </w:p>
        </w:tc>
        <w:tc>
          <w:tcPr>
            <w:tcW w:w="1586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6906ECAB" w14:textId="77777777" w:rsidR="00557F91" w:rsidRPr="006E5E71" w:rsidRDefault="00557F91" w:rsidP="00FB294B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 xml:space="preserve">28.07.2022 </w:t>
            </w:r>
          </w:p>
        </w:tc>
        <w:tc>
          <w:tcPr>
            <w:tcW w:w="2525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49B23EE0" w14:textId="77777777" w:rsidR="00557F91" w:rsidRPr="006E5E71" w:rsidRDefault="00557F91" w:rsidP="00FB294B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 termin: </w:t>
            </w:r>
          </w:p>
          <w:p w14:paraId="562300A6" w14:textId="77777777" w:rsidR="00557F91" w:rsidRPr="006E5E71" w:rsidRDefault="00557F91" w:rsidP="00FB29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01-03.08.2022</w:t>
            </w:r>
          </w:p>
          <w:p w14:paraId="17DCC204" w14:textId="77777777" w:rsidR="00557F91" w:rsidRPr="006E5E71" w:rsidRDefault="00557F9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w przypadku niewypełnienia limitu miejsc:</w:t>
            </w:r>
          </w:p>
          <w:p w14:paraId="0B0BC18A" w14:textId="77777777" w:rsidR="00557F91" w:rsidRPr="006E5E71" w:rsidRDefault="00557F91" w:rsidP="00FB29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04-05.08.2022</w:t>
            </w:r>
          </w:p>
          <w:p w14:paraId="5D0C7371" w14:textId="77777777" w:rsidR="00557F91" w:rsidRPr="006E5E71" w:rsidRDefault="00557F91" w:rsidP="00FB294B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kolejne terminy wyznaczone przez komisję rekrutacyjną</w:t>
            </w:r>
          </w:p>
        </w:tc>
      </w:tr>
      <w:tr w:rsidR="00557F91" w:rsidRPr="006E5E71" w14:paraId="749D766F" w14:textId="77777777" w:rsidTr="00FB29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  <w:hideMark/>
          </w:tcPr>
          <w:p w14:paraId="71857FA6" w14:textId="77777777" w:rsidR="00557F91" w:rsidRPr="006E5E71" w:rsidRDefault="00557F91" w:rsidP="00FB294B">
            <w:pPr>
              <w:spacing w:before="120" w:after="12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 xml:space="preserve">II tura* </w:t>
            </w:r>
          </w:p>
        </w:tc>
        <w:tc>
          <w:tcPr>
            <w:tcW w:w="111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297EE670" w14:textId="77777777" w:rsidR="00557F91" w:rsidRPr="006E5E71" w:rsidRDefault="00557F9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17.08.2022</w:t>
            </w:r>
          </w:p>
        </w:tc>
        <w:tc>
          <w:tcPr>
            <w:tcW w:w="111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045B1628" w14:textId="77777777" w:rsidR="00557F91" w:rsidRPr="006E5E71" w:rsidRDefault="00557F9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12.09.2022</w:t>
            </w:r>
          </w:p>
        </w:tc>
        <w:tc>
          <w:tcPr>
            <w:tcW w:w="1412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356DAA3D" w14:textId="77777777" w:rsidR="00557F91" w:rsidRPr="006E5E71" w:rsidRDefault="00557F9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i/>
                <w:sz w:val="18"/>
                <w:szCs w:val="18"/>
              </w:rPr>
              <w:t>20.09 2022</w:t>
            </w:r>
          </w:p>
        </w:tc>
        <w:tc>
          <w:tcPr>
            <w:tcW w:w="1701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4B28B85B" w14:textId="77777777" w:rsidR="00557F91" w:rsidRPr="006E5E71" w:rsidRDefault="00557F9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i/>
                <w:sz w:val="18"/>
                <w:szCs w:val="18"/>
              </w:rPr>
            </w:pPr>
            <w:r w:rsidRPr="006E5E71">
              <w:rPr>
                <w:rFonts w:ascii="Arial" w:hAnsi="Arial" w:cs="Arial"/>
                <w:i/>
                <w:sz w:val="18"/>
                <w:szCs w:val="18"/>
              </w:rPr>
              <w:t>23.09.2022</w:t>
            </w:r>
          </w:p>
        </w:tc>
        <w:tc>
          <w:tcPr>
            <w:tcW w:w="1586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74355EDC" w14:textId="77777777" w:rsidR="00557F91" w:rsidRPr="006E5E71" w:rsidRDefault="00557F9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26.09.2022</w:t>
            </w:r>
          </w:p>
        </w:tc>
        <w:tc>
          <w:tcPr>
            <w:tcW w:w="2525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3E851C07" w14:textId="77777777" w:rsidR="00557F91" w:rsidRPr="006E5E71" w:rsidRDefault="00557F91" w:rsidP="00FB294B">
            <w:pPr>
              <w:spacing w:before="120" w:after="120"/>
              <w:ind w:right="-1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7-28.09.2022</w:t>
            </w:r>
          </w:p>
          <w:p w14:paraId="139106FF" w14:textId="77777777" w:rsidR="00557F91" w:rsidRPr="006E5E71" w:rsidRDefault="00557F9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w przypadku niewypełnienia limitu miejsc:</w:t>
            </w:r>
          </w:p>
          <w:p w14:paraId="3DC61EEE" w14:textId="77777777" w:rsidR="00557F91" w:rsidRPr="006E5E71" w:rsidRDefault="00557F9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9-30.09.2022</w:t>
            </w:r>
          </w:p>
        </w:tc>
      </w:tr>
    </w:tbl>
    <w:p w14:paraId="57D588B1" w14:textId="77777777" w:rsidR="00557F91" w:rsidRPr="006E5E71" w:rsidRDefault="00557F91" w:rsidP="00557F91">
      <w:pPr>
        <w:keepNext/>
        <w:tabs>
          <w:tab w:val="left" w:pos="567"/>
        </w:tabs>
        <w:spacing w:after="40"/>
        <w:jc w:val="both"/>
        <w:outlineLvl w:val="0"/>
        <w:rPr>
          <w:rFonts w:ascii="Arial" w:eastAsia="Times New Roman" w:hAnsi="Arial" w:cs="Arial"/>
          <w:b/>
          <w:bCs/>
          <w:i/>
          <w:sz w:val="18"/>
          <w:szCs w:val="18"/>
          <w:lang w:eastAsia="pl-PL"/>
        </w:rPr>
      </w:pPr>
      <w:r w:rsidRPr="006E5E71">
        <w:rPr>
          <w:rFonts w:ascii="Arial" w:eastAsia="Calibri" w:hAnsi="Arial" w:cs="Arial"/>
          <w:i/>
          <w:sz w:val="18"/>
          <w:szCs w:val="18"/>
        </w:rPr>
        <w:t xml:space="preserve">* proszę wskazać właściwe: 1) w przypadku niewypełnienia limitu miejsc w I turze; </w:t>
      </w:r>
    </w:p>
    <w:p w14:paraId="35E9DE9F" w14:textId="77777777" w:rsidR="00557F91" w:rsidRPr="006E5E71" w:rsidRDefault="00557F91" w:rsidP="00557F91">
      <w:pPr>
        <w:jc w:val="both"/>
        <w:rPr>
          <w:rFonts w:ascii="Arial" w:hAnsi="Arial" w:cs="Arial"/>
          <w:i/>
          <w:sz w:val="18"/>
          <w:szCs w:val="18"/>
        </w:rPr>
      </w:pPr>
      <w:r w:rsidRPr="006E5E71">
        <w:rPr>
          <w:rFonts w:ascii="Arial" w:hAnsi="Arial" w:cs="Arial"/>
          <w:i/>
          <w:sz w:val="18"/>
          <w:szCs w:val="18"/>
        </w:rPr>
        <w:t>** w tym również egzaminów sprawdzających znajomość języka polskiego</w:t>
      </w:r>
    </w:p>
    <w:p w14:paraId="75398C68" w14:textId="77777777" w:rsidR="00557F91" w:rsidRPr="006E5E71" w:rsidRDefault="00557F91" w:rsidP="00A73A57">
      <w:pPr>
        <w:jc w:val="both"/>
        <w:rPr>
          <w:rFonts w:eastAsia="Times New Roman" w:cs="Arial"/>
          <w:i/>
          <w:szCs w:val="20"/>
          <w:lang w:eastAsia="pl-PL"/>
        </w:rPr>
      </w:pPr>
    </w:p>
    <w:p w14:paraId="51FF57DD" w14:textId="07815EA5" w:rsidR="00A73A57" w:rsidRPr="006E5E71" w:rsidRDefault="00A73A57" w:rsidP="00A73A57">
      <w:pPr>
        <w:pStyle w:val="Styl2"/>
      </w:pPr>
      <w:r w:rsidRPr="006E5E71">
        <w:t>1</w:t>
      </w:r>
      <w:r w:rsidR="00FB294B">
        <w:t>2</w:t>
      </w:r>
      <w:r w:rsidRPr="006E5E71">
        <w:t>. Kierunek studiów: orientalistyka-sinologia</w:t>
      </w:r>
    </w:p>
    <w:p w14:paraId="4BDAAA6D" w14:textId="77777777" w:rsidR="00A73A57" w:rsidRPr="006E5E71" w:rsidRDefault="00A73A57" w:rsidP="00A73A57">
      <w:pPr>
        <w:pStyle w:val="Styl3"/>
      </w:pPr>
      <w:r w:rsidRPr="006E5E71">
        <w:t xml:space="preserve">Poziom kształcenia: </w:t>
      </w:r>
      <w:r w:rsidRPr="006E5E71">
        <w:rPr>
          <w:b w:val="0"/>
          <w:i/>
        </w:rPr>
        <w:t>pierwszego stopnia</w:t>
      </w:r>
    </w:p>
    <w:p w14:paraId="1EC8FC14" w14:textId="77777777" w:rsidR="00A73A57" w:rsidRPr="006E5E71" w:rsidRDefault="00A73A57" w:rsidP="00A73A57">
      <w:pPr>
        <w:pStyle w:val="Styl3"/>
      </w:pPr>
      <w:r w:rsidRPr="006E5E71">
        <w:t xml:space="preserve">Profil kształcenia: </w:t>
      </w:r>
      <w:proofErr w:type="spellStart"/>
      <w:r w:rsidRPr="006E5E71">
        <w:rPr>
          <w:b w:val="0"/>
          <w:i/>
        </w:rPr>
        <w:t>ogólnoakademicki</w:t>
      </w:r>
      <w:proofErr w:type="spellEnd"/>
      <w:r w:rsidRPr="006E5E71">
        <w:rPr>
          <w:b w:val="0"/>
          <w:bCs w:val="0"/>
        </w:rPr>
        <w:t xml:space="preserve"> (wieczorowe)</w:t>
      </w:r>
    </w:p>
    <w:p w14:paraId="1F7B54FF" w14:textId="77777777" w:rsidR="00A73A57" w:rsidRPr="006E5E71" w:rsidRDefault="00A73A57" w:rsidP="00A73A57">
      <w:pPr>
        <w:pStyle w:val="Styl3"/>
        <w:rPr>
          <w:b w:val="0"/>
          <w:i/>
        </w:rPr>
      </w:pPr>
      <w:r w:rsidRPr="006E5E71">
        <w:t xml:space="preserve">Forma studiów: </w:t>
      </w:r>
      <w:r w:rsidRPr="006E5E71">
        <w:rPr>
          <w:b w:val="0"/>
          <w:i/>
        </w:rPr>
        <w:t xml:space="preserve">niestacjonarne </w:t>
      </w:r>
    </w:p>
    <w:p w14:paraId="59788A49" w14:textId="77777777" w:rsidR="00A73A57" w:rsidRPr="006E5E71" w:rsidRDefault="00A73A57" w:rsidP="00A73A57">
      <w:pPr>
        <w:jc w:val="both"/>
        <w:rPr>
          <w:rFonts w:eastAsia="Times New Roman" w:cs="Arial"/>
          <w:i/>
          <w:szCs w:val="20"/>
          <w:lang w:eastAsia="pl-PL"/>
        </w:rPr>
      </w:pPr>
      <w:r w:rsidRPr="006E5E71">
        <w:rPr>
          <w:rFonts w:eastAsia="Times New Roman" w:cs="Arial"/>
          <w:b/>
          <w:szCs w:val="20"/>
          <w:lang w:eastAsia="pl-PL"/>
        </w:rPr>
        <w:t xml:space="preserve">Czas trwania: </w:t>
      </w:r>
      <w:r w:rsidRPr="006E5E71">
        <w:rPr>
          <w:rFonts w:eastAsia="Times New Roman" w:cs="Arial"/>
          <w:i/>
          <w:szCs w:val="20"/>
          <w:lang w:eastAsia="pl-PL"/>
        </w:rPr>
        <w:t>3 lata</w:t>
      </w:r>
    </w:p>
    <w:p w14:paraId="15C776BF" w14:textId="77777777" w:rsidR="00A73A57" w:rsidRPr="006E5E71" w:rsidRDefault="00A73A57" w:rsidP="005F1C9D">
      <w:pPr>
        <w:pStyle w:val="Styl2"/>
      </w:pPr>
    </w:p>
    <w:tbl>
      <w:tblPr>
        <w:tblStyle w:val="Tabelasiatki1jasnaakcent1"/>
        <w:tblW w:w="1048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18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027"/>
        <w:gridCol w:w="1117"/>
        <w:gridCol w:w="1117"/>
        <w:gridCol w:w="1412"/>
        <w:gridCol w:w="1701"/>
        <w:gridCol w:w="1586"/>
        <w:gridCol w:w="2525"/>
      </w:tblGrid>
      <w:tr w:rsidR="00557F91" w:rsidRPr="006E5E71" w14:paraId="70E10210" w14:textId="77777777" w:rsidTr="00FB29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680E37F3" w14:textId="77777777" w:rsidR="00557F91" w:rsidRPr="006E5E71" w:rsidRDefault="00557F91" w:rsidP="00FB294B">
            <w:pPr>
              <w:spacing w:before="60" w:after="6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Tura rekrutacji</w:t>
            </w:r>
          </w:p>
        </w:tc>
        <w:tc>
          <w:tcPr>
            <w:tcW w:w="111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04855C58" w14:textId="77777777" w:rsidR="00557F91" w:rsidRPr="006E5E71" w:rsidRDefault="00557F9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oczątek rejestracji</w:t>
            </w:r>
          </w:p>
        </w:tc>
        <w:tc>
          <w:tcPr>
            <w:tcW w:w="111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0B344123" w14:textId="77777777" w:rsidR="00557F91" w:rsidRPr="006E5E71" w:rsidRDefault="00557F9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Koniec rejestracji</w:t>
            </w:r>
          </w:p>
        </w:tc>
        <w:tc>
          <w:tcPr>
            <w:tcW w:w="1412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6EB392C9" w14:textId="77777777" w:rsidR="00557F91" w:rsidRPr="006E5E71" w:rsidRDefault="00557F9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Termin dodatkowego egzaminu wstępnego**</w:t>
            </w:r>
          </w:p>
        </w:tc>
        <w:tc>
          <w:tcPr>
            <w:tcW w:w="1701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7A131643" w14:textId="77777777" w:rsidR="00557F91" w:rsidRPr="006E5E71" w:rsidRDefault="00557F9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Zatwierdzenie wyników</w:t>
            </w:r>
          </w:p>
        </w:tc>
        <w:tc>
          <w:tcPr>
            <w:tcW w:w="1586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494A023F" w14:textId="77777777" w:rsidR="00557F91" w:rsidRPr="006E5E71" w:rsidRDefault="00557F9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 xml:space="preserve">Ogłoszenie wyników </w:t>
            </w:r>
          </w:p>
        </w:tc>
        <w:tc>
          <w:tcPr>
            <w:tcW w:w="2525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3745191B" w14:textId="77777777" w:rsidR="00557F91" w:rsidRPr="006E5E71" w:rsidRDefault="00557F9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rzyjmowanie dokumentów</w:t>
            </w:r>
          </w:p>
        </w:tc>
      </w:tr>
      <w:tr w:rsidR="006E5E71" w:rsidRPr="006E5E71" w14:paraId="5ECD406D" w14:textId="77777777" w:rsidTr="00FB29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  <w:hideMark/>
          </w:tcPr>
          <w:p w14:paraId="0319172D" w14:textId="77777777" w:rsidR="00557F91" w:rsidRPr="006E5E71" w:rsidRDefault="00557F91" w:rsidP="00FB294B">
            <w:pPr>
              <w:spacing w:before="120" w:after="12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I tura</w:t>
            </w:r>
          </w:p>
        </w:tc>
        <w:tc>
          <w:tcPr>
            <w:tcW w:w="111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749ADA75" w14:textId="77777777" w:rsidR="00557F91" w:rsidRPr="006E5E71" w:rsidRDefault="00557F9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06.06.2022</w:t>
            </w:r>
          </w:p>
        </w:tc>
        <w:tc>
          <w:tcPr>
            <w:tcW w:w="111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73BBB4C9" w14:textId="77777777" w:rsidR="00557F91" w:rsidRPr="006E5E71" w:rsidRDefault="00557F9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20.07.2022</w:t>
            </w:r>
          </w:p>
        </w:tc>
        <w:tc>
          <w:tcPr>
            <w:tcW w:w="1412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031384B9" w14:textId="77777777" w:rsidR="00557F91" w:rsidRPr="006E5E71" w:rsidRDefault="00557F9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26.07.2022</w:t>
            </w:r>
          </w:p>
        </w:tc>
        <w:tc>
          <w:tcPr>
            <w:tcW w:w="1701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1ED770DF" w14:textId="77777777" w:rsidR="00557F91" w:rsidRPr="006E5E71" w:rsidRDefault="00557F91" w:rsidP="00FB294B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27.07.2022</w:t>
            </w:r>
          </w:p>
        </w:tc>
        <w:tc>
          <w:tcPr>
            <w:tcW w:w="1586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4A11CF50" w14:textId="77777777" w:rsidR="00557F91" w:rsidRPr="006E5E71" w:rsidRDefault="00557F91" w:rsidP="00FB294B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 xml:space="preserve">28.07.2022 </w:t>
            </w:r>
          </w:p>
        </w:tc>
        <w:tc>
          <w:tcPr>
            <w:tcW w:w="2525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284B18AA" w14:textId="77777777" w:rsidR="00557F91" w:rsidRPr="006E5E71" w:rsidRDefault="00557F91" w:rsidP="00FB294B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 termin: </w:t>
            </w:r>
          </w:p>
          <w:p w14:paraId="63FDFB1C" w14:textId="77777777" w:rsidR="00557F91" w:rsidRPr="006E5E71" w:rsidRDefault="00557F91" w:rsidP="00FB29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01-03.08.2022</w:t>
            </w:r>
          </w:p>
          <w:p w14:paraId="21975AB5" w14:textId="77777777" w:rsidR="00557F91" w:rsidRPr="006E5E71" w:rsidRDefault="00557F9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w przypadku niewypełnienia limitu miejsc:</w:t>
            </w:r>
          </w:p>
          <w:p w14:paraId="467F9D0F" w14:textId="77777777" w:rsidR="00557F91" w:rsidRPr="006E5E71" w:rsidRDefault="00557F91" w:rsidP="00FB29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04-05.08.2022</w:t>
            </w:r>
          </w:p>
          <w:p w14:paraId="28B910FB" w14:textId="77777777" w:rsidR="00557F91" w:rsidRPr="006E5E71" w:rsidRDefault="00557F91" w:rsidP="00FB294B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lastRenderedPageBreak/>
              <w:t>kolejne terminy wyznaczone przez komisję rekrutacyjną</w:t>
            </w:r>
          </w:p>
        </w:tc>
      </w:tr>
      <w:tr w:rsidR="00557F91" w:rsidRPr="006E5E71" w14:paraId="64830424" w14:textId="77777777" w:rsidTr="00FB29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  <w:hideMark/>
          </w:tcPr>
          <w:p w14:paraId="032D8E3C" w14:textId="77777777" w:rsidR="00557F91" w:rsidRPr="006E5E71" w:rsidRDefault="00557F91" w:rsidP="00FB294B">
            <w:pPr>
              <w:spacing w:before="120" w:after="12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lastRenderedPageBreak/>
              <w:t xml:space="preserve">II tura* </w:t>
            </w:r>
          </w:p>
        </w:tc>
        <w:tc>
          <w:tcPr>
            <w:tcW w:w="111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05B65836" w14:textId="77777777" w:rsidR="00557F91" w:rsidRPr="006E5E71" w:rsidRDefault="00557F9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17.08.2022</w:t>
            </w:r>
          </w:p>
        </w:tc>
        <w:tc>
          <w:tcPr>
            <w:tcW w:w="111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3F62BCE0" w14:textId="77777777" w:rsidR="00557F91" w:rsidRPr="006E5E71" w:rsidRDefault="00557F9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12.09.2022</w:t>
            </w:r>
          </w:p>
        </w:tc>
        <w:tc>
          <w:tcPr>
            <w:tcW w:w="1412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49F4C31E" w14:textId="77777777" w:rsidR="00557F91" w:rsidRPr="006E5E71" w:rsidRDefault="00557F9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i/>
                <w:sz w:val="18"/>
                <w:szCs w:val="18"/>
              </w:rPr>
              <w:t>20.09 2022</w:t>
            </w:r>
          </w:p>
        </w:tc>
        <w:tc>
          <w:tcPr>
            <w:tcW w:w="1701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4DEE3A14" w14:textId="77777777" w:rsidR="00557F91" w:rsidRPr="006E5E71" w:rsidRDefault="00557F9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i/>
                <w:sz w:val="18"/>
                <w:szCs w:val="18"/>
              </w:rPr>
            </w:pPr>
            <w:r w:rsidRPr="006E5E71">
              <w:rPr>
                <w:rFonts w:ascii="Arial" w:hAnsi="Arial" w:cs="Arial"/>
                <w:i/>
                <w:sz w:val="18"/>
                <w:szCs w:val="18"/>
              </w:rPr>
              <w:t>23.09.2022</w:t>
            </w:r>
          </w:p>
        </w:tc>
        <w:tc>
          <w:tcPr>
            <w:tcW w:w="1586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4736E57C" w14:textId="77777777" w:rsidR="00557F91" w:rsidRPr="006E5E71" w:rsidRDefault="00557F9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26.09.2022</w:t>
            </w:r>
          </w:p>
        </w:tc>
        <w:tc>
          <w:tcPr>
            <w:tcW w:w="2525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200EA62F" w14:textId="77777777" w:rsidR="00557F91" w:rsidRPr="006E5E71" w:rsidRDefault="00557F91" w:rsidP="00FB294B">
            <w:pPr>
              <w:spacing w:before="120" w:after="120"/>
              <w:ind w:right="-1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7-28.09.2022</w:t>
            </w:r>
          </w:p>
          <w:p w14:paraId="6D0A0E45" w14:textId="77777777" w:rsidR="00557F91" w:rsidRPr="006E5E71" w:rsidRDefault="00557F9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w przypadku niewypełnienia limitu miejsc:</w:t>
            </w:r>
          </w:p>
          <w:p w14:paraId="35D26BEC" w14:textId="77777777" w:rsidR="00557F91" w:rsidRPr="006E5E71" w:rsidRDefault="00557F9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9-30.09.2022</w:t>
            </w:r>
          </w:p>
        </w:tc>
      </w:tr>
    </w:tbl>
    <w:p w14:paraId="1142B6E4" w14:textId="77777777" w:rsidR="00557F91" w:rsidRPr="006E5E71" w:rsidRDefault="00557F91" w:rsidP="00557F91">
      <w:pPr>
        <w:keepNext/>
        <w:tabs>
          <w:tab w:val="left" w:pos="567"/>
        </w:tabs>
        <w:spacing w:after="40"/>
        <w:jc w:val="both"/>
        <w:outlineLvl w:val="0"/>
        <w:rPr>
          <w:rFonts w:ascii="Arial" w:eastAsia="Times New Roman" w:hAnsi="Arial" w:cs="Arial"/>
          <w:b/>
          <w:bCs/>
          <w:i/>
          <w:sz w:val="18"/>
          <w:szCs w:val="18"/>
          <w:lang w:eastAsia="pl-PL"/>
        </w:rPr>
      </w:pPr>
      <w:r w:rsidRPr="006E5E71">
        <w:rPr>
          <w:rFonts w:ascii="Arial" w:eastAsia="Calibri" w:hAnsi="Arial" w:cs="Arial"/>
          <w:i/>
          <w:sz w:val="18"/>
          <w:szCs w:val="18"/>
        </w:rPr>
        <w:t xml:space="preserve">* proszę wskazać właściwe: 1) w przypadku niewypełnienia limitu miejsc w I turze; </w:t>
      </w:r>
    </w:p>
    <w:p w14:paraId="476F0C30" w14:textId="77777777" w:rsidR="00557F91" w:rsidRPr="006E5E71" w:rsidRDefault="00557F91" w:rsidP="00557F91">
      <w:pPr>
        <w:jc w:val="both"/>
        <w:rPr>
          <w:rFonts w:ascii="Arial" w:hAnsi="Arial" w:cs="Arial"/>
          <w:i/>
          <w:sz w:val="18"/>
          <w:szCs w:val="18"/>
        </w:rPr>
      </w:pPr>
      <w:r w:rsidRPr="006E5E71">
        <w:rPr>
          <w:rFonts w:ascii="Arial" w:hAnsi="Arial" w:cs="Arial"/>
          <w:i/>
          <w:sz w:val="18"/>
          <w:szCs w:val="18"/>
        </w:rPr>
        <w:t>** w tym również egzaminów sprawdzających znajomość języka polskiego</w:t>
      </w:r>
    </w:p>
    <w:p w14:paraId="01611C99" w14:textId="77777777" w:rsidR="00A73A57" w:rsidRPr="006E5E71" w:rsidRDefault="00A73A57" w:rsidP="005F1C9D">
      <w:pPr>
        <w:pStyle w:val="Styl2"/>
      </w:pPr>
    </w:p>
    <w:p w14:paraId="6CF0FD30" w14:textId="77777777" w:rsidR="00A73A57" w:rsidRPr="006E5E71" w:rsidRDefault="00A73A57" w:rsidP="005F1C9D">
      <w:pPr>
        <w:pStyle w:val="Styl2"/>
      </w:pPr>
    </w:p>
    <w:p w14:paraId="49545DAF" w14:textId="0A337298" w:rsidR="00F534E2" w:rsidRPr="006E5E71" w:rsidRDefault="00F534E2" w:rsidP="00B71E83">
      <w:pPr>
        <w:spacing w:after="120"/>
        <w:jc w:val="both"/>
        <w:rPr>
          <w:rFonts w:ascii="Arial" w:hAnsi="Arial" w:cs="Arial"/>
          <w:i/>
          <w:sz w:val="18"/>
          <w:szCs w:val="18"/>
        </w:rPr>
      </w:pPr>
    </w:p>
    <w:p w14:paraId="72BFECEF" w14:textId="47F1841C" w:rsidR="00557F91" w:rsidRPr="006E5E71" w:rsidRDefault="00557F91" w:rsidP="00B71E83">
      <w:pPr>
        <w:spacing w:after="120"/>
        <w:jc w:val="both"/>
        <w:rPr>
          <w:rFonts w:ascii="Arial" w:hAnsi="Arial" w:cs="Arial"/>
          <w:i/>
          <w:sz w:val="18"/>
          <w:szCs w:val="18"/>
        </w:rPr>
      </w:pPr>
    </w:p>
    <w:p w14:paraId="1766069B" w14:textId="40183962" w:rsidR="00557F91" w:rsidRPr="006E5E71" w:rsidRDefault="00557F91" w:rsidP="00B71E83">
      <w:pPr>
        <w:spacing w:after="120"/>
        <w:jc w:val="both"/>
        <w:rPr>
          <w:rFonts w:ascii="Arial" w:hAnsi="Arial" w:cs="Arial"/>
          <w:i/>
          <w:sz w:val="18"/>
          <w:szCs w:val="18"/>
        </w:rPr>
      </w:pPr>
    </w:p>
    <w:p w14:paraId="449AEC99" w14:textId="77777777" w:rsidR="00C52DAE" w:rsidRPr="006E5E71" w:rsidRDefault="00C52DAE" w:rsidP="0021364D">
      <w:pPr>
        <w:pStyle w:val="Akapitzlist"/>
        <w:numPr>
          <w:ilvl w:val="0"/>
          <w:numId w:val="2"/>
        </w:numPr>
        <w:pBdr>
          <w:bottom w:val="single" w:sz="4" w:space="1" w:color="808080" w:themeColor="background1" w:themeShade="80"/>
        </w:pBdr>
        <w:tabs>
          <w:tab w:val="left" w:pos="9214"/>
        </w:tabs>
        <w:autoSpaceDE w:val="0"/>
        <w:autoSpaceDN w:val="0"/>
        <w:adjustRightInd w:val="0"/>
        <w:spacing w:before="240"/>
        <w:ind w:left="426" w:right="-142"/>
        <w:jc w:val="both"/>
        <w:outlineLvl w:val="0"/>
        <w:rPr>
          <w:rFonts w:ascii="Arial" w:hAnsi="Arial" w:cs="Arial"/>
          <w:b/>
          <w:sz w:val="28"/>
          <w:szCs w:val="28"/>
        </w:rPr>
      </w:pPr>
      <w:r w:rsidRPr="006E5E71">
        <w:rPr>
          <w:rFonts w:ascii="Arial" w:hAnsi="Arial" w:cs="Arial"/>
          <w:b/>
          <w:sz w:val="28"/>
          <w:szCs w:val="28"/>
        </w:rPr>
        <w:t>Studia drugiego stopnia</w:t>
      </w:r>
    </w:p>
    <w:p w14:paraId="06738440" w14:textId="30AE62C4" w:rsidR="00C52DAE" w:rsidRPr="006E5E71" w:rsidRDefault="00C52DAE" w:rsidP="00CE79F2">
      <w:pPr>
        <w:jc w:val="both"/>
        <w:rPr>
          <w:rFonts w:ascii="Arial" w:eastAsia="Calibri" w:hAnsi="Arial" w:cs="Arial"/>
          <w:sz w:val="28"/>
          <w:szCs w:val="28"/>
        </w:rPr>
      </w:pPr>
    </w:p>
    <w:p w14:paraId="4E9C92A8" w14:textId="0F5ABBDB" w:rsidR="001A2404" w:rsidRPr="006E5E71" w:rsidRDefault="001A2404" w:rsidP="001A2404">
      <w:pPr>
        <w:pStyle w:val="Styl2"/>
        <w:rPr>
          <w:sz w:val="20"/>
        </w:rPr>
      </w:pPr>
      <w:r w:rsidRPr="006E5E71">
        <w:rPr>
          <w:sz w:val="20"/>
        </w:rPr>
        <w:t>1</w:t>
      </w:r>
      <w:r w:rsidR="00FB294B">
        <w:rPr>
          <w:sz w:val="20"/>
        </w:rPr>
        <w:t>3</w:t>
      </w:r>
      <w:r w:rsidRPr="006E5E71">
        <w:rPr>
          <w:sz w:val="20"/>
        </w:rPr>
        <w:t xml:space="preserve">. Kierunek studiów: </w:t>
      </w:r>
      <w:r w:rsidRPr="006E5E71">
        <w:rPr>
          <w:bCs w:val="0"/>
          <w:iCs/>
          <w:sz w:val="20"/>
        </w:rPr>
        <w:t>orientalistyka-afrykanistyka</w:t>
      </w:r>
    </w:p>
    <w:p w14:paraId="67B31776" w14:textId="77777777" w:rsidR="001A2404" w:rsidRPr="006E5E71" w:rsidRDefault="001A2404" w:rsidP="001A2404">
      <w:pPr>
        <w:pStyle w:val="Styl3"/>
      </w:pPr>
      <w:r w:rsidRPr="006E5E71">
        <w:t xml:space="preserve">Poziom kształcenia: </w:t>
      </w:r>
      <w:r w:rsidRPr="006E5E71">
        <w:rPr>
          <w:b w:val="0"/>
          <w:i/>
        </w:rPr>
        <w:t>drugiego stopnia</w:t>
      </w:r>
    </w:p>
    <w:p w14:paraId="5C98014D" w14:textId="77777777" w:rsidR="001A2404" w:rsidRPr="006E5E71" w:rsidRDefault="001A2404" w:rsidP="001A2404">
      <w:pPr>
        <w:pStyle w:val="Styl3"/>
        <w:rPr>
          <w:b w:val="0"/>
          <w:i/>
        </w:rPr>
      </w:pPr>
      <w:r w:rsidRPr="006E5E71">
        <w:t xml:space="preserve">Profil kształcenia: </w:t>
      </w:r>
      <w:proofErr w:type="spellStart"/>
      <w:r w:rsidRPr="006E5E71">
        <w:rPr>
          <w:b w:val="0"/>
          <w:i/>
        </w:rPr>
        <w:t>ogólnoakademicki</w:t>
      </w:r>
      <w:proofErr w:type="spellEnd"/>
    </w:p>
    <w:p w14:paraId="4E76D557" w14:textId="77777777" w:rsidR="001A2404" w:rsidRPr="006E5E71" w:rsidRDefault="001A2404" w:rsidP="001A2404">
      <w:pPr>
        <w:pStyle w:val="Styl3"/>
        <w:rPr>
          <w:b w:val="0"/>
          <w:i/>
        </w:rPr>
      </w:pPr>
      <w:r w:rsidRPr="006E5E71">
        <w:t xml:space="preserve">Forma studiów: </w:t>
      </w:r>
      <w:r w:rsidRPr="006E5E71">
        <w:rPr>
          <w:b w:val="0"/>
          <w:i/>
        </w:rPr>
        <w:t xml:space="preserve">stacjonarne </w:t>
      </w:r>
    </w:p>
    <w:p w14:paraId="3FE359CD" w14:textId="3F186DC5" w:rsidR="001A2404" w:rsidRPr="006E5E71" w:rsidRDefault="001A2404" w:rsidP="001A2404">
      <w:pPr>
        <w:jc w:val="both"/>
        <w:rPr>
          <w:rFonts w:eastAsia="Times New Roman" w:cs="Arial"/>
          <w:i/>
          <w:szCs w:val="20"/>
          <w:lang w:eastAsia="pl-PL"/>
        </w:rPr>
      </w:pPr>
      <w:r w:rsidRPr="006E5E71">
        <w:rPr>
          <w:rFonts w:eastAsia="Times New Roman" w:cs="Arial"/>
          <w:b/>
          <w:szCs w:val="20"/>
          <w:lang w:eastAsia="pl-PL"/>
        </w:rPr>
        <w:t xml:space="preserve">Czas trwania: </w:t>
      </w:r>
      <w:r w:rsidRPr="006E5E71">
        <w:rPr>
          <w:rFonts w:eastAsia="Times New Roman" w:cs="Arial"/>
          <w:i/>
          <w:szCs w:val="20"/>
          <w:lang w:eastAsia="pl-PL"/>
        </w:rPr>
        <w:t>2 lata</w:t>
      </w:r>
    </w:p>
    <w:p w14:paraId="273802E6" w14:textId="2AD3ED59" w:rsidR="00592736" w:rsidRPr="006E5E71" w:rsidRDefault="00592736" w:rsidP="001A2404">
      <w:pPr>
        <w:jc w:val="both"/>
        <w:rPr>
          <w:rFonts w:eastAsia="Times New Roman" w:cs="Arial"/>
          <w:i/>
          <w:szCs w:val="20"/>
          <w:lang w:eastAsia="pl-PL"/>
        </w:rPr>
      </w:pPr>
    </w:p>
    <w:p w14:paraId="1D35E431" w14:textId="77777777" w:rsidR="00592736" w:rsidRPr="006E5E71" w:rsidRDefault="00592736" w:rsidP="00592736">
      <w:pPr>
        <w:pStyle w:val="Styl2"/>
      </w:pPr>
      <w:r w:rsidRPr="006E5E71">
        <w:t>OPCJA II (REKRUTACJA CIĄGŁA OD CZERWCA DO WRZEŚNIA – BEZ PODZIAŁU NA TURY)</w:t>
      </w:r>
    </w:p>
    <w:p w14:paraId="377FE007" w14:textId="77777777" w:rsidR="00592736" w:rsidRPr="006E5E71" w:rsidRDefault="00592736" w:rsidP="00592736">
      <w:pPr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tbl>
      <w:tblPr>
        <w:tblStyle w:val="Tabelasiatki1jasnaakcent1"/>
        <w:tblW w:w="10343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18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317"/>
        <w:gridCol w:w="1317"/>
        <w:gridCol w:w="2139"/>
        <w:gridCol w:w="1601"/>
        <w:gridCol w:w="1653"/>
        <w:gridCol w:w="2316"/>
      </w:tblGrid>
      <w:tr w:rsidR="006E5E71" w:rsidRPr="006E5E71" w14:paraId="4E712876" w14:textId="77777777" w:rsidTr="00FB29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3FC2372C" w14:textId="77777777" w:rsidR="00592736" w:rsidRPr="006E5E71" w:rsidRDefault="00592736" w:rsidP="00FB294B">
            <w:pPr>
              <w:spacing w:before="60" w:after="6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oczątek rejestracji</w:t>
            </w:r>
          </w:p>
        </w:tc>
        <w:tc>
          <w:tcPr>
            <w:tcW w:w="131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18CB6987" w14:textId="77777777" w:rsidR="00592736" w:rsidRPr="006E5E71" w:rsidRDefault="00592736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Koniec rejestracji</w:t>
            </w:r>
          </w:p>
        </w:tc>
        <w:tc>
          <w:tcPr>
            <w:tcW w:w="2139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4E9C3204" w14:textId="77777777" w:rsidR="00592736" w:rsidRPr="006E5E71" w:rsidRDefault="00592736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Termin dodatkowego egzaminu wstępnego*</w:t>
            </w:r>
          </w:p>
        </w:tc>
        <w:tc>
          <w:tcPr>
            <w:tcW w:w="1601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5937925A" w14:textId="77777777" w:rsidR="00592736" w:rsidRPr="006E5E71" w:rsidRDefault="00592736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Zatwierdzenie wyników</w:t>
            </w:r>
          </w:p>
        </w:tc>
        <w:tc>
          <w:tcPr>
            <w:tcW w:w="1653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43F66ACD" w14:textId="77777777" w:rsidR="00592736" w:rsidRPr="006E5E71" w:rsidRDefault="00592736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 xml:space="preserve">Ogłoszenie wyników </w:t>
            </w:r>
          </w:p>
        </w:tc>
        <w:tc>
          <w:tcPr>
            <w:tcW w:w="2316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5F6C07B9" w14:textId="77777777" w:rsidR="00592736" w:rsidRPr="006E5E71" w:rsidRDefault="00592736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rzyjmowanie dokumentów</w:t>
            </w:r>
          </w:p>
        </w:tc>
      </w:tr>
      <w:tr w:rsidR="006E5E71" w:rsidRPr="006E5E71" w14:paraId="631BFE59" w14:textId="77777777" w:rsidTr="00FB29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662A120E" w14:textId="06FE9272" w:rsidR="00023CE4" w:rsidRPr="006E5E71" w:rsidRDefault="00023CE4" w:rsidP="00023CE4">
            <w:pPr>
              <w:spacing w:before="120" w:after="120"/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  <w:t>06.06.2022</w:t>
            </w:r>
          </w:p>
        </w:tc>
        <w:tc>
          <w:tcPr>
            <w:tcW w:w="131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77037F18" w14:textId="25A20DFF" w:rsidR="00023CE4" w:rsidRPr="006E5E71" w:rsidRDefault="00052810" w:rsidP="00023CE4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1.09.2022</w:t>
            </w:r>
          </w:p>
        </w:tc>
        <w:tc>
          <w:tcPr>
            <w:tcW w:w="2139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2E999ADD" w14:textId="0B9A74CF" w:rsidR="00023CE4" w:rsidRPr="006E5E71" w:rsidRDefault="001952B8" w:rsidP="004A69F2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</w:t>
            </w:r>
            <w:r w:rsidR="004A69F2" w:rsidRPr="006E5E71">
              <w:rPr>
                <w:rFonts w:ascii="Arial" w:hAnsi="Arial" w:cs="Arial"/>
                <w:sz w:val="18"/>
                <w:szCs w:val="18"/>
              </w:rPr>
              <w:t>6.09.2022</w:t>
            </w:r>
          </w:p>
        </w:tc>
        <w:tc>
          <w:tcPr>
            <w:tcW w:w="1601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2C0F76C7" w14:textId="3F7FD52F" w:rsidR="00023CE4" w:rsidRPr="006E5E71" w:rsidRDefault="00023CE4" w:rsidP="00023CE4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z w:val="18"/>
                <w:szCs w:val="18"/>
              </w:rPr>
            </w:pPr>
            <w:r w:rsidRPr="006E5E71">
              <w:rPr>
                <w:rFonts w:ascii="Arial" w:hAnsi="Arial" w:cs="Arial"/>
                <w:i/>
                <w:sz w:val="18"/>
                <w:szCs w:val="18"/>
              </w:rPr>
              <w:t>23.09.2022</w:t>
            </w:r>
          </w:p>
        </w:tc>
        <w:tc>
          <w:tcPr>
            <w:tcW w:w="1653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5BC6673D" w14:textId="018440B9" w:rsidR="00023CE4" w:rsidRPr="006E5E71" w:rsidRDefault="004A69F2" w:rsidP="004A69F2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26.09.2020</w:t>
            </w:r>
          </w:p>
        </w:tc>
        <w:tc>
          <w:tcPr>
            <w:tcW w:w="2316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17A415C5" w14:textId="359F7CB6" w:rsidR="00023CE4" w:rsidRPr="006E5E71" w:rsidRDefault="00023CE4" w:rsidP="002C627C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 termin: </w:t>
            </w:r>
            <w:r w:rsidR="002C627C" w:rsidRPr="006E5E71">
              <w:rPr>
                <w:rFonts w:ascii="Arial" w:hAnsi="Arial" w:cs="Arial"/>
                <w:bCs/>
                <w:sz w:val="18"/>
                <w:szCs w:val="18"/>
              </w:rPr>
              <w:t>27-28.09.2022</w:t>
            </w:r>
            <w:r w:rsidRPr="006E5E71">
              <w:rPr>
                <w:rFonts w:ascii="Arial" w:hAnsi="Arial" w:cs="Arial"/>
                <w:i/>
                <w:sz w:val="18"/>
                <w:szCs w:val="18"/>
              </w:rPr>
              <w:t xml:space="preserve">                       </w:t>
            </w:r>
          </w:p>
          <w:p w14:paraId="0CE3E31D" w14:textId="77777777" w:rsidR="00023CE4" w:rsidRPr="006E5E71" w:rsidRDefault="00023CE4" w:rsidP="00023CE4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w przypadku niewypełnienia limitu miejsc:</w:t>
            </w:r>
          </w:p>
          <w:p w14:paraId="3131EB48" w14:textId="7D32F14A" w:rsidR="00023CE4" w:rsidRPr="006E5E71" w:rsidRDefault="00023CE4" w:rsidP="00023CE4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I termin: </w:t>
            </w:r>
            <w:r w:rsidR="002C627C" w:rsidRPr="006E5E71">
              <w:rPr>
                <w:rFonts w:ascii="Arial" w:hAnsi="Arial" w:cs="Arial"/>
                <w:bCs/>
                <w:sz w:val="18"/>
                <w:szCs w:val="18"/>
              </w:rPr>
              <w:t xml:space="preserve">II termin: </w:t>
            </w:r>
            <w:r w:rsidR="002C627C" w:rsidRPr="006E5E71">
              <w:rPr>
                <w:rFonts w:ascii="Arial" w:hAnsi="Arial" w:cs="Arial"/>
                <w:sz w:val="18"/>
                <w:szCs w:val="18"/>
              </w:rPr>
              <w:t>29-30.09.2022</w:t>
            </w:r>
          </w:p>
        </w:tc>
      </w:tr>
    </w:tbl>
    <w:p w14:paraId="1F45473A" w14:textId="788D5751" w:rsidR="00592736" w:rsidRPr="006E5E71" w:rsidRDefault="00592736" w:rsidP="001A2404">
      <w:pPr>
        <w:jc w:val="both"/>
        <w:rPr>
          <w:rFonts w:eastAsia="Times New Roman" w:cs="Arial"/>
          <w:i/>
          <w:szCs w:val="20"/>
          <w:lang w:eastAsia="pl-PL"/>
        </w:rPr>
      </w:pPr>
      <w:r w:rsidRPr="006E5E71">
        <w:rPr>
          <w:rFonts w:ascii="Arial" w:hAnsi="Arial" w:cs="Arial"/>
          <w:i/>
          <w:sz w:val="18"/>
          <w:szCs w:val="18"/>
        </w:rPr>
        <w:t xml:space="preserve">* w tym również egzaminów sprawdzających znajomość języka polskiego </w:t>
      </w:r>
    </w:p>
    <w:p w14:paraId="4AEDBB43" w14:textId="77777777" w:rsidR="00592736" w:rsidRPr="006E5E71" w:rsidRDefault="00592736" w:rsidP="001A2404">
      <w:pPr>
        <w:jc w:val="both"/>
        <w:rPr>
          <w:rFonts w:eastAsia="Times New Roman" w:cs="Arial"/>
          <w:i/>
          <w:szCs w:val="20"/>
          <w:lang w:eastAsia="pl-PL"/>
        </w:rPr>
      </w:pPr>
    </w:p>
    <w:p w14:paraId="0FF8D63B" w14:textId="4D227D9C" w:rsidR="001A2404" w:rsidRPr="006E5E71" w:rsidRDefault="001A2404" w:rsidP="001A2404">
      <w:pPr>
        <w:pStyle w:val="Styl2"/>
        <w:rPr>
          <w:sz w:val="20"/>
        </w:rPr>
      </w:pPr>
      <w:r w:rsidRPr="006E5E71">
        <w:rPr>
          <w:sz w:val="20"/>
        </w:rPr>
        <w:t>1</w:t>
      </w:r>
      <w:r w:rsidR="00FB294B">
        <w:rPr>
          <w:sz w:val="20"/>
        </w:rPr>
        <w:t>4</w:t>
      </w:r>
      <w:r w:rsidRPr="006E5E71">
        <w:rPr>
          <w:sz w:val="20"/>
        </w:rPr>
        <w:t xml:space="preserve">. Kierunek studiów: </w:t>
      </w:r>
      <w:r w:rsidRPr="006E5E71">
        <w:rPr>
          <w:bCs w:val="0"/>
          <w:iCs/>
          <w:sz w:val="20"/>
        </w:rPr>
        <w:t>orientalistyka - arabistyka</w:t>
      </w:r>
    </w:p>
    <w:p w14:paraId="583F5738" w14:textId="77777777" w:rsidR="001A2404" w:rsidRPr="006E5E71" w:rsidRDefault="001A2404" w:rsidP="001A2404">
      <w:pPr>
        <w:pStyle w:val="Styl3"/>
      </w:pPr>
      <w:r w:rsidRPr="006E5E71">
        <w:t xml:space="preserve">Poziom kształcenia: </w:t>
      </w:r>
      <w:r w:rsidRPr="006E5E71">
        <w:rPr>
          <w:b w:val="0"/>
          <w:i/>
        </w:rPr>
        <w:t>drugiego stopnia</w:t>
      </w:r>
    </w:p>
    <w:p w14:paraId="1101EB9E" w14:textId="77777777" w:rsidR="001A2404" w:rsidRPr="006E5E71" w:rsidRDefault="001A2404" w:rsidP="001A2404">
      <w:pPr>
        <w:pStyle w:val="Styl3"/>
        <w:rPr>
          <w:b w:val="0"/>
          <w:i/>
        </w:rPr>
      </w:pPr>
      <w:r w:rsidRPr="006E5E71">
        <w:t xml:space="preserve">Profil kształcenia: </w:t>
      </w:r>
      <w:proofErr w:type="spellStart"/>
      <w:r w:rsidRPr="006E5E71">
        <w:rPr>
          <w:b w:val="0"/>
          <w:i/>
        </w:rPr>
        <w:t>ogólnoakademicki</w:t>
      </w:r>
      <w:proofErr w:type="spellEnd"/>
    </w:p>
    <w:p w14:paraId="11B8D1EF" w14:textId="77777777" w:rsidR="001A2404" w:rsidRPr="006E5E71" w:rsidRDefault="001A2404" w:rsidP="001A2404">
      <w:pPr>
        <w:pStyle w:val="Styl3"/>
        <w:rPr>
          <w:b w:val="0"/>
          <w:i/>
        </w:rPr>
      </w:pPr>
      <w:r w:rsidRPr="006E5E71">
        <w:t xml:space="preserve">Forma studiów: </w:t>
      </w:r>
      <w:r w:rsidRPr="006E5E71">
        <w:rPr>
          <w:b w:val="0"/>
          <w:i/>
        </w:rPr>
        <w:t xml:space="preserve">stacjonarne </w:t>
      </w:r>
    </w:p>
    <w:p w14:paraId="7A5A86E0" w14:textId="7DF61AC2" w:rsidR="001A2404" w:rsidRPr="006E5E71" w:rsidRDefault="001A2404" w:rsidP="001A2404">
      <w:pPr>
        <w:jc w:val="both"/>
        <w:rPr>
          <w:rFonts w:eastAsia="Times New Roman" w:cs="Arial"/>
          <w:i/>
          <w:szCs w:val="20"/>
          <w:lang w:eastAsia="pl-PL"/>
        </w:rPr>
      </w:pPr>
      <w:r w:rsidRPr="006E5E71">
        <w:rPr>
          <w:rFonts w:eastAsia="Times New Roman" w:cs="Arial"/>
          <w:b/>
          <w:szCs w:val="20"/>
          <w:lang w:eastAsia="pl-PL"/>
        </w:rPr>
        <w:t xml:space="preserve">Czas trwania: </w:t>
      </w:r>
      <w:r w:rsidRPr="006E5E71">
        <w:rPr>
          <w:rFonts w:eastAsia="Times New Roman" w:cs="Arial"/>
          <w:i/>
          <w:szCs w:val="20"/>
          <w:lang w:eastAsia="pl-PL"/>
        </w:rPr>
        <w:t>2 lata</w:t>
      </w:r>
    </w:p>
    <w:p w14:paraId="656D8D4B" w14:textId="36D26A29" w:rsidR="00A84C11" w:rsidRPr="006E5E71" w:rsidRDefault="00A84C11" w:rsidP="001A2404">
      <w:pPr>
        <w:jc w:val="both"/>
        <w:rPr>
          <w:rFonts w:eastAsia="Times New Roman" w:cs="Arial"/>
          <w:i/>
          <w:szCs w:val="20"/>
          <w:lang w:eastAsia="pl-PL"/>
        </w:rPr>
      </w:pPr>
    </w:p>
    <w:p w14:paraId="3C379E19" w14:textId="77777777" w:rsidR="00A84C11" w:rsidRPr="006E5E71" w:rsidRDefault="00A84C11" w:rsidP="00A84C11">
      <w:pPr>
        <w:pStyle w:val="Styl2"/>
      </w:pPr>
      <w:r w:rsidRPr="006E5E71">
        <w:t>OPCJA II (REKRUTACJA CIĄGŁA OD CZERWCA DO WRZEŚNIA – BEZ PODZIAŁU NA TURY)</w:t>
      </w:r>
    </w:p>
    <w:p w14:paraId="3CB90298" w14:textId="77777777" w:rsidR="00A84C11" w:rsidRPr="006E5E71" w:rsidRDefault="00A84C11" w:rsidP="00A84C11">
      <w:pPr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tbl>
      <w:tblPr>
        <w:tblStyle w:val="Tabelasiatki1jasnaakcent1"/>
        <w:tblW w:w="10343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18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317"/>
        <w:gridCol w:w="1317"/>
        <w:gridCol w:w="2139"/>
        <w:gridCol w:w="1601"/>
        <w:gridCol w:w="1653"/>
        <w:gridCol w:w="2316"/>
      </w:tblGrid>
      <w:tr w:rsidR="006E5E71" w:rsidRPr="006E5E71" w14:paraId="73DD4D57" w14:textId="77777777" w:rsidTr="00FB29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20A54F12" w14:textId="77777777" w:rsidR="00A84C11" w:rsidRPr="006E5E71" w:rsidRDefault="00A84C11" w:rsidP="00FB294B">
            <w:pPr>
              <w:spacing w:before="60" w:after="6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oczątek rejestracji</w:t>
            </w:r>
          </w:p>
        </w:tc>
        <w:tc>
          <w:tcPr>
            <w:tcW w:w="131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00D734D1" w14:textId="77777777" w:rsidR="00A84C11" w:rsidRPr="006E5E71" w:rsidRDefault="00A84C1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Koniec rejestracji</w:t>
            </w:r>
          </w:p>
        </w:tc>
        <w:tc>
          <w:tcPr>
            <w:tcW w:w="2139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5B11F025" w14:textId="77777777" w:rsidR="00A84C11" w:rsidRPr="006E5E71" w:rsidRDefault="00A84C1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Termin dodatkowego egzaminu wstępnego*</w:t>
            </w:r>
          </w:p>
        </w:tc>
        <w:tc>
          <w:tcPr>
            <w:tcW w:w="1601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5A369A73" w14:textId="77777777" w:rsidR="00A84C11" w:rsidRPr="006E5E71" w:rsidRDefault="00A84C1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Zatwierdzenie wyników</w:t>
            </w:r>
          </w:p>
        </w:tc>
        <w:tc>
          <w:tcPr>
            <w:tcW w:w="1653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7BD01F5E" w14:textId="77777777" w:rsidR="00A84C11" w:rsidRPr="006E5E71" w:rsidRDefault="00A84C1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 xml:space="preserve">Ogłoszenie wyników </w:t>
            </w:r>
          </w:p>
        </w:tc>
        <w:tc>
          <w:tcPr>
            <w:tcW w:w="2316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7A504112" w14:textId="77777777" w:rsidR="00A84C11" w:rsidRPr="006E5E71" w:rsidRDefault="00A84C1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rzyjmowanie dokumentów</w:t>
            </w:r>
          </w:p>
        </w:tc>
      </w:tr>
      <w:tr w:rsidR="006E5E71" w:rsidRPr="006E5E71" w14:paraId="1A2417F6" w14:textId="77777777" w:rsidTr="00FB29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0BED01EA" w14:textId="77777777" w:rsidR="00A84C11" w:rsidRPr="006E5E71" w:rsidRDefault="00A84C11" w:rsidP="00FB294B">
            <w:pPr>
              <w:spacing w:before="120" w:after="120"/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  <w:t>06.06.2022</w:t>
            </w:r>
          </w:p>
        </w:tc>
        <w:tc>
          <w:tcPr>
            <w:tcW w:w="131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1E6F1280" w14:textId="77777777" w:rsidR="00A84C11" w:rsidRPr="006E5E71" w:rsidRDefault="00A84C1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1.09.2022</w:t>
            </w:r>
          </w:p>
        </w:tc>
        <w:tc>
          <w:tcPr>
            <w:tcW w:w="2139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26257D96" w14:textId="77777777" w:rsidR="00A84C11" w:rsidRPr="006E5E71" w:rsidRDefault="00A84C1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6.09.2022</w:t>
            </w:r>
          </w:p>
        </w:tc>
        <w:tc>
          <w:tcPr>
            <w:tcW w:w="1601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074FA91B" w14:textId="77777777" w:rsidR="00A84C11" w:rsidRPr="006E5E71" w:rsidRDefault="00A84C1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z w:val="18"/>
                <w:szCs w:val="18"/>
              </w:rPr>
            </w:pPr>
            <w:r w:rsidRPr="006E5E71">
              <w:rPr>
                <w:rFonts w:ascii="Arial" w:hAnsi="Arial" w:cs="Arial"/>
                <w:i/>
                <w:sz w:val="18"/>
                <w:szCs w:val="18"/>
              </w:rPr>
              <w:t>23.09.2022</w:t>
            </w:r>
          </w:p>
        </w:tc>
        <w:tc>
          <w:tcPr>
            <w:tcW w:w="1653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16171A79" w14:textId="77777777" w:rsidR="00A84C11" w:rsidRPr="006E5E71" w:rsidRDefault="00A84C1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26.09.2020</w:t>
            </w:r>
          </w:p>
        </w:tc>
        <w:tc>
          <w:tcPr>
            <w:tcW w:w="2316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0F5F4723" w14:textId="77777777" w:rsidR="00A84C11" w:rsidRPr="006E5E71" w:rsidRDefault="00A84C11" w:rsidP="00FB294B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I termin: 27-28.09.2022</w:t>
            </w:r>
            <w:r w:rsidRPr="006E5E71">
              <w:rPr>
                <w:rFonts w:ascii="Arial" w:hAnsi="Arial" w:cs="Arial"/>
                <w:i/>
                <w:sz w:val="18"/>
                <w:szCs w:val="18"/>
              </w:rPr>
              <w:t xml:space="preserve">                       </w:t>
            </w:r>
          </w:p>
          <w:p w14:paraId="5538BF83" w14:textId="77777777" w:rsidR="00A84C11" w:rsidRPr="006E5E71" w:rsidRDefault="00A84C1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w przypadku niewypełnienia limitu miejsc:</w:t>
            </w:r>
          </w:p>
          <w:p w14:paraId="7D17EE76" w14:textId="77777777" w:rsidR="00A84C11" w:rsidRPr="006E5E71" w:rsidRDefault="00A84C11" w:rsidP="00FB294B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I termin: I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9-30.09.2022</w:t>
            </w:r>
          </w:p>
        </w:tc>
      </w:tr>
    </w:tbl>
    <w:p w14:paraId="75B7EBD7" w14:textId="77777777" w:rsidR="00A84C11" w:rsidRPr="006E5E71" w:rsidRDefault="00A84C11" w:rsidP="00A84C11">
      <w:pPr>
        <w:jc w:val="both"/>
        <w:rPr>
          <w:rFonts w:eastAsia="Times New Roman" w:cs="Arial"/>
          <w:i/>
          <w:szCs w:val="20"/>
          <w:lang w:eastAsia="pl-PL"/>
        </w:rPr>
      </w:pPr>
      <w:r w:rsidRPr="006E5E71">
        <w:rPr>
          <w:rFonts w:ascii="Arial" w:hAnsi="Arial" w:cs="Arial"/>
          <w:i/>
          <w:sz w:val="18"/>
          <w:szCs w:val="18"/>
        </w:rPr>
        <w:t xml:space="preserve">* w tym również egzaminów sprawdzających znajomość języka polskiego </w:t>
      </w:r>
    </w:p>
    <w:p w14:paraId="413F80A9" w14:textId="77777777" w:rsidR="00A84C11" w:rsidRPr="006E5E71" w:rsidRDefault="00A84C11" w:rsidP="001A2404">
      <w:pPr>
        <w:jc w:val="both"/>
        <w:rPr>
          <w:rFonts w:eastAsia="Times New Roman" w:cs="Arial"/>
          <w:i/>
          <w:szCs w:val="20"/>
          <w:lang w:eastAsia="pl-PL"/>
        </w:rPr>
      </w:pPr>
    </w:p>
    <w:p w14:paraId="7DF54365" w14:textId="24AC82F3" w:rsidR="001A2404" w:rsidRPr="006E5E71" w:rsidRDefault="001A2404" w:rsidP="001A2404">
      <w:pPr>
        <w:pStyle w:val="Styl2"/>
        <w:rPr>
          <w:sz w:val="20"/>
        </w:rPr>
      </w:pPr>
      <w:r w:rsidRPr="006E5E71">
        <w:rPr>
          <w:rFonts w:eastAsia="Arial"/>
          <w:sz w:val="20"/>
        </w:rPr>
        <w:t>1</w:t>
      </w:r>
      <w:r w:rsidR="00FB294B">
        <w:rPr>
          <w:rFonts w:eastAsia="Arial"/>
          <w:sz w:val="20"/>
        </w:rPr>
        <w:t>5</w:t>
      </w:r>
      <w:r w:rsidRPr="006E5E71">
        <w:rPr>
          <w:rFonts w:eastAsia="Arial"/>
          <w:sz w:val="20"/>
        </w:rPr>
        <w:t xml:space="preserve">. </w:t>
      </w:r>
      <w:r w:rsidRPr="006E5E71">
        <w:rPr>
          <w:sz w:val="20"/>
        </w:rPr>
        <w:t xml:space="preserve">Kierunek studiów: </w:t>
      </w:r>
      <w:r w:rsidRPr="006E5E71">
        <w:rPr>
          <w:bCs w:val="0"/>
          <w:iCs/>
          <w:sz w:val="20"/>
        </w:rPr>
        <w:t>orientalistyka - indologia</w:t>
      </w:r>
    </w:p>
    <w:p w14:paraId="45277BFE" w14:textId="77777777" w:rsidR="001A2404" w:rsidRPr="006E5E71" w:rsidRDefault="001A2404" w:rsidP="001A2404">
      <w:pPr>
        <w:pStyle w:val="Styl3"/>
      </w:pPr>
      <w:r w:rsidRPr="006E5E71">
        <w:t xml:space="preserve">Poziom kształcenia: </w:t>
      </w:r>
      <w:r w:rsidRPr="006E5E71">
        <w:rPr>
          <w:b w:val="0"/>
          <w:i/>
        </w:rPr>
        <w:t>drugiego stopnia</w:t>
      </w:r>
    </w:p>
    <w:p w14:paraId="16CC9452" w14:textId="77777777" w:rsidR="001A2404" w:rsidRPr="006E5E71" w:rsidRDefault="001A2404" w:rsidP="001A2404">
      <w:pPr>
        <w:pStyle w:val="Styl3"/>
        <w:rPr>
          <w:b w:val="0"/>
          <w:i/>
        </w:rPr>
      </w:pPr>
      <w:r w:rsidRPr="006E5E71">
        <w:t xml:space="preserve">Profil kształcenia: </w:t>
      </w:r>
      <w:proofErr w:type="spellStart"/>
      <w:r w:rsidRPr="006E5E71">
        <w:rPr>
          <w:b w:val="0"/>
          <w:i/>
        </w:rPr>
        <w:t>ogólnoakademicki</w:t>
      </w:r>
      <w:proofErr w:type="spellEnd"/>
    </w:p>
    <w:p w14:paraId="4162C77C" w14:textId="77777777" w:rsidR="001A2404" w:rsidRPr="006E5E71" w:rsidRDefault="001A2404" w:rsidP="001A2404">
      <w:pPr>
        <w:pStyle w:val="Styl3"/>
        <w:rPr>
          <w:b w:val="0"/>
          <w:i/>
        </w:rPr>
      </w:pPr>
      <w:r w:rsidRPr="006E5E71">
        <w:t xml:space="preserve">Forma studiów: </w:t>
      </w:r>
      <w:r w:rsidRPr="006E5E71">
        <w:rPr>
          <w:b w:val="0"/>
          <w:i/>
        </w:rPr>
        <w:t xml:space="preserve">stacjonarne </w:t>
      </w:r>
    </w:p>
    <w:p w14:paraId="058BB4A5" w14:textId="77777777" w:rsidR="001A2404" w:rsidRPr="006E5E71" w:rsidRDefault="001A2404" w:rsidP="001A2404">
      <w:pPr>
        <w:jc w:val="both"/>
        <w:rPr>
          <w:rFonts w:eastAsia="Times New Roman" w:cs="Arial"/>
          <w:i/>
          <w:szCs w:val="20"/>
          <w:lang w:eastAsia="pl-PL"/>
        </w:rPr>
      </w:pPr>
      <w:r w:rsidRPr="006E5E71">
        <w:rPr>
          <w:rFonts w:eastAsia="Times New Roman" w:cs="Arial"/>
          <w:b/>
          <w:szCs w:val="20"/>
          <w:lang w:eastAsia="pl-PL"/>
        </w:rPr>
        <w:lastRenderedPageBreak/>
        <w:t xml:space="preserve">Czas trwania: </w:t>
      </w:r>
      <w:r w:rsidRPr="006E5E71">
        <w:rPr>
          <w:rFonts w:eastAsia="Times New Roman" w:cs="Arial"/>
          <w:i/>
          <w:szCs w:val="20"/>
          <w:lang w:eastAsia="pl-PL"/>
        </w:rPr>
        <w:t>2 lata</w:t>
      </w:r>
    </w:p>
    <w:p w14:paraId="3A83319E" w14:textId="77777777" w:rsidR="00A84C11" w:rsidRPr="006E5E71" w:rsidRDefault="00A84C11" w:rsidP="001A2404">
      <w:pPr>
        <w:pStyle w:val="Styl2"/>
        <w:rPr>
          <w:sz w:val="20"/>
        </w:rPr>
      </w:pPr>
    </w:p>
    <w:p w14:paraId="153C8C62" w14:textId="77777777" w:rsidR="00A84C11" w:rsidRPr="006E5E71" w:rsidRDefault="00A84C11" w:rsidP="00A84C11">
      <w:pPr>
        <w:pStyle w:val="Styl2"/>
      </w:pPr>
      <w:r w:rsidRPr="006E5E71">
        <w:t>OPCJA II (REKRUTACJA CIĄGŁA OD CZERWCA DO WRZEŚNIA – BEZ PODZIAŁU NA TURY)</w:t>
      </w:r>
    </w:p>
    <w:p w14:paraId="4EE23F14" w14:textId="77777777" w:rsidR="00A84C11" w:rsidRPr="006E5E71" w:rsidRDefault="00A84C11" w:rsidP="00A84C11">
      <w:pPr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tbl>
      <w:tblPr>
        <w:tblStyle w:val="Tabelasiatki1jasnaakcent1"/>
        <w:tblW w:w="10343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18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317"/>
        <w:gridCol w:w="1317"/>
        <w:gridCol w:w="2139"/>
        <w:gridCol w:w="1601"/>
        <w:gridCol w:w="1653"/>
        <w:gridCol w:w="2316"/>
      </w:tblGrid>
      <w:tr w:rsidR="006E5E71" w:rsidRPr="006E5E71" w14:paraId="61F6861F" w14:textId="77777777" w:rsidTr="00FB29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589AB3F0" w14:textId="77777777" w:rsidR="00A84C11" w:rsidRPr="006E5E71" w:rsidRDefault="00A84C11" w:rsidP="00FB294B">
            <w:pPr>
              <w:spacing w:before="60" w:after="6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oczątek rejestracji</w:t>
            </w:r>
          </w:p>
        </w:tc>
        <w:tc>
          <w:tcPr>
            <w:tcW w:w="131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41F5D794" w14:textId="77777777" w:rsidR="00A84C11" w:rsidRPr="006E5E71" w:rsidRDefault="00A84C1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Koniec rejestracji</w:t>
            </w:r>
          </w:p>
        </w:tc>
        <w:tc>
          <w:tcPr>
            <w:tcW w:w="2139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0F5C16FE" w14:textId="77777777" w:rsidR="00A84C11" w:rsidRPr="006E5E71" w:rsidRDefault="00A84C1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Termin dodatkowego egzaminu wstępnego*</w:t>
            </w:r>
          </w:p>
        </w:tc>
        <w:tc>
          <w:tcPr>
            <w:tcW w:w="1601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5AEADA06" w14:textId="77777777" w:rsidR="00A84C11" w:rsidRPr="006E5E71" w:rsidRDefault="00A84C1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Zatwierdzenie wyników</w:t>
            </w:r>
          </w:p>
        </w:tc>
        <w:tc>
          <w:tcPr>
            <w:tcW w:w="1653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7EBB0A84" w14:textId="77777777" w:rsidR="00A84C11" w:rsidRPr="006E5E71" w:rsidRDefault="00A84C1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 xml:space="preserve">Ogłoszenie wyników </w:t>
            </w:r>
          </w:p>
        </w:tc>
        <w:tc>
          <w:tcPr>
            <w:tcW w:w="2316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688F7132" w14:textId="77777777" w:rsidR="00A84C11" w:rsidRPr="006E5E71" w:rsidRDefault="00A84C1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rzyjmowanie dokumentów</w:t>
            </w:r>
          </w:p>
        </w:tc>
      </w:tr>
      <w:tr w:rsidR="006E5E71" w:rsidRPr="006E5E71" w14:paraId="1A7CCE1C" w14:textId="77777777" w:rsidTr="00FB29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49842FDF" w14:textId="77777777" w:rsidR="00A84C11" w:rsidRPr="006E5E71" w:rsidRDefault="00A84C11" w:rsidP="00FB294B">
            <w:pPr>
              <w:spacing w:before="120" w:after="120"/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  <w:t>06.06.2022</w:t>
            </w:r>
          </w:p>
        </w:tc>
        <w:tc>
          <w:tcPr>
            <w:tcW w:w="131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6F2D6B54" w14:textId="77777777" w:rsidR="00A84C11" w:rsidRPr="006E5E71" w:rsidRDefault="00A84C1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1.09.2022</w:t>
            </w:r>
          </w:p>
        </w:tc>
        <w:tc>
          <w:tcPr>
            <w:tcW w:w="2139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3C7B763E" w14:textId="77777777" w:rsidR="00A84C11" w:rsidRPr="006E5E71" w:rsidRDefault="00A84C1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6.09.2022</w:t>
            </w:r>
          </w:p>
        </w:tc>
        <w:tc>
          <w:tcPr>
            <w:tcW w:w="1601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677404C2" w14:textId="77777777" w:rsidR="00A84C11" w:rsidRPr="006E5E71" w:rsidRDefault="00A84C1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z w:val="18"/>
                <w:szCs w:val="18"/>
              </w:rPr>
            </w:pPr>
            <w:r w:rsidRPr="006E5E71">
              <w:rPr>
                <w:rFonts w:ascii="Arial" w:hAnsi="Arial" w:cs="Arial"/>
                <w:i/>
                <w:sz w:val="18"/>
                <w:szCs w:val="18"/>
              </w:rPr>
              <w:t>23.09.2022</w:t>
            </w:r>
          </w:p>
        </w:tc>
        <w:tc>
          <w:tcPr>
            <w:tcW w:w="1653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68E77751" w14:textId="77777777" w:rsidR="00A84C11" w:rsidRPr="006E5E71" w:rsidRDefault="00A84C1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26.09.2020</w:t>
            </w:r>
          </w:p>
        </w:tc>
        <w:tc>
          <w:tcPr>
            <w:tcW w:w="2316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12D94D66" w14:textId="77777777" w:rsidR="00A84C11" w:rsidRPr="006E5E71" w:rsidRDefault="00A84C11" w:rsidP="00FB294B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I termin: 27-28.09.2022</w:t>
            </w:r>
            <w:r w:rsidRPr="006E5E71">
              <w:rPr>
                <w:rFonts w:ascii="Arial" w:hAnsi="Arial" w:cs="Arial"/>
                <w:i/>
                <w:sz w:val="18"/>
                <w:szCs w:val="18"/>
              </w:rPr>
              <w:t xml:space="preserve">                       </w:t>
            </w:r>
          </w:p>
          <w:p w14:paraId="357AF5E8" w14:textId="77777777" w:rsidR="00A84C11" w:rsidRPr="006E5E71" w:rsidRDefault="00A84C1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w przypadku niewypełnienia limitu miejsc:</w:t>
            </w:r>
          </w:p>
          <w:p w14:paraId="4938936E" w14:textId="77777777" w:rsidR="00A84C11" w:rsidRPr="006E5E71" w:rsidRDefault="00A84C11" w:rsidP="00FB294B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I termin: I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9-30.09.2022</w:t>
            </w:r>
          </w:p>
        </w:tc>
      </w:tr>
    </w:tbl>
    <w:p w14:paraId="40FBD845" w14:textId="77777777" w:rsidR="00A84C11" w:rsidRPr="006E5E71" w:rsidRDefault="00A84C11" w:rsidP="00A84C11">
      <w:pPr>
        <w:jc w:val="both"/>
        <w:rPr>
          <w:rFonts w:eastAsia="Times New Roman" w:cs="Arial"/>
          <w:i/>
          <w:szCs w:val="20"/>
          <w:lang w:eastAsia="pl-PL"/>
        </w:rPr>
      </w:pPr>
      <w:r w:rsidRPr="006E5E71">
        <w:rPr>
          <w:rFonts w:ascii="Arial" w:hAnsi="Arial" w:cs="Arial"/>
          <w:i/>
          <w:sz w:val="18"/>
          <w:szCs w:val="18"/>
        </w:rPr>
        <w:t xml:space="preserve">* w tym również egzaminów sprawdzających znajomość języka polskiego </w:t>
      </w:r>
    </w:p>
    <w:p w14:paraId="3EEC95D3" w14:textId="77777777" w:rsidR="00A84C11" w:rsidRPr="006E5E71" w:rsidRDefault="00A84C11" w:rsidP="001A2404">
      <w:pPr>
        <w:pStyle w:val="Styl2"/>
        <w:rPr>
          <w:sz w:val="20"/>
        </w:rPr>
      </w:pPr>
    </w:p>
    <w:p w14:paraId="5B9DD430" w14:textId="6DA402CC" w:rsidR="001A2404" w:rsidRPr="006E5E71" w:rsidRDefault="001A2404" w:rsidP="001A2404">
      <w:pPr>
        <w:pStyle w:val="Styl2"/>
        <w:rPr>
          <w:sz w:val="20"/>
        </w:rPr>
      </w:pPr>
      <w:r w:rsidRPr="006E5E71">
        <w:rPr>
          <w:sz w:val="20"/>
        </w:rPr>
        <w:t>1</w:t>
      </w:r>
      <w:r w:rsidR="00FB294B">
        <w:rPr>
          <w:sz w:val="20"/>
        </w:rPr>
        <w:t>6</w:t>
      </w:r>
      <w:r w:rsidRPr="006E5E71">
        <w:rPr>
          <w:sz w:val="20"/>
        </w:rPr>
        <w:t xml:space="preserve">. Kierunek studiów: </w:t>
      </w:r>
      <w:r w:rsidRPr="006E5E71">
        <w:rPr>
          <w:bCs w:val="0"/>
          <w:iCs/>
          <w:sz w:val="20"/>
        </w:rPr>
        <w:t>orientalistyka - iranistyka</w:t>
      </w:r>
    </w:p>
    <w:p w14:paraId="50E222C2" w14:textId="77777777" w:rsidR="001A2404" w:rsidRPr="006E5E71" w:rsidRDefault="001A2404" w:rsidP="001A2404">
      <w:pPr>
        <w:pStyle w:val="Styl3"/>
      </w:pPr>
      <w:r w:rsidRPr="006E5E71">
        <w:t xml:space="preserve">Poziom kształcenia: </w:t>
      </w:r>
      <w:r w:rsidRPr="006E5E71">
        <w:rPr>
          <w:b w:val="0"/>
          <w:i/>
        </w:rPr>
        <w:t>drugiego stopnia</w:t>
      </w:r>
    </w:p>
    <w:p w14:paraId="0E5C46D8" w14:textId="77777777" w:rsidR="001A2404" w:rsidRPr="006E5E71" w:rsidRDefault="001A2404" w:rsidP="001A2404">
      <w:pPr>
        <w:pStyle w:val="Styl3"/>
        <w:rPr>
          <w:b w:val="0"/>
          <w:i/>
        </w:rPr>
      </w:pPr>
      <w:r w:rsidRPr="006E5E71">
        <w:t xml:space="preserve">Profil kształcenia: </w:t>
      </w:r>
      <w:proofErr w:type="spellStart"/>
      <w:r w:rsidRPr="006E5E71">
        <w:rPr>
          <w:b w:val="0"/>
          <w:i/>
        </w:rPr>
        <w:t>ogólnoakademicki</w:t>
      </w:r>
      <w:proofErr w:type="spellEnd"/>
    </w:p>
    <w:p w14:paraId="05168232" w14:textId="77777777" w:rsidR="001A2404" w:rsidRPr="006E5E71" w:rsidRDefault="001A2404" w:rsidP="001A2404">
      <w:pPr>
        <w:pStyle w:val="Styl3"/>
        <w:rPr>
          <w:b w:val="0"/>
          <w:i/>
        </w:rPr>
      </w:pPr>
      <w:r w:rsidRPr="006E5E71">
        <w:t xml:space="preserve">Forma studiów: </w:t>
      </w:r>
      <w:r w:rsidRPr="006E5E71">
        <w:rPr>
          <w:b w:val="0"/>
          <w:i/>
        </w:rPr>
        <w:t xml:space="preserve">stacjonarne </w:t>
      </w:r>
    </w:p>
    <w:p w14:paraId="4B8D74B5" w14:textId="77777777" w:rsidR="001A2404" w:rsidRPr="006E5E71" w:rsidRDefault="001A2404" w:rsidP="001A2404">
      <w:pPr>
        <w:jc w:val="both"/>
        <w:rPr>
          <w:rFonts w:eastAsia="Times New Roman" w:cs="Arial"/>
          <w:i/>
          <w:szCs w:val="20"/>
          <w:lang w:eastAsia="pl-PL"/>
        </w:rPr>
      </w:pPr>
      <w:r w:rsidRPr="006E5E71">
        <w:rPr>
          <w:rFonts w:eastAsia="Times New Roman" w:cs="Arial"/>
          <w:b/>
          <w:szCs w:val="20"/>
          <w:lang w:eastAsia="pl-PL"/>
        </w:rPr>
        <w:t xml:space="preserve">Czas trwania: </w:t>
      </w:r>
      <w:r w:rsidRPr="006E5E71">
        <w:rPr>
          <w:rFonts w:eastAsia="Times New Roman" w:cs="Arial"/>
          <w:i/>
          <w:szCs w:val="20"/>
          <w:lang w:eastAsia="pl-PL"/>
        </w:rPr>
        <w:t>2 lata</w:t>
      </w:r>
    </w:p>
    <w:p w14:paraId="7CCD329B" w14:textId="77777777" w:rsidR="00A84C11" w:rsidRPr="006E5E71" w:rsidRDefault="00A84C11" w:rsidP="001A2404">
      <w:pPr>
        <w:pStyle w:val="Styl2"/>
        <w:rPr>
          <w:sz w:val="20"/>
        </w:rPr>
      </w:pPr>
    </w:p>
    <w:p w14:paraId="1E83356A" w14:textId="77777777" w:rsidR="00A84C11" w:rsidRPr="006E5E71" w:rsidRDefault="00A84C11" w:rsidP="00A84C11">
      <w:pPr>
        <w:pStyle w:val="Styl2"/>
      </w:pPr>
      <w:r w:rsidRPr="006E5E71">
        <w:t>OPCJA II (REKRUTACJA CIĄGŁA OD CZERWCA DO WRZEŚNIA – BEZ PODZIAŁU NA TURY)</w:t>
      </w:r>
    </w:p>
    <w:p w14:paraId="2AA4F75B" w14:textId="77777777" w:rsidR="00A84C11" w:rsidRPr="006E5E71" w:rsidRDefault="00A84C11" w:rsidP="00A84C11">
      <w:pPr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tbl>
      <w:tblPr>
        <w:tblStyle w:val="Tabelasiatki1jasnaakcent1"/>
        <w:tblW w:w="10343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18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317"/>
        <w:gridCol w:w="1317"/>
        <w:gridCol w:w="2139"/>
        <w:gridCol w:w="1601"/>
        <w:gridCol w:w="1653"/>
        <w:gridCol w:w="2316"/>
      </w:tblGrid>
      <w:tr w:rsidR="006E5E71" w:rsidRPr="006E5E71" w14:paraId="3C47229A" w14:textId="77777777" w:rsidTr="00FB29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15B21B5A" w14:textId="77777777" w:rsidR="00A84C11" w:rsidRPr="006E5E71" w:rsidRDefault="00A84C11" w:rsidP="00FB294B">
            <w:pPr>
              <w:spacing w:before="60" w:after="6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oczątek rejestracji</w:t>
            </w:r>
          </w:p>
        </w:tc>
        <w:tc>
          <w:tcPr>
            <w:tcW w:w="131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6CD0157F" w14:textId="77777777" w:rsidR="00A84C11" w:rsidRPr="006E5E71" w:rsidRDefault="00A84C1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Koniec rejestracji</w:t>
            </w:r>
          </w:p>
        </w:tc>
        <w:tc>
          <w:tcPr>
            <w:tcW w:w="2139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05D5A61F" w14:textId="77777777" w:rsidR="00A84C11" w:rsidRPr="006E5E71" w:rsidRDefault="00A84C1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Termin dodatkowego egzaminu wstępnego*</w:t>
            </w:r>
          </w:p>
        </w:tc>
        <w:tc>
          <w:tcPr>
            <w:tcW w:w="1601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7052A5D6" w14:textId="77777777" w:rsidR="00A84C11" w:rsidRPr="006E5E71" w:rsidRDefault="00A84C1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Zatwierdzenie wyników</w:t>
            </w:r>
          </w:p>
        </w:tc>
        <w:tc>
          <w:tcPr>
            <w:tcW w:w="1653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2DB0F3E3" w14:textId="77777777" w:rsidR="00A84C11" w:rsidRPr="006E5E71" w:rsidRDefault="00A84C1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 xml:space="preserve">Ogłoszenie wyników </w:t>
            </w:r>
          </w:p>
        </w:tc>
        <w:tc>
          <w:tcPr>
            <w:tcW w:w="2316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788909BA" w14:textId="77777777" w:rsidR="00A84C11" w:rsidRPr="006E5E71" w:rsidRDefault="00A84C1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rzyjmowanie dokumentów</w:t>
            </w:r>
          </w:p>
        </w:tc>
      </w:tr>
      <w:tr w:rsidR="006E5E71" w:rsidRPr="006E5E71" w14:paraId="02ECBE13" w14:textId="77777777" w:rsidTr="00FB29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10073581" w14:textId="77777777" w:rsidR="00A84C11" w:rsidRPr="006E5E71" w:rsidRDefault="00A84C11" w:rsidP="00FB294B">
            <w:pPr>
              <w:spacing w:before="120" w:after="120"/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  <w:t>06.06.2022</w:t>
            </w:r>
          </w:p>
        </w:tc>
        <w:tc>
          <w:tcPr>
            <w:tcW w:w="131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7F9C5B3E" w14:textId="77777777" w:rsidR="00A84C11" w:rsidRPr="006E5E71" w:rsidRDefault="00A84C1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1.09.2022</w:t>
            </w:r>
          </w:p>
        </w:tc>
        <w:tc>
          <w:tcPr>
            <w:tcW w:w="2139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2C65615F" w14:textId="77777777" w:rsidR="00A84C11" w:rsidRPr="006E5E71" w:rsidRDefault="00A84C1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6.09.2022</w:t>
            </w:r>
          </w:p>
        </w:tc>
        <w:tc>
          <w:tcPr>
            <w:tcW w:w="1601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48553920" w14:textId="77777777" w:rsidR="00A84C11" w:rsidRPr="006E5E71" w:rsidRDefault="00A84C1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z w:val="18"/>
                <w:szCs w:val="18"/>
              </w:rPr>
            </w:pPr>
            <w:r w:rsidRPr="006E5E71">
              <w:rPr>
                <w:rFonts w:ascii="Arial" w:hAnsi="Arial" w:cs="Arial"/>
                <w:i/>
                <w:sz w:val="18"/>
                <w:szCs w:val="18"/>
              </w:rPr>
              <w:t>23.09.2022</w:t>
            </w:r>
          </w:p>
        </w:tc>
        <w:tc>
          <w:tcPr>
            <w:tcW w:w="1653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087D62A3" w14:textId="77777777" w:rsidR="00A84C11" w:rsidRPr="006E5E71" w:rsidRDefault="00A84C1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26.09.2020</w:t>
            </w:r>
          </w:p>
        </w:tc>
        <w:tc>
          <w:tcPr>
            <w:tcW w:w="2316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4D3DAACE" w14:textId="77777777" w:rsidR="00A84C11" w:rsidRPr="006E5E71" w:rsidRDefault="00A84C11" w:rsidP="00FB294B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I termin: 27-28.09.2022</w:t>
            </w:r>
            <w:r w:rsidRPr="006E5E71">
              <w:rPr>
                <w:rFonts w:ascii="Arial" w:hAnsi="Arial" w:cs="Arial"/>
                <w:i/>
                <w:sz w:val="18"/>
                <w:szCs w:val="18"/>
              </w:rPr>
              <w:t xml:space="preserve">                       </w:t>
            </w:r>
          </w:p>
          <w:p w14:paraId="51CE8564" w14:textId="77777777" w:rsidR="00A84C11" w:rsidRPr="006E5E71" w:rsidRDefault="00A84C1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w przypadku niewypełnienia limitu miejsc:</w:t>
            </w:r>
          </w:p>
          <w:p w14:paraId="7AE01E06" w14:textId="77777777" w:rsidR="00A84C11" w:rsidRPr="006E5E71" w:rsidRDefault="00A84C11" w:rsidP="00FB294B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I termin: I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9-30.09.2022</w:t>
            </w:r>
          </w:p>
        </w:tc>
      </w:tr>
    </w:tbl>
    <w:p w14:paraId="4F4495F9" w14:textId="77777777" w:rsidR="00A84C11" w:rsidRPr="006E5E71" w:rsidRDefault="00A84C11" w:rsidP="00A84C11">
      <w:pPr>
        <w:jc w:val="both"/>
        <w:rPr>
          <w:rFonts w:eastAsia="Times New Roman" w:cs="Arial"/>
          <w:i/>
          <w:szCs w:val="20"/>
          <w:lang w:eastAsia="pl-PL"/>
        </w:rPr>
      </w:pPr>
      <w:r w:rsidRPr="006E5E71">
        <w:rPr>
          <w:rFonts w:ascii="Arial" w:hAnsi="Arial" w:cs="Arial"/>
          <w:i/>
          <w:sz w:val="18"/>
          <w:szCs w:val="18"/>
        </w:rPr>
        <w:t xml:space="preserve">* w tym również egzaminów sprawdzających znajomość języka polskiego </w:t>
      </w:r>
    </w:p>
    <w:p w14:paraId="1E46D5C2" w14:textId="77777777" w:rsidR="00A84C11" w:rsidRPr="006E5E71" w:rsidRDefault="00A84C11" w:rsidP="001A2404">
      <w:pPr>
        <w:pStyle w:val="Styl2"/>
        <w:rPr>
          <w:sz w:val="20"/>
        </w:rPr>
      </w:pPr>
    </w:p>
    <w:p w14:paraId="0CC3149B" w14:textId="2083C6AB" w:rsidR="001A2404" w:rsidRPr="006E5E71" w:rsidRDefault="001A2404" w:rsidP="001A2404">
      <w:pPr>
        <w:pStyle w:val="Styl2"/>
        <w:rPr>
          <w:sz w:val="20"/>
        </w:rPr>
      </w:pPr>
      <w:r w:rsidRPr="006E5E71">
        <w:rPr>
          <w:sz w:val="20"/>
        </w:rPr>
        <w:t>1</w:t>
      </w:r>
      <w:r w:rsidR="00FB294B">
        <w:rPr>
          <w:sz w:val="20"/>
        </w:rPr>
        <w:t>7.</w:t>
      </w:r>
      <w:r w:rsidRPr="006E5E71">
        <w:rPr>
          <w:sz w:val="20"/>
        </w:rPr>
        <w:t xml:space="preserve"> Kierunek studiów: </w:t>
      </w:r>
      <w:r w:rsidRPr="006E5E71">
        <w:rPr>
          <w:bCs w:val="0"/>
          <w:iCs/>
          <w:sz w:val="20"/>
        </w:rPr>
        <w:t>orientalistyka - japonistyka</w:t>
      </w:r>
    </w:p>
    <w:p w14:paraId="32FA3169" w14:textId="77777777" w:rsidR="001A2404" w:rsidRPr="006E5E71" w:rsidRDefault="001A2404" w:rsidP="001A2404">
      <w:pPr>
        <w:pStyle w:val="Styl3"/>
      </w:pPr>
      <w:r w:rsidRPr="006E5E71">
        <w:t xml:space="preserve">Poziom kształcenia: </w:t>
      </w:r>
      <w:r w:rsidRPr="006E5E71">
        <w:rPr>
          <w:b w:val="0"/>
          <w:i/>
        </w:rPr>
        <w:t>drugiego stopnia</w:t>
      </w:r>
    </w:p>
    <w:p w14:paraId="43465E57" w14:textId="77777777" w:rsidR="001A2404" w:rsidRPr="006E5E71" w:rsidRDefault="001A2404" w:rsidP="001A2404">
      <w:pPr>
        <w:pStyle w:val="Styl3"/>
        <w:rPr>
          <w:b w:val="0"/>
          <w:i/>
        </w:rPr>
      </w:pPr>
      <w:r w:rsidRPr="006E5E71">
        <w:t xml:space="preserve">Profil kształcenia: </w:t>
      </w:r>
      <w:proofErr w:type="spellStart"/>
      <w:r w:rsidRPr="006E5E71">
        <w:rPr>
          <w:b w:val="0"/>
          <w:i/>
        </w:rPr>
        <w:t>ogólnoakademicki</w:t>
      </w:r>
      <w:proofErr w:type="spellEnd"/>
    </w:p>
    <w:p w14:paraId="7D9DF73C" w14:textId="77777777" w:rsidR="001A2404" w:rsidRPr="006E5E71" w:rsidRDefault="001A2404" w:rsidP="001A2404">
      <w:pPr>
        <w:pStyle w:val="Styl3"/>
        <w:rPr>
          <w:b w:val="0"/>
          <w:i/>
        </w:rPr>
      </w:pPr>
      <w:r w:rsidRPr="006E5E71">
        <w:t xml:space="preserve">Forma studiów: </w:t>
      </w:r>
      <w:r w:rsidRPr="006E5E71">
        <w:rPr>
          <w:b w:val="0"/>
          <w:i/>
        </w:rPr>
        <w:t xml:space="preserve">stacjonarne </w:t>
      </w:r>
    </w:p>
    <w:p w14:paraId="3022AB83" w14:textId="77777777" w:rsidR="001A2404" w:rsidRPr="006E5E71" w:rsidRDefault="001A2404" w:rsidP="001A2404">
      <w:pPr>
        <w:jc w:val="both"/>
        <w:rPr>
          <w:rFonts w:eastAsia="Times New Roman" w:cs="Arial"/>
          <w:i/>
          <w:szCs w:val="20"/>
          <w:lang w:eastAsia="pl-PL"/>
        </w:rPr>
      </w:pPr>
      <w:r w:rsidRPr="006E5E71">
        <w:rPr>
          <w:rFonts w:eastAsia="Times New Roman" w:cs="Arial"/>
          <w:b/>
          <w:szCs w:val="20"/>
          <w:lang w:eastAsia="pl-PL"/>
        </w:rPr>
        <w:t xml:space="preserve">Czas trwania: </w:t>
      </w:r>
      <w:r w:rsidRPr="006E5E71">
        <w:rPr>
          <w:rFonts w:eastAsia="Times New Roman" w:cs="Arial"/>
          <w:i/>
          <w:szCs w:val="20"/>
          <w:lang w:eastAsia="pl-PL"/>
        </w:rPr>
        <w:t>2 lata</w:t>
      </w:r>
    </w:p>
    <w:p w14:paraId="7B5009C9" w14:textId="77777777" w:rsidR="00A84C11" w:rsidRPr="006E5E71" w:rsidRDefault="00A84C11" w:rsidP="001A2404">
      <w:pPr>
        <w:pStyle w:val="Styl2"/>
        <w:rPr>
          <w:rFonts w:eastAsia="Arial"/>
          <w:sz w:val="20"/>
        </w:rPr>
      </w:pPr>
    </w:p>
    <w:p w14:paraId="41F84E6F" w14:textId="77777777" w:rsidR="00A84C11" w:rsidRPr="006E5E71" w:rsidRDefault="00A84C11" w:rsidP="00A84C11">
      <w:pPr>
        <w:pStyle w:val="Styl2"/>
      </w:pPr>
      <w:r w:rsidRPr="006E5E71">
        <w:t>OPCJA II (REKRUTACJA CIĄGŁA OD CZERWCA DO WRZEŚNIA – BEZ PODZIAŁU NA TURY)</w:t>
      </w:r>
    </w:p>
    <w:p w14:paraId="6DE5DB74" w14:textId="77777777" w:rsidR="00A84C11" w:rsidRPr="006E5E71" w:rsidRDefault="00A84C11" w:rsidP="00A84C11">
      <w:pPr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tbl>
      <w:tblPr>
        <w:tblStyle w:val="Tabelasiatki1jasnaakcent1"/>
        <w:tblW w:w="10343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18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317"/>
        <w:gridCol w:w="1317"/>
        <w:gridCol w:w="2139"/>
        <w:gridCol w:w="1601"/>
        <w:gridCol w:w="1653"/>
        <w:gridCol w:w="2316"/>
      </w:tblGrid>
      <w:tr w:rsidR="006E5E71" w:rsidRPr="006E5E71" w14:paraId="0509A935" w14:textId="77777777" w:rsidTr="00FB29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2620D6E5" w14:textId="77777777" w:rsidR="00A84C11" w:rsidRPr="006E5E71" w:rsidRDefault="00A84C11" w:rsidP="00FB294B">
            <w:pPr>
              <w:spacing w:before="60" w:after="6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oczątek rejestracji</w:t>
            </w:r>
          </w:p>
        </w:tc>
        <w:tc>
          <w:tcPr>
            <w:tcW w:w="131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54E0DC71" w14:textId="77777777" w:rsidR="00A84C11" w:rsidRPr="006E5E71" w:rsidRDefault="00A84C1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Koniec rejestracji</w:t>
            </w:r>
          </w:p>
        </w:tc>
        <w:tc>
          <w:tcPr>
            <w:tcW w:w="2139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5175BF4E" w14:textId="77777777" w:rsidR="00A84C11" w:rsidRPr="006E5E71" w:rsidRDefault="00A84C1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Termin dodatkowego egzaminu wstępnego*</w:t>
            </w:r>
          </w:p>
        </w:tc>
        <w:tc>
          <w:tcPr>
            <w:tcW w:w="1601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2D38EE86" w14:textId="77777777" w:rsidR="00A84C11" w:rsidRPr="006E5E71" w:rsidRDefault="00A84C1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Zatwierdzenie wyników</w:t>
            </w:r>
          </w:p>
        </w:tc>
        <w:tc>
          <w:tcPr>
            <w:tcW w:w="1653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7C2366B0" w14:textId="77777777" w:rsidR="00A84C11" w:rsidRPr="006E5E71" w:rsidRDefault="00A84C1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 xml:space="preserve">Ogłoszenie wyników </w:t>
            </w:r>
          </w:p>
        </w:tc>
        <w:tc>
          <w:tcPr>
            <w:tcW w:w="2316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7527703C" w14:textId="77777777" w:rsidR="00A84C11" w:rsidRPr="006E5E71" w:rsidRDefault="00A84C1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rzyjmowanie dokumentów</w:t>
            </w:r>
          </w:p>
        </w:tc>
      </w:tr>
      <w:tr w:rsidR="006E5E71" w:rsidRPr="006E5E71" w14:paraId="7E94F1FD" w14:textId="77777777" w:rsidTr="00FB29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5EAD1006" w14:textId="77777777" w:rsidR="00A84C11" w:rsidRPr="006E5E71" w:rsidRDefault="00A84C11" w:rsidP="00FB294B">
            <w:pPr>
              <w:spacing w:before="120" w:after="120"/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  <w:t>06.06.2022</w:t>
            </w:r>
          </w:p>
        </w:tc>
        <w:tc>
          <w:tcPr>
            <w:tcW w:w="131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304C91BE" w14:textId="77777777" w:rsidR="00A84C11" w:rsidRPr="006E5E71" w:rsidRDefault="00A84C1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1.09.2022</w:t>
            </w:r>
          </w:p>
        </w:tc>
        <w:tc>
          <w:tcPr>
            <w:tcW w:w="2139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047FFE85" w14:textId="77777777" w:rsidR="00A84C11" w:rsidRPr="006E5E71" w:rsidRDefault="00A84C1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6.09.2022</w:t>
            </w:r>
          </w:p>
        </w:tc>
        <w:tc>
          <w:tcPr>
            <w:tcW w:w="1601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3D53D549" w14:textId="77777777" w:rsidR="00A84C11" w:rsidRPr="006E5E71" w:rsidRDefault="00A84C1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z w:val="18"/>
                <w:szCs w:val="18"/>
              </w:rPr>
            </w:pPr>
            <w:r w:rsidRPr="006E5E71">
              <w:rPr>
                <w:rFonts w:ascii="Arial" w:hAnsi="Arial" w:cs="Arial"/>
                <w:i/>
                <w:sz w:val="18"/>
                <w:szCs w:val="18"/>
              </w:rPr>
              <w:t>23.09.2022</w:t>
            </w:r>
          </w:p>
        </w:tc>
        <w:tc>
          <w:tcPr>
            <w:tcW w:w="1653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542A285C" w14:textId="77777777" w:rsidR="00A84C11" w:rsidRPr="006E5E71" w:rsidRDefault="00A84C1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26.09.2020</w:t>
            </w:r>
          </w:p>
        </w:tc>
        <w:tc>
          <w:tcPr>
            <w:tcW w:w="2316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705B3F44" w14:textId="77777777" w:rsidR="00A84C11" w:rsidRPr="006E5E71" w:rsidRDefault="00A84C11" w:rsidP="00FB294B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I termin: 27-28.09.2022</w:t>
            </w:r>
            <w:r w:rsidRPr="006E5E71">
              <w:rPr>
                <w:rFonts w:ascii="Arial" w:hAnsi="Arial" w:cs="Arial"/>
                <w:i/>
                <w:sz w:val="18"/>
                <w:szCs w:val="18"/>
              </w:rPr>
              <w:t xml:space="preserve">                       </w:t>
            </w:r>
          </w:p>
          <w:p w14:paraId="7796F87B" w14:textId="77777777" w:rsidR="00A84C11" w:rsidRPr="006E5E71" w:rsidRDefault="00A84C1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w przypadku niewypełnienia limitu miejsc:</w:t>
            </w:r>
          </w:p>
          <w:p w14:paraId="75C76C5C" w14:textId="77777777" w:rsidR="00A84C11" w:rsidRPr="006E5E71" w:rsidRDefault="00A84C11" w:rsidP="00FB294B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I termin: I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9-30.09.2022</w:t>
            </w:r>
          </w:p>
        </w:tc>
      </w:tr>
    </w:tbl>
    <w:p w14:paraId="33147EC2" w14:textId="77777777" w:rsidR="00A84C11" w:rsidRPr="006E5E71" w:rsidRDefault="00A84C11" w:rsidP="00A84C11">
      <w:pPr>
        <w:jc w:val="both"/>
        <w:rPr>
          <w:rFonts w:eastAsia="Times New Roman" w:cs="Arial"/>
          <w:i/>
          <w:szCs w:val="20"/>
          <w:lang w:eastAsia="pl-PL"/>
        </w:rPr>
      </w:pPr>
      <w:r w:rsidRPr="006E5E71">
        <w:rPr>
          <w:rFonts w:ascii="Arial" w:hAnsi="Arial" w:cs="Arial"/>
          <w:i/>
          <w:sz w:val="18"/>
          <w:szCs w:val="18"/>
        </w:rPr>
        <w:t xml:space="preserve">* w tym również egzaminów sprawdzających znajomość języka polskiego </w:t>
      </w:r>
    </w:p>
    <w:p w14:paraId="7F6E351B" w14:textId="77777777" w:rsidR="00A84C11" w:rsidRPr="006E5E71" w:rsidRDefault="00A84C11" w:rsidP="001A2404">
      <w:pPr>
        <w:pStyle w:val="Styl2"/>
        <w:rPr>
          <w:rFonts w:eastAsia="Arial"/>
          <w:sz w:val="20"/>
        </w:rPr>
      </w:pPr>
    </w:p>
    <w:p w14:paraId="3D1A9E07" w14:textId="7C547B41" w:rsidR="001A2404" w:rsidRPr="006E5E71" w:rsidRDefault="001A2404" w:rsidP="001A2404">
      <w:pPr>
        <w:pStyle w:val="Styl2"/>
        <w:rPr>
          <w:bCs w:val="0"/>
          <w:iCs/>
          <w:sz w:val="20"/>
        </w:rPr>
      </w:pPr>
      <w:r w:rsidRPr="006E5E71">
        <w:rPr>
          <w:rFonts w:eastAsia="Arial"/>
          <w:sz w:val="20"/>
        </w:rPr>
        <w:t>1</w:t>
      </w:r>
      <w:r w:rsidR="00A47503">
        <w:rPr>
          <w:bCs w:val="0"/>
          <w:sz w:val="20"/>
        </w:rPr>
        <w:t>8</w:t>
      </w:r>
      <w:r w:rsidRPr="006E5E71">
        <w:rPr>
          <w:bCs w:val="0"/>
          <w:sz w:val="20"/>
        </w:rPr>
        <w:t xml:space="preserve">. </w:t>
      </w:r>
      <w:r w:rsidRPr="006E5E71">
        <w:rPr>
          <w:sz w:val="20"/>
        </w:rPr>
        <w:t xml:space="preserve">Kierunek studiów: </w:t>
      </w:r>
      <w:r w:rsidRPr="006E5E71">
        <w:rPr>
          <w:bCs w:val="0"/>
          <w:iCs/>
          <w:sz w:val="20"/>
        </w:rPr>
        <w:t>orientalistyka – kultura Wschodu Starożytnego</w:t>
      </w:r>
    </w:p>
    <w:p w14:paraId="412D396D" w14:textId="77777777" w:rsidR="001A2404" w:rsidRPr="006E5E71" w:rsidRDefault="001A2404" w:rsidP="001A2404">
      <w:pPr>
        <w:pStyle w:val="Styl3"/>
      </w:pPr>
      <w:r w:rsidRPr="006E5E71">
        <w:t xml:space="preserve">Poziom kształcenia: </w:t>
      </w:r>
      <w:r w:rsidRPr="006E5E71">
        <w:rPr>
          <w:b w:val="0"/>
          <w:i/>
        </w:rPr>
        <w:t>drugiego stopnia</w:t>
      </w:r>
    </w:p>
    <w:p w14:paraId="7F00DDFD" w14:textId="77777777" w:rsidR="001A2404" w:rsidRPr="006E5E71" w:rsidRDefault="001A2404" w:rsidP="001A2404">
      <w:pPr>
        <w:pStyle w:val="Styl3"/>
        <w:rPr>
          <w:b w:val="0"/>
          <w:i/>
        </w:rPr>
      </w:pPr>
      <w:r w:rsidRPr="006E5E71">
        <w:t xml:space="preserve">Profil kształcenia: </w:t>
      </w:r>
      <w:proofErr w:type="spellStart"/>
      <w:r w:rsidRPr="006E5E71">
        <w:rPr>
          <w:b w:val="0"/>
          <w:i/>
        </w:rPr>
        <w:t>ogólnoakademicki</w:t>
      </w:r>
      <w:proofErr w:type="spellEnd"/>
    </w:p>
    <w:p w14:paraId="5F51397B" w14:textId="77777777" w:rsidR="001A2404" w:rsidRPr="006E5E71" w:rsidRDefault="001A2404" w:rsidP="001A2404">
      <w:pPr>
        <w:pStyle w:val="Styl3"/>
        <w:rPr>
          <w:b w:val="0"/>
          <w:i/>
        </w:rPr>
      </w:pPr>
      <w:r w:rsidRPr="006E5E71">
        <w:t xml:space="preserve">Forma studiów: </w:t>
      </w:r>
      <w:r w:rsidRPr="006E5E71">
        <w:rPr>
          <w:b w:val="0"/>
          <w:i/>
        </w:rPr>
        <w:t xml:space="preserve">stacjonarne </w:t>
      </w:r>
    </w:p>
    <w:p w14:paraId="4A170637" w14:textId="77777777" w:rsidR="001A2404" w:rsidRPr="006E5E71" w:rsidRDefault="001A2404" w:rsidP="001A2404">
      <w:pPr>
        <w:jc w:val="both"/>
        <w:rPr>
          <w:rFonts w:eastAsia="Times New Roman" w:cs="Arial"/>
          <w:i/>
          <w:szCs w:val="20"/>
          <w:lang w:eastAsia="pl-PL"/>
        </w:rPr>
      </w:pPr>
      <w:r w:rsidRPr="006E5E71">
        <w:rPr>
          <w:rFonts w:eastAsia="Times New Roman" w:cs="Arial"/>
          <w:b/>
          <w:szCs w:val="20"/>
          <w:lang w:eastAsia="pl-PL"/>
        </w:rPr>
        <w:t xml:space="preserve">Czas trwania: </w:t>
      </w:r>
      <w:r w:rsidRPr="006E5E71">
        <w:rPr>
          <w:rFonts w:eastAsia="Times New Roman" w:cs="Arial"/>
          <w:i/>
          <w:szCs w:val="20"/>
          <w:lang w:eastAsia="pl-PL"/>
        </w:rPr>
        <w:t>2 lata</w:t>
      </w:r>
    </w:p>
    <w:p w14:paraId="6C8A8C5C" w14:textId="77777777" w:rsidR="00A84C11" w:rsidRPr="00FB294B" w:rsidRDefault="00A84C11" w:rsidP="001A2404">
      <w:pPr>
        <w:pStyle w:val="Styl2"/>
        <w:rPr>
          <w:sz w:val="20"/>
        </w:rPr>
      </w:pPr>
    </w:p>
    <w:p w14:paraId="60DFE68C" w14:textId="77777777" w:rsidR="00A84C11" w:rsidRPr="006E5E71" w:rsidRDefault="00A84C11" w:rsidP="00A84C11">
      <w:pPr>
        <w:pStyle w:val="Styl2"/>
      </w:pPr>
      <w:r w:rsidRPr="006E5E71">
        <w:t>OPCJA II (REKRUTACJA CIĄGŁA OD CZERWCA DO WRZEŚNIA – BEZ PODZIAŁU NA TURY)</w:t>
      </w:r>
    </w:p>
    <w:p w14:paraId="089C76A2" w14:textId="77777777" w:rsidR="00A84C11" w:rsidRPr="006E5E71" w:rsidRDefault="00A84C11" w:rsidP="00A84C11">
      <w:pPr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tbl>
      <w:tblPr>
        <w:tblStyle w:val="Tabelasiatki1jasnaakcent1"/>
        <w:tblW w:w="10343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18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317"/>
        <w:gridCol w:w="1317"/>
        <w:gridCol w:w="2139"/>
        <w:gridCol w:w="1601"/>
        <w:gridCol w:w="1653"/>
        <w:gridCol w:w="2316"/>
      </w:tblGrid>
      <w:tr w:rsidR="006E5E71" w:rsidRPr="006E5E71" w14:paraId="5AA6E7E0" w14:textId="77777777" w:rsidTr="00FB29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757FDC4C" w14:textId="77777777" w:rsidR="00A84C11" w:rsidRPr="006E5E71" w:rsidRDefault="00A84C11" w:rsidP="00FB294B">
            <w:pPr>
              <w:spacing w:before="60" w:after="6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lastRenderedPageBreak/>
              <w:t>Początek rejestracji</w:t>
            </w:r>
          </w:p>
        </w:tc>
        <w:tc>
          <w:tcPr>
            <w:tcW w:w="131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45333955" w14:textId="77777777" w:rsidR="00A84C11" w:rsidRPr="006E5E71" w:rsidRDefault="00A84C1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Koniec rejestracji</w:t>
            </w:r>
          </w:p>
        </w:tc>
        <w:tc>
          <w:tcPr>
            <w:tcW w:w="2139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592B571B" w14:textId="77777777" w:rsidR="00A84C11" w:rsidRPr="006E5E71" w:rsidRDefault="00A84C1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Termin dodatkowego egzaminu wstępnego*</w:t>
            </w:r>
          </w:p>
        </w:tc>
        <w:tc>
          <w:tcPr>
            <w:tcW w:w="1601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6EB98FDB" w14:textId="77777777" w:rsidR="00A84C11" w:rsidRPr="006E5E71" w:rsidRDefault="00A84C1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Zatwierdzenie wyników</w:t>
            </w:r>
          </w:p>
        </w:tc>
        <w:tc>
          <w:tcPr>
            <w:tcW w:w="1653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5FD0B7B9" w14:textId="77777777" w:rsidR="00A84C11" w:rsidRPr="006E5E71" w:rsidRDefault="00A84C1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 xml:space="preserve">Ogłoszenie wyników </w:t>
            </w:r>
          </w:p>
        </w:tc>
        <w:tc>
          <w:tcPr>
            <w:tcW w:w="2316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65251516" w14:textId="77777777" w:rsidR="00A84C11" w:rsidRPr="006E5E71" w:rsidRDefault="00A84C1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rzyjmowanie dokumentów</w:t>
            </w:r>
          </w:p>
        </w:tc>
      </w:tr>
      <w:tr w:rsidR="006E5E71" w:rsidRPr="006E5E71" w14:paraId="55262056" w14:textId="77777777" w:rsidTr="00FB29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501A5204" w14:textId="77777777" w:rsidR="00A84C11" w:rsidRPr="006E5E71" w:rsidRDefault="00A84C11" w:rsidP="00FB294B">
            <w:pPr>
              <w:spacing w:before="120" w:after="120"/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  <w:t>06.06.2022</w:t>
            </w:r>
          </w:p>
        </w:tc>
        <w:tc>
          <w:tcPr>
            <w:tcW w:w="131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1CC954E6" w14:textId="77777777" w:rsidR="00A84C11" w:rsidRPr="006E5E71" w:rsidRDefault="00A84C1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1.09.2022</w:t>
            </w:r>
          </w:p>
        </w:tc>
        <w:tc>
          <w:tcPr>
            <w:tcW w:w="2139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72CAAF2D" w14:textId="77777777" w:rsidR="00A84C11" w:rsidRPr="006E5E71" w:rsidRDefault="00A84C1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6.09.2022</w:t>
            </w:r>
          </w:p>
        </w:tc>
        <w:tc>
          <w:tcPr>
            <w:tcW w:w="1601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64AF5751" w14:textId="77777777" w:rsidR="00A84C11" w:rsidRPr="006E5E71" w:rsidRDefault="00A84C1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z w:val="18"/>
                <w:szCs w:val="18"/>
              </w:rPr>
            </w:pPr>
            <w:r w:rsidRPr="006E5E71">
              <w:rPr>
                <w:rFonts w:ascii="Arial" w:hAnsi="Arial" w:cs="Arial"/>
                <w:i/>
                <w:sz w:val="18"/>
                <w:szCs w:val="18"/>
              </w:rPr>
              <w:t>23.09.2022</w:t>
            </w:r>
          </w:p>
        </w:tc>
        <w:tc>
          <w:tcPr>
            <w:tcW w:w="1653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35B5B5F0" w14:textId="77777777" w:rsidR="00A84C11" w:rsidRPr="006E5E71" w:rsidRDefault="00A84C1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26.09.2020</w:t>
            </w:r>
          </w:p>
        </w:tc>
        <w:tc>
          <w:tcPr>
            <w:tcW w:w="2316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1711872A" w14:textId="77777777" w:rsidR="00A84C11" w:rsidRPr="006E5E71" w:rsidRDefault="00A84C11" w:rsidP="00FB294B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I termin: 27-28.09.2022</w:t>
            </w:r>
            <w:r w:rsidRPr="006E5E71">
              <w:rPr>
                <w:rFonts w:ascii="Arial" w:hAnsi="Arial" w:cs="Arial"/>
                <w:i/>
                <w:sz w:val="18"/>
                <w:szCs w:val="18"/>
              </w:rPr>
              <w:t xml:space="preserve">                       </w:t>
            </w:r>
          </w:p>
          <w:p w14:paraId="167B1AF8" w14:textId="77777777" w:rsidR="00A84C11" w:rsidRPr="006E5E71" w:rsidRDefault="00A84C1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w przypadku niewypełnienia limitu miejsc:</w:t>
            </w:r>
          </w:p>
          <w:p w14:paraId="0BC6653A" w14:textId="77777777" w:rsidR="00A84C11" w:rsidRPr="006E5E71" w:rsidRDefault="00A84C11" w:rsidP="00FB294B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I termin: I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9-30.09.2022</w:t>
            </w:r>
          </w:p>
        </w:tc>
      </w:tr>
    </w:tbl>
    <w:p w14:paraId="32B35AE9" w14:textId="77777777" w:rsidR="00A84C11" w:rsidRPr="006E5E71" w:rsidRDefault="00A84C11" w:rsidP="00A84C11">
      <w:pPr>
        <w:jc w:val="both"/>
        <w:rPr>
          <w:rFonts w:eastAsia="Times New Roman" w:cs="Arial"/>
          <w:i/>
          <w:szCs w:val="20"/>
          <w:lang w:eastAsia="pl-PL"/>
        </w:rPr>
      </w:pPr>
      <w:r w:rsidRPr="006E5E71">
        <w:rPr>
          <w:rFonts w:ascii="Arial" w:hAnsi="Arial" w:cs="Arial"/>
          <w:i/>
          <w:sz w:val="18"/>
          <w:szCs w:val="18"/>
        </w:rPr>
        <w:t xml:space="preserve">* w tym również egzaminów sprawdzających znajomość języka polskiego </w:t>
      </w:r>
    </w:p>
    <w:p w14:paraId="6178584A" w14:textId="77777777" w:rsidR="00A84C11" w:rsidRPr="006E5E71" w:rsidRDefault="00A84C11" w:rsidP="001A2404">
      <w:pPr>
        <w:pStyle w:val="Styl2"/>
        <w:rPr>
          <w:sz w:val="20"/>
        </w:rPr>
      </w:pPr>
    </w:p>
    <w:p w14:paraId="70564059" w14:textId="49B2CCF4" w:rsidR="001A2404" w:rsidRPr="006E5E71" w:rsidRDefault="00A47503" w:rsidP="001A2404">
      <w:pPr>
        <w:pStyle w:val="Styl2"/>
        <w:rPr>
          <w:sz w:val="20"/>
          <w:lang w:val="en-GB"/>
        </w:rPr>
      </w:pPr>
      <w:r>
        <w:rPr>
          <w:sz w:val="20"/>
          <w:lang w:val="en-GB"/>
        </w:rPr>
        <w:t>19</w:t>
      </w:r>
      <w:r w:rsidR="001A2404" w:rsidRPr="006E5E71">
        <w:rPr>
          <w:sz w:val="20"/>
          <w:lang w:val="en-GB"/>
        </w:rPr>
        <w:t xml:space="preserve">. </w:t>
      </w:r>
      <w:proofErr w:type="spellStart"/>
      <w:r w:rsidR="001A2404" w:rsidRPr="006E5E71">
        <w:rPr>
          <w:sz w:val="20"/>
          <w:lang w:val="en-GB"/>
        </w:rPr>
        <w:t>Kierunek</w:t>
      </w:r>
      <w:proofErr w:type="spellEnd"/>
      <w:r w:rsidR="001A2404" w:rsidRPr="006E5E71">
        <w:rPr>
          <w:sz w:val="20"/>
          <w:lang w:val="en-GB"/>
        </w:rPr>
        <w:t xml:space="preserve"> </w:t>
      </w:r>
      <w:proofErr w:type="spellStart"/>
      <w:r w:rsidR="001A2404" w:rsidRPr="006E5E71">
        <w:rPr>
          <w:sz w:val="20"/>
          <w:lang w:val="en-GB"/>
        </w:rPr>
        <w:t>studiów</w:t>
      </w:r>
      <w:proofErr w:type="spellEnd"/>
      <w:r w:rsidR="001A2404" w:rsidRPr="006E5E71">
        <w:rPr>
          <w:sz w:val="20"/>
          <w:lang w:val="en-GB"/>
        </w:rPr>
        <w:t>;</w:t>
      </w:r>
      <w:r w:rsidR="001A2404" w:rsidRPr="006E5E71">
        <w:rPr>
          <w:bCs w:val="0"/>
          <w:sz w:val="20"/>
          <w:lang w:val="en-GB"/>
        </w:rPr>
        <w:t xml:space="preserve"> Oriental Studies – Inner Asia: Mongolian and Tibetan Studies</w:t>
      </w:r>
    </w:p>
    <w:p w14:paraId="37EF8467" w14:textId="77777777" w:rsidR="001A2404" w:rsidRPr="006E5E71" w:rsidRDefault="001A2404" w:rsidP="001A2404">
      <w:pPr>
        <w:pStyle w:val="Styl3"/>
      </w:pPr>
      <w:r w:rsidRPr="006E5E71">
        <w:t xml:space="preserve">Poziom kształcenia: </w:t>
      </w:r>
      <w:r w:rsidRPr="006E5E71">
        <w:rPr>
          <w:b w:val="0"/>
          <w:i/>
        </w:rPr>
        <w:t>drugiego stopnia</w:t>
      </w:r>
    </w:p>
    <w:p w14:paraId="7AB736CF" w14:textId="77777777" w:rsidR="001A2404" w:rsidRPr="006E5E71" w:rsidRDefault="001A2404" w:rsidP="001A2404">
      <w:pPr>
        <w:pStyle w:val="Styl3"/>
        <w:rPr>
          <w:b w:val="0"/>
          <w:i/>
        </w:rPr>
      </w:pPr>
      <w:r w:rsidRPr="006E5E71">
        <w:t xml:space="preserve">Profil kształcenia: </w:t>
      </w:r>
      <w:proofErr w:type="spellStart"/>
      <w:r w:rsidRPr="006E5E71">
        <w:rPr>
          <w:b w:val="0"/>
          <w:i/>
        </w:rPr>
        <w:t>ogólnoakademicki</w:t>
      </w:r>
      <w:proofErr w:type="spellEnd"/>
    </w:p>
    <w:p w14:paraId="61BEA9C5" w14:textId="77777777" w:rsidR="001A2404" w:rsidRPr="006E5E71" w:rsidRDefault="001A2404" w:rsidP="001A2404">
      <w:pPr>
        <w:pStyle w:val="Styl3"/>
        <w:rPr>
          <w:b w:val="0"/>
          <w:i/>
        </w:rPr>
      </w:pPr>
      <w:r w:rsidRPr="006E5E71">
        <w:t xml:space="preserve">Forma studiów: </w:t>
      </w:r>
      <w:r w:rsidRPr="006E5E71">
        <w:rPr>
          <w:b w:val="0"/>
          <w:i/>
        </w:rPr>
        <w:t xml:space="preserve">stacjonarne </w:t>
      </w:r>
    </w:p>
    <w:p w14:paraId="6A83CD18" w14:textId="77777777" w:rsidR="001A2404" w:rsidRPr="006E5E71" w:rsidRDefault="001A2404" w:rsidP="001A2404">
      <w:pPr>
        <w:jc w:val="both"/>
        <w:rPr>
          <w:rFonts w:eastAsia="Times New Roman" w:cs="Arial"/>
          <w:i/>
          <w:szCs w:val="20"/>
          <w:lang w:eastAsia="pl-PL"/>
        </w:rPr>
      </w:pPr>
      <w:r w:rsidRPr="006E5E71">
        <w:rPr>
          <w:rFonts w:eastAsia="Times New Roman" w:cs="Arial"/>
          <w:b/>
          <w:szCs w:val="20"/>
          <w:lang w:eastAsia="pl-PL"/>
        </w:rPr>
        <w:t xml:space="preserve">Czas trwania: </w:t>
      </w:r>
      <w:r w:rsidRPr="006E5E71">
        <w:rPr>
          <w:rFonts w:eastAsia="Times New Roman" w:cs="Arial"/>
          <w:i/>
          <w:szCs w:val="20"/>
          <w:lang w:eastAsia="pl-PL"/>
        </w:rPr>
        <w:t>2 lata</w:t>
      </w:r>
    </w:p>
    <w:p w14:paraId="5D600C73" w14:textId="77777777" w:rsidR="001A2404" w:rsidRPr="006E5E71" w:rsidRDefault="001A2404" w:rsidP="001A2404">
      <w:pPr>
        <w:pStyle w:val="Styl2"/>
        <w:rPr>
          <w:sz w:val="20"/>
        </w:rPr>
      </w:pPr>
      <w:r w:rsidRPr="006E5E71">
        <w:rPr>
          <w:sz w:val="20"/>
        </w:rPr>
        <w:t>Studia w języku angielskim</w:t>
      </w:r>
    </w:p>
    <w:p w14:paraId="6E122488" w14:textId="77777777" w:rsidR="00A84C11" w:rsidRPr="006E5E71" w:rsidRDefault="00A84C11" w:rsidP="001A2404">
      <w:pPr>
        <w:pStyle w:val="Styl2"/>
        <w:rPr>
          <w:sz w:val="20"/>
        </w:rPr>
      </w:pPr>
    </w:p>
    <w:p w14:paraId="6B77D907" w14:textId="77777777" w:rsidR="00A84C11" w:rsidRPr="006E5E71" w:rsidRDefault="00A84C11" w:rsidP="00A84C11">
      <w:pPr>
        <w:pStyle w:val="Styl2"/>
      </w:pPr>
      <w:r w:rsidRPr="006E5E71">
        <w:t>OPCJA II (REKRUTACJA CIĄGŁA OD CZERWCA DO WRZEŚNIA – BEZ PODZIAŁU NA TURY)</w:t>
      </w:r>
    </w:p>
    <w:p w14:paraId="6FCDD4B5" w14:textId="77777777" w:rsidR="00A84C11" w:rsidRPr="006E5E71" w:rsidRDefault="00A84C11" w:rsidP="00A84C11">
      <w:pPr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tbl>
      <w:tblPr>
        <w:tblStyle w:val="Tabelasiatki1jasnaakcent1"/>
        <w:tblW w:w="10343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18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317"/>
        <w:gridCol w:w="1317"/>
        <w:gridCol w:w="2139"/>
        <w:gridCol w:w="1601"/>
        <w:gridCol w:w="1653"/>
        <w:gridCol w:w="2316"/>
      </w:tblGrid>
      <w:tr w:rsidR="006E5E71" w:rsidRPr="006E5E71" w14:paraId="43D11D84" w14:textId="77777777" w:rsidTr="00FB29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466604A3" w14:textId="77777777" w:rsidR="00A84C11" w:rsidRPr="006E5E71" w:rsidRDefault="00A84C11" w:rsidP="00FB294B">
            <w:pPr>
              <w:spacing w:before="60" w:after="6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oczątek rejestracji</w:t>
            </w:r>
          </w:p>
        </w:tc>
        <w:tc>
          <w:tcPr>
            <w:tcW w:w="131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52CCB5CF" w14:textId="77777777" w:rsidR="00A84C11" w:rsidRPr="006E5E71" w:rsidRDefault="00A84C1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Koniec rejestracji</w:t>
            </w:r>
          </w:p>
        </w:tc>
        <w:tc>
          <w:tcPr>
            <w:tcW w:w="2139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1267A2D0" w14:textId="77777777" w:rsidR="00A84C11" w:rsidRPr="006E5E71" w:rsidRDefault="00A84C1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Termin dodatkowego egzaminu wstępnego*</w:t>
            </w:r>
          </w:p>
        </w:tc>
        <w:tc>
          <w:tcPr>
            <w:tcW w:w="1601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2CDDCC85" w14:textId="77777777" w:rsidR="00A84C11" w:rsidRPr="006E5E71" w:rsidRDefault="00A84C1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Zatwierdzenie wyników</w:t>
            </w:r>
          </w:p>
        </w:tc>
        <w:tc>
          <w:tcPr>
            <w:tcW w:w="1653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53FBE4AE" w14:textId="77777777" w:rsidR="00A84C11" w:rsidRPr="006E5E71" w:rsidRDefault="00A84C1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 xml:space="preserve">Ogłoszenie wyników </w:t>
            </w:r>
          </w:p>
        </w:tc>
        <w:tc>
          <w:tcPr>
            <w:tcW w:w="2316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0180C34D" w14:textId="77777777" w:rsidR="00A84C11" w:rsidRPr="006E5E71" w:rsidRDefault="00A84C1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rzyjmowanie dokumentów</w:t>
            </w:r>
          </w:p>
        </w:tc>
      </w:tr>
      <w:tr w:rsidR="006E5E71" w:rsidRPr="006E5E71" w14:paraId="7F13017A" w14:textId="77777777" w:rsidTr="00FB29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486621CD" w14:textId="77777777" w:rsidR="00A84C11" w:rsidRPr="006E5E71" w:rsidRDefault="00A84C11" w:rsidP="00FB294B">
            <w:pPr>
              <w:spacing w:before="120" w:after="120"/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  <w:t>06.06.2022</w:t>
            </w:r>
          </w:p>
        </w:tc>
        <w:tc>
          <w:tcPr>
            <w:tcW w:w="131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112B9A67" w14:textId="77777777" w:rsidR="00A84C11" w:rsidRPr="006E5E71" w:rsidRDefault="00A84C1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1.09.2022</w:t>
            </w:r>
          </w:p>
        </w:tc>
        <w:tc>
          <w:tcPr>
            <w:tcW w:w="2139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50CF2E98" w14:textId="77777777" w:rsidR="00A84C11" w:rsidRPr="006E5E71" w:rsidRDefault="00A84C1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6.09.2022</w:t>
            </w:r>
          </w:p>
        </w:tc>
        <w:tc>
          <w:tcPr>
            <w:tcW w:w="1601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373B5A81" w14:textId="77777777" w:rsidR="00A84C11" w:rsidRPr="006E5E71" w:rsidRDefault="00A84C1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z w:val="18"/>
                <w:szCs w:val="18"/>
              </w:rPr>
            </w:pPr>
            <w:r w:rsidRPr="006E5E71">
              <w:rPr>
                <w:rFonts w:ascii="Arial" w:hAnsi="Arial" w:cs="Arial"/>
                <w:i/>
                <w:sz w:val="18"/>
                <w:szCs w:val="18"/>
              </w:rPr>
              <w:t>23.09.2022</w:t>
            </w:r>
          </w:p>
        </w:tc>
        <w:tc>
          <w:tcPr>
            <w:tcW w:w="1653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7B0BE62B" w14:textId="77777777" w:rsidR="00A84C11" w:rsidRPr="006E5E71" w:rsidRDefault="00A84C1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26.09.2020</w:t>
            </w:r>
          </w:p>
        </w:tc>
        <w:tc>
          <w:tcPr>
            <w:tcW w:w="2316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128A01A0" w14:textId="77777777" w:rsidR="00A84C11" w:rsidRPr="006E5E71" w:rsidRDefault="00A84C11" w:rsidP="00FB294B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I termin: 27-28.09.2022</w:t>
            </w:r>
            <w:r w:rsidRPr="006E5E71">
              <w:rPr>
                <w:rFonts w:ascii="Arial" w:hAnsi="Arial" w:cs="Arial"/>
                <w:i/>
                <w:sz w:val="18"/>
                <w:szCs w:val="18"/>
              </w:rPr>
              <w:t xml:space="preserve">                       </w:t>
            </w:r>
          </w:p>
          <w:p w14:paraId="536D104B" w14:textId="77777777" w:rsidR="00A84C11" w:rsidRPr="006E5E71" w:rsidRDefault="00A84C1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w przypadku niewypełnienia limitu miejsc:</w:t>
            </w:r>
          </w:p>
          <w:p w14:paraId="1A16FDCB" w14:textId="77777777" w:rsidR="00A84C11" w:rsidRPr="006E5E71" w:rsidRDefault="00A84C11" w:rsidP="00FB294B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I termin: I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9-30.09.2022</w:t>
            </w:r>
          </w:p>
        </w:tc>
      </w:tr>
    </w:tbl>
    <w:p w14:paraId="172C9005" w14:textId="34A815F5" w:rsidR="00A84C11" w:rsidRPr="006E5E71" w:rsidRDefault="00A84C11" w:rsidP="00A84C11">
      <w:pPr>
        <w:jc w:val="both"/>
        <w:rPr>
          <w:rFonts w:eastAsia="Times New Roman" w:cs="Arial"/>
          <w:i/>
          <w:szCs w:val="20"/>
          <w:lang w:eastAsia="pl-PL"/>
        </w:rPr>
      </w:pPr>
      <w:r w:rsidRPr="006E5E71">
        <w:rPr>
          <w:rFonts w:ascii="Arial" w:hAnsi="Arial" w:cs="Arial"/>
          <w:i/>
          <w:sz w:val="18"/>
          <w:szCs w:val="18"/>
        </w:rPr>
        <w:t xml:space="preserve">* w tym również egzaminów sprawdzających znajomość języka </w:t>
      </w:r>
      <w:r w:rsidR="00CB2361" w:rsidRPr="006E5E71">
        <w:rPr>
          <w:rFonts w:ascii="Arial" w:hAnsi="Arial" w:cs="Arial"/>
          <w:i/>
          <w:sz w:val="18"/>
          <w:szCs w:val="18"/>
        </w:rPr>
        <w:t>angielskiego</w:t>
      </w:r>
      <w:r w:rsidRPr="006E5E71">
        <w:rPr>
          <w:rFonts w:ascii="Arial" w:hAnsi="Arial" w:cs="Arial"/>
          <w:i/>
          <w:sz w:val="18"/>
          <w:szCs w:val="18"/>
        </w:rPr>
        <w:t xml:space="preserve"> </w:t>
      </w:r>
    </w:p>
    <w:p w14:paraId="141E5A38" w14:textId="77777777" w:rsidR="00A84C11" w:rsidRPr="006E5E71" w:rsidRDefault="00A84C11" w:rsidP="001A2404">
      <w:pPr>
        <w:pStyle w:val="Styl2"/>
        <w:rPr>
          <w:sz w:val="20"/>
        </w:rPr>
      </w:pPr>
    </w:p>
    <w:p w14:paraId="48CA85D9" w14:textId="64C1435C" w:rsidR="001A2404" w:rsidRPr="006E5E71" w:rsidRDefault="001A2404" w:rsidP="001A2404">
      <w:pPr>
        <w:pStyle w:val="Styl2"/>
        <w:rPr>
          <w:sz w:val="20"/>
        </w:rPr>
      </w:pPr>
      <w:r w:rsidRPr="006E5E71">
        <w:rPr>
          <w:sz w:val="20"/>
        </w:rPr>
        <w:t>2</w:t>
      </w:r>
      <w:r w:rsidR="00A47503">
        <w:rPr>
          <w:sz w:val="20"/>
        </w:rPr>
        <w:t>0</w:t>
      </w:r>
      <w:r w:rsidRPr="006E5E71">
        <w:rPr>
          <w:sz w:val="20"/>
        </w:rPr>
        <w:t xml:space="preserve">. Kierunek studiów: </w:t>
      </w:r>
      <w:r w:rsidRPr="006E5E71">
        <w:rPr>
          <w:bCs w:val="0"/>
          <w:iCs/>
          <w:sz w:val="20"/>
        </w:rPr>
        <w:t>orientalistyka-sinologia</w:t>
      </w:r>
    </w:p>
    <w:p w14:paraId="1C7DA928" w14:textId="77777777" w:rsidR="001A2404" w:rsidRPr="006E5E71" w:rsidRDefault="001A2404" w:rsidP="001A2404">
      <w:pPr>
        <w:pStyle w:val="Styl3"/>
      </w:pPr>
      <w:r w:rsidRPr="006E5E71">
        <w:t xml:space="preserve">Poziom kształcenia: </w:t>
      </w:r>
      <w:r w:rsidRPr="006E5E71">
        <w:rPr>
          <w:b w:val="0"/>
          <w:i/>
        </w:rPr>
        <w:t>drugiego stopnia</w:t>
      </w:r>
    </w:p>
    <w:p w14:paraId="1BCF1669" w14:textId="77777777" w:rsidR="001A2404" w:rsidRPr="006E5E71" w:rsidRDefault="001A2404" w:rsidP="001A2404">
      <w:pPr>
        <w:pStyle w:val="Styl3"/>
        <w:rPr>
          <w:b w:val="0"/>
          <w:i/>
        </w:rPr>
      </w:pPr>
      <w:r w:rsidRPr="006E5E71">
        <w:t xml:space="preserve">Profil kształcenia: </w:t>
      </w:r>
      <w:proofErr w:type="spellStart"/>
      <w:r w:rsidRPr="006E5E71">
        <w:rPr>
          <w:b w:val="0"/>
          <w:i/>
        </w:rPr>
        <w:t>ogólnoakademicki</w:t>
      </w:r>
      <w:proofErr w:type="spellEnd"/>
    </w:p>
    <w:p w14:paraId="729B7A6E" w14:textId="77777777" w:rsidR="001A2404" w:rsidRPr="006E5E71" w:rsidRDefault="001A2404" w:rsidP="001A2404">
      <w:pPr>
        <w:pStyle w:val="Styl3"/>
        <w:rPr>
          <w:b w:val="0"/>
          <w:i/>
        </w:rPr>
      </w:pPr>
      <w:r w:rsidRPr="006E5E71">
        <w:t xml:space="preserve">Forma studiów: </w:t>
      </w:r>
      <w:r w:rsidRPr="006E5E71">
        <w:rPr>
          <w:b w:val="0"/>
          <w:i/>
        </w:rPr>
        <w:t xml:space="preserve">stacjonarne </w:t>
      </w:r>
    </w:p>
    <w:p w14:paraId="51B4C851" w14:textId="77777777" w:rsidR="001A2404" w:rsidRPr="006E5E71" w:rsidRDefault="001A2404" w:rsidP="001A2404">
      <w:pPr>
        <w:jc w:val="both"/>
        <w:rPr>
          <w:rFonts w:eastAsia="Times New Roman" w:cs="Arial"/>
          <w:i/>
          <w:szCs w:val="20"/>
          <w:lang w:eastAsia="pl-PL"/>
        </w:rPr>
      </w:pPr>
      <w:r w:rsidRPr="006E5E71">
        <w:rPr>
          <w:rFonts w:eastAsia="Times New Roman" w:cs="Arial"/>
          <w:b/>
          <w:szCs w:val="20"/>
          <w:lang w:eastAsia="pl-PL"/>
        </w:rPr>
        <w:t xml:space="preserve">Czas trwania: </w:t>
      </w:r>
      <w:r w:rsidRPr="006E5E71">
        <w:rPr>
          <w:rFonts w:eastAsia="Times New Roman" w:cs="Arial"/>
          <w:i/>
          <w:szCs w:val="20"/>
          <w:lang w:eastAsia="pl-PL"/>
        </w:rPr>
        <w:t>2 lata</w:t>
      </w:r>
    </w:p>
    <w:p w14:paraId="416E33BF" w14:textId="77777777" w:rsidR="00CB2361" w:rsidRPr="006E5E71" w:rsidRDefault="00CB2361" w:rsidP="001A2404">
      <w:pPr>
        <w:pStyle w:val="Tekstkomentarza"/>
        <w:spacing w:after="0"/>
        <w:jc w:val="both"/>
        <w:rPr>
          <w:rFonts w:ascii="Arial" w:eastAsia="Times New Roman" w:hAnsi="Arial" w:cs="Arial"/>
          <w:b/>
          <w:lang w:eastAsia="pl-PL"/>
        </w:rPr>
      </w:pPr>
    </w:p>
    <w:p w14:paraId="4242A859" w14:textId="77777777" w:rsidR="00CB2361" w:rsidRPr="006E5E71" w:rsidRDefault="00CB2361" w:rsidP="00CB2361">
      <w:pPr>
        <w:pStyle w:val="Styl2"/>
      </w:pPr>
      <w:r w:rsidRPr="006E5E71">
        <w:t>OPCJA II (REKRUTACJA CIĄGŁA OD CZERWCA DO WRZEŚNIA – BEZ PODZIAŁU NA TURY)</w:t>
      </w:r>
    </w:p>
    <w:p w14:paraId="12414570" w14:textId="77777777" w:rsidR="00CB2361" w:rsidRPr="006E5E71" w:rsidRDefault="00CB2361" w:rsidP="00CB2361">
      <w:pPr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tbl>
      <w:tblPr>
        <w:tblStyle w:val="Tabelasiatki1jasnaakcent1"/>
        <w:tblW w:w="10343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18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317"/>
        <w:gridCol w:w="1317"/>
        <w:gridCol w:w="2139"/>
        <w:gridCol w:w="1601"/>
        <w:gridCol w:w="1653"/>
        <w:gridCol w:w="2316"/>
      </w:tblGrid>
      <w:tr w:rsidR="006E5E71" w:rsidRPr="006E5E71" w14:paraId="0EB79B25" w14:textId="77777777" w:rsidTr="00FB29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6D118AC3" w14:textId="77777777" w:rsidR="00CB2361" w:rsidRPr="006E5E71" w:rsidRDefault="00CB2361" w:rsidP="00FB294B">
            <w:pPr>
              <w:spacing w:before="60" w:after="6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oczątek rejestracji</w:t>
            </w:r>
          </w:p>
        </w:tc>
        <w:tc>
          <w:tcPr>
            <w:tcW w:w="131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55055A11" w14:textId="77777777" w:rsidR="00CB2361" w:rsidRPr="006E5E71" w:rsidRDefault="00CB236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Koniec rejestracji</w:t>
            </w:r>
          </w:p>
        </w:tc>
        <w:tc>
          <w:tcPr>
            <w:tcW w:w="2139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495D2880" w14:textId="77777777" w:rsidR="00CB2361" w:rsidRPr="006E5E71" w:rsidRDefault="00CB236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Termin dodatkowego egzaminu wstępnego*</w:t>
            </w:r>
          </w:p>
        </w:tc>
        <w:tc>
          <w:tcPr>
            <w:tcW w:w="1601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15E786AD" w14:textId="77777777" w:rsidR="00CB2361" w:rsidRPr="006E5E71" w:rsidRDefault="00CB236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Zatwierdzenie wyników</w:t>
            </w:r>
          </w:p>
        </w:tc>
        <w:tc>
          <w:tcPr>
            <w:tcW w:w="1653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6E265BF5" w14:textId="77777777" w:rsidR="00CB2361" w:rsidRPr="006E5E71" w:rsidRDefault="00CB236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 xml:space="preserve">Ogłoszenie wyników </w:t>
            </w:r>
          </w:p>
        </w:tc>
        <w:tc>
          <w:tcPr>
            <w:tcW w:w="2316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50A2C049" w14:textId="77777777" w:rsidR="00CB2361" w:rsidRPr="006E5E71" w:rsidRDefault="00CB236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rzyjmowanie dokumentów</w:t>
            </w:r>
          </w:p>
        </w:tc>
      </w:tr>
      <w:tr w:rsidR="006E5E71" w:rsidRPr="006E5E71" w14:paraId="6B2A6E16" w14:textId="77777777" w:rsidTr="00FB29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34C7A020" w14:textId="77777777" w:rsidR="00CB2361" w:rsidRPr="006E5E71" w:rsidRDefault="00CB2361" w:rsidP="00FB294B">
            <w:pPr>
              <w:spacing w:before="120" w:after="120"/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  <w:t>06.06.2022</w:t>
            </w:r>
          </w:p>
        </w:tc>
        <w:tc>
          <w:tcPr>
            <w:tcW w:w="131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6956C29D" w14:textId="77777777" w:rsidR="00CB2361" w:rsidRPr="006E5E71" w:rsidRDefault="00CB236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1.09.2022</w:t>
            </w:r>
          </w:p>
        </w:tc>
        <w:tc>
          <w:tcPr>
            <w:tcW w:w="2139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4074FCD1" w14:textId="77777777" w:rsidR="00CB2361" w:rsidRPr="006E5E71" w:rsidRDefault="00CB236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6.09.2022</w:t>
            </w:r>
          </w:p>
        </w:tc>
        <w:tc>
          <w:tcPr>
            <w:tcW w:w="1601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6313BA76" w14:textId="77777777" w:rsidR="00CB2361" w:rsidRPr="006E5E71" w:rsidRDefault="00CB236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z w:val="18"/>
                <w:szCs w:val="18"/>
              </w:rPr>
            </w:pPr>
            <w:r w:rsidRPr="006E5E71">
              <w:rPr>
                <w:rFonts w:ascii="Arial" w:hAnsi="Arial" w:cs="Arial"/>
                <w:i/>
                <w:sz w:val="18"/>
                <w:szCs w:val="18"/>
              </w:rPr>
              <w:t>23.09.2022</w:t>
            </w:r>
          </w:p>
        </w:tc>
        <w:tc>
          <w:tcPr>
            <w:tcW w:w="1653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06E52739" w14:textId="77777777" w:rsidR="00CB2361" w:rsidRPr="006E5E71" w:rsidRDefault="00CB236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26.09.2020</w:t>
            </w:r>
          </w:p>
        </w:tc>
        <w:tc>
          <w:tcPr>
            <w:tcW w:w="2316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201E6DD5" w14:textId="77777777" w:rsidR="00CB2361" w:rsidRPr="006E5E71" w:rsidRDefault="00CB2361" w:rsidP="00FB294B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I termin: 27-28.09.2022</w:t>
            </w:r>
            <w:r w:rsidRPr="006E5E71">
              <w:rPr>
                <w:rFonts w:ascii="Arial" w:hAnsi="Arial" w:cs="Arial"/>
                <w:i/>
                <w:sz w:val="18"/>
                <w:szCs w:val="18"/>
              </w:rPr>
              <w:t xml:space="preserve">                       </w:t>
            </w:r>
          </w:p>
          <w:p w14:paraId="4A6839BA" w14:textId="77777777" w:rsidR="00CB2361" w:rsidRPr="006E5E71" w:rsidRDefault="00CB236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w przypadku niewypełnienia limitu miejsc:</w:t>
            </w:r>
          </w:p>
          <w:p w14:paraId="1B7B7B00" w14:textId="77777777" w:rsidR="00CB2361" w:rsidRPr="006E5E71" w:rsidRDefault="00CB2361" w:rsidP="00FB294B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I termin: I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9-30.09.2022</w:t>
            </w:r>
          </w:p>
        </w:tc>
      </w:tr>
    </w:tbl>
    <w:p w14:paraId="55CE3FF2" w14:textId="77777777" w:rsidR="00CB2361" w:rsidRPr="006E5E71" w:rsidRDefault="00CB2361" w:rsidP="00CB2361">
      <w:pPr>
        <w:jc w:val="both"/>
        <w:rPr>
          <w:rFonts w:eastAsia="Times New Roman" w:cs="Arial"/>
          <w:i/>
          <w:szCs w:val="20"/>
          <w:lang w:eastAsia="pl-PL"/>
        </w:rPr>
      </w:pPr>
      <w:r w:rsidRPr="006E5E71">
        <w:rPr>
          <w:rFonts w:ascii="Arial" w:hAnsi="Arial" w:cs="Arial"/>
          <w:i/>
          <w:sz w:val="18"/>
          <w:szCs w:val="18"/>
        </w:rPr>
        <w:t xml:space="preserve">* w tym również egzaminów sprawdzających znajomość języka polskiego </w:t>
      </w:r>
    </w:p>
    <w:p w14:paraId="68E20765" w14:textId="77777777" w:rsidR="00CB2361" w:rsidRPr="006E5E71" w:rsidRDefault="00CB2361" w:rsidP="001A2404">
      <w:pPr>
        <w:pStyle w:val="Tekstkomentarza"/>
        <w:spacing w:after="0"/>
        <w:jc w:val="both"/>
        <w:rPr>
          <w:rFonts w:ascii="Arial" w:eastAsia="Times New Roman" w:hAnsi="Arial" w:cs="Arial"/>
          <w:b/>
          <w:lang w:eastAsia="pl-PL"/>
        </w:rPr>
      </w:pPr>
    </w:p>
    <w:p w14:paraId="1F75BD18" w14:textId="341B751C" w:rsidR="001A2404" w:rsidRPr="006E5E71" w:rsidRDefault="001A2404" w:rsidP="001A2404">
      <w:pPr>
        <w:pStyle w:val="Tekstkomentarza"/>
        <w:spacing w:after="0"/>
        <w:jc w:val="both"/>
        <w:rPr>
          <w:rFonts w:ascii="Arial" w:hAnsi="Arial" w:cs="Arial"/>
          <w:b/>
        </w:rPr>
      </w:pPr>
      <w:r w:rsidRPr="006E5E71">
        <w:rPr>
          <w:rFonts w:ascii="Arial" w:eastAsia="Times New Roman" w:hAnsi="Arial" w:cs="Arial"/>
          <w:b/>
          <w:lang w:eastAsia="pl-PL"/>
        </w:rPr>
        <w:t>2</w:t>
      </w:r>
      <w:r w:rsidR="00A47503">
        <w:rPr>
          <w:rFonts w:ascii="Arial" w:eastAsia="Times New Roman" w:hAnsi="Arial" w:cs="Arial"/>
          <w:b/>
          <w:lang w:eastAsia="pl-PL"/>
        </w:rPr>
        <w:t>1</w:t>
      </w:r>
      <w:r w:rsidRPr="006E5E71">
        <w:rPr>
          <w:rFonts w:ascii="Arial" w:eastAsia="Times New Roman" w:hAnsi="Arial" w:cs="Arial"/>
          <w:b/>
          <w:lang w:eastAsia="pl-PL"/>
        </w:rPr>
        <w:t xml:space="preserve">. </w:t>
      </w:r>
      <w:r w:rsidRPr="006E5E71">
        <w:rPr>
          <w:rFonts w:ascii="Arial" w:hAnsi="Arial" w:cs="Arial"/>
          <w:b/>
        </w:rPr>
        <w:t xml:space="preserve">Kierunek studiów: </w:t>
      </w:r>
      <w:r w:rsidRPr="006E5E71">
        <w:rPr>
          <w:rFonts w:ascii="Arial" w:hAnsi="Arial" w:cs="Arial"/>
          <w:b/>
          <w:iCs/>
        </w:rPr>
        <w:t>orientalistyka - turkologia</w:t>
      </w:r>
    </w:p>
    <w:p w14:paraId="02E40A41" w14:textId="77777777" w:rsidR="001A2404" w:rsidRPr="006E5E71" w:rsidRDefault="001A2404" w:rsidP="001A2404">
      <w:pPr>
        <w:pStyle w:val="Styl3"/>
      </w:pPr>
      <w:r w:rsidRPr="006E5E71">
        <w:t xml:space="preserve">Poziom kształcenia: </w:t>
      </w:r>
      <w:r w:rsidRPr="006E5E71">
        <w:rPr>
          <w:b w:val="0"/>
          <w:i/>
        </w:rPr>
        <w:t>drugiego stopnia</w:t>
      </w:r>
    </w:p>
    <w:p w14:paraId="016A0C80" w14:textId="77777777" w:rsidR="001A2404" w:rsidRPr="006E5E71" w:rsidRDefault="001A2404" w:rsidP="001A2404">
      <w:pPr>
        <w:pStyle w:val="Styl3"/>
        <w:rPr>
          <w:b w:val="0"/>
          <w:i/>
        </w:rPr>
      </w:pPr>
      <w:r w:rsidRPr="006E5E71">
        <w:t xml:space="preserve">Profil kształcenia: </w:t>
      </w:r>
      <w:proofErr w:type="spellStart"/>
      <w:r w:rsidRPr="006E5E71">
        <w:rPr>
          <w:b w:val="0"/>
          <w:i/>
        </w:rPr>
        <w:t>ogólnoakademicki</w:t>
      </w:r>
      <w:proofErr w:type="spellEnd"/>
    </w:p>
    <w:p w14:paraId="5C6E3669" w14:textId="77777777" w:rsidR="001A2404" w:rsidRPr="006E5E71" w:rsidRDefault="001A2404" w:rsidP="001A2404">
      <w:pPr>
        <w:pStyle w:val="Styl3"/>
        <w:rPr>
          <w:b w:val="0"/>
          <w:i/>
        </w:rPr>
      </w:pPr>
      <w:r w:rsidRPr="006E5E71">
        <w:t xml:space="preserve">Forma studiów: </w:t>
      </w:r>
      <w:r w:rsidRPr="006E5E71">
        <w:rPr>
          <w:b w:val="0"/>
          <w:i/>
        </w:rPr>
        <w:t xml:space="preserve">stacjonarne </w:t>
      </w:r>
    </w:p>
    <w:p w14:paraId="0B2A358E" w14:textId="77777777" w:rsidR="001A2404" w:rsidRPr="006E5E71" w:rsidRDefault="001A2404" w:rsidP="001A2404">
      <w:pPr>
        <w:jc w:val="both"/>
        <w:rPr>
          <w:rFonts w:eastAsia="Times New Roman" w:cs="Arial"/>
          <w:i/>
          <w:szCs w:val="20"/>
          <w:lang w:eastAsia="pl-PL"/>
        </w:rPr>
      </w:pPr>
      <w:r w:rsidRPr="006E5E71">
        <w:rPr>
          <w:rFonts w:eastAsia="Times New Roman" w:cs="Arial"/>
          <w:b/>
          <w:szCs w:val="20"/>
          <w:lang w:eastAsia="pl-PL"/>
        </w:rPr>
        <w:t xml:space="preserve">Czas trwania: </w:t>
      </w:r>
      <w:r w:rsidRPr="006E5E71">
        <w:rPr>
          <w:rFonts w:eastAsia="Times New Roman" w:cs="Arial"/>
          <w:i/>
          <w:szCs w:val="20"/>
          <w:lang w:eastAsia="pl-PL"/>
        </w:rPr>
        <w:t>2 lata</w:t>
      </w:r>
    </w:p>
    <w:p w14:paraId="6CB5E748" w14:textId="77777777" w:rsidR="00CB2361" w:rsidRPr="006E5E71" w:rsidRDefault="00CB2361" w:rsidP="001A2404">
      <w:pPr>
        <w:pStyle w:val="Styl2"/>
        <w:rPr>
          <w:sz w:val="20"/>
        </w:rPr>
      </w:pPr>
    </w:p>
    <w:p w14:paraId="008FD558" w14:textId="77777777" w:rsidR="00CB2361" w:rsidRPr="006E5E71" w:rsidRDefault="00CB2361" w:rsidP="00CB2361">
      <w:pPr>
        <w:pStyle w:val="Styl2"/>
      </w:pPr>
      <w:r w:rsidRPr="006E5E71">
        <w:t>OPCJA II (REKRUTACJA CIĄGŁA OD CZERWCA DO WRZEŚNIA – BEZ PODZIAŁU NA TURY)</w:t>
      </w:r>
    </w:p>
    <w:p w14:paraId="28F84771" w14:textId="77777777" w:rsidR="00CB2361" w:rsidRPr="006E5E71" w:rsidRDefault="00CB2361" w:rsidP="00CB2361">
      <w:pPr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tbl>
      <w:tblPr>
        <w:tblStyle w:val="Tabelasiatki1jasnaakcent1"/>
        <w:tblW w:w="10343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18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317"/>
        <w:gridCol w:w="1317"/>
        <w:gridCol w:w="2139"/>
        <w:gridCol w:w="1601"/>
        <w:gridCol w:w="1653"/>
        <w:gridCol w:w="2316"/>
      </w:tblGrid>
      <w:tr w:rsidR="006E5E71" w:rsidRPr="006E5E71" w14:paraId="75818780" w14:textId="77777777" w:rsidTr="00FB29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57D995EA" w14:textId="77777777" w:rsidR="00CB2361" w:rsidRPr="006E5E71" w:rsidRDefault="00CB2361" w:rsidP="00FB294B">
            <w:pPr>
              <w:spacing w:before="60" w:after="6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oczątek rejestracji</w:t>
            </w:r>
          </w:p>
        </w:tc>
        <w:tc>
          <w:tcPr>
            <w:tcW w:w="131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51590B82" w14:textId="77777777" w:rsidR="00CB2361" w:rsidRPr="006E5E71" w:rsidRDefault="00CB236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Koniec rejestracji</w:t>
            </w:r>
          </w:p>
        </w:tc>
        <w:tc>
          <w:tcPr>
            <w:tcW w:w="2139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601B661F" w14:textId="77777777" w:rsidR="00CB2361" w:rsidRPr="006E5E71" w:rsidRDefault="00CB236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Termin dodatkowego egzaminu wstępnego*</w:t>
            </w:r>
          </w:p>
        </w:tc>
        <w:tc>
          <w:tcPr>
            <w:tcW w:w="1601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1629A2AF" w14:textId="77777777" w:rsidR="00CB2361" w:rsidRPr="006E5E71" w:rsidRDefault="00CB236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Zatwierdzenie wyników</w:t>
            </w:r>
          </w:p>
        </w:tc>
        <w:tc>
          <w:tcPr>
            <w:tcW w:w="1653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5652CADF" w14:textId="77777777" w:rsidR="00CB2361" w:rsidRPr="006E5E71" w:rsidRDefault="00CB236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 xml:space="preserve">Ogłoszenie wyników </w:t>
            </w:r>
          </w:p>
        </w:tc>
        <w:tc>
          <w:tcPr>
            <w:tcW w:w="2316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413DA8CD" w14:textId="77777777" w:rsidR="00CB2361" w:rsidRPr="006E5E71" w:rsidRDefault="00CB236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rzyjmowanie dokumentów</w:t>
            </w:r>
          </w:p>
        </w:tc>
      </w:tr>
      <w:tr w:rsidR="006E5E71" w:rsidRPr="006E5E71" w14:paraId="52045F55" w14:textId="77777777" w:rsidTr="00FB29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05384133" w14:textId="77777777" w:rsidR="00CB2361" w:rsidRPr="006E5E71" w:rsidRDefault="00CB2361" w:rsidP="00FB294B">
            <w:pPr>
              <w:spacing w:before="120" w:after="120"/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  <w:lastRenderedPageBreak/>
              <w:t>06.06.2022</w:t>
            </w:r>
          </w:p>
        </w:tc>
        <w:tc>
          <w:tcPr>
            <w:tcW w:w="131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5A29F334" w14:textId="77777777" w:rsidR="00CB2361" w:rsidRPr="006E5E71" w:rsidRDefault="00CB236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1.09.2022</w:t>
            </w:r>
          </w:p>
        </w:tc>
        <w:tc>
          <w:tcPr>
            <w:tcW w:w="2139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1663FC24" w14:textId="77777777" w:rsidR="00CB2361" w:rsidRPr="006E5E71" w:rsidRDefault="00CB236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6.09.2022</w:t>
            </w:r>
          </w:p>
        </w:tc>
        <w:tc>
          <w:tcPr>
            <w:tcW w:w="1601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14CCBA49" w14:textId="77777777" w:rsidR="00CB2361" w:rsidRPr="006E5E71" w:rsidRDefault="00CB236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z w:val="18"/>
                <w:szCs w:val="18"/>
              </w:rPr>
            </w:pPr>
            <w:r w:rsidRPr="006E5E71">
              <w:rPr>
                <w:rFonts w:ascii="Arial" w:hAnsi="Arial" w:cs="Arial"/>
                <w:i/>
                <w:sz w:val="18"/>
                <w:szCs w:val="18"/>
              </w:rPr>
              <w:t>23.09.2022</w:t>
            </w:r>
          </w:p>
        </w:tc>
        <w:tc>
          <w:tcPr>
            <w:tcW w:w="1653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0D1347C2" w14:textId="77777777" w:rsidR="00CB2361" w:rsidRPr="006E5E71" w:rsidRDefault="00CB236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26.09.2020</w:t>
            </w:r>
          </w:p>
        </w:tc>
        <w:tc>
          <w:tcPr>
            <w:tcW w:w="2316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37B48AA9" w14:textId="77777777" w:rsidR="00CB2361" w:rsidRPr="006E5E71" w:rsidRDefault="00CB2361" w:rsidP="00FB294B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I termin: 27-28.09.2022</w:t>
            </w:r>
            <w:r w:rsidRPr="006E5E71">
              <w:rPr>
                <w:rFonts w:ascii="Arial" w:hAnsi="Arial" w:cs="Arial"/>
                <w:i/>
                <w:sz w:val="18"/>
                <w:szCs w:val="18"/>
              </w:rPr>
              <w:t xml:space="preserve">                       </w:t>
            </w:r>
          </w:p>
          <w:p w14:paraId="24383D2E" w14:textId="77777777" w:rsidR="00CB2361" w:rsidRPr="006E5E71" w:rsidRDefault="00CB236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w przypadku niewypełnienia limitu miejsc:</w:t>
            </w:r>
          </w:p>
          <w:p w14:paraId="1C8FC1A4" w14:textId="77777777" w:rsidR="00CB2361" w:rsidRPr="006E5E71" w:rsidRDefault="00CB2361" w:rsidP="00FB294B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I termin: I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9-30.09.2022</w:t>
            </w:r>
          </w:p>
        </w:tc>
      </w:tr>
    </w:tbl>
    <w:p w14:paraId="0CCA26E9" w14:textId="77777777" w:rsidR="00CB2361" w:rsidRPr="006E5E71" w:rsidRDefault="00CB2361" w:rsidP="00CB2361">
      <w:pPr>
        <w:jc w:val="both"/>
        <w:rPr>
          <w:rFonts w:eastAsia="Times New Roman" w:cs="Arial"/>
          <w:i/>
          <w:szCs w:val="20"/>
          <w:lang w:eastAsia="pl-PL"/>
        </w:rPr>
      </w:pPr>
      <w:r w:rsidRPr="006E5E71">
        <w:rPr>
          <w:rFonts w:ascii="Arial" w:hAnsi="Arial" w:cs="Arial"/>
          <w:i/>
          <w:sz w:val="18"/>
          <w:szCs w:val="18"/>
        </w:rPr>
        <w:t xml:space="preserve">* w tym również egzaminów sprawdzających znajomość języka polskiego </w:t>
      </w:r>
    </w:p>
    <w:p w14:paraId="760D8AB9" w14:textId="77777777" w:rsidR="00CB2361" w:rsidRPr="006E5E71" w:rsidRDefault="00CB2361" w:rsidP="001A2404">
      <w:pPr>
        <w:pStyle w:val="Styl2"/>
        <w:rPr>
          <w:sz w:val="20"/>
        </w:rPr>
      </w:pPr>
    </w:p>
    <w:p w14:paraId="7EFEE419" w14:textId="7A886840" w:rsidR="001A2404" w:rsidRPr="006E5E71" w:rsidRDefault="001A2404" w:rsidP="001A2404">
      <w:pPr>
        <w:pStyle w:val="Styl2"/>
        <w:rPr>
          <w:sz w:val="20"/>
        </w:rPr>
      </w:pPr>
      <w:r w:rsidRPr="006E5E71">
        <w:rPr>
          <w:sz w:val="20"/>
        </w:rPr>
        <w:t>2</w:t>
      </w:r>
      <w:r w:rsidR="00A47503">
        <w:rPr>
          <w:sz w:val="20"/>
        </w:rPr>
        <w:t>2</w:t>
      </w:r>
      <w:r w:rsidRPr="006E5E71">
        <w:rPr>
          <w:sz w:val="20"/>
        </w:rPr>
        <w:t>. Kierunek studiów: komunikacja międzykulturowa – Azja i Afryka</w:t>
      </w:r>
    </w:p>
    <w:p w14:paraId="1381954F" w14:textId="77777777" w:rsidR="001A2404" w:rsidRPr="006E5E71" w:rsidRDefault="001A2404" w:rsidP="001A2404">
      <w:pPr>
        <w:pStyle w:val="Styl3"/>
      </w:pPr>
      <w:r w:rsidRPr="006E5E71">
        <w:t xml:space="preserve">Poziom kształcenia: </w:t>
      </w:r>
      <w:r w:rsidRPr="006E5E71">
        <w:rPr>
          <w:b w:val="0"/>
          <w:i/>
        </w:rPr>
        <w:t>drugiego stopnia</w:t>
      </w:r>
    </w:p>
    <w:p w14:paraId="6D49C5D9" w14:textId="77777777" w:rsidR="001A2404" w:rsidRPr="006E5E71" w:rsidRDefault="001A2404" w:rsidP="001A2404">
      <w:pPr>
        <w:pStyle w:val="Styl3"/>
        <w:rPr>
          <w:b w:val="0"/>
          <w:i/>
        </w:rPr>
      </w:pPr>
      <w:r w:rsidRPr="006E5E71">
        <w:t xml:space="preserve">Profil kształcenia: </w:t>
      </w:r>
      <w:proofErr w:type="spellStart"/>
      <w:r w:rsidRPr="006E5E71">
        <w:rPr>
          <w:b w:val="0"/>
          <w:i/>
        </w:rPr>
        <w:t>ogólnoakademicki</w:t>
      </w:r>
      <w:proofErr w:type="spellEnd"/>
    </w:p>
    <w:p w14:paraId="423800FB" w14:textId="77777777" w:rsidR="001A2404" w:rsidRPr="006E5E71" w:rsidRDefault="001A2404" w:rsidP="001A2404">
      <w:pPr>
        <w:pStyle w:val="Styl3"/>
        <w:rPr>
          <w:b w:val="0"/>
          <w:i/>
        </w:rPr>
      </w:pPr>
      <w:r w:rsidRPr="006E5E71">
        <w:t xml:space="preserve">Forma studiów: </w:t>
      </w:r>
      <w:r w:rsidRPr="006E5E71">
        <w:rPr>
          <w:b w:val="0"/>
          <w:i/>
        </w:rPr>
        <w:t xml:space="preserve">stacjonarne </w:t>
      </w:r>
    </w:p>
    <w:p w14:paraId="798A6D6E" w14:textId="424362C1" w:rsidR="001A2404" w:rsidRPr="006E5E71" w:rsidRDefault="001A2404" w:rsidP="001A2404">
      <w:pPr>
        <w:jc w:val="both"/>
        <w:rPr>
          <w:rFonts w:eastAsia="Times New Roman" w:cs="Arial"/>
          <w:i/>
          <w:szCs w:val="20"/>
          <w:lang w:eastAsia="pl-PL"/>
        </w:rPr>
      </w:pPr>
      <w:r w:rsidRPr="006E5E71">
        <w:rPr>
          <w:rFonts w:eastAsia="Times New Roman" w:cs="Arial"/>
          <w:b/>
          <w:szCs w:val="20"/>
          <w:lang w:eastAsia="pl-PL"/>
        </w:rPr>
        <w:t xml:space="preserve">Czas trwania: </w:t>
      </w:r>
      <w:r w:rsidRPr="006E5E71">
        <w:rPr>
          <w:rFonts w:eastAsia="Times New Roman" w:cs="Arial"/>
          <w:i/>
          <w:szCs w:val="20"/>
          <w:lang w:eastAsia="pl-PL"/>
        </w:rPr>
        <w:t>2 lata</w:t>
      </w:r>
    </w:p>
    <w:p w14:paraId="2E30631A" w14:textId="11569FE2" w:rsidR="00CB2361" w:rsidRPr="006E5E71" w:rsidRDefault="00CB2361" w:rsidP="001A2404">
      <w:pPr>
        <w:jc w:val="both"/>
        <w:rPr>
          <w:rFonts w:eastAsia="Times New Roman" w:cs="Arial"/>
          <w:i/>
          <w:szCs w:val="20"/>
          <w:lang w:eastAsia="pl-PL"/>
        </w:rPr>
      </w:pPr>
    </w:p>
    <w:p w14:paraId="18B6E3E2" w14:textId="77777777" w:rsidR="00CB2361" w:rsidRPr="006E5E71" w:rsidRDefault="00CB2361" w:rsidP="00CB2361">
      <w:pPr>
        <w:pStyle w:val="Styl2"/>
      </w:pPr>
      <w:r w:rsidRPr="006E5E71">
        <w:t>OPCJA II (REKRUTACJA CIĄGŁA OD CZERWCA DO WRZEŚNIA – BEZ PODZIAŁU NA TURY)</w:t>
      </w:r>
    </w:p>
    <w:p w14:paraId="3B512666" w14:textId="77777777" w:rsidR="00CB2361" w:rsidRPr="006E5E71" w:rsidRDefault="00CB2361" w:rsidP="00CB2361">
      <w:pPr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tbl>
      <w:tblPr>
        <w:tblStyle w:val="Tabelasiatki1jasnaakcent1"/>
        <w:tblW w:w="10343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18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317"/>
        <w:gridCol w:w="1317"/>
        <w:gridCol w:w="2139"/>
        <w:gridCol w:w="1601"/>
        <w:gridCol w:w="1653"/>
        <w:gridCol w:w="2316"/>
      </w:tblGrid>
      <w:tr w:rsidR="006E5E71" w:rsidRPr="006E5E71" w14:paraId="5E796F3C" w14:textId="77777777" w:rsidTr="00FB29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333AF3F8" w14:textId="77777777" w:rsidR="00CB2361" w:rsidRPr="006E5E71" w:rsidRDefault="00CB2361" w:rsidP="00FB294B">
            <w:pPr>
              <w:spacing w:before="60" w:after="6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oczątek rejestracji</w:t>
            </w:r>
          </w:p>
        </w:tc>
        <w:tc>
          <w:tcPr>
            <w:tcW w:w="131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77AE2D8F" w14:textId="77777777" w:rsidR="00CB2361" w:rsidRPr="006E5E71" w:rsidRDefault="00CB236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Koniec rejestracji</w:t>
            </w:r>
          </w:p>
        </w:tc>
        <w:tc>
          <w:tcPr>
            <w:tcW w:w="2139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7016B730" w14:textId="77777777" w:rsidR="00CB2361" w:rsidRPr="006E5E71" w:rsidRDefault="00CB236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Termin dodatkowego egzaminu wstępnego*</w:t>
            </w:r>
          </w:p>
        </w:tc>
        <w:tc>
          <w:tcPr>
            <w:tcW w:w="1601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327EB08A" w14:textId="77777777" w:rsidR="00CB2361" w:rsidRPr="006E5E71" w:rsidRDefault="00CB236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Zatwierdzenie wyników</w:t>
            </w:r>
          </w:p>
        </w:tc>
        <w:tc>
          <w:tcPr>
            <w:tcW w:w="1653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41475A9A" w14:textId="77777777" w:rsidR="00CB2361" w:rsidRPr="006E5E71" w:rsidRDefault="00CB236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 xml:space="preserve">Ogłoszenie wyników </w:t>
            </w:r>
          </w:p>
        </w:tc>
        <w:tc>
          <w:tcPr>
            <w:tcW w:w="2316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696B8FD3" w14:textId="77777777" w:rsidR="00CB2361" w:rsidRPr="006E5E71" w:rsidRDefault="00CB236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rzyjmowanie dokumentów</w:t>
            </w:r>
          </w:p>
        </w:tc>
      </w:tr>
      <w:tr w:rsidR="006E5E71" w:rsidRPr="006E5E71" w14:paraId="2E275120" w14:textId="77777777" w:rsidTr="00FB29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73AD4BFA" w14:textId="77777777" w:rsidR="00CB2361" w:rsidRPr="006E5E71" w:rsidRDefault="00CB2361" w:rsidP="00FB294B">
            <w:pPr>
              <w:spacing w:before="120" w:after="120"/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  <w:t>06.06.2022</w:t>
            </w:r>
          </w:p>
        </w:tc>
        <w:tc>
          <w:tcPr>
            <w:tcW w:w="131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5A48A756" w14:textId="77777777" w:rsidR="00CB2361" w:rsidRPr="006E5E71" w:rsidRDefault="00CB236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1.09.2022</w:t>
            </w:r>
          </w:p>
        </w:tc>
        <w:tc>
          <w:tcPr>
            <w:tcW w:w="2139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30486F47" w14:textId="77777777" w:rsidR="00CB2361" w:rsidRPr="006E5E71" w:rsidRDefault="00CB236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6.09.2022</w:t>
            </w:r>
          </w:p>
        </w:tc>
        <w:tc>
          <w:tcPr>
            <w:tcW w:w="1601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65E1B2E2" w14:textId="77777777" w:rsidR="00CB2361" w:rsidRPr="006E5E71" w:rsidRDefault="00CB236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z w:val="18"/>
                <w:szCs w:val="18"/>
              </w:rPr>
            </w:pPr>
            <w:r w:rsidRPr="006E5E71">
              <w:rPr>
                <w:rFonts w:ascii="Arial" w:hAnsi="Arial" w:cs="Arial"/>
                <w:i/>
                <w:sz w:val="18"/>
                <w:szCs w:val="18"/>
              </w:rPr>
              <w:t>23.09.2022</w:t>
            </w:r>
          </w:p>
        </w:tc>
        <w:tc>
          <w:tcPr>
            <w:tcW w:w="1653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1E987BDE" w14:textId="77777777" w:rsidR="00CB2361" w:rsidRPr="006E5E71" w:rsidRDefault="00CB236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26.09.2020</w:t>
            </w:r>
          </w:p>
        </w:tc>
        <w:tc>
          <w:tcPr>
            <w:tcW w:w="2316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5AD4BF79" w14:textId="77777777" w:rsidR="00CB2361" w:rsidRPr="006E5E71" w:rsidRDefault="00CB2361" w:rsidP="00FB294B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I termin: 27-28.09.2022</w:t>
            </w:r>
            <w:r w:rsidRPr="006E5E71">
              <w:rPr>
                <w:rFonts w:ascii="Arial" w:hAnsi="Arial" w:cs="Arial"/>
                <w:i/>
                <w:sz w:val="18"/>
                <w:szCs w:val="18"/>
              </w:rPr>
              <w:t xml:space="preserve">                       </w:t>
            </w:r>
          </w:p>
          <w:p w14:paraId="2EC27E44" w14:textId="77777777" w:rsidR="00CB2361" w:rsidRPr="006E5E71" w:rsidRDefault="00CB236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w przypadku niewypełnienia limitu miejsc:</w:t>
            </w:r>
          </w:p>
          <w:p w14:paraId="7672D376" w14:textId="77777777" w:rsidR="00CB2361" w:rsidRPr="006E5E71" w:rsidRDefault="00CB2361" w:rsidP="00FB294B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I termin: I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9-30.09.2022</w:t>
            </w:r>
          </w:p>
        </w:tc>
      </w:tr>
    </w:tbl>
    <w:p w14:paraId="35600AD3" w14:textId="77777777" w:rsidR="00CB2361" w:rsidRPr="006E5E71" w:rsidRDefault="00CB2361" w:rsidP="00CB2361">
      <w:pPr>
        <w:jc w:val="both"/>
        <w:rPr>
          <w:rFonts w:eastAsia="Times New Roman" w:cs="Arial"/>
          <w:i/>
          <w:szCs w:val="20"/>
          <w:lang w:eastAsia="pl-PL"/>
        </w:rPr>
      </w:pPr>
      <w:r w:rsidRPr="006E5E71">
        <w:rPr>
          <w:rFonts w:ascii="Arial" w:hAnsi="Arial" w:cs="Arial"/>
          <w:i/>
          <w:sz w:val="18"/>
          <w:szCs w:val="18"/>
        </w:rPr>
        <w:t xml:space="preserve">* w tym również egzaminów sprawdzających znajomość języka polskiego </w:t>
      </w:r>
    </w:p>
    <w:p w14:paraId="434066DC" w14:textId="77777777" w:rsidR="00CB2361" w:rsidRPr="006E5E71" w:rsidRDefault="00CB2361" w:rsidP="001A2404">
      <w:pPr>
        <w:jc w:val="both"/>
        <w:rPr>
          <w:rFonts w:eastAsia="Times New Roman" w:cs="Arial"/>
          <w:i/>
          <w:szCs w:val="20"/>
          <w:lang w:eastAsia="pl-PL"/>
        </w:rPr>
      </w:pPr>
    </w:p>
    <w:p w14:paraId="4E950368" w14:textId="7E36B709" w:rsidR="001A2404" w:rsidRPr="006E5E71" w:rsidRDefault="001A2404" w:rsidP="001A2404">
      <w:pPr>
        <w:pStyle w:val="Nagwek1"/>
        <w:spacing w:before="0"/>
        <w:jc w:val="both"/>
        <w:rPr>
          <w:rFonts w:ascii="Arial" w:eastAsia="Arial" w:hAnsi="Arial" w:cs="Arial"/>
          <w:b/>
          <w:color w:val="auto"/>
          <w:sz w:val="20"/>
          <w:szCs w:val="20"/>
          <w:lang w:val="en-US"/>
        </w:rPr>
      </w:pPr>
      <w:r w:rsidRPr="006E5E71">
        <w:rPr>
          <w:rFonts w:ascii="Arial" w:hAnsi="Arial" w:cs="Arial"/>
          <w:b/>
          <w:color w:val="auto"/>
          <w:sz w:val="20"/>
          <w:szCs w:val="20"/>
          <w:lang w:val="en-US"/>
        </w:rPr>
        <w:t>2</w:t>
      </w:r>
      <w:r w:rsidR="007E67BF">
        <w:rPr>
          <w:rFonts w:ascii="Arial" w:hAnsi="Arial" w:cs="Arial"/>
          <w:b/>
          <w:color w:val="auto"/>
          <w:sz w:val="20"/>
          <w:szCs w:val="20"/>
          <w:lang w:val="en-US"/>
        </w:rPr>
        <w:t>3</w:t>
      </w:r>
      <w:r w:rsidRPr="006E5E71">
        <w:rPr>
          <w:rFonts w:ascii="Arial" w:hAnsi="Arial" w:cs="Arial"/>
          <w:b/>
          <w:color w:val="auto"/>
          <w:sz w:val="20"/>
          <w:szCs w:val="20"/>
          <w:lang w:val="en-US"/>
        </w:rPr>
        <w:t xml:space="preserve">. </w:t>
      </w:r>
      <w:proofErr w:type="spellStart"/>
      <w:r w:rsidRPr="006E5E71">
        <w:rPr>
          <w:rFonts w:ascii="Arial" w:hAnsi="Arial" w:cs="Arial"/>
          <w:b/>
          <w:color w:val="auto"/>
          <w:sz w:val="20"/>
          <w:szCs w:val="20"/>
          <w:lang w:val="en-US"/>
        </w:rPr>
        <w:t>Kierunek</w:t>
      </w:r>
      <w:proofErr w:type="spellEnd"/>
      <w:r w:rsidRPr="006E5E71">
        <w:rPr>
          <w:rFonts w:ascii="Arial" w:hAnsi="Arial" w:cs="Arial"/>
          <w:b/>
          <w:color w:val="auto"/>
          <w:sz w:val="20"/>
          <w:szCs w:val="20"/>
          <w:lang w:val="en-US"/>
        </w:rPr>
        <w:t xml:space="preserve"> </w:t>
      </w:r>
      <w:proofErr w:type="spellStart"/>
      <w:r w:rsidRPr="006E5E71">
        <w:rPr>
          <w:rFonts w:ascii="Arial" w:hAnsi="Arial" w:cs="Arial"/>
          <w:b/>
          <w:color w:val="auto"/>
          <w:sz w:val="20"/>
          <w:szCs w:val="20"/>
          <w:lang w:val="en-US"/>
        </w:rPr>
        <w:t>studiów</w:t>
      </w:r>
      <w:proofErr w:type="spellEnd"/>
      <w:r w:rsidRPr="006E5E71">
        <w:rPr>
          <w:rFonts w:ascii="Arial" w:hAnsi="Arial" w:cs="Arial"/>
          <w:b/>
          <w:color w:val="auto"/>
          <w:sz w:val="20"/>
          <w:szCs w:val="20"/>
          <w:lang w:val="en-US"/>
        </w:rPr>
        <w:t xml:space="preserve">: </w:t>
      </w:r>
      <w:r w:rsidRPr="006E5E71">
        <w:rPr>
          <w:rFonts w:ascii="Arial" w:eastAsia="Arial" w:hAnsi="Arial" w:cs="Arial"/>
          <w:b/>
          <w:color w:val="auto"/>
          <w:sz w:val="20"/>
          <w:szCs w:val="20"/>
          <w:lang w:val="en-US"/>
        </w:rPr>
        <w:t>Religions of Asia and Africa: Buddhism, Islam and Others</w:t>
      </w:r>
    </w:p>
    <w:p w14:paraId="45B07CBB" w14:textId="77777777" w:rsidR="001A2404" w:rsidRPr="006E5E71" w:rsidRDefault="001A2404" w:rsidP="001A2404">
      <w:pPr>
        <w:pStyle w:val="Styl3"/>
      </w:pPr>
      <w:r w:rsidRPr="006E5E71">
        <w:t xml:space="preserve">Poziom kształcenia: </w:t>
      </w:r>
      <w:r w:rsidRPr="006E5E71">
        <w:rPr>
          <w:b w:val="0"/>
          <w:i/>
        </w:rPr>
        <w:t>drugiego stopnia</w:t>
      </w:r>
    </w:p>
    <w:p w14:paraId="1EADE482" w14:textId="77777777" w:rsidR="001A2404" w:rsidRPr="006E5E71" w:rsidRDefault="001A2404" w:rsidP="001A2404">
      <w:pPr>
        <w:pStyle w:val="Styl3"/>
        <w:rPr>
          <w:b w:val="0"/>
          <w:i/>
        </w:rPr>
      </w:pPr>
      <w:r w:rsidRPr="006E5E71">
        <w:t xml:space="preserve">Profil kształcenia: </w:t>
      </w:r>
      <w:proofErr w:type="spellStart"/>
      <w:r w:rsidRPr="006E5E71">
        <w:rPr>
          <w:b w:val="0"/>
          <w:i/>
        </w:rPr>
        <w:t>ogólnoakademicki</w:t>
      </w:r>
      <w:proofErr w:type="spellEnd"/>
    </w:p>
    <w:p w14:paraId="10240926" w14:textId="77777777" w:rsidR="001A2404" w:rsidRPr="006E5E71" w:rsidRDefault="001A2404" w:rsidP="001A2404">
      <w:pPr>
        <w:pStyle w:val="Styl3"/>
        <w:rPr>
          <w:b w:val="0"/>
          <w:i/>
        </w:rPr>
      </w:pPr>
      <w:r w:rsidRPr="006E5E71">
        <w:t xml:space="preserve">Forma studiów: </w:t>
      </w:r>
      <w:r w:rsidRPr="006E5E71">
        <w:rPr>
          <w:b w:val="0"/>
          <w:i/>
        </w:rPr>
        <w:t xml:space="preserve">stacjonarne </w:t>
      </w:r>
    </w:p>
    <w:p w14:paraId="517FB9F1" w14:textId="77777777" w:rsidR="001A2404" w:rsidRPr="006E5E71" w:rsidRDefault="001A2404" w:rsidP="001A2404">
      <w:pPr>
        <w:jc w:val="both"/>
        <w:rPr>
          <w:rFonts w:eastAsia="Times New Roman" w:cs="Arial"/>
          <w:i/>
          <w:szCs w:val="20"/>
          <w:lang w:eastAsia="pl-PL"/>
        </w:rPr>
      </w:pPr>
      <w:r w:rsidRPr="006E5E71">
        <w:rPr>
          <w:rFonts w:eastAsia="Times New Roman" w:cs="Arial"/>
          <w:b/>
          <w:szCs w:val="20"/>
          <w:lang w:eastAsia="pl-PL"/>
        </w:rPr>
        <w:t xml:space="preserve">Czas trwania: </w:t>
      </w:r>
      <w:r w:rsidRPr="006E5E71">
        <w:rPr>
          <w:rFonts w:eastAsia="Times New Roman" w:cs="Arial"/>
          <w:i/>
          <w:szCs w:val="20"/>
          <w:lang w:eastAsia="pl-PL"/>
        </w:rPr>
        <w:t>2 lata</w:t>
      </w:r>
    </w:p>
    <w:p w14:paraId="2C0D22CD" w14:textId="77777777" w:rsidR="001A2404" w:rsidRPr="006E5E71" w:rsidRDefault="001A2404" w:rsidP="001A2404">
      <w:pPr>
        <w:jc w:val="both"/>
        <w:rPr>
          <w:rFonts w:eastAsia="Times New Roman" w:cs="Arial"/>
          <w:b/>
          <w:bCs/>
          <w:i/>
          <w:szCs w:val="20"/>
          <w:lang w:eastAsia="pl-PL"/>
        </w:rPr>
      </w:pPr>
      <w:r w:rsidRPr="006E5E71">
        <w:rPr>
          <w:rFonts w:eastAsia="Times New Roman" w:cs="Arial"/>
          <w:b/>
          <w:bCs/>
          <w:i/>
          <w:szCs w:val="20"/>
          <w:lang w:eastAsia="pl-PL"/>
        </w:rPr>
        <w:t>Studia w języku angielskim</w:t>
      </w:r>
    </w:p>
    <w:p w14:paraId="2D0FB4EC" w14:textId="77777777" w:rsidR="001A2404" w:rsidRPr="006E5E71" w:rsidRDefault="001A2404" w:rsidP="00CE79F2">
      <w:pPr>
        <w:jc w:val="both"/>
        <w:rPr>
          <w:rFonts w:ascii="Arial" w:eastAsia="Calibri" w:hAnsi="Arial" w:cs="Arial"/>
          <w:sz w:val="28"/>
          <w:szCs w:val="28"/>
        </w:rPr>
      </w:pPr>
    </w:p>
    <w:p w14:paraId="408BFE18" w14:textId="77777777" w:rsidR="00CB2361" w:rsidRPr="006E5E71" w:rsidRDefault="00CB2361" w:rsidP="00CB2361">
      <w:pPr>
        <w:pStyle w:val="Styl2"/>
      </w:pPr>
      <w:r w:rsidRPr="006E5E71">
        <w:t>OPCJA II (REKRUTACJA CIĄGŁA OD CZERWCA DO WRZEŚNIA – BEZ PODZIAŁU NA TURY)</w:t>
      </w:r>
    </w:p>
    <w:p w14:paraId="559FB675" w14:textId="77777777" w:rsidR="00CB2361" w:rsidRPr="006E5E71" w:rsidRDefault="00CB2361" w:rsidP="00CB2361">
      <w:pPr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tbl>
      <w:tblPr>
        <w:tblStyle w:val="Tabelasiatki1jasnaakcent1"/>
        <w:tblW w:w="10343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18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317"/>
        <w:gridCol w:w="1317"/>
        <w:gridCol w:w="2139"/>
        <w:gridCol w:w="1601"/>
        <w:gridCol w:w="1653"/>
        <w:gridCol w:w="2316"/>
      </w:tblGrid>
      <w:tr w:rsidR="006E5E71" w:rsidRPr="006E5E71" w14:paraId="29685FA9" w14:textId="77777777" w:rsidTr="00FB29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6B279B3D" w14:textId="77777777" w:rsidR="00CB2361" w:rsidRPr="006E5E71" w:rsidRDefault="00CB2361" w:rsidP="00FB294B">
            <w:pPr>
              <w:spacing w:before="60" w:after="6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oczątek rejestracji</w:t>
            </w:r>
          </w:p>
        </w:tc>
        <w:tc>
          <w:tcPr>
            <w:tcW w:w="1317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697B7336" w14:textId="77777777" w:rsidR="00CB2361" w:rsidRPr="006E5E71" w:rsidRDefault="00CB236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Koniec rejestracji</w:t>
            </w:r>
          </w:p>
        </w:tc>
        <w:tc>
          <w:tcPr>
            <w:tcW w:w="2139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3FFFC8CA" w14:textId="77777777" w:rsidR="00CB2361" w:rsidRPr="006E5E71" w:rsidRDefault="00CB236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Termin dodatkowego egzaminu wstępnego*</w:t>
            </w:r>
          </w:p>
        </w:tc>
        <w:tc>
          <w:tcPr>
            <w:tcW w:w="1601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52C6D5FB" w14:textId="77777777" w:rsidR="00CB2361" w:rsidRPr="006E5E71" w:rsidRDefault="00CB236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Zatwierdzenie wyników</w:t>
            </w:r>
          </w:p>
        </w:tc>
        <w:tc>
          <w:tcPr>
            <w:tcW w:w="1653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310BEDE7" w14:textId="77777777" w:rsidR="00CB2361" w:rsidRPr="006E5E71" w:rsidRDefault="00CB236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 xml:space="preserve">Ogłoszenie wyników </w:t>
            </w:r>
          </w:p>
        </w:tc>
        <w:tc>
          <w:tcPr>
            <w:tcW w:w="2316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31B28A17" w14:textId="77777777" w:rsidR="00CB2361" w:rsidRPr="006E5E71" w:rsidRDefault="00CB2361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rzyjmowanie dokumentów</w:t>
            </w:r>
          </w:p>
        </w:tc>
      </w:tr>
      <w:tr w:rsidR="006E5E71" w:rsidRPr="006E5E71" w14:paraId="3E9EDEDC" w14:textId="77777777" w:rsidTr="00FB29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242A9EED" w14:textId="77777777" w:rsidR="00CB2361" w:rsidRPr="006E5E71" w:rsidRDefault="00CB2361" w:rsidP="00FB294B">
            <w:pPr>
              <w:spacing w:before="120" w:after="120"/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  <w:t>06.06.2022</w:t>
            </w:r>
          </w:p>
        </w:tc>
        <w:tc>
          <w:tcPr>
            <w:tcW w:w="1317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121FBD59" w14:textId="77777777" w:rsidR="00CB2361" w:rsidRPr="006E5E71" w:rsidRDefault="00CB236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1.09.2022</w:t>
            </w:r>
          </w:p>
        </w:tc>
        <w:tc>
          <w:tcPr>
            <w:tcW w:w="2139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66AFAB3D" w14:textId="77777777" w:rsidR="00CB2361" w:rsidRPr="006E5E71" w:rsidRDefault="00CB236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6.09.2022</w:t>
            </w:r>
          </w:p>
        </w:tc>
        <w:tc>
          <w:tcPr>
            <w:tcW w:w="1601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7C492DEE" w14:textId="77777777" w:rsidR="00CB2361" w:rsidRPr="006E5E71" w:rsidRDefault="00CB236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z w:val="18"/>
                <w:szCs w:val="18"/>
              </w:rPr>
            </w:pPr>
            <w:r w:rsidRPr="006E5E71">
              <w:rPr>
                <w:rFonts w:ascii="Arial" w:hAnsi="Arial" w:cs="Arial"/>
                <w:i/>
                <w:sz w:val="18"/>
                <w:szCs w:val="18"/>
              </w:rPr>
              <w:t>23.09.2022</w:t>
            </w:r>
          </w:p>
        </w:tc>
        <w:tc>
          <w:tcPr>
            <w:tcW w:w="1653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1E73FD72" w14:textId="77777777" w:rsidR="00CB2361" w:rsidRPr="006E5E71" w:rsidRDefault="00CB236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26.09.2020</w:t>
            </w:r>
          </w:p>
        </w:tc>
        <w:tc>
          <w:tcPr>
            <w:tcW w:w="2316" w:type="dxa"/>
            <w:tcBorders>
              <w:top w:val="single" w:sz="18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62CECD29" w14:textId="77777777" w:rsidR="00CB2361" w:rsidRPr="006E5E71" w:rsidRDefault="00CB2361" w:rsidP="00FB294B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I termin: 27-28.09.2022</w:t>
            </w:r>
            <w:r w:rsidRPr="006E5E71">
              <w:rPr>
                <w:rFonts w:ascii="Arial" w:hAnsi="Arial" w:cs="Arial"/>
                <w:i/>
                <w:sz w:val="18"/>
                <w:szCs w:val="18"/>
              </w:rPr>
              <w:t xml:space="preserve">                       </w:t>
            </w:r>
          </w:p>
          <w:p w14:paraId="32A19A6D" w14:textId="77777777" w:rsidR="00CB2361" w:rsidRPr="006E5E71" w:rsidRDefault="00CB2361" w:rsidP="00FB294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w przypadku niewypełnienia limitu miejsc:</w:t>
            </w:r>
          </w:p>
          <w:p w14:paraId="7CAE1D16" w14:textId="77777777" w:rsidR="00CB2361" w:rsidRPr="006E5E71" w:rsidRDefault="00CB2361" w:rsidP="00FB294B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 xml:space="preserve">II termin: II termin: </w:t>
            </w:r>
            <w:r w:rsidRPr="006E5E71">
              <w:rPr>
                <w:rFonts w:ascii="Arial" w:hAnsi="Arial" w:cs="Arial"/>
                <w:sz w:val="18"/>
                <w:szCs w:val="18"/>
              </w:rPr>
              <w:t>29-30.09.2022</w:t>
            </w:r>
          </w:p>
        </w:tc>
      </w:tr>
    </w:tbl>
    <w:p w14:paraId="5839897A" w14:textId="74C71A5E" w:rsidR="00F76532" w:rsidRPr="006E5E71" w:rsidRDefault="00CB2361" w:rsidP="007E67BF">
      <w:pPr>
        <w:jc w:val="both"/>
      </w:pPr>
      <w:r w:rsidRPr="006E5E71">
        <w:rPr>
          <w:rFonts w:ascii="Arial" w:hAnsi="Arial" w:cs="Arial"/>
          <w:i/>
          <w:sz w:val="18"/>
          <w:szCs w:val="18"/>
        </w:rPr>
        <w:t xml:space="preserve">* w tym również egzaminów sprawdzających znajomość języka angielskiego </w:t>
      </w:r>
    </w:p>
    <w:p w14:paraId="5F87676E" w14:textId="6897CEE2" w:rsidR="008624E7" w:rsidRPr="006E5E71" w:rsidRDefault="008624E7" w:rsidP="00856DA6">
      <w:pPr>
        <w:pStyle w:val="Styl2"/>
      </w:pPr>
    </w:p>
    <w:p w14:paraId="22E8B1D5" w14:textId="77777777" w:rsidR="008624E7" w:rsidRPr="006E5E71" w:rsidRDefault="008624E7" w:rsidP="00856DA6">
      <w:pPr>
        <w:pStyle w:val="Styl2"/>
      </w:pPr>
    </w:p>
    <w:p w14:paraId="06117B5D" w14:textId="77777777" w:rsidR="00F534E2" w:rsidRPr="006E5E71" w:rsidRDefault="00F534E2" w:rsidP="00CE79F2">
      <w:pPr>
        <w:jc w:val="both"/>
        <w:rPr>
          <w:rFonts w:ascii="Arial" w:eastAsia="Calibri" w:hAnsi="Arial" w:cs="Arial"/>
        </w:rPr>
      </w:pPr>
    </w:p>
    <w:p w14:paraId="67B65DF3" w14:textId="77777777" w:rsidR="00F534E2" w:rsidRPr="006E5E71" w:rsidRDefault="00F534E2" w:rsidP="00CE79F2">
      <w:pPr>
        <w:jc w:val="both"/>
        <w:rPr>
          <w:rFonts w:ascii="Arial" w:eastAsia="Calibri" w:hAnsi="Arial" w:cs="Arial"/>
        </w:rPr>
      </w:pPr>
    </w:p>
    <w:p w14:paraId="3B4F6FA9" w14:textId="77777777" w:rsidR="00AB7A0C" w:rsidRPr="006E5E71" w:rsidRDefault="00AB7A0C" w:rsidP="00FF093C">
      <w:pPr>
        <w:pStyle w:val="Akapitzlist"/>
        <w:numPr>
          <w:ilvl w:val="0"/>
          <w:numId w:val="2"/>
        </w:numPr>
        <w:pBdr>
          <w:bottom w:val="single" w:sz="4" w:space="1" w:color="808080" w:themeColor="background1" w:themeShade="80"/>
        </w:pBdr>
        <w:tabs>
          <w:tab w:val="left" w:pos="9214"/>
        </w:tabs>
        <w:autoSpaceDE w:val="0"/>
        <w:autoSpaceDN w:val="0"/>
        <w:adjustRightInd w:val="0"/>
        <w:spacing w:before="120"/>
        <w:ind w:left="425" w:right="-142" w:hanging="357"/>
        <w:contextualSpacing w:val="0"/>
        <w:jc w:val="both"/>
        <w:outlineLvl w:val="0"/>
        <w:rPr>
          <w:rFonts w:ascii="Arial" w:hAnsi="Arial" w:cs="Arial"/>
          <w:b/>
          <w:sz w:val="28"/>
          <w:szCs w:val="28"/>
        </w:rPr>
      </w:pPr>
      <w:r w:rsidRPr="006E5E71">
        <w:rPr>
          <w:rFonts w:ascii="Arial" w:hAnsi="Arial" w:cs="Arial"/>
          <w:b/>
          <w:sz w:val="28"/>
          <w:szCs w:val="28"/>
        </w:rPr>
        <w:t>Przeniesienia z innych uczelni</w:t>
      </w:r>
    </w:p>
    <w:p w14:paraId="474F2EE6" w14:textId="77777777" w:rsidR="00DF469F" w:rsidRPr="006E5E71" w:rsidRDefault="00DF469F" w:rsidP="00DF469F">
      <w:pPr>
        <w:pStyle w:val="Styl2"/>
        <w:ind w:left="360"/>
      </w:pPr>
      <w:r w:rsidRPr="006E5E71">
        <w:t>1. Kierunek studiów: orientalistyka-arabistyka</w:t>
      </w:r>
    </w:p>
    <w:p w14:paraId="43C70A2B" w14:textId="77777777" w:rsidR="00DF469F" w:rsidRPr="006E5E71" w:rsidRDefault="00DF469F" w:rsidP="00DF469F">
      <w:pPr>
        <w:pStyle w:val="Styl3"/>
        <w:ind w:left="360"/>
        <w:rPr>
          <w:b w:val="0"/>
          <w:i/>
        </w:rPr>
      </w:pPr>
      <w:r w:rsidRPr="006E5E71">
        <w:t xml:space="preserve">Poziom kształcenia: </w:t>
      </w:r>
      <w:r w:rsidRPr="006E5E71">
        <w:rPr>
          <w:b w:val="0"/>
          <w:i/>
        </w:rPr>
        <w:t xml:space="preserve">pierwszego stopnia </w:t>
      </w:r>
    </w:p>
    <w:p w14:paraId="45DDDA94" w14:textId="77777777" w:rsidR="00DF469F" w:rsidRPr="006E5E71" w:rsidRDefault="00DF469F" w:rsidP="00DF469F">
      <w:pPr>
        <w:pStyle w:val="Styl3"/>
        <w:ind w:left="360"/>
        <w:rPr>
          <w:b w:val="0"/>
          <w:i/>
        </w:rPr>
      </w:pPr>
      <w:r w:rsidRPr="006E5E71">
        <w:t xml:space="preserve">Profil kształcenia: </w:t>
      </w:r>
      <w:proofErr w:type="spellStart"/>
      <w:r w:rsidRPr="006E5E71">
        <w:rPr>
          <w:b w:val="0"/>
          <w:i/>
        </w:rPr>
        <w:t>ogólnoakademicki</w:t>
      </w:r>
      <w:proofErr w:type="spellEnd"/>
      <w:r w:rsidRPr="006E5E71">
        <w:rPr>
          <w:b w:val="0"/>
          <w:i/>
        </w:rPr>
        <w:t xml:space="preserve"> </w:t>
      </w:r>
    </w:p>
    <w:p w14:paraId="6B173A20" w14:textId="77777777" w:rsidR="00DF469F" w:rsidRPr="006E5E71" w:rsidRDefault="00DF469F" w:rsidP="00DF469F">
      <w:pPr>
        <w:pStyle w:val="Styl3"/>
        <w:ind w:left="360"/>
        <w:rPr>
          <w:b w:val="0"/>
          <w:i/>
        </w:rPr>
      </w:pPr>
      <w:r w:rsidRPr="006E5E71">
        <w:t xml:space="preserve">Forma studiów: </w:t>
      </w:r>
      <w:r w:rsidRPr="006E5E71">
        <w:rPr>
          <w:b w:val="0"/>
          <w:i/>
        </w:rPr>
        <w:t xml:space="preserve">stacjonarne </w:t>
      </w:r>
    </w:p>
    <w:p w14:paraId="751DE012" w14:textId="2AEC3882" w:rsidR="00DF469F" w:rsidRPr="006E5E71" w:rsidRDefault="00DF469F" w:rsidP="00DF469F">
      <w:pPr>
        <w:ind w:left="360"/>
        <w:jc w:val="both"/>
        <w:rPr>
          <w:rFonts w:eastAsia="Times New Roman" w:cs="Arial"/>
          <w:bCs/>
          <w:szCs w:val="20"/>
          <w:lang w:eastAsia="pl-PL"/>
        </w:rPr>
      </w:pPr>
      <w:r w:rsidRPr="006E5E71">
        <w:rPr>
          <w:rFonts w:eastAsia="Times New Roman" w:cs="Arial"/>
          <w:b/>
          <w:szCs w:val="20"/>
          <w:lang w:eastAsia="pl-PL"/>
        </w:rPr>
        <w:t xml:space="preserve">Czas trwania: </w:t>
      </w:r>
      <w:r w:rsidRPr="006E5E71">
        <w:rPr>
          <w:rFonts w:eastAsia="Times New Roman" w:cs="Arial"/>
          <w:bCs/>
          <w:szCs w:val="20"/>
          <w:lang w:eastAsia="pl-PL"/>
        </w:rPr>
        <w:t>3 lata</w:t>
      </w:r>
    </w:p>
    <w:p w14:paraId="6E750ABC" w14:textId="77777777" w:rsidR="001D30EF" w:rsidRPr="006E5E71" w:rsidRDefault="001D30EF" w:rsidP="001D30EF">
      <w:pPr>
        <w:keepNext/>
        <w:tabs>
          <w:tab w:val="left" w:pos="567"/>
        </w:tabs>
        <w:spacing w:after="40"/>
        <w:jc w:val="both"/>
        <w:outlineLvl w:val="0"/>
        <w:rPr>
          <w:rFonts w:ascii="Arial" w:eastAsia="Times New Roman" w:hAnsi="Arial" w:cs="Arial"/>
          <w:b/>
          <w:bCs/>
          <w:i/>
          <w:sz w:val="18"/>
          <w:szCs w:val="18"/>
          <w:lang w:eastAsia="pl-PL"/>
        </w:rPr>
      </w:pPr>
    </w:p>
    <w:p w14:paraId="1B29B015" w14:textId="77777777" w:rsidR="001D30EF" w:rsidRPr="006E5E71" w:rsidRDefault="001D30EF" w:rsidP="001D30EF">
      <w:pPr>
        <w:pStyle w:val="Styl2"/>
      </w:pPr>
      <w:r w:rsidRPr="006E5E71">
        <w:t>OPCJA II (REKRUTACJA CIĄGŁA OD CZERWCA DO WRZEŚNIA – BEZ PODZIAŁU NA TURY)</w:t>
      </w:r>
    </w:p>
    <w:p w14:paraId="2954CAC1" w14:textId="77777777" w:rsidR="001D30EF" w:rsidRPr="006E5E71" w:rsidRDefault="001D30EF" w:rsidP="001D30EF">
      <w:pPr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tbl>
      <w:tblPr>
        <w:tblStyle w:val="Tabelasiatki1jasnaakcent1"/>
        <w:tblW w:w="10348" w:type="dxa"/>
        <w:tblInd w:w="-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18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985"/>
        <w:gridCol w:w="1843"/>
        <w:gridCol w:w="1842"/>
        <w:gridCol w:w="1985"/>
        <w:gridCol w:w="2693"/>
      </w:tblGrid>
      <w:tr w:rsidR="006E5E71" w:rsidRPr="006E5E71" w14:paraId="07DCF311" w14:textId="77777777" w:rsidTr="00FB29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34F31FA3" w14:textId="77777777" w:rsidR="001D30EF" w:rsidRPr="006E5E71" w:rsidRDefault="001D30EF" w:rsidP="00FB294B">
            <w:pPr>
              <w:spacing w:before="60" w:after="6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oczątek rejestracji</w:t>
            </w:r>
          </w:p>
        </w:tc>
        <w:tc>
          <w:tcPr>
            <w:tcW w:w="1843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6E117BAA" w14:textId="77777777" w:rsidR="001D30EF" w:rsidRPr="006E5E71" w:rsidRDefault="001D30EF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Koniec rejestracji</w:t>
            </w:r>
          </w:p>
        </w:tc>
        <w:tc>
          <w:tcPr>
            <w:tcW w:w="1842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2FC22597" w14:textId="77777777" w:rsidR="001D30EF" w:rsidRPr="006E5E71" w:rsidRDefault="001D30EF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Termin egzaminu wstępnego*</w:t>
            </w:r>
          </w:p>
        </w:tc>
        <w:tc>
          <w:tcPr>
            <w:tcW w:w="1985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4628DD02" w14:textId="77777777" w:rsidR="001D30EF" w:rsidRPr="006E5E71" w:rsidRDefault="001D30EF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 xml:space="preserve">Ogłoszenie wyników </w:t>
            </w:r>
          </w:p>
        </w:tc>
        <w:tc>
          <w:tcPr>
            <w:tcW w:w="2693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28B376AF" w14:textId="77777777" w:rsidR="001D30EF" w:rsidRPr="006E5E71" w:rsidRDefault="001D30EF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rzyjmowanie dokumentów</w:t>
            </w:r>
          </w:p>
        </w:tc>
      </w:tr>
      <w:tr w:rsidR="006E5E71" w:rsidRPr="006E5E71" w14:paraId="4FE88D69" w14:textId="77777777" w:rsidTr="00FB29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bottom"/>
          </w:tcPr>
          <w:p w14:paraId="42657E56" w14:textId="082037B3" w:rsidR="006E5E71" w:rsidRPr="006E5E71" w:rsidRDefault="006E5E71" w:rsidP="006E5E71">
            <w:pPr>
              <w:spacing w:before="120" w:after="120"/>
              <w:jc w:val="center"/>
              <w:rPr>
                <w:rFonts w:ascii="Arial" w:hAnsi="Arial" w:cs="Arial"/>
                <w:b w:val="0"/>
                <w:sz w:val="18"/>
                <w:szCs w:val="18"/>
              </w:rPr>
            </w:pPr>
            <w:r w:rsidRPr="006E5E71">
              <w:rPr>
                <w:rFonts w:ascii="Arial" w:hAnsi="Arial" w:cs="Arial"/>
                <w:b w:val="0"/>
                <w:sz w:val="18"/>
                <w:szCs w:val="18"/>
              </w:rPr>
              <w:t>06.06.2022</w:t>
            </w:r>
          </w:p>
        </w:tc>
        <w:tc>
          <w:tcPr>
            <w:tcW w:w="1843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bottom"/>
          </w:tcPr>
          <w:p w14:paraId="4AAC74B2" w14:textId="320163E1" w:rsidR="006E5E71" w:rsidRPr="006E5E71" w:rsidRDefault="006E5E71" w:rsidP="006E5E71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1.09.2022</w:t>
            </w:r>
          </w:p>
        </w:tc>
        <w:tc>
          <w:tcPr>
            <w:tcW w:w="1842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5505A721" w14:textId="1063603F" w:rsidR="006E5E71" w:rsidRPr="006E5E71" w:rsidRDefault="006E5E71" w:rsidP="006E5E71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6.09.2022</w:t>
            </w:r>
          </w:p>
        </w:tc>
        <w:tc>
          <w:tcPr>
            <w:tcW w:w="1985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54E98E5B" w14:textId="6C71701B" w:rsidR="006E5E71" w:rsidRPr="006E5E71" w:rsidRDefault="006E5E71" w:rsidP="006E5E71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i/>
                <w:sz w:val="18"/>
                <w:szCs w:val="18"/>
              </w:rPr>
              <w:t>2</w:t>
            </w:r>
            <w:r w:rsidR="007C4A82">
              <w:rPr>
                <w:rFonts w:ascii="Arial" w:hAnsi="Arial" w:cs="Arial"/>
                <w:i/>
                <w:sz w:val="18"/>
                <w:szCs w:val="18"/>
              </w:rPr>
              <w:t>6</w:t>
            </w:r>
            <w:r w:rsidRPr="006E5E71">
              <w:rPr>
                <w:rFonts w:ascii="Arial" w:hAnsi="Arial" w:cs="Arial"/>
                <w:i/>
                <w:sz w:val="18"/>
                <w:szCs w:val="18"/>
              </w:rPr>
              <w:t>.09.2022</w:t>
            </w:r>
          </w:p>
        </w:tc>
        <w:tc>
          <w:tcPr>
            <w:tcW w:w="2693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bottom"/>
          </w:tcPr>
          <w:p w14:paraId="6C673EFE" w14:textId="47C2B830" w:rsidR="006E5E71" w:rsidRPr="006E5E71" w:rsidRDefault="007C4A82" w:rsidP="006E5E71">
            <w:pPr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27-28.09.2022</w:t>
            </w:r>
            <w:r w:rsidRPr="006E5E71">
              <w:rPr>
                <w:rFonts w:ascii="Arial" w:hAnsi="Arial" w:cs="Arial"/>
                <w:i/>
                <w:sz w:val="18"/>
                <w:szCs w:val="18"/>
              </w:rPr>
              <w:t xml:space="preserve">                       </w:t>
            </w:r>
          </w:p>
        </w:tc>
      </w:tr>
    </w:tbl>
    <w:p w14:paraId="2785C7CB" w14:textId="00D3F204" w:rsidR="001D30EF" w:rsidRPr="006E5E71" w:rsidRDefault="001D30EF" w:rsidP="001D30EF">
      <w:pPr>
        <w:spacing w:before="60"/>
        <w:jc w:val="both"/>
        <w:rPr>
          <w:rFonts w:ascii="Arial" w:hAnsi="Arial" w:cs="Arial"/>
          <w:i/>
          <w:sz w:val="18"/>
          <w:szCs w:val="18"/>
        </w:rPr>
      </w:pPr>
      <w:r w:rsidRPr="006E5E71">
        <w:rPr>
          <w:rFonts w:ascii="Arial" w:hAnsi="Arial" w:cs="Arial"/>
          <w:i/>
          <w:sz w:val="18"/>
          <w:szCs w:val="18"/>
        </w:rPr>
        <w:t>* w tym również egzaminów sprawdzających znajomość języka polskiego</w:t>
      </w:r>
    </w:p>
    <w:p w14:paraId="524E77A2" w14:textId="77777777" w:rsidR="001D30EF" w:rsidRPr="006E5E71" w:rsidRDefault="001D30EF" w:rsidP="001D30EF">
      <w:pPr>
        <w:jc w:val="both"/>
        <w:rPr>
          <w:rFonts w:ascii="Arial" w:eastAsia="Calibri" w:hAnsi="Arial" w:cs="Arial"/>
          <w:sz w:val="28"/>
          <w:szCs w:val="28"/>
        </w:rPr>
      </w:pPr>
    </w:p>
    <w:p w14:paraId="43409730" w14:textId="77777777" w:rsidR="00DF469F" w:rsidRPr="006E5E71" w:rsidRDefault="00DF469F" w:rsidP="00DF469F">
      <w:pPr>
        <w:ind w:left="360"/>
        <w:jc w:val="both"/>
        <w:rPr>
          <w:rFonts w:eastAsia="Times New Roman" w:cs="Arial"/>
          <w:bCs/>
          <w:szCs w:val="20"/>
          <w:lang w:eastAsia="pl-PL"/>
        </w:rPr>
      </w:pPr>
    </w:p>
    <w:p w14:paraId="162A1BE3" w14:textId="77777777" w:rsidR="00DF469F" w:rsidRPr="006E5E71" w:rsidRDefault="00DF469F" w:rsidP="00DF469F">
      <w:pPr>
        <w:pStyle w:val="Styl2"/>
        <w:ind w:left="360"/>
      </w:pPr>
      <w:r w:rsidRPr="006E5E71">
        <w:t>2. Kierunek studiów: orientalistyka-hebraistyka</w:t>
      </w:r>
    </w:p>
    <w:p w14:paraId="687C84FE" w14:textId="77777777" w:rsidR="00DF469F" w:rsidRPr="006E5E71" w:rsidRDefault="00DF469F" w:rsidP="00DF469F">
      <w:pPr>
        <w:pStyle w:val="Styl3"/>
        <w:ind w:left="360"/>
        <w:rPr>
          <w:b w:val="0"/>
          <w:i/>
        </w:rPr>
      </w:pPr>
      <w:r w:rsidRPr="006E5E71">
        <w:t xml:space="preserve">Poziom kształcenia: </w:t>
      </w:r>
      <w:r w:rsidRPr="006E5E71">
        <w:rPr>
          <w:b w:val="0"/>
          <w:i/>
        </w:rPr>
        <w:t xml:space="preserve">pierwszego stopnia </w:t>
      </w:r>
    </w:p>
    <w:p w14:paraId="0C06E097" w14:textId="77777777" w:rsidR="00DF469F" w:rsidRPr="006E5E71" w:rsidRDefault="00DF469F" w:rsidP="00DF469F">
      <w:pPr>
        <w:pStyle w:val="Styl3"/>
        <w:ind w:left="360"/>
        <w:rPr>
          <w:b w:val="0"/>
          <w:i/>
        </w:rPr>
      </w:pPr>
      <w:r w:rsidRPr="006E5E71">
        <w:t xml:space="preserve">Profil kształcenia: </w:t>
      </w:r>
      <w:proofErr w:type="spellStart"/>
      <w:r w:rsidRPr="006E5E71">
        <w:rPr>
          <w:b w:val="0"/>
          <w:i/>
        </w:rPr>
        <w:t>ogólnoakademicki</w:t>
      </w:r>
      <w:proofErr w:type="spellEnd"/>
      <w:r w:rsidRPr="006E5E71">
        <w:rPr>
          <w:b w:val="0"/>
          <w:i/>
        </w:rPr>
        <w:t xml:space="preserve"> </w:t>
      </w:r>
    </w:p>
    <w:p w14:paraId="7EE2ABF0" w14:textId="77777777" w:rsidR="00DF469F" w:rsidRPr="006E5E71" w:rsidRDefault="00DF469F" w:rsidP="00DF469F">
      <w:pPr>
        <w:pStyle w:val="Styl3"/>
        <w:ind w:left="360"/>
        <w:rPr>
          <w:b w:val="0"/>
          <w:i/>
        </w:rPr>
      </w:pPr>
      <w:r w:rsidRPr="006E5E71">
        <w:t xml:space="preserve">Forma studiów: </w:t>
      </w:r>
      <w:r w:rsidRPr="006E5E71">
        <w:rPr>
          <w:b w:val="0"/>
          <w:i/>
        </w:rPr>
        <w:t xml:space="preserve">stacjonarne </w:t>
      </w:r>
    </w:p>
    <w:p w14:paraId="58EB0109" w14:textId="1C1CF2DD" w:rsidR="00DF469F" w:rsidRDefault="00DF469F" w:rsidP="00DF469F">
      <w:pPr>
        <w:ind w:left="360"/>
        <w:jc w:val="both"/>
        <w:rPr>
          <w:rFonts w:eastAsia="Times New Roman" w:cs="Arial"/>
          <w:bCs/>
          <w:szCs w:val="20"/>
          <w:lang w:eastAsia="pl-PL"/>
        </w:rPr>
      </w:pPr>
      <w:r w:rsidRPr="006E5E71">
        <w:rPr>
          <w:rFonts w:eastAsia="Times New Roman" w:cs="Arial"/>
          <w:b/>
          <w:szCs w:val="20"/>
          <w:lang w:eastAsia="pl-PL"/>
        </w:rPr>
        <w:t xml:space="preserve">Czas trwania: </w:t>
      </w:r>
      <w:r w:rsidRPr="006E5E71">
        <w:rPr>
          <w:rFonts w:eastAsia="Times New Roman" w:cs="Arial"/>
          <w:bCs/>
          <w:szCs w:val="20"/>
          <w:lang w:eastAsia="pl-PL"/>
        </w:rPr>
        <w:t>3 lata</w:t>
      </w:r>
    </w:p>
    <w:tbl>
      <w:tblPr>
        <w:tblStyle w:val="Tabelasiatki1jasnaakcent1"/>
        <w:tblW w:w="10348" w:type="dxa"/>
        <w:tblInd w:w="-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18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985"/>
        <w:gridCol w:w="1843"/>
        <w:gridCol w:w="1842"/>
        <w:gridCol w:w="1985"/>
        <w:gridCol w:w="2693"/>
      </w:tblGrid>
      <w:tr w:rsidR="007C4A82" w:rsidRPr="006E5E71" w14:paraId="552604DE" w14:textId="77777777" w:rsidTr="00FB29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4689A167" w14:textId="77777777" w:rsidR="007C4A82" w:rsidRPr="006E5E71" w:rsidRDefault="007C4A82" w:rsidP="00FB294B">
            <w:pPr>
              <w:spacing w:before="60" w:after="6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oczątek rejestracji</w:t>
            </w:r>
          </w:p>
        </w:tc>
        <w:tc>
          <w:tcPr>
            <w:tcW w:w="1843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2901B4A7" w14:textId="77777777" w:rsidR="007C4A82" w:rsidRPr="006E5E71" w:rsidRDefault="007C4A82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Koniec rejestracji</w:t>
            </w:r>
          </w:p>
        </w:tc>
        <w:tc>
          <w:tcPr>
            <w:tcW w:w="1842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417C220A" w14:textId="77777777" w:rsidR="007C4A82" w:rsidRPr="006E5E71" w:rsidRDefault="007C4A82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Termin egzaminu wstępnego*</w:t>
            </w:r>
          </w:p>
        </w:tc>
        <w:tc>
          <w:tcPr>
            <w:tcW w:w="1985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5232BC63" w14:textId="77777777" w:rsidR="007C4A82" w:rsidRPr="006E5E71" w:rsidRDefault="007C4A82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 xml:space="preserve">Ogłoszenie wyników </w:t>
            </w:r>
          </w:p>
        </w:tc>
        <w:tc>
          <w:tcPr>
            <w:tcW w:w="2693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7F720B3C" w14:textId="77777777" w:rsidR="007C4A82" w:rsidRPr="006E5E71" w:rsidRDefault="007C4A82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rzyjmowanie dokumentów</w:t>
            </w:r>
          </w:p>
        </w:tc>
      </w:tr>
      <w:tr w:rsidR="007C4A82" w:rsidRPr="006E5E71" w14:paraId="469B8D77" w14:textId="77777777" w:rsidTr="00FB29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bottom"/>
          </w:tcPr>
          <w:p w14:paraId="2E958D18" w14:textId="77777777" w:rsidR="007C4A82" w:rsidRPr="006E5E71" w:rsidRDefault="007C4A82" w:rsidP="00FB294B">
            <w:pPr>
              <w:spacing w:before="120" w:after="120"/>
              <w:jc w:val="center"/>
              <w:rPr>
                <w:rFonts w:ascii="Arial" w:hAnsi="Arial" w:cs="Arial"/>
                <w:b w:val="0"/>
                <w:sz w:val="18"/>
                <w:szCs w:val="18"/>
              </w:rPr>
            </w:pPr>
            <w:r w:rsidRPr="006E5E71">
              <w:rPr>
                <w:rFonts w:ascii="Arial" w:hAnsi="Arial" w:cs="Arial"/>
                <w:b w:val="0"/>
                <w:sz w:val="18"/>
                <w:szCs w:val="18"/>
              </w:rPr>
              <w:t>06.06.2022</w:t>
            </w:r>
          </w:p>
        </w:tc>
        <w:tc>
          <w:tcPr>
            <w:tcW w:w="1843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bottom"/>
          </w:tcPr>
          <w:p w14:paraId="3A52A065" w14:textId="77777777" w:rsidR="007C4A82" w:rsidRPr="006E5E71" w:rsidRDefault="007C4A82" w:rsidP="00FB294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1.09.2022</w:t>
            </w:r>
          </w:p>
        </w:tc>
        <w:tc>
          <w:tcPr>
            <w:tcW w:w="1842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0EE011E5" w14:textId="77777777" w:rsidR="007C4A82" w:rsidRPr="006E5E71" w:rsidRDefault="007C4A82" w:rsidP="00FB294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6.09.2022</w:t>
            </w:r>
          </w:p>
        </w:tc>
        <w:tc>
          <w:tcPr>
            <w:tcW w:w="1985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451B3171" w14:textId="77777777" w:rsidR="007C4A82" w:rsidRPr="006E5E71" w:rsidRDefault="007C4A82" w:rsidP="00FB294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i/>
                <w:sz w:val="18"/>
                <w:szCs w:val="18"/>
              </w:rPr>
              <w:t>2</w:t>
            </w:r>
            <w:r>
              <w:rPr>
                <w:rFonts w:ascii="Arial" w:hAnsi="Arial" w:cs="Arial"/>
                <w:i/>
                <w:sz w:val="18"/>
                <w:szCs w:val="18"/>
              </w:rPr>
              <w:t>6</w:t>
            </w:r>
            <w:r w:rsidRPr="006E5E71">
              <w:rPr>
                <w:rFonts w:ascii="Arial" w:hAnsi="Arial" w:cs="Arial"/>
                <w:i/>
                <w:sz w:val="18"/>
                <w:szCs w:val="18"/>
              </w:rPr>
              <w:t>.09.2022</w:t>
            </w:r>
          </w:p>
        </w:tc>
        <w:tc>
          <w:tcPr>
            <w:tcW w:w="2693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bottom"/>
          </w:tcPr>
          <w:p w14:paraId="3F449F2E" w14:textId="77777777" w:rsidR="007C4A82" w:rsidRPr="006E5E71" w:rsidRDefault="007C4A82" w:rsidP="00FB294B">
            <w:pPr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27-28.09.2022</w:t>
            </w:r>
            <w:r w:rsidRPr="006E5E71">
              <w:rPr>
                <w:rFonts w:ascii="Arial" w:hAnsi="Arial" w:cs="Arial"/>
                <w:i/>
                <w:sz w:val="18"/>
                <w:szCs w:val="18"/>
              </w:rPr>
              <w:t xml:space="preserve">                       </w:t>
            </w:r>
          </w:p>
        </w:tc>
      </w:tr>
    </w:tbl>
    <w:p w14:paraId="588EDB55" w14:textId="77777777" w:rsidR="007C4A82" w:rsidRPr="006E5E71" w:rsidRDefault="007C4A82" w:rsidP="007C4A82">
      <w:pPr>
        <w:spacing w:before="60"/>
        <w:jc w:val="both"/>
        <w:rPr>
          <w:rFonts w:ascii="Arial" w:hAnsi="Arial" w:cs="Arial"/>
          <w:i/>
          <w:sz w:val="18"/>
          <w:szCs w:val="18"/>
        </w:rPr>
      </w:pPr>
      <w:r w:rsidRPr="006E5E71">
        <w:rPr>
          <w:rFonts w:ascii="Arial" w:hAnsi="Arial" w:cs="Arial"/>
          <w:i/>
          <w:sz w:val="18"/>
          <w:szCs w:val="18"/>
        </w:rPr>
        <w:t>* w tym również egzaminów sprawdzających znajomość języka polskiego</w:t>
      </w:r>
    </w:p>
    <w:p w14:paraId="1D9DB731" w14:textId="77777777" w:rsidR="007C4A82" w:rsidRPr="006E5E71" w:rsidRDefault="007C4A82" w:rsidP="00DF469F">
      <w:pPr>
        <w:ind w:left="360"/>
        <w:jc w:val="both"/>
        <w:rPr>
          <w:rFonts w:eastAsia="Times New Roman" w:cs="Arial"/>
          <w:bCs/>
          <w:szCs w:val="20"/>
          <w:lang w:eastAsia="pl-PL"/>
        </w:rPr>
      </w:pPr>
    </w:p>
    <w:p w14:paraId="4A939102" w14:textId="77777777" w:rsidR="00DF469F" w:rsidRPr="006E5E71" w:rsidRDefault="00DF469F" w:rsidP="00DF469F">
      <w:pPr>
        <w:pStyle w:val="Styl2"/>
        <w:ind w:left="360"/>
      </w:pPr>
      <w:r w:rsidRPr="006E5E71">
        <w:t>3. Kierunek studiów: orientalistyka-indologia</w:t>
      </w:r>
    </w:p>
    <w:p w14:paraId="1A2ED24B" w14:textId="77777777" w:rsidR="00DF469F" w:rsidRPr="006E5E71" w:rsidRDefault="00DF469F" w:rsidP="00DF469F">
      <w:pPr>
        <w:pStyle w:val="Styl3"/>
        <w:ind w:left="360"/>
        <w:rPr>
          <w:b w:val="0"/>
          <w:i/>
        </w:rPr>
      </w:pPr>
      <w:r w:rsidRPr="006E5E71">
        <w:t xml:space="preserve">Poziom kształcenia: </w:t>
      </w:r>
      <w:r w:rsidRPr="006E5E71">
        <w:rPr>
          <w:b w:val="0"/>
          <w:i/>
        </w:rPr>
        <w:t xml:space="preserve">pierwszego stopnia </w:t>
      </w:r>
    </w:p>
    <w:p w14:paraId="1146558D" w14:textId="77777777" w:rsidR="00DF469F" w:rsidRPr="006E5E71" w:rsidRDefault="00DF469F" w:rsidP="00DF469F">
      <w:pPr>
        <w:pStyle w:val="Styl3"/>
        <w:ind w:left="360"/>
        <w:rPr>
          <w:b w:val="0"/>
          <w:i/>
        </w:rPr>
      </w:pPr>
      <w:r w:rsidRPr="006E5E71">
        <w:t xml:space="preserve">Profil kształcenia: </w:t>
      </w:r>
      <w:proofErr w:type="spellStart"/>
      <w:r w:rsidRPr="006E5E71">
        <w:rPr>
          <w:b w:val="0"/>
          <w:i/>
        </w:rPr>
        <w:t>ogólnoakademicki</w:t>
      </w:r>
      <w:proofErr w:type="spellEnd"/>
      <w:r w:rsidRPr="006E5E71">
        <w:rPr>
          <w:b w:val="0"/>
          <w:i/>
        </w:rPr>
        <w:t xml:space="preserve"> </w:t>
      </w:r>
    </w:p>
    <w:p w14:paraId="524CAE94" w14:textId="77777777" w:rsidR="00DF469F" w:rsidRPr="006E5E71" w:rsidRDefault="00DF469F" w:rsidP="00DF469F">
      <w:pPr>
        <w:pStyle w:val="Styl3"/>
        <w:ind w:left="360"/>
        <w:rPr>
          <w:b w:val="0"/>
          <w:i/>
        </w:rPr>
      </w:pPr>
      <w:r w:rsidRPr="006E5E71">
        <w:t xml:space="preserve">Forma studiów: </w:t>
      </w:r>
      <w:r w:rsidRPr="006E5E71">
        <w:rPr>
          <w:b w:val="0"/>
          <w:i/>
        </w:rPr>
        <w:t xml:space="preserve">stacjonarne </w:t>
      </w:r>
    </w:p>
    <w:p w14:paraId="62D251FC" w14:textId="77777777" w:rsidR="00DF469F" w:rsidRPr="006E5E71" w:rsidRDefault="00DF469F" w:rsidP="00DF469F">
      <w:pPr>
        <w:ind w:left="360"/>
        <w:jc w:val="both"/>
        <w:rPr>
          <w:rFonts w:eastAsia="Times New Roman" w:cs="Arial"/>
          <w:bCs/>
          <w:szCs w:val="20"/>
          <w:lang w:eastAsia="pl-PL"/>
        </w:rPr>
      </w:pPr>
      <w:r w:rsidRPr="006E5E71">
        <w:rPr>
          <w:rFonts w:eastAsia="Times New Roman" w:cs="Arial"/>
          <w:b/>
          <w:szCs w:val="20"/>
          <w:lang w:eastAsia="pl-PL"/>
        </w:rPr>
        <w:t xml:space="preserve">Czas trwania: </w:t>
      </w:r>
      <w:r w:rsidRPr="006E5E71">
        <w:rPr>
          <w:rFonts w:eastAsia="Times New Roman" w:cs="Arial"/>
          <w:bCs/>
          <w:szCs w:val="20"/>
          <w:lang w:eastAsia="pl-PL"/>
        </w:rPr>
        <w:t>3 lata</w:t>
      </w:r>
    </w:p>
    <w:tbl>
      <w:tblPr>
        <w:tblStyle w:val="Tabelasiatki1jasnaakcent1"/>
        <w:tblW w:w="10348" w:type="dxa"/>
        <w:tblInd w:w="-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18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985"/>
        <w:gridCol w:w="1843"/>
        <w:gridCol w:w="1842"/>
        <w:gridCol w:w="1985"/>
        <w:gridCol w:w="2693"/>
      </w:tblGrid>
      <w:tr w:rsidR="007C4A82" w:rsidRPr="006E5E71" w14:paraId="2AB19106" w14:textId="77777777" w:rsidTr="00FB29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246E918F" w14:textId="77777777" w:rsidR="007C4A82" w:rsidRPr="006E5E71" w:rsidRDefault="007C4A82" w:rsidP="00FB294B">
            <w:pPr>
              <w:spacing w:before="60" w:after="6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oczątek rejestracji</w:t>
            </w:r>
          </w:p>
        </w:tc>
        <w:tc>
          <w:tcPr>
            <w:tcW w:w="1843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40D2DE89" w14:textId="77777777" w:rsidR="007C4A82" w:rsidRPr="006E5E71" w:rsidRDefault="007C4A82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Koniec rejestracji</w:t>
            </w:r>
          </w:p>
        </w:tc>
        <w:tc>
          <w:tcPr>
            <w:tcW w:w="1842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74B00176" w14:textId="77777777" w:rsidR="007C4A82" w:rsidRPr="006E5E71" w:rsidRDefault="007C4A82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Termin egzaminu wstępnego*</w:t>
            </w:r>
          </w:p>
        </w:tc>
        <w:tc>
          <w:tcPr>
            <w:tcW w:w="1985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1F3507F3" w14:textId="77777777" w:rsidR="007C4A82" w:rsidRPr="006E5E71" w:rsidRDefault="007C4A82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 xml:space="preserve">Ogłoszenie wyników </w:t>
            </w:r>
          </w:p>
        </w:tc>
        <w:tc>
          <w:tcPr>
            <w:tcW w:w="2693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507EC753" w14:textId="77777777" w:rsidR="007C4A82" w:rsidRPr="006E5E71" w:rsidRDefault="007C4A82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rzyjmowanie dokumentów</w:t>
            </w:r>
          </w:p>
        </w:tc>
      </w:tr>
      <w:tr w:rsidR="007C4A82" w:rsidRPr="006E5E71" w14:paraId="74E8ECAD" w14:textId="77777777" w:rsidTr="00FB29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bottom"/>
          </w:tcPr>
          <w:p w14:paraId="79154CCC" w14:textId="77777777" w:rsidR="007C4A82" w:rsidRPr="006E5E71" w:rsidRDefault="007C4A82" w:rsidP="00FB294B">
            <w:pPr>
              <w:spacing w:before="120" w:after="120"/>
              <w:jc w:val="center"/>
              <w:rPr>
                <w:rFonts w:ascii="Arial" w:hAnsi="Arial" w:cs="Arial"/>
                <w:b w:val="0"/>
                <w:sz w:val="18"/>
                <w:szCs w:val="18"/>
              </w:rPr>
            </w:pPr>
            <w:r w:rsidRPr="006E5E71">
              <w:rPr>
                <w:rFonts w:ascii="Arial" w:hAnsi="Arial" w:cs="Arial"/>
                <w:b w:val="0"/>
                <w:sz w:val="18"/>
                <w:szCs w:val="18"/>
              </w:rPr>
              <w:t>06.06.2022</w:t>
            </w:r>
          </w:p>
        </w:tc>
        <w:tc>
          <w:tcPr>
            <w:tcW w:w="1843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bottom"/>
          </w:tcPr>
          <w:p w14:paraId="41302219" w14:textId="77777777" w:rsidR="007C4A82" w:rsidRPr="006E5E71" w:rsidRDefault="007C4A82" w:rsidP="00FB294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1.09.2022</w:t>
            </w:r>
          </w:p>
        </w:tc>
        <w:tc>
          <w:tcPr>
            <w:tcW w:w="1842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6E98F9D0" w14:textId="77777777" w:rsidR="007C4A82" w:rsidRPr="006E5E71" w:rsidRDefault="007C4A82" w:rsidP="00FB294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6.09.2022</w:t>
            </w:r>
          </w:p>
        </w:tc>
        <w:tc>
          <w:tcPr>
            <w:tcW w:w="1985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7DB48D81" w14:textId="77777777" w:rsidR="007C4A82" w:rsidRPr="006E5E71" w:rsidRDefault="007C4A82" w:rsidP="00FB294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i/>
                <w:sz w:val="18"/>
                <w:szCs w:val="18"/>
              </w:rPr>
              <w:t>2</w:t>
            </w:r>
            <w:r>
              <w:rPr>
                <w:rFonts w:ascii="Arial" w:hAnsi="Arial" w:cs="Arial"/>
                <w:i/>
                <w:sz w:val="18"/>
                <w:szCs w:val="18"/>
              </w:rPr>
              <w:t>6</w:t>
            </w:r>
            <w:r w:rsidRPr="006E5E71">
              <w:rPr>
                <w:rFonts w:ascii="Arial" w:hAnsi="Arial" w:cs="Arial"/>
                <w:i/>
                <w:sz w:val="18"/>
                <w:szCs w:val="18"/>
              </w:rPr>
              <w:t>.09.2022</w:t>
            </w:r>
          </w:p>
        </w:tc>
        <w:tc>
          <w:tcPr>
            <w:tcW w:w="2693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bottom"/>
          </w:tcPr>
          <w:p w14:paraId="12A59244" w14:textId="77777777" w:rsidR="007C4A82" w:rsidRPr="006E5E71" w:rsidRDefault="007C4A82" w:rsidP="00FB294B">
            <w:pPr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27-28.09.2022</w:t>
            </w:r>
            <w:r w:rsidRPr="006E5E71">
              <w:rPr>
                <w:rFonts w:ascii="Arial" w:hAnsi="Arial" w:cs="Arial"/>
                <w:i/>
                <w:sz w:val="18"/>
                <w:szCs w:val="18"/>
              </w:rPr>
              <w:t xml:space="preserve">                       </w:t>
            </w:r>
          </w:p>
        </w:tc>
      </w:tr>
    </w:tbl>
    <w:p w14:paraId="26CCAEF9" w14:textId="77777777" w:rsidR="007C4A82" w:rsidRPr="006E5E71" w:rsidRDefault="007C4A82" w:rsidP="007C4A82">
      <w:pPr>
        <w:spacing w:before="60"/>
        <w:jc w:val="both"/>
        <w:rPr>
          <w:rFonts w:ascii="Arial" w:hAnsi="Arial" w:cs="Arial"/>
          <w:i/>
          <w:sz w:val="18"/>
          <w:szCs w:val="18"/>
        </w:rPr>
      </w:pPr>
      <w:r w:rsidRPr="006E5E71">
        <w:rPr>
          <w:rFonts w:ascii="Arial" w:hAnsi="Arial" w:cs="Arial"/>
          <w:i/>
          <w:sz w:val="18"/>
          <w:szCs w:val="18"/>
        </w:rPr>
        <w:t>* w tym również egzaminów sprawdzających znajomość języka polskiego</w:t>
      </w:r>
    </w:p>
    <w:p w14:paraId="2409BB99" w14:textId="77777777" w:rsidR="007C4A82" w:rsidRDefault="007C4A82" w:rsidP="00DF469F">
      <w:pPr>
        <w:pStyle w:val="Styl2"/>
        <w:ind w:left="360"/>
      </w:pPr>
    </w:p>
    <w:p w14:paraId="39A011CE" w14:textId="7B812231" w:rsidR="00DF469F" w:rsidRPr="006E5E71" w:rsidRDefault="00DF469F" w:rsidP="00DF469F">
      <w:pPr>
        <w:pStyle w:val="Styl2"/>
        <w:ind w:left="360"/>
      </w:pPr>
      <w:r w:rsidRPr="006E5E71">
        <w:t>4. Kierunek studiów: orientalistyka-iranistyka</w:t>
      </w:r>
    </w:p>
    <w:p w14:paraId="4CD7DCD5" w14:textId="77777777" w:rsidR="00DF469F" w:rsidRPr="006E5E71" w:rsidRDefault="00DF469F" w:rsidP="00DF469F">
      <w:pPr>
        <w:pStyle w:val="Styl3"/>
        <w:ind w:left="360"/>
        <w:rPr>
          <w:b w:val="0"/>
          <w:i/>
        </w:rPr>
      </w:pPr>
      <w:r w:rsidRPr="006E5E71">
        <w:t xml:space="preserve">Poziom kształcenia: </w:t>
      </w:r>
      <w:r w:rsidRPr="006E5E71">
        <w:rPr>
          <w:b w:val="0"/>
          <w:i/>
        </w:rPr>
        <w:t xml:space="preserve">pierwszego stopnia </w:t>
      </w:r>
    </w:p>
    <w:p w14:paraId="103FBEC8" w14:textId="77777777" w:rsidR="00DF469F" w:rsidRPr="006E5E71" w:rsidRDefault="00DF469F" w:rsidP="00DF469F">
      <w:pPr>
        <w:pStyle w:val="Styl3"/>
        <w:ind w:left="360"/>
        <w:rPr>
          <w:b w:val="0"/>
          <w:i/>
        </w:rPr>
      </w:pPr>
      <w:r w:rsidRPr="006E5E71">
        <w:t xml:space="preserve">Profil kształcenia: </w:t>
      </w:r>
      <w:proofErr w:type="spellStart"/>
      <w:r w:rsidRPr="006E5E71">
        <w:rPr>
          <w:b w:val="0"/>
          <w:i/>
        </w:rPr>
        <w:t>ogólnoakademicki</w:t>
      </w:r>
      <w:proofErr w:type="spellEnd"/>
      <w:r w:rsidRPr="006E5E71">
        <w:rPr>
          <w:b w:val="0"/>
          <w:i/>
        </w:rPr>
        <w:t xml:space="preserve"> </w:t>
      </w:r>
    </w:p>
    <w:p w14:paraId="7886CB9B" w14:textId="77777777" w:rsidR="00DF469F" w:rsidRPr="006E5E71" w:rsidRDefault="00DF469F" w:rsidP="00DF469F">
      <w:pPr>
        <w:pStyle w:val="Styl3"/>
        <w:ind w:left="360"/>
        <w:rPr>
          <w:b w:val="0"/>
          <w:i/>
        </w:rPr>
      </w:pPr>
      <w:r w:rsidRPr="006E5E71">
        <w:t xml:space="preserve">Forma studiów: </w:t>
      </w:r>
      <w:r w:rsidRPr="006E5E71">
        <w:rPr>
          <w:b w:val="0"/>
          <w:i/>
        </w:rPr>
        <w:t xml:space="preserve">stacjonarne </w:t>
      </w:r>
    </w:p>
    <w:tbl>
      <w:tblPr>
        <w:tblStyle w:val="Tabelasiatki1jasnaakcent1"/>
        <w:tblW w:w="10348" w:type="dxa"/>
        <w:tblInd w:w="-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18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985"/>
        <w:gridCol w:w="1843"/>
        <w:gridCol w:w="1842"/>
        <w:gridCol w:w="1985"/>
        <w:gridCol w:w="2693"/>
      </w:tblGrid>
      <w:tr w:rsidR="007C4A82" w:rsidRPr="006E5E71" w14:paraId="76B3518C" w14:textId="77777777" w:rsidTr="00FB29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4F0F44A7" w14:textId="77777777" w:rsidR="007C4A82" w:rsidRPr="006E5E71" w:rsidRDefault="007C4A82" w:rsidP="00FB294B">
            <w:pPr>
              <w:spacing w:before="60" w:after="6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oczątek rejestracji</w:t>
            </w:r>
          </w:p>
        </w:tc>
        <w:tc>
          <w:tcPr>
            <w:tcW w:w="1843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17C9A3DF" w14:textId="77777777" w:rsidR="007C4A82" w:rsidRPr="006E5E71" w:rsidRDefault="007C4A82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Koniec rejestracji</w:t>
            </w:r>
          </w:p>
        </w:tc>
        <w:tc>
          <w:tcPr>
            <w:tcW w:w="1842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2DA05663" w14:textId="77777777" w:rsidR="007C4A82" w:rsidRPr="006E5E71" w:rsidRDefault="007C4A82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Termin egzaminu wstępnego*</w:t>
            </w:r>
          </w:p>
        </w:tc>
        <w:tc>
          <w:tcPr>
            <w:tcW w:w="1985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7B1EEC87" w14:textId="77777777" w:rsidR="007C4A82" w:rsidRPr="006E5E71" w:rsidRDefault="007C4A82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 xml:space="preserve">Ogłoszenie wyników </w:t>
            </w:r>
          </w:p>
        </w:tc>
        <w:tc>
          <w:tcPr>
            <w:tcW w:w="2693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6C64EBB4" w14:textId="77777777" w:rsidR="007C4A82" w:rsidRPr="006E5E71" w:rsidRDefault="007C4A82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rzyjmowanie dokumentów</w:t>
            </w:r>
          </w:p>
        </w:tc>
      </w:tr>
      <w:tr w:rsidR="007C4A82" w:rsidRPr="006E5E71" w14:paraId="3FB2BAD9" w14:textId="77777777" w:rsidTr="00FB29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bottom"/>
          </w:tcPr>
          <w:p w14:paraId="584C5D1F" w14:textId="77777777" w:rsidR="007C4A82" w:rsidRPr="006E5E71" w:rsidRDefault="007C4A82" w:rsidP="00FB294B">
            <w:pPr>
              <w:spacing w:before="120" w:after="120"/>
              <w:jc w:val="center"/>
              <w:rPr>
                <w:rFonts w:ascii="Arial" w:hAnsi="Arial" w:cs="Arial"/>
                <w:b w:val="0"/>
                <w:sz w:val="18"/>
                <w:szCs w:val="18"/>
              </w:rPr>
            </w:pPr>
            <w:r w:rsidRPr="006E5E71">
              <w:rPr>
                <w:rFonts w:ascii="Arial" w:hAnsi="Arial" w:cs="Arial"/>
                <w:b w:val="0"/>
                <w:sz w:val="18"/>
                <w:szCs w:val="18"/>
              </w:rPr>
              <w:t>06.06.2022</w:t>
            </w:r>
          </w:p>
        </w:tc>
        <w:tc>
          <w:tcPr>
            <w:tcW w:w="1843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bottom"/>
          </w:tcPr>
          <w:p w14:paraId="049D5272" w14:textId="77777777" w:rsidR="007C4A82" w:rsidRPr="006E5E71" w:rsidRDefault="007C4A82" w:rsidP="00FB294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1.09.2022</w:t>
            </w:r>
          </w:p>
        </w:tc>
        <w:tc>
          <w:tcPr>
            <w:tcW w:w="1842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22708D46" w14:textId="77777777" w:rsidR="007C4A82" w:rsidRPr="006E5E71" w:rsidRDefault="007C4A82" w:rsidP="00FB294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6.09.2022</w:t>
            </w:r>
          </w:p>
        </w:tc>
        <w:tc>
          <w:tcPr>
            <w:tcW w:w="1985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52E87033" w14:textId="77777777" w:rsidR="007C4A82" w:rsidRPr="006E5E71" w:rsidRDefault="007C4A82" w:rsidP="00FB294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i/>
                <w:sz w:val="18"/>
                <w:szCs w:val="18"/>
              </w:rPr>
              <w:t>2</w:t>
            </w:r>
            <w:r>
              <w:rPr>
                <w:rFonts w:ascii="Arial" w:hAnsi="Arial" w:cs="Arial"/>
                <w:i/>
                <w:sz w:val="18"/>
                <w:szCs w:val="18"/>
              </w:rPr>
              <w:t>6</w:t>
            </w:r>
            <w:r w:rsidRPr="006E5E71">
              <w:rPr>
                <w:rFonts w:ascii="Arial" w:hAnsi="Arial" w:cs="Arial"/>
                <w:i/>
                <w:sz w:val="18"/>
                <w:szCs w:val="18"/>
              </w:rPr>
              <w:t>.09.2022</w:t>
            </w:r>
          </w:p>
        </w:tc>
        <w:tc>
          <w:tcPr>
            <w:tcW w:w="2693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bottom"/>
          </w:tcPr>
          <w:p w14:paraId="3A253017" w14:textId="77777777" w:rsidR="007C4A82" w:rsidRPr="006E5E71" w:rsidRDefault="007C4A82" w:rsidP="00FB294B">
            <w:pPr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27-28.09.2022</w:t>
            </w:r>
            <w:r w:rsidRPr="006E5E71">
              <w:rPr>
                <w:rFonts w:ascii="Arial" w:hAnsi="Arial" w:cs="Arial"/>
                <w:i/>
                <w:sz w:val="18"/>
                <w:szCs w:val="18"/>
              </w:rPr>
              <w:t xml:space="preserve">                       </w:t>
            </w:r>
          </w:p>
        </w:tc>
      </w:tr>
    </w:tbl>
    <w:p w14:paraId="46B6DE2A" w14:textId="77777777" w:rsidR="007C4A82" w:rsidRPr="006E5E71" w:rsidRDefault="007C4A82" w:rsidP="007C4A82">
      <w:pPr>
        <w:spacing w:before="60"/>
        <w:jc w:val="both"/>
        <w:rPr>
          <w:rFonts w:ascii="Arial" w:hAnsi="Arial" w:cs="Arial"/>
          <w:i/>
          <w:sz w:val="18"/>
          <w:szCs w:val="18"/>
        </w:rPr>
      </w:pPr>
      <w:r w:rsidRPr="006E5E71">
        <w:rPr>
          <w:rFonts w:ascii="Arial" w:hAnsi="Arial" w:cs="Arial"/>
          <w:i/>
          <w:sz w:val="18"/>
          <w:szCs w:val="18"/>
        </w:rPr>
        <w:t>* w tym również egzaminów sprawdzających znajomość języka polskiego</w:t>
      </w:r>
    </w:p>
    <w:p w14:paraId="4EC74E2F" w14:textId="77777777" w:rsidR="007C4A82" w:rsidRDefault="007C4A82" w:rsidP="00DF469F">
      <w:pPr>
        <w:pStyle w:val="Styl2"/>
        <w:ind w:left="360"/>
      </w:pPr>
    </w:p>
    <w:p w14:paraId="663DE80D" w14:textId="15613F55" w:rsidR="00DF469F" w:rsidRPr="006E5E71" w:rsidRDefault="00DF469F" w:rsidP="00DF469F">
      <w:pPr>
        <w:pStyle w:val="Styl2"/>
        <w:ind w:left="360"/>
      </w:pPr>
      <w:r w:rsidRPr="006E5E71">
        <w:t>5. Kierunek studiów: orientalistyka-sinologia</w:t>
      </w:r>
    </w:p>
    <w:p w14:paraId="6FFC268B" w14:textId="77777777" w:rsidR="00DF469F" w:rsidRPr="006E5E71" w:rsidRDefault="00DF469F" w:rsidP="00DF469F">
      <w:pPr>
        <w:pStyle w:val="Styl3"/>
        <w:ind w:left="360"/>
        <w:rPr>
          <w:b w:val="0"/>
          <w:i/>
        </w:rPr>
      </w:pPr>
      <w:r w:rsidRPr="006E5E71">
        <w:t xml:space="preserve">Poziom kształcenia: </w:t>
      </w:r>
      <w:r w:rsidRPr="006E5E71">
        <w:rPr>
          <w:b w:val="0"/>
          <w:i/>
        </w:rPr>
        <w:t xml:space="preserve">pierwszego stopnia </w:t>
      </w:r>
    </w:p>
    <w:p w14:paraId="375F8AF2" w14:textId="77777777" w:rsidR="00DF469F" w:rsidRPr="006E5E71" w:rsidRDefault="00DF469F" w:rsidP="00DF469F">
      <w:pPr>
        <w:pStyle w:val="Styl3"/>
        <w:ind w:left="360"/>
        <w:rPr>
          <w:b w:val="0"/>
          <w:i/>
        </w:rPr>
      </w:pPr>
      <w:r w:rsidRPr="006E5E71">
        <w:t xml:space="preserve">Profil kształcenia: </w:t>
      </w:r>
      <w:proofErr w:type="spellStart"/>
      <w:r w:rsidRPr="006E5E71">
        <w:rPr>
          <w:b w:val="0"/>
          <w:i/>
        </w:rPr>
        <w:t>ogólnoakademicki</w:t>
      </w:r>
      <w:proofErr w:type="spellEnd"/>
      <w:r w:rsidRPr="006E5E71">
        <w:rPr>
          <w:b w:val="0"/>
          <w:i/>
        </w:rPr>
        <w:t xml:space="preserve"> </w:t>
      </w:r>
    </w:p>
    <w:p w14:paraId="676247D8" w14:textId="77777777" w:rsidR="00DF469F" w:rsidRPr="006E5E71" w:rsidRDefault="00DF469F" w:rsidP="00DF469F">
      <w:pPr>
        <w:pStyle w:val="Styl3"/>
        <w:ind w:left="360"/>
        <w:rPr>
          <w:b w:val="0"/>
          <w:i/>
        </w:rPr>
      </w:pPr>
      <w:r w:rsidRPr="006E5E71">
        <w:t xml:space="preserve">Forma studiów: </w:t>
      </w:r>
      <w:r w:rsidRPr="006E5E71">
        <w:rPr>
          <w:b w:val="0"/>
          <w:i/>
        </w:rPr>
        <w:t xml:space="preserve">stacjonarne </w:t>
      </w:r>
    </w:p>
    <w:p w14:paraId="406B12D1" w14:textId="77777777" w:rsidR="00DF469F" w:rsidRPr="006E5E71" w:rsidRDefault="00DF469F" w:rsidP="00DF469F">
      <w:pPr>
        <w:ind w:left="360"/>
        <w:jc w:val="both"/>
        <w:rPr>
          <w:rFonts w:eastAsia="Times New Roman" w:cs="Arial"/>
          <w:bCs/>
          <w:szCs w:val="20"/>
          <w:lang w:eastAsia="pl-PL"/>
        </w:rPr>
      </w:pPr>
      <w:r w:rsidRPr="006E5E71">
        <w:rPr>
          <w:rFonts w:eastAsia="Times New Roman" w:cs="Arial"/>
          <w:b/>
          <w:szCs w:val="20"/>
          <w:lang w:eastAsia="pl-PL"/>
        </w:rPr>
        <w:t xml:space="preserve">Czas trwania: </w:t>
      </w:r>
      <w:r w:rsidRPr="006E5E71">
        <w:rPr>
          <w:rFonts w:eastAsia="Times New Roman" w:cs="Arial"/>
          <w:bCs/>
          <w:szCs w:val="20"/>
          <w:lang w:eastAsia="pl-PL"/>
        </w:rPr>
        <w:t>3 lata</w:t>
      </w:r>
    </w:p>
    <w:tbl>
      <w:tblPr>
        <w:tblStyle w:val="Tabelasiatki1jasnaakcent1"/>
        <w:tblW w:w="10348" w:type="dxa"/>
        <w:tblInd w:w="-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18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985"/>
        <w:gridCol w:w="1843"/>
        <w:gridCol w:w="1842"/>
        <w:gridCol w:w="1985"/>
        <w:gridCol w:w="2693"/>
      </w:tblGrid>
      <w:tr w:rsidR="007C4A82" w:rsidRPr="006E5E71" w14:paraId="57C3C595" w14:textId="77777777" w:rsidTr="00FB29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62E8ED06" w14:textId="77777777" w:rsidR="007C4A82" w:rsidRPr="006E5E71" w:rsidRDefault="007C4A82" w:rsidP="00FB294B">
            <w:pPr>
              <w:spacing w:before="60" w:after="6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oczątek rejestracji</w:t>
            </w:r>
          </w:p>
        </w:tc>
        <w:tc>
          <w:tcPr>
            <w:tcW w:w="1843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1CD9F2CC" w14:textId="77777777" w:rsidR="007C4A82" w:rsidRPr="006E5E71" w:rsidRDefault="007C4A82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Koniec rejestracji</w:t>
            </w:r>
          </w:p>
        </w:tc>
        <w:tc>
          <w:tcPr>
            <w:tcW w:w="1842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704439FF" w14:textId="77777777" w:rsidR="007C4A82" w:rsidRPr="006E5E71" w:rsidRDefault="007C4A82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Termin egzaminu wstępnego*</w:t>
            </w:r>
          </w:p>
        </w:tc>
        <w:tc>
          <w:tcPr>
            <w:tcW w:w="1985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0471ED31" w14:textId="77777777" w:rsidR="007C4A82" w:rsidRPr="006E5E71" w:rsidRDefault="007C4A82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 xml:space="preserve">Ogłoszenie wyników </w:t>
            </w:r>
          </w:p>
        </w:tc>
        <w:tc>
          <w:tcPr>
            <w:tcW w:w="2693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21A52687" w14:textId="77777777" w:rsidR="007C4A82" w:rsidRPr="006E5E71" w:rsidRDefault="007C4A82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rzyjmowanie dokumentów</w:t>
            </w:r>
          </w:p>
        </w:tc>
      </w:tr>
      <w:tr w:rsidR="007C4A82" w:rsidRPr="006E5E71" w14:paraId="610453FF" w14:textId="77777777" w:rsidTr="00FB29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bottom"/>
          </w:tcPr>
          <w:p w14:paraId="0C7FDC58" w14:textId="77777777" w:rsidR="007C4A82" w:rsidRPr="006E5E71" w:rsidRDefault="007C4A82" w:rsidP="00FB294B">
            <w:pPr>
              <w:spacing w:before="120" w:after="120"/>
              <w:jc w:val="center"/>
              <w:rPr>
                <w:rFonts w:ascii="Arial" w:hAnsi="Arial" w:cs="Arial"/>
                <w:b w:val="0"/>
                <w:sz w:val="18"/>
                <w:szCs w:val="18"/>
              </w:rPr>
            </w:pPr>
            <w:r w:rsidRPr="006E5E71">
              <w:rPr>
                <w:rFonts w:ascii="Arial" w:hAnsi="Arial" w:cs="Arial"/>
                <w:b w:val="0"/>
                <w:sz w:val="18"/>
                <w:szCs w:val="18"/>
              </w:rPr>
              <w:t>06.06.2022</w:t>
            </w:r>
          </w:p>
        </w:tc>
        <w:tc>
          <w:tcPr>
            <w:tcW w:w="1843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bottom"/>
          </w:tcPr>
          <w:p w14:paraId="2034CF12" w14:textId="77777777" w:rsidR="007C4A82" w:rsidRPr="006E5E71" w:rsidRDefault="007C4A82" w:rsidP="00FB294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1.09.2022</w:t>
            </w:r>
          </w:p>
        </w:tc>
        <w:tc>
          <w:tcPr>
            <w:tcW w:w="1842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24F8BABC" w14:textId="77777777" w:rsidR="007C4A82" w:rsidRPr="006E5E71" w:rsidRDefault="007C4A82" w:rsidP="00FB294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6.09.2022</w:t>
            </w:r>
          </w:p>
        </w:tc>
        <w:tc>
          <w:tcPr>
            <w:tcW w:w="1985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752085ED" w14:textId="77777777" w:rsidR="007C4A82" w:rsidRPr="006E5E71" w:rsidRDefault="007C4A82" w:rsidP="00FB294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i/>
                <w:sz w:val="18"/>
                <w:szCs w:val="18"/>
              </w:rPr>
              <w:t>2</w:t>
            </w:r>
            <w:r>
              <w:rPr>
                <w:rFonts w:ascii="Arial" w:hAnsi="Arial" w:cs="Arial"/>
                <w:i/>
                <w:sz w:val="18"/>
                <w:szCs w:val="18"/>
              </w:rPr>
              <w:t>6</w:t>
            </w:r>
            <w:r w:rsidRPr="006E5E71">
              <w:rPr>
                <w:rFonts w:ascii="Arial" w:hAnsi="Arial" w:cs="Arial"/>
                <w:i/>
                <w:sz w:val="18"/>
                <w:szCs w:val="18"/>
              </w:rPr>
              <w:t>.09.2022</w:t>
            </w:r>
          </w:p>
        </w:tc>
        <w:tc>
          <w:tcPr>
            <w:tcW w:w="2693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bottom"/>
          </w:tcPr>
          <w:p w14:paraId="7BBEC7CF" w14:textId="77777777" w:rsidR="007C4A82" w:rsidRPr="006E5E71" w:rsidRDefault="007C4A82" w:rsidP="00FB294B">
            <w:pPr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27-28.09.2022</w:t>
            </w:r>
            <w:r w:rsidRPr="006E5E71">
              <w:rPr>
                <w:rFonts w:ascii="Arial" w:hAnsi="Arial" w:cs="Arial"/>
                <w:i/>
                <w:sz w:val="18"/>
                <w:szCs w:val="18"/>
              </w:rPr>
              <w:t xml:space="preserve">                       </w:t>
            </w:r>
          </w:p>
        </w:tc>
      </w:tr>
    </w:tbl>
    <w:p w14:paraId="7E174AF4" w14:textId="77777777" w:rsidR="007C4A82" w:rsidRPr="006E5E71" w:rsidRDefault="007C4A82" w:rsidP="007C4A82">
      <w:pPr>
        <w:spacing w:before="60"/>
        <w:jc w:val="both"/>
        <w:rPr>
          <w:rFonts w:ascii="Arial" w:hAnsi="Arial" w:cs="Arial"/>
          <w:i/>
          <w:sz w:val="18"/>
          <w:szCs w:val="18"/>
        </w:rPr>
      </w:pPr>
      <w:r w:rsidRPr="006E5E71">
        <w:rPr>
          <w:rFonts w:ascii="Arial" w:hAnsi="Arial" w:cs="Arial"/>
          <w:i/>
          <w:sz w:val="18"/>
          <w:szCs w:val="18"/>
        </w:rPr>
        <w:t>* w tym również egzaminów sprawdzających znajomość języka polskiego</w:t>
      </w:r>
    </w:p>
    <w:p w14:paraId="718A54ED" w14:textId="77777777" w:rsidR="007C4A82" w:rsidRDefault="007C4A82" w:rsidP="00DF469F">
      <w:pPr>
        <w:pStyle w:val="Styl2"/>
        <w:ind w:left="360"/>
      </w:pPr>
    </w:p>
    <w:p w14:paraId="66BDC499" w14:textId="7075C819" w:rsidR="00DF469F" w:rsidRPr="006E5E71" w:rsidRDefault="00DF469F" w:rsidP="00DF469F">
      <w:pPr>
        <w:pStyle w:val="Styl2"/>
        <w:ind w:left="360"/>
      </w:pPr>
      <w:r w:rsidRPr="006E5E71">
        <w:t>6. Kierunek studiów: orientalistyka-sinologia</w:t>
      </w:r>
    </w:p>
    <w:p w14:paraId="192C1845" w14:textId="77777777" w:rsidR="00DF469F" w:rsidRPr="006E5E71" w:rsidRDefault="00DF469F" w:rsidP="00DF469F">
      <w:pPr>
        <w:pStyle w:val="Styl3"/>
        <w:ind w:left="360"/>
        <w:rPr>
          <w:b w:val="0"/>
          <w:i/>
        </w:rPr>
      </w:pPr>
      <w:r w:rsidRPr="006E5E71">
        <w:t xml:space="preserve">Poziom kształcenia: </w:t>
      </w:r>
      <w:r w:rsidRPr="006E5E71">
        <w:rPr>
          <w:b w:val="0"/>
          <w:i/>
        </w:rPr>
        <w:t xml:space="preserve">pierwszego stopnia </w:t>
      </w:r>
    </w:p>
    <w:p w14:paraId="4BABDE1E" w14:textId="77777777" w:rsidR="00DF469F" w:rsidRPr="006E5E71" w:rsidRDefault="00DF469F" w:rsidP="00DF469F">
      <w:pPr>
        <w:pStyle w:val="Styl3"/>
        <w:ind w:left="360"/>
        <w:rPr>
          <w:b w:val="0"/>
          <w:i/>
        </w:rPr>
      </w:pPr>
      <w:r w:rsidRPr="006E5E71">
        <w:t xml:space="preserve">Profil kształcenia: </w:t>
      </w:r>
      <w:proofErr w:type="spellStart"/>
      <w:r w:rsidRPr="006E5E71">
        <w:rPr>
          <w:b w:val="0"/>
          <w:i/>
        </w:rPr>
        <w:t>ogólnoakademicki</w:t>
      </w:r>
      <w:proofErr w:type="spellEnd"/>
      <w:r w:rsidRPr="006E5E71">
        <w:rPr>
          <w:b w:val="0"/>
          <w:i/>
        </w:rPr>
        <w:t xml:space="preserve"> </w:t>
      </w:r>
    </w:p>
    <w:p w14:paraId="1B74F094" w14:textId="77777777" w:rsidR="00DF469F" w:rsidRPr="006E5E71" w:rsidRDefault="00DF469F" w:rsidP="00DF469F">
      <w:pPr>
        <w:pStyle w:val="Styl3"/>
        <w:ind w:left="360"/>
        <w:rPr>
          <w:b w:val="0"/>
          <w:i/>
        </w:rPr>
      </w:pPr>
      <w:r w:rsidRPr="006E5E71">
        <w:t xml:space="preserve">Forma studiów: </w:t>
      </w:r>
      <w:r w:rsidRPr="006E5E71">
        <w:rPr>
          <w:b w:val="0"/>
          <w:bCs w:val="0"/>
          <w:i/>
          <w:iCs/>
        </w:rPr>
        <w:t>nie</w:t>
      </w:r>
      <w:r w:rsidRPr="006E5E71">
        <w:rPr>
          <w:b w:val="0"/>
          <w:i/>
        </w:rPr>
        <w:t xml:space="preserve">stacjonarne </w:t>
      </w:r>
    </w:p>
    <w:p w14:paraId="703E22C6" w14:textId="77777777" w:rsidR="00DF469F" w:rsidRPr="006E5E71" w:rsidRDefault="00DF469F" w:rsidP="00DF469F">
      <w:pPr>
        <w:ind w:left="360"/>
        <w:jc w:val="both"/>
        <w:rPr>
          <w:rFonts w:eastAsia="Times New Roman" w:cs="Arial"/>
          <w:bCs/>
          <w:szCs w:val="20"/>
          <w:lang w:eastAsia="pl-PL"/>
        </w:rPr>
      </w:pPr>
      <w:r w:rsidRPr="006E5E71">
        <w:rPr>
          <w:rFonts w:eastAsia="Times New Roman" w:cs="Arial"/>
          <w:b/>
          <w:szCs w:val="20"/>
          <w:lang w:eastAsia="pl-PL"/>
        </w:rPr>
        <w:t xml:space="preserve">Czas trwania: </w:t>
      </w:r>
      <w:r w:rsidRPr="006E5E71">
        <w:rPr>
          <w:rFonts w:eastAsia="Times New Roman" w:cs="Arial"/>
          <w:bCs/>
          <w:szCs w:val="20"/>
          <w:lang w:eastAsia="pl-PL"/>
        </w:rPr>
        <w:t>3 lata</w:t>
      </w:r>
    </w:p>
    <w:tbl>
      <w:tblPr>
        <w:tblStyle w:val="Tabelasiatki1jasnaakcent1"/>
        <w:tblW w:w="10348" w:type="dxa"/>
        <w:tblInd w:w="-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18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985"/>
        <w:gridCol w:w="1843"/>
        <w:gridCol w:w="1842"/>
        <w:gridCol w:w="1985"/>
        <w:gridCol w:w="2693"/>
      </w:tblGrid>
      <w:tr w:rsidR="007C4A82" w:rsidRPr="006E5E71" w14:paraId="15607C0C" w14:textId="77777777" w:rsidTr="00FB29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3B0DD572" w14:textId="77777777" w:rsidR="007C4A82" w:rsidRPr="006E5E71" w:rsidRDefault="007C4A82" w:rsidP="00FB294B">
            <w:pPr>
              <w:spacing w:before="60" w:after="6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lastRenderedPageBreak/>
              <w:t>Początek rejestracji</w:t>
            </w:r>
          </w:p>
        </w:tc>
        <w:tc>
          <w:tcPr>
            <w:tcW w:w="1843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1CC23F06" w14:textId="77777777" w:rsidR="007C4A82" w:rsidRPr="006E5E71" w:rsidRDefault="007C4A82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Koniec rejestracji</w:t>
            </w:r>
          </w:p>
        </w:tc>
        <w:tc>
          <w:tcPr>
            <w:tcW w:w="1842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62F87D07" w14:textId="77777777" w:rsidR="007C4A82" w:rsidRPr="006E5E71" w:rsidRDefault="007C4A82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Termin egzaminu wstępnego*</w:t>
            </w:r>
          </w:p>
        </w:tc>
        <w:tc>
          <w:tcPr>
            <w:tcW w:w="1985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71E16A0E" w14:textId="77777777" w:rsidR="007C4A82" w:rsidRPr="006E5E71" w:rsidRDefault="007C4A82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 xml:space="preserve">Ogłoszenie wyników </w:t>
            </w:r>
          </w:p>
        </w:tc>
        <w:tc>
          <w:tcPr>
            <w:tcW w:w="2693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6FAE863B" w14:textId="77777777" w:rsidR="007C4A82" w:rsidRPr="006E5E71" w:rsidRDefault="007C4A82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rzyjmowanie dokumentów</w:t>
            </w:r>
          </w:p>
        </w:tc>
      </w:tr>
      <w:tr w:rsidR="007C4A82" w:rsidRPr="006E5E71" w14:paraId="3E89B44D" w14:textId="77777777" w:rsidTr="00FB29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bottom"/>
          </w:tcPr>
          <w:p w14:paraId="3183A084" w14:textId="77777777" w:rsidR="007C4A82" w:rsidRPr="006E5E71" w:rsidRDefault="007C4A82" w:rsidP="00FB294B">
            <w:pPr>
              <w:spacing w:before="120" w:after="120"/>
              <w:jc w:val="center"/>
              <w:rPr>
                <w:rFonts w:ascii="Arial" w:hAnsi="Arial" w:cs="Arial"/>
                <w:b w:val="0"/>
                <w:sz w:val="18"/>
                <w:szCs w:val="18"/>
              </w:rPr>
            </w:pPr>
            <w:r w:rsidRPr="006E5E71">
              <w:rPr>
                <w:rFonts w:ascii="Arial" w:hAnsi="Arial" w:cs="Arial"/>
                <w:b w:val="0"/>
                <w:sz w:val="18"/>
                <w:szCs w:val="18"/>
              </w:rPr>
              <w:t>06.06.2022</w:t>
            </w:r>
          </w:p>
        </w:tc>
        <w:tc>
          <w:tcPr>
            <w:tcW w:w="1843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bottom"/>
          </w:tcPr>
          <w:p w14:paraId="21B1BEB9" w14:textId="77777777" w:rsidR="007C4A82" w:rsidRPr="006E5E71" w:rsidRDefault="007C4A82" w:rsidP="00FB294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1.09.2022</w:t>
            </w:r>
          </w:p>
        </w:tc>
        <w:tc>
          <w:tcPr>
            <w:tcW w:w="1842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3AEE7FB9" w14:textId="77777777" w:rsidR="007C4A82" w:rsidRPr="006E5E71" w:rsidRDefault="007C4A82" w:rsidP="00FB294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6.09.2022</w:t>
            </w:r>
          </w:p>
        </w:tc>
        <w:tc>
          <w:tcPr>
            <w:tcW w:w="1985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6AA69EBE" w14:textId="77777777" w:rsidR="007C4A82" w:rsidRPr="006E5E71" w:rsidRDefault="007C4A82" w:rsidP="00FB294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i/>
                <w:sz w:val="18"/>
                <w:szCs w:val="18"/>
              </w:rPr>
              <w:t>2</w:t>
            </w:r>
            <w:r>
              <w:rPr>
                <w:rFonts w:ascii="Arial" w:hAnsi="Arial" w:cs="Arial"/>
                <w:i/>
                <w:sz w:val="18"/>
                <w:szCs w:val="18"/>
              </w:rPr>
              <w:t>6</w:t>
            </w:r>
            <w:r w:rsidRPr="006E5E71">
              <w:rPr>
                <w:rFonts w:ascii="Arial" w:hAnsi="Arial" w:cs="Arial"/>
                <w:i/>
                <w:sz w:val="18"/>
                <w:szCs w:val="18"/>
              </w:rPr>
              <w:t>.09.2022</w:t>
            </w:r>
          </w:p>
        </w:tc>
        <w:tc>
          <w:tcPr>
            <w:tcW w:w="2693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bottom"/>
          </w:tcPr>
          <w:p w14:paraId="1524C441" w14:textId="77777777" w:rsidR="007C4A82" w:rsidRPr="006E5E71" w:rsidRDefault="007C4A82" w:rsidP="00FB294B">
            <w:pPr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27-28.09.2022</w:t>
            </w:r>
            <w:r w:rsidRPr="006E5E71">
              <w:rPr>
                <w:rFonts w:ascii="Arial" w:hAnsi="Arial" w:cs="Arial"/>
                <w:i/>
                <w:sz w:val="18"/>
                <w:szCs w:val="18"/>
              </w:rPr>
              <w:t xml:space="preserve">                       </w:t>
            </w:r>
          </w:p>
        </w:tc>
      </w:tr>
    </w:tbl>
    <w:p w14:paraId="43D6BAC6" w14:textId="77777777" w:rsidR="007C4A82" w:rsidRPr="006E5E71" w:rsidRDefault="007C4A82" w:rsidP="007C4A82">
      <w:pPr>
        <w:spacing w:before="60"/>
        <w:jc w:val="both"/>
        <w:rPr>
          <w:rFonts w:ascii="Arial" w:hAnsi="Arial" w:cs="Arial"/>
          <w:i/>
          <w:sz w:val="18"/>
          <w:szCs w:val="18"/>
        </w:rPr>
      </w:pPr>
      <w:r w:rsidRPr="006E5E71">
        <w:rPr>
          <w:rFonts w:ascii="Arial" w:hAnsi="Arial" w:cs="Arial"/>
          <w:i/>
          <w:sz w:val="18"/>
          <w:szCs w:val="18"/>
        </w:rPr>
        <w:t>* w tym również egzaminów sprawdzających znajomość języka polskiego</w:t>
      </w:r>
    </w:p>
    <w:p w14:paraId="3F8DB963" w14:textId="77777777" w:rsidR="007C4A82" w:rsidRDefault="007C4A82" w:rsidP="00DF469F">
      <w:pPr>
        <w:pStyle w:val="Styl2"/>
        <w:ind w:left="360"/>
      </w:pPr>
    </w:p>
    <w:p w14:paraId="1AC8EAF0" w14:textId="5EA3735E" w:rsidR="00DF469F" w:rsidRPr="006E5E71" w:rsidRDefault="00DF469F" w:rsidP="00DF469F">
      <w:pPr>
        <w:pStyle w:val="Styl2"/>
        <w:ind w:left="360"/>
      </w:pPr>
      <w:r w:rsidRPr="006E5E71">
        <w:t>7. Kierunek studiów: orientalistyka-turkologia</w:t>
      </w:r>
    </w:p>
    <w:p w14:paraId="28E9A6F8" w14:textId="77777777" w:rsidR="00DF469F" w:rsidRPr="006E5E71" w:rsidRDefault="00DF469F" w:rsidP="00DF469F">
      <w:pPr>
        <w:pStyle w:val="Styl3"/>
        <w:ind w:left="360"/>
        <w:rPr>
          <w:b w:val="0"/>
          <w:i/>
        </w:rPr>
      </w:pPr>
      <w:r w:rsidRPr="006E5E71">
        <w:t xml:space="preserve">Poziom kształcenia: </w:t>
      </w:r>
      <w:r w:rsidRPr="006E5E71">
        <w:rPr>
          <w:b w:val="0"/>
          <w:i/>
        </w:rPr>
        <w:t xml:space="preserve">pierwszego stopnia </w:t>
      </w:r>
    </w:p>
    <w:p w14:paraId="26B75143" w14:textId="77777777" w:rsidR="00DF469F" w:rsidRPr="006E5E71" w:rsidRDefault="00DF469F" w:rsidP="00DF469F">
      <w:pPr>
        <w:pStyle w:val="Styl3"/>
        <w:ind w:left="360"/>
        <w:rPr>
          <w:b w:val="0"/>
          <w:i/>
        </w:rPr>
      </w:pPr>
      <w:r w:rsidRPr="006E5E71">
        <w:t xml:space="preserve">Profil kształcenia: </w:t>
      </w:r>
      <w:proofErr w:type="spellStart"/>
      <w:r w:rsidRPr="006E5E71">
        <w:rPr>
          <w:b w:val="0"/>
          <w:i/>
        </w:rPr>
        <w:t>ogólnoakademicki</w:t>
      </w:r>
      <w:proofErr w:type="spellEnd"/>
      <w:r w:rsidRPr="006E5E71">
        <w:rPr>
          <w:b w:val="0"/>
          <w:i/>
        </w:rPr>
        <w:t xml:space="preserve"> </w:t>
      </w:r>
    </w:p>
    <w:p w14:paraId="61B530A9" w14:textId="77777777" w:rsidR="00DF469F" w:rsidRPr="006E5E71" w:rsidRDefault="00DF469F" w:rsidP="00DF469F">
      <w:pPr>
        <w:pStyle w:val="Styl3"/>
        <w:ind w:left="360"/>
        <w:rPr>
          <w:b w:val="0"/>
          <w:i/>
        </w:rPr>
      </w:pPr>
      <w:r w:rsidRPr="006E5E71">
        <w:t xml:space="preserve">Forma studiów: </w:t>
      </w:r>
      <w:r w:rsidRPr="006E5E71">
        <w:rPr>
          <w:b w:val="0"/>
          <w:i/>
        </w:rPr>
        <w:t xml:space="preserve">stacjonarne </w:t>
      </w:r>
    </w:p>
    <w:p w14:paraId="7F189B82" w14:textId="77777777" w:rsidR="00DF469F" w:rsidRPr="006E5E71" w:rsidRDefault="00DF469F" w:rsidP="00DF469F">
      <w:pPr>
        <w:ind w:left="360"/>
        <w:jc w:val="both"/>
        <w:rPr>
          <w:rFonts w:eastAsia="Times New Roman" w:cs="Arial"/>
          <w:bCs/>
          <w:szCs w:val="20"/>
          <w:lang w:eastAsia="pl-PL"/>
        </w:rPr>
      </w:pPr>
      <w:r w:rsidRPr="006E5E71">
        <w:rPr>
          <w:rFonts w:eastAsia="Times New Roman" w:cs="Arial"/>
          <w:b/>
          <w:szCs w:val="20"/>
          <w:lang w:eastAsia="pl-PL"/>
        </w:rPr>
        <w:t xml:space="preserve">Czas trwania: </w:t>
      </w:r>
      <w:r w:rsidRPr="006E5E71">
        <w:rPr>
          <w:rFonts w:eastAsia="Times New Roman" w:cs="Arial"/>
          <w:bCs/>
          <w:szCs w:val="20"/>
          <w:lang w:eastAsia="pl-PL"/>
        </w:rPr>
        <w:t>3 lata</w:t>
      </w:r>
    </w:p>
    <w:tbl>
      <w:tblPr>
        <w:tblStyle w:val="Tabelasiatki1jasnaakcent1"/>
        <w:tblW w:w="10348" w:type="dxa"/>
        <w:tblInd w:w="-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18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985"/>
        <w:gridCol w:w="1843"/>
        <w:gridCol w:w="1842"/>
        <w:gridCol w:w="1985"/>
        <w:gridCol w:w="2693"/>
      </w:tblGrid>
      <w:tr w:rsidR="007C4A82" w:rsidRPr="006E5E71" w14:paraId="68E1BD6A" w14:textId="77777777" w:rsidTr="00FB29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280B1F62" w14:textId="77777777" w:rsidR="007C4A82" w:rsidRPr="006E5E71" w:rsidRDefault="007C4A82" w:rsidP="00FB294B">
            <w:pPr>
              <w:spacing w:before="60" w:after="6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oczątek rejestracji</w:t>
            </w:r>
          </w:p>
        </w:tc>
        <w:tc>
          <w:tcPr>
            <w:tcW w:w="1843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4DBFBD4E" w14:textId="77777777" w:rsidR="007C4A82" w:rsidRPr="006E5E71" w:rsidRDefault="007C4A82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Koniec rejestracji</w:t>
            </w:r>
          </w:p>
        </w:tc>
        <w:tc>
          <w:tcPr>
            <w:tcW w:w="1842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4FCE36D9" w14:textId="77777777" w:rsidR="007C4A82" w:rsidRPr="006E5E71" w:rsidRDefault="007C4A82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Termin egzaminu wstępnego*</w:t>
            </w:r>
          </w:p>
        </w:tc>
        <w:tc>
          <w:tcPr>
            <w:tcW w:w="1985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351AF0AF" w14:textId="77777777" w:rsidR="007C4A82" w:rsidRPr="006E5E71" w:rsidRDefault="007C4A82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 xml:space="preserve">Ogłoszenie wyników </w:t>
            </w:r>
          </w:p>
        </w:tc>
        <w:tc>
          <w:tcPr>
            <w:tcW w:w="2693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659038D9" w14:textId="77777777" w:rsidR="007C4A82" w:rsidRPr="006E5E71" w:rsidRDefault="007C4A82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rzyjmowanie dokumentów</w:t>
            </w:r>
          </w:p>
        </w:tc>
      </w:tr>
      <w:tr w:rsidR="007C4A82" w:rsidRPr="006E5E71" w14:paraId="0AF143F3" w14:textId="77777777" w:rsidTr="00FB29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bottom"/>
          </w:tcPr>
          <w:p w14:paraId="372C6A85" w14:textId="77777777" w:rsidR="007C4A82" w:rsidRPr="006E5E71" w:rsidRDefault="007C4A82" w:rsidP="00FB294B">
            <w:pPr>
              <w:spacing w:before="120" w:after="120"/>
              <w:jc w:val="center"/>
              <w:rPr>
                <w:rFonts w:ascii="Arial" w:hAnsi="Arial" w:cs="Arial"/>
                <w:b w:val="0"/>
                <w:sz w:val="18"/>
                <w:szCs w:val="18"/>
              </w:rPr>
            </w:pPr>
            <w:r w:rsidRPr="006E5E71">
              <w:rPr>
                <w:rFonts w:ascii="Arial" w:hAnsi="Arial" w:cs="Arial"/>
                <w:b w:val="0"/>
                <w:sz w:val="18"/>
                <w:szCs w:val="18"/>
              </w:rPr>
              <w:t>06.06.2022</w:t>
            </w:r>
          </w:p>
        </w:tc>
        <w:tc>
          <w:tcPr>
            <w:tcW w:w="1843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bottom"/>
          </w:tcPr>
          <w:p w14:paraId="3DFF3015" w14:textId="77777777" w:rsidR="007C4A82" w:rsidRPr="006E5E71" w:rsidRDefault="007C4A82" w:rsidP="00FB294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1.09.2022</w:t>
            </w:r>
          </w:p>
        </w:tc>
        <w:tc>
          <w:tcPr>
            <w:tcW w:w="1842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01E45F36" w14:textId="77777777" w:rsidR="007C4A82" w:rsidRPr="006E5E71" w:rsidRDefault="007C4A82" w:rsidP="00FB294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6.09.2022</w:t>
            </w:r>
          </w:p>
        </w:tc>
        <w:tc>
          <w:tcPr>
            <w:tcW w:w="1985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31255C55" w14:textId="77777777" w:rsidR="007C4A82" w:rsidRPr="006E5E71" w:rsidRDefault="007C4A82" w:rsidP="00FB294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i/>
                <w:sz w:val="18"/>
                <w:szCs w:val="18"/>
              </w:rPr>
              <w:t>2</w:t>
            </w:r>
            <w:r>
              <w:rPr>
                <w:rFonts w:ascii="Arial" w:hAnsi="Arial" w:cs="Arial"/>
                <w:i/>
                <w:sz w:val="18"/>
                <w:szCs w:val="18"/>
              </w:rPr>
              <w:t>6</w:t>
            </w:r>
            <w:r w:rsidRPr="006E5E71">
              <w:rPr>
                <w:rFonts w:ascii="Arial" w:hAnsi="Arial" w:cs="Arial"/>
                <w:i/>
                <w:sz w:val="18"/>
                <w:szCs w:val="18"/>
              </w:rPr>
              <w:t>.09.2022</w:t>
            </w:r>
          </w:p>
        </w:tc>
        <w:tc>
          <w:tcPr>
            <w:tcW w:w="2693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bottom"/>
          </w:tcPr>
          <w:p w14:paraId="0153E7D3" w14:textId="77777777" w:rsidR="007C4A82" w:rsidRPr="006E5E71" w:rsidRDefault="007C4A82" w:rsidP="00FB294B">
            <w:pPr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27-28.09.2022</w:t>
            </w:r>
            <w:r w:rsidRPr="006E5E71">
              <w:rPr>
                <w:rFonts w:ascii="Arial" w:hAnsi="Arial" w:cs="Arial"/>
                <w:i/>
                <w:sz w:val="18"/>
                <w:szCs w:val="18"/>
              </w:rPr>
              <w:t xml:space="preserve">                       </w:t>
            </w:r>
          </w:p>
        </w:tc>
      </w:tr>
    </w:tbl>
    <w:p w14:paraId="64C880E4" w14:textId="77777777" w:rsidR="007C4A82" w:rsidRPr="006E5E71" w:rsidRDefault="007C4A82" w:rsidP="007C4A82">
      <w:pPr>
        <w:spacing w:before="60"/>
        <w:jc w:val="both"/>
        <w:rPr>
          <w:rFonts w:ascii="Arial" w:hAnsi="Arial" w:cs="Arial"/>
          <w:i/>
          <w:sz w:val="18"/>
          <w:szCs w:val="18"/>
        </w:rPr>
      </w:pPr>
      <w:r w:rsidRPr="006E5E71">
        <w:rPr>
          <w:rFonts w:ascii="Arial" w:hAnsi="Arial" w:cs="Arial"/>
          <w:i/>
          <w:sz w:val="18"/>
          <w:szCs w:val="18"/>
        </w:rPr>
        <w:t>* w tym również egzaminów sprawdzających znajomość języka polskiego</w:t>
      </w:r>
    </w:p>
    <w:p w14:paraId="5B500636" w14:textId="77777777" w:rsidR="007C4A82" w:rsidRDefault="007C4A82" w:rsidP="00DF469F">
      <w:pPr>
        <w:pStyle w:val="Styl2"/>
        <w:ind w:left="360"/>
      </w:pPr>
    </w:p>
    <w:p w14:paraId="10370721" w14:textId="0DBD963E" w:rsidR="00DF469F" w:rsidRPr="006E5E71" w:rsidRDefault="007E67BF" w:rsidP="00DF469F">
      <w:pPr>
        <w:pStyle w:val="Styl2"/>
        <w:ind w:left="360"/>
      </w:pPr>
      <w:r>
        <w:t>8</w:t>
      </w:r>
      <w:r w:rsidR="00DF469F" w:rsidRPr="006E5E71">
        <w:t>. Kierunek studiów: orientalistyka-arabistyka</w:t>
      </w:r>
    </w:p>
    <w:p w14:paraId="2A192860" w14:textId="77777777" w:rsidR="00DF469F" w:rsidRPr="006E5E71" w:rsidRDefault="00DF469F" w:rsidP="00DF469F">
      <w:pPr>
        <w:pStyle w:val="Styl3"/>
        <w:ind w:left="360"/>
        <w:rPr>
          <w:b w:val="0"/>
          <w:i/>
        </w:rPr>
      </w:pPr>
      <w:r w:rsidRPr="006E5E71">
        <w:t xml:space="preserve">Poziom kształcenia: </w:t>
      </w:r>
      <w:r w:rsidRPr="006E5E71">
        <w:rPr>
          <w:b w:val="0"/>
          <w:i/>
        </w:rPr>
        <w:t xml:space="preserve">drugiego stopnia </w:t>
      </w:r>
    </w:p>
    <w:p w14:paraId="222EA4DF" w14:textId="77777777" w:rsidR="00DF469F" w:rsidRPr="006E5E71" w:rsidRDefault="00DF469F" w:rsidP="00DF469F">
      <w:pPr>
        <w:pStyle w:val="Styl3"/>
        <w:ind w:left="360"/>
        <w:rPr>
          <w:b w:val="0"/>
          <w:i/>
        </w:rPr>
      </w:pPr>
      <w:r w:rsidRPr="006E5E71">
        <w:t xml:space="preserve">Profil kształcenia: </w:t>
      </w:r>
      <w:proofErr w:type="spellStart"/>
      <w:r w:rsidRPr="006E5E71">
        <w:rPr>
          <w:b w:val="0"/>
          <w:i/>
        </w:rPr>
        <w:t>ogólnoakademicki</w:t>
      </w:r>
      <w:proofErr w:type="spellEnd"/>
      <w:r w:rsidRPr="006E5E71">
        <w:rPr>
          <w:b w:val="0"/>
          <w:i/>
        </w:rPr>
        <w:t xml:space="preserve"> </w:t>
      </w:r>
    </w:p>
    <w:p w14:paraId="7277C91D" w14:textId="77777777" w:rsidR="00DF469F" w:rsidRPr="006E5E71" w:rsidRDefault="00DF469F" w:rsidP="00DF469F">
      <w:pPr>
        <w:pStyle w:val="Styl3"/>
        <w:ind w:left="360"/>
        <w:rPr>
          <w:b w:val="0"/>
          <w:i/>
        </w:rPr>
      </w:pPr>
      <w:r w:rsidRPr="006E5E71">
        <w:t xml:space="preserve">Forma studiów: </w:t>
      </w:r>
      <w:r w:rsidRPr="006E5E71">
        <w:rPr>
          <w:b w:val="0"/>
          <w:i/>
        </w:rPr>
        <w:t xml:space="preserve">stacjonarne </w:t>
      </w:r>
    </w:p>
    <w:p w14:paraId="786B5006" w14:textId="77777777" w:rsidR="00DF469F" w:rsidRPr="006E5E71" w:rsidRDefault="00DF469F" w:rsidP="00DF469F">
      <w:pPr>
        <w:ind w:left="360"/>
        <w:jc w:val="both"/>
        <w:rPr>
          <w:rFonts w:eastAsia="Times New Roman" w:cs="Arial"/>
          <w:bCs/>
          <w:szCs w:val="20"/>
          <w:lang w:eastAsia="pl-PL"/>
        </w:rPr>
      </w:pPr>
      <w:r w:rsidRPr="006E5E71">
        <w:rPr>
          <w:rFonts w:eastAsia="Times New Roman" w:cs="Arial"/>
          <w:b/>
          <w:szCs w:val="20"/>
          <w:lang w:eastAsia="pl-PL"/>
        </w:rPr>
        <w:t xml:space="preserve">Czas trwania: </w:t>
      </w:r>
      <w:r w:rsidRPr="006E5E71">
        <w:rPr>
          <w:rFonts w:eastAsia="Times New Roman" w:cs="Arial"/>
          <w:bCs/>
          <w:szCs w:val="20"/>
          <w:lang w:eastAsia="pl-PL"/>
        </w:rPr>
        <w:t>2 lata</w:t>
      </w:r>
    </w:p>
    <w:tbl>
      <w:tblPr>
        <w:tblStyle w:val="Tabelasiatki1jasnaakcent1"/>
        <w:tblW w:w="10348" w:type="dxa"/>
        <w:tblInd w:w="-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18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985"/>
        <w:gridCol w:w="1843"/>
        <w:gridCol w:w="1842"/>
        <w:gridCol w:w="1985"/>
        <w:gridCol w:w="2693"/>
      </w:tblGrid>
      <w:tr w:rsidR="007C4A82" w:rsidRPr="006E5E71" w14:paraId="04015169" w14:textId="77777777" w:rsidTr="00FB29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4F4A19D6" w14:textId="77777777" w:rsidR="007C4A82" w:rsidRPr="006E5E71" w:rsidRDefault="007C4A82" w:rsidP="00FB294B">
            <w:pPr>
              <w:spacing w:before="60" w:after="6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oczątek rejestracji</w:t>
            </w:r>
          </w:p>
        </w:tc>
        <w:tc>
          <w:tcPr>
            <w:tcW w:w="1843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68CDFB1C" w14:textId="77777777" w:rsidR="007C4A82" w:rsidRPr="006E5E71" w:rsidRDefault="007C4A82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Koniec rejestracji</w:t>
            </w:r>
          </w:p>
        </w:tc>
        <w:tc>
          <w:tcPr>
            <w:tcW w:w="1842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41274F3E" w14:textId="77777777" w:rsidR="007C4A82" w:rsidRPr="006E5E71" w:rsidRDefault="007C4A82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Termin egzaminu wstępnego*</w:t>
            </w:r>
          </w:p>
        </w:tc>
        <w:tc>
          <w:tcPr>
            <w:tcW w:w="1985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1C17D0D9" w14:textId="77777777" w:rsidR="007C4A82" w:rsidRPr="006E5E71" w:rsidRDefault="007C4A82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 xml:space="preserve">Ogłoszenie wyników </w:t>
            </w:r>
          </w:p>
        </w:tc>
        <w:tc>
          <w:tcPr>
            <w:tcW w:w="2693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58B3C7B5" w14:textId="77777777" w:rsidR="007C4A82" w:rsidRPr="006E5E71" w:rsidRDefault="007C4A82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rzyjmowanie dokumentów</w:t>
            </w:r>
          </w:p>
        </w:tc>
      </w:tr>
      <w:tr w:rsidR="007C4A82" w:rsidRPr="006E5E71" w14:paraId="11829594" w14:textId="77777777" w:rsidTr="00FB29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bottom"/>
          </w:tcPr>
          <w:p w14:paraId="419CD6C7" w14:textId="77777777" w:rsidR="007C4A82" w:rsidRPr="006E5E71" w:rsidRDefault="007C4A82" w:rsidP="00FB294B">
            <w:pPr>
              <w:spacing w:before="120" w:after="120"/>
              <w:jc w:val="center"/>
              <w:rPr>
                <w:rFonts w:ascii="Arial" w:hAnsi="Arial" w:cs="Arial"/>
                <w:b w:val="0"/>
                <w:sz w:val="18"/>
                <w:szCs w:val="18"/>
              </w:rPr>
            </w:pPr>
            <w:r w:rsidRPr="006E5E71">
              <w:rPr>
                <w:rFonts w:ascii="Arial" w:hAnsi="Arial" w:cs="Arial"/>
                <w:b w:val="0"/>
                <w:sz w:val="18"/>
                <w:szCs w:val="18"/>
              </w:rPr>
              <w:t>06.06.2022</w:t>
            </w:r>
          </w:p>
        </w:tc>
        <w:tc>
          <w:tcPr>
            <w:tcW w:w="1843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bottom"/>
          </w:tcPr>
          <w:p w14:paraId="38E85B86" w14:textId="77777777" w:rsidR="007C4A82" w:rsidRPr="006E5E71" w:rsidRDefault="007C4A82" w:rsidP="00FB294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1.09.2022</w:t>
            </w:r>
          </w:p>
        </w:tc>
        <w:tc>
          <w:tcPr>
            <w:tcW w:w="1842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450BE53E" w14:textId="77777777" w:rsidR="007C4A82" w:rsidRPr="006E5E71" w:rsidRDefault="007C4A82" w:rsidP="00FB294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6.09.2022</w:t>
            </w:r>
          </w:p>
        </w:tc>
        <w:tc>
          <w:tcPr>
            <w:tcW w:w="1985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746652E3" w14:textId="77777777" w:rsidR="007C4A82" w:rsidRPr="006E5E71" w:rsidRDefault="007C4A82" w:rsidP="00FB294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i/>
                <w:sz w:val="18"/>
                <w:szCs w:val="18"/>
              </w:rPr>
              <w:t>2</w:t>
            </w:r>
            <w:r>
              <w:rPr>
                <w:rFonts w:ascii="Arial" w:hAnsi="Arial" w:cs="Arial"/>
                <w:i/>
                <w:sz w:val="18"/>
                <w:szCs w:val="18"/>
              </w:rPr>
              <w:t>6</w:t>
            </w:r>
            <w:r w:rsidRPr="006E5E71">
              <w:rPr>
                <w:rFonts w:ascii="Arial" w:hAnsi="Arial" w:cs="Arial"/>
                <w:i/>
                <w:sz w:val="18"/>
                <w:szCs w:val="18"/>
              </w:rPr>
              <w:t>.09.2022</w:t>
            </w:r>
          </w:p>
        </w:tc>
        <w:tc>
          <w:tcPr>
            <w:tcW w:w="2693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bottom"/>
          </w:tcPr>
          <w:p w14:paraId="1486C6BA" w14:textId="77777777" w:rsidR="007C4A82" w:rsidRPr="006E5E71" w:rsidRDefault="007C4A82" w:rsidP="00FB294B">
            <w:pPr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27-28.09.2022</w:t>
            </w:r>
            <w:r w:rsidRPr="006E5E71">
              <w:rPr>
                <w:rFonts w:ascii="Arial" w:hAnsi="Arial" w:cs="Arial"/>
                <w:i/>
                <w:sz w:val="18"/>
                <w:szCs w:val="18"/>
              </w:rPr>
              <w:t xml:space="preserve">                       </w:t>
            </w:r>
          </w:p>
        </w:tc>
      </w:tr>
    </w:tbl>
    <w:p w14:paraId="59B11798" w14:textId="77777777" w:rsidR="007C4A82" w:rsidRPr="006E5E71" w:rsidRDefault="007C4A82" w:rsidP="007C4A82">
      <w:pPr>
        <w:spacing w:before="60"/>
        <w:jc w:val="both"/>
        <w:rPr>
          <w:rFonts w:ascii="Arial" w:hAnsi="Arial" w:cs="Arial"/>
          <w:i/>
          <w:sz w:val="18"/>
          <w:szCs w:val="18"/>
        </w:rPr>
      </w:pPr>
      <w:r w:rsidRPr="006E5E71">
        <w:rPr>
          <w:rFonts w:ascii="Arial" w:hAnsi="Arial" w:cs="Arial"/>
          <w:i/>
          <w:sz w:val="18"/>
          <w:szCs w:val="18"/>
        </w:rPr>
        <w:t>* w tym również egzaminów sprawdzających znajomość języka polskiego</w:t>
      </w:r>
    </w:p>
    <w:p w14:paraId="3CE243A6" w14:textId="77777777" w:rsidR="007C4A82" w:rsidRDefault="007C4A82" w:rsidP="00DF469F">
      <w:pPr>
        <w:pStyle w:val="Styl2"/>
        <w:ind w:left="360"/>
      </w:pPr>
    </w:p>
    <w:p w14:paraId="47E9E500" w14:textId="15BBAD8C" w:rsidR="00DF469F" w:rsidRPr="006E5E71" w:rsidRDefault="007E67BF" w:rsidP="00DF469F">
      <w:pPr>
        <w:pStyle w:val="Styl2"/>
        <w:ind w:left="360"/>
      </w:pPr>
      <w:r>
        <w:t>9</w:t>
      </w:r>
      <w:r w:rsidR="001D30EF" w:rsidRPr="006E5E71">
        <w:t xml:space="preserve">. </w:t>
      </w:r>
      <w:r w:rsidR="00DF469F" w:rsidRPr="006E5E71">
        <w:t>Kierunek studiów: orientalistyka-hebraistyka</w:t>
      </w:r>
    </w:p>
    <w:p w14:paraId="7302FD59" w14:textId="77777777" w:rsidR="00DF469F" w:rsidRPr="006E5E71" w:rsidRDefault="00DF469F" w:rsidP="00DF469F">
      <w:pPr>
        <w:pStyle w:val="Styl3"/>
        <w:ind w:left="360"/>
        <w:rPr>
          <w:b w:val="0"/>
          <w:i/>
        </w:rPr>
      </w:pPr>
      <w:r w:rsidRPr="006E5E71">
        <w:t xml:space="preserve">Poziom kształcenia: </w:t>
      </w:r>
      <w:r w:rsidRPr="006E5E71">
        <w:rPr>
          <w:b w:val="0"/>
          <w:i/>
        </w:rPr>
        <w:t xml:space="preserve">drugiego stopnia </w:t>
      </w:r>
    </w:p>
    <w:p w14:paraId="54BE430E" w14:textId="77777777" w:rsidR="00DF469F" w:rsidRPr="006E5E71" w:rsidRDefault="00DF469F" w:rsidP="00DF469F">
      <w:pPr>
        <w:pStyle w:val="Styl3"/>
        <w:ind w:left="360"/>
        <w:rPr>
          <w:b w:val="0"/>
          <w:i/>
        </w:rPr>
      </w:pPr>
      <w:r w:rsidRPr="006E5E71">
        <w:t xml:space="preserve">Profil kształcenia: </w:t>
      </w:r>
      <w:proofErr w:type="spellStart"/>
      <w:r w:rsidRPr="006E5E71">
        <w:rPr>
          <w:b w:val="0"/>
          <w:i/>
        </w:rPr>
        <w:t>ogólnoakademicki</w:t>
      </w:r>
      <w:proofErr w:type="spellEnd"/>
      <w:r w:rsidRPr="006E5E71">
        <w:rPr>
          <w:b w:val="0"/>
          <w:i/>
        </w:rPr>
        <w:t xml:space="preserve"> </w:t>
      </w:r>
    </w:p>
    <w:p w14:paraId="221F5684" w14:textId="77777777" w:rsidR="00DF469F" w:rsidRPr="006E5E71" w:rsidRDefault="00DF469F" w:rsidP="00DF469F">
      <w:pPr>
        <w:pStyle w:val="Styl3"/>
        <w:ind w:left="360"/>
        <w:rPr>
          <w:b w:val="0"/>
          <w:i/>
        </w:rPr>
      </w:pPr>
      <w:r w:rsidRPr="006E5E71">
        <w:t xml:space="preserve">Forma studiów: </w:t>
      </w:r>
      <w:r w:rsidRPr="006E5E71">
        <w:rPr>
          <w:b w:val="0"/>
          <w:i/>
        </w:rPr>
        <w:t xml:space="preserve">stacjonarne </w:t>
      </w:r>
    </w:p>
    <w:p w14:paraId="2746C50B" w14:textId="77777777" w:rsidR="00DF469F" w:rsidRPr="006E5E71" w:rsidRDefault="00DF469F" w:rsidP="00DF469F">
      <w:pPr>
        <w:ind w:left="360"/>
        <w:jc w:val="both"/>
        <w:rPr>
          <w:rFonts w:eastAsia="Times New Roman" w:cs="Arial"/>
          <w:bCs/>
          <w:szCs w:val="20"/>
          <w:lang w:eastAsia="pl-PL"/>
        </w:rPr>
      </w:pPr>
      <w:r w:rsidRPr="006E5E71">
        <w:rPr>
          <w:rFonts w:eastAsia="Times New Roman" w:cs="Arial"/>
          <w:b/>
          <w:szCs w:val="20"/>
          <w:lang w:eastAsia="pl-PL"/>
        </w:rPr>
        <w:t xml:space="preserve">Czas trwania: </w:t>
      </w:r>
      <w:r w:rsidRPr="006E5E71">
        <w:rPr>
          <w:rFonts w:eastAsia="Times New Roman" w:cs="Arial"/>
          <w:bCs/>
          <w:szCs w:val="20"/>
          <w:lang w:eastAsia="pl-PL"/>
        </w:rPr>
        <w:t>2 lata</w:t>
      </w:r>
    </w:p>
    <w:tbl>
      <w:tblPr>
        <w:tblStyle w:val="Tabelasiatki1jasnaakcent1"/>
        <w:tblW w:w="10348" w:type="dxa"/>
        <w:tblInd w:w="-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18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985"/>
        <w:gridCol w:w="1843"/>
        <w:gridCol w:w="1842"/>
        <w:gridCol w:w="1985"/>
        <w:gridCol w:w="2693"/>
      </w:tblGrid>
      <w:tr w:rsidR="007C4A82" w:rsidRPr="006E5E71" w14:paraId="2A07D79D" w14:textId="77777777" w:rsidTr="00FB29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4D7200C0" w14:textId="77777777" w:rsidR="007C4A82" w:rsidRPr="006E5E71" w:rsidRDefault="007C4A82" w:rsidP="00FB294B">
            <w:pPr>
              <w:spacing w:before="60" w:after="6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oczątek rejestracji</w:t>
            </w:r>
          </w:p>
        </w:tc>
        <w:tc>
          <w:tcPr>
            <w:tcW w:w="1843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29939939" w14:textId="77777777" w:rsidR="007C4A82" w:rsidRPr="006E5E71" w:rsidRDefault="007C4A82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Koniec rejestracji</w:t>
            </w:r>
          </w:p>
        </w:tc>
        <w:tc>
          <w:tcPr>
            <w:tcW w:w="1842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1E69E086" w14:textId="77777777" w:rsidR="007C4A82" w:rsidRPr="006E5E71" w:rsidRDefault="007C4A82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Termin egzaminu wstępnego*</w:t>
            </w:r>
          </w:p>
        </w:tc>
        <w:tc>
          <w:tcPr>
            <w:tcW w:w="1985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5ED72CB9" w14:textId="77777777" w:rsidR="007C4A82" w:rsidRPr="006E5E71" w:rsidRDefault="007C4A82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 xml:space="preserve">Ogłoszenie wyników </w:t>
            </w:r>
          </w:p>
        </w:tc>
        <w:tc>
          <w:tcPr>
            <w:tcW w:w="2693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7FDBB050" w14:textId="77777777" w:rsidR="007C4A82" w:rsidRPr="006E5E71" w:rsidRDefault="007C4A82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rzyjmowanie dokumentów</w:t>
            </w:r>
          </w:p>
        </w:tc>
      </w:tr>
      <w:tr w:rsidR="007C4A82" w:rsidRPr="006E5E71" w14:paraId="4A140D10" w14:textId="77777777" w:rsidTr="00FB29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bottom"/>
          </w:tcPr>
          <w:p w14:paraId="09E760E7" w14:textId="77777777" w:rsidR="007C4A82" w:rsidRPr="006E5E71" w:rsidRDefault="007C4A82" w:rsidP="00FB294B">
            <w:pPr>
              <w:spacing w:before="120" w:after="120"/>
              <w:jc w:val="center"/>
              <w:rPr>
                <w:rFonts w:ascii="Arial" w:hAnsi="Arial" w:cs="Arial"/>
                <w:b w:val="0"/>
                <w:sz w:val="18"/>
                <w:szCs w:val="18"/>
              </w:rPr>
            </w:pPr>
            <w:r w:rsidRPr="006E5E71">
              <w:rPr>
                <w:rFonts w:ascii="Arial" w:hAnsi="Arial" w:cs="Arial"/>
                <w:b w:val="0"/>
                <w:sz w:val="18"/>
                <w:szCs w:val="18"/>
              </w:rPr>
              <w:t>06.06.2022</w:t>
            </w:r>
          </w:p>
        </w:tc>
        <w:tc>
          <w:tcPr>
            <w:tcW w:w="1843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bottom"/>
          </w:tcPr>
          <w:p w14:paraId="0C7D409C" w14:textId="77777777" w:rsidR="007C4A82" w:rsidRPr="006E5E71" w:rsidRDefault="007C4A82" w:rsidP="00FB294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1.09.2022</w:t>
            </w:r>
          </w:p>
        </w:tc>
        <w:tc>
          <w:tcPr>
            <w:tcW w:w="1842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3C24471C" w14:textId="77777777" w:rsidR="007C4A82" w:rsidRPr="006E5E71" w:rsidRDefault="007C4A82" w:rsidP="00FB294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6.09.2022</w:t>
            </w:r>
          </w:p>
        </w:tc>
        <w:tc>
          <w:tcPr>
            <w:tcW w:w="1985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56C8DDFA" w14:textId="77777777" w:rsidR="007C4A82" w:rsidRPr="006E5E71" w:rsidRDefault="007C4A82" w:rsidP="00FB294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i/>
                <w:sz w:val="18"/>
                <w:szCs w:val="18"/>
              </w:rPr>
              <w:t>2</w:t>
            </w:r>
            <w:r>
              <w:rPr>
                <w:rFonts w:ascii="Arial" w:hAnsi="Arial" w:cs="Arial"/>
                <w:i/>
                <w:sz w:val="18"/>
                <w:szCs w:val="18"/>
              </w:rPr>
              <w:t>6</w:t>
            </w:r>
            <w:r w:rsidRPr="006E5E71">
              <w:rPr>
                <w:rFonts w:ascii="Arial" w:hAnsi="Arial" w:cs="Arial"/>
                <w:i/>
                <w:sz w:val="18"/>
                <w:szCs w:val="18"/>
              </w:rPr>
              <w:t>.09.2022</w:t>
            </w:r>
          </w:p>
        </w:tc>
        <w:tc>
          <w:tcPr>
            <w:tcW w:w="2693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bottom"/>
          </w:tcPr>
          <w:p w14:paraId="72F8B3BB" w14:textId="77777777" w:rsidR="007C4A82" w:rsidRPr="006E5E71" w:rsidRDefault="007C4A82" w:rsidP="00FB294B">
            <w:pPr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27-28.09.2022</w:t>
            </w:r>
            <w:r w:rsidRPr="006E5E71">
              <w:rPr>
                <w:rFonts w:ascii="Arial" w:hAnsi="Arial" w:cs="Arial"/>
                <w:i/>
                <w:sz w:val="18"/>
                <w:szCs w:val="18"/>
              </w:rPr>
              <w:t xml:space="preserve">                       </w:t>
            </w:r>
          </w:p>
        </w:tc>
      </w:tr>
    </w:tbl>
    <w:p w14:paraId="7E45E9AA" w14:textId="77777777" w:rsidR="007C4A82" w:rsidRPr="006E5E71" w:rsidRDefault="007C4A82" w:rsidP="007C4A82">
      <w:pPr>
        <w:spacing w:before="60"/>
        <w:jc w:val="both"/>
        <w:rPr>
          <w:rFonts w:ascii="Arial" w:hAnsi="Arial" w:cs="Arial"/>
          <w:i/>
          <w:sz w:val="18"/>
          <w:szCs w:val="18"/>
        </w:rPr>
      </w:pPr>
      <w:r w:rsidRPr="006E5E71">
        <w:rPr>
          <w:rFonts w:ascii="Arial" w:hAnsi="Arial" w:cs="Arial"/>
          <w:i/>
          <w:sz w:val="18"/>
          <w:szCs w:val="18"/>
        </w:rPr>
        <w:t>* w tym również egzaminów sprawdzających znajomość języka polskiego</w:t>
      </w:r>
    </w:p>
    <w:p w14:paraId="171CF865" w14:textId="77777777" w:rsidR="007C4A82" w:rsidRDefault="007C4A82" w:rsidP="00DF469F">
      <w:pPr>
        <w:pStyle w:val="Styl2"/>
        <w:ind w:left="360"/>
      </w:pPr>
    </w:p>
    <w:p w14:paraId="61020E96" w14:textId="28D33931" w:rsidR="00DF469F" w:rsidRPr="006E5E71" w:rsidRDefault="00DF469F" w:rsidP="00DF469F">
      <w:pPr>
        <w:pStyle w:val="Styl2"/>
        <w:ind w:left="360"/>
      </w:pPr>
      <w:r w:rsidRPr="006E5E71">
        <w:t>1</w:t>
      </w:r>
      <w:r w:rsidR="007E67BF">
        <w:t>0</w:t>
      </w:r>
      <w:r w:rsidRPr="006E5E71">
        <w:t>. Kierunek studiów: orientalistyka-indologia</w:t>
      </w:r>
    </w:p>
    <w:p w14:paraId="26F6774C" w14:textId="77777777" w:rsidR="00DF469F" w:rsidRPr="006E5E71" w:rsidRDefault="00DF469F" w:rsidP="00DF469F">
      <w:pPr>
        <w:pStyle w:val="Styl3"/>
        <w:ind w:left="360"/>
        <w:rPr>
          <w:b w:val="0"/>
          <w:i/>
        </w:rPr>
      </w:pPr>
      <w:r w:rsidRPr="006E5E71">
        <w:t xml:space="preserve">Poziom kształcenia: </w:t>
      </w:r>
      <w:r w:rsidRPr="006E5E71">
        <w:rPr>
          <w:b w:val="0"/>
          <w:i/>
        </w:rPr>
        <w:t xml:space="preserve">drugiego stopnia </w:t>
      </w:r>
    </w:p>
    <w:p w14:paraId="584B5A2D" w14:textId="77777777" w:rsidR="00DF469F" w:rsidRPr="006E5E71" w:rsidRDefault="00DF469F" w:rsidP="00DF469F">
      <w:pPr>
        <w:pStyle w:val="Styl3"/>
        <w:ind w:left="360"/>
        <w:rPr>
          <w:b w:val="0"/>
          <w:i/>
        </w:rPr>
      </w:pPr>
      <w:r w:rsidRPr="006E5E71">
        <w:t xml:space="preserve">Profil kształcenia: </w:t>
      </w:r>
      <w:proofErr w:type="spellStart"/>
      <w:r w:rsidRPr="006E5E71">
        <w:rPr>
          <w:b w:val="0"/>
          <w:i/>
        </w:rPr>
        <w:t>ogólnoakademicki</w:t>
      </w:r>
      <w:proofErr w:type="spellEnd"/>
      <w:r w:rsidRPr="006E5E71">
        <w:rPr>
          <w:b w:val="0"/>
          <w:i/>
        </w:rPr>
        <w:t xml:space="preserve"> </w:t>
      </w:r>
    </w:p>
    <w:p w14:paraId="5DCF59B2" w14:textId="77777777" w:rsidR="00DF469F" w:rsidRPr="006E5E71" w:rsidRDefault="00DF469F" w:rsidP="00DF469F">
      <w:pPr>
        <w:pStyle w:val="Styl3"/>
        <w:ind w:left="360"/>
        <w:rPr>
          <w:b w:val="0"/>
          <w:i/>
        </w:rPr>
      </w:pPr>
      <w:r w:rsidRPr="006E5E71">
        <w:t xml:space="preserve">Forma studiów: </w:t>
      </w:r>
      <w:r w:rsidRPr="006E5E71">
        <w:rPr>
          <w:b w:val="0"/>
          <w:i/>
        </w:rPr>
        <w:t xml:space="preserve">stacjonarne </w:t>
      </w:r>
    </w:p>
    <w:p w14:paraId="76B0EA56" w14:textId="77777777" w:rsidR="00DF469F" w:rsidRPr="006E5E71" w:rsidRDefault="00DF469F" w:rsidP="00DF469F">
      <w:pPr>
        <w:ind w:left="360"/>
        <w:jc w:val="both"/>
        <w:rPr>
          <w:rFonts w:eastAsia="Times New Roman" w:cs="Arial"/>
          <w:bCs/>
          <w:szCs w:val="20"/>
          <w:lang w:eastAsia="pl-PL"/>
        </w:rPr>
      </w:pPr>
      <w:r w:rsidRPr="006E5E71">
        <w:rPr>
          <w:rFonts w:eastAsia="Times New Roman" w:cs="Arial"/>
          <w:b/>
          <w:szCs w:val="20"/>
          <w:lang w:eastAsia="pl-PL"/>
        </w:rPr>
        <w:t xml:space="preserve">Czas trwania: </w:t>
      </w:r>
      <w:r w:rsidRPr="006E5E71">
        <w:rPr>
          <w:rFonts w:eastAsia="Times New Roman" w:cs="Arial"/>
          <w:bCs/>
          <w:szCs w:val="20"/>
          <w:lang w:eastAsia="pl-PL"/>
        </w:rPr>
        <w:t>2 lata</w:t>
      </w:r>
    </w:p>
    <w:tbl>
      <w:tblPr>
        <w:tblStyle w:val="Tabelasiatki1jasnaakcent1"/>
        <w:tblW w:w="10348" w:type="dxa"/>
        <w:tblInd w:w="-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18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985"/>
        <w:gridCol w:w="1843"/>
        <w:gridCol w:w="1842"/>
        <w:gridCol w:w="1985"/>
        <w:gridCol w:w="2693"/>
      </w:tblGrid>
      <w:tr w:rsidR="007C4A82" w:rsidRPr="006E5E71" w14:paraId="027E9068" w14:textId="77777777" w:rsidTr="00FB29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5B220A34" w14:textId="77777777" w:rsidR="007C4A82" w:rsidRPr="006E5E71" w:rsidRDefault="007C4A82" w:rsidP="00FB294B">
            <w:pPr>
              <w:spacing w:before="60" w:after="6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oczątek rejestracji</w:t>
            </w:r>
          </w:p>
        </w:tc>
        <w:tc>
          <w:tcPr>
            <w:tcW w:w="1843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43EE5903" w14:textId="77777777" w:rsidR="007C4A82" w:rsidRPr="006E5E71" w:rsidRDefault="007C4A82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Koniec rejestracji</w:t>
            </w:r>
          </w:p>
        </w:tc>
        <w:tc>
          <w:tcPr>
            <w:tcW w:w="1842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29D9A60D" w14:textId="77777777" w:rsidR="007C4A82" w:rsidRPr="006E5E71" w:rsidRDefault="007C4A82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Termin egzaminu wstępnego*</w:t>
            </w:r>
          </w:p>
        </w:tc>
        <w:tc>
          <w:tcPr>
            <w:tcW w:w="1985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1DC41206" w14:textId="77777777" w:rsidR="007C4A82" w:rsidRPr="006E5E71" w:rsidRDefault="007C4A82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 xml:space="preserve">Ogłoszenie wyników </w:t>
            </w:r>
          </w:p>
        </w:tc>
        <w:tc>
          <w:tcPr>
            <w:tcW w:w="2693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05F426BB" w14:textId="77777777" w:rsidR="007C4A82" w:rsidRPr="006E5E71" w:rsidRDefault="007C4A82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rzyjmowanie dokumentów</w:t>
            </w:r>
          </w:p>
        </w:tc>
      </w:tr>
      <w:tr w:rsidR="007C4A82" w:rsidRPr="006E5E71" w14:paraId="52453C2C" w14:textId="77777777" w:rsidTr="00FB29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bottom"/>
          </w:tcPr>
          <w:p w14:paraId="4C76894C" w14:textId="77777777" w:rsidR="007C4A82" w:rsidRPr="006E5E71" w:rsidRDefault="007C4A82" w:rsidP="00FB294B">
            <w:pPr>
              <w:spacing w:before="120" w:after="120"/>
              <w:jc w:val="center"/>
              <w:rPr>
                <w:rFonts w:ascii="Arial" w:hAnsi="Arial" w:cs="Arial"/>
                <w:b w:val="0"/>
                <w:sz w:val="18"/>
                <w:szCs w:val="18"/>
              </w:rPr>
            </w:pPr>
            <w:r w:rsidRPr="006E5E71">
              <w:rPr>
                <w:rFonts w:ascii="Arial" w:hAnsi="Arial" w:cs="Arial"/>
                <w:b w:val="0"/>
                <w:sz w:val="18"/>
                <w:szCs w:val="18"/>
              </w:rPr>
              <w:t>06.06.2022</w:t>
            </w:r>
          </w:p>
        </w:tc>
        <w:tc>
          <w:tcPr>
            <w:tcW w:w="1843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bottom"/>
          </w:tcPr>
          <w:p w14:paraId="7A7E0632" w14:textId="77777777" w:rsidR="007C4A82" w:rsidRPr="006E5E71" w:rsidRDefault="007C4A82" w:rsidP="00FB294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1.09.2022</w:t>
            </w:r>
          </w:p>
        </w:tc>
        <w:tc>
          <w:tcPr>
            <w:tcW w:w="1842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4FC097FC" w14:textId="77777777" w:rsidR="007C4A82" w:rsidRPr="006E5E71" w:rsidRDefault="007C4A82" w:rsidP="00FB294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6.09.2022</w:t>
            </w:r>
          </w:p>
        </w:tc>
        <w:tc>
          <w:tcPr>
            <w:tcW w:w="1985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2A938713" w14:textId="77777777" w:rsidR="007C4A82" w:rsidRPr="006E5E71" w:rsidRDefault="007C4A82" w:rsidP="00FB294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i/>
                <w:sz w:val="18"/>
                <w:szCs w:val="18"/>
              </w:rPr>
              <w:t>2</w:t>
            </w:r>
            <w:r>
              <w:rPr>
                <w:rFonts w:ascii="Arial" w:hAnsi="Arial" w:cs="Arial"/>
                <w:i/>
                <w:sz w:val="18"/>
                <w:szCs w:val="18"/>
              </w:rPr>
              <w:t>6</w:t>
            </w:r>
            <w:r w:rsidRPr="006E5E71">
              <w:rPr>
                <w:rFonts w:ascii="Arial" w:hAnsi="Arial" w:cs="Arial"/>
                <w:i/>
                <w:sz w:val="18"/>
                <w:szCs w:val="18"/>
              </w:rPr>
              <w:t>.09.2022</w:t>
            </w:r>
          </w:p>
        </w:tc>
        <w:tc>
          <w:tcPr>
            <w:tcW w:w="2693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bottom"/>
          </w:tcPr>
          <w:p w14:paraId="78B1A649" w14:textId="77777777" w:rsidR="007C4A82" w:rsidRPr="006E5E71" w:rsidRDefault="007C4A82" w:rsidP="00FB294B">
            <w:pPr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27-28.09.2022</w:t>
            </w:r>
            <w:r w:rsidRPr="006E5E71">
              <w:rPr>
                <w:rFonts w:ascii="Arial" w:hAnsi="Arial" w:cs="Arial"/>
                <w:i/>
                <w:sz w:val="18"/>
                <w:szCs w:val="18"/>
              </w:rPr>
              <w:t xml:space="preserve">                       </w:t>
            </w:r>
          </w:p>
        </w:tc>
      </w:tr>
    </w:tbl>
    <w:p w14:paraId="4522555A" w14:textId="77777777" w:rsidR="007C4A82" w:rsidRPr="006E5E71" w:rsidRDefault="007C4A82" w:rsidP="007C4A82">
      <w:pPr>
        <w:spacing w:before="60"/>
        <w:jc w:val="both"/>
        <w:rPr>
          <w:rFonts w:ascii="Arial" w:hAnsi="Arial" w:cs="Arial"/>
          <w:i/>
          <w:sz w:val="18"/>
          <w:szCs w:val="18"/>
        </w:rPr>
      </w:pPr>
      <w:r w:rsidRPr="006E5E71">
        <w:rPr>
          <w:rFonts w:ascii="Arial" w:hAnsi="Arial" w:cs="Arial"/>
          <w:i/>
          <w:sz w:val="18"/>
          <w:szCs w:val="18"/>
        </w:rPr>
        <w:t>* w tym również egzaminów sprawdzających znajomość języka polskiego</w:t>
      </w:r>
    </w:p>
    <w:p w14:paraId="7C1ADBED" w14:textId="77777777" w:rsidR="00DF469F" w:rsidRPr="006E5E71" w:rsidRDefault="00DF469F" w:rsidP="00DF469F">
      <w:pPr>
        <w:pStyle w:val="Styl1"/>
        <w:ind w:left="360"/>
      </w:pPr>
    </w:p>
    <w:p w14:paraId="2D740883" w14:textId="733E5AD2" w:rsidR="00DF469F" w:rsidRPr="006E5E71" w:rsidRDefault="00DF469F" w:rsidP="00DF469F">
      <w:pPr>
        <w:pStyle w:val="Styl2"/>
        <w:ind w:left="360"/>
      </w:pPr>
      <w:r w:rsidRPr="006E5E71">
        <w:t>1</w:t>
      </w:r>
      <w:r w:rsidR="007E67BF">
        <w:t>1</w:t>
      </w:r>
      <w:r w:rsidRPr="006E5E71">
        <w:t>. Kierunek studiów: orientalistyka-iranistyka</w:t>
      </w:r>
    </w:p>
    <w:p w14:paraId="57775557" w14:textId="77777777" w:rsidR="00DF469F" w:rsidRPr="006E5E71" w:rsidRDefault="00DF469F" w:rsidP="00DF469F">
      <w:pPr>
        <w:pStyle w:val="Styl3"/>
        <w:ind w:left="360"/>
        <w:rPr>
          <w:b w:val="0"/>
          <w:i/>
        </w:rPr>
      </w:pPr>
      <w:r w:rsidRPr="006E5E71">
        <w:t xml:space="preserve">Poziom kształcenia: </w:t>
      </w:r>
      <w:r w:rsidRPr="006E5E71">
        <w:rPr>
          <w:b w:val="0"/>
          <w:i/>
        </w:rPr>
        <w:t xml:space="preserve">drugiego stopnia </w:t>
      </w:r>
    </w:p>
    <w:p w14:paraId="1811DCF3" w14:textId="77777777" w:rsidR="00DF469F" w:rsidRPr="006E5E71" w:rsidRDefault="00DF469F" w:rsidP="00DF469F">
      <w:pPr>
        <w:pStyle w:val="Styl3"/>
        <w:ind w:left="360"/>
        <w:rPr>
          <w:b w:val="0"/>
          <w:i/>
        </w:rPr>
      </w:pPr>
      <w:r w:rsidRPr="006E5E71">
        <w:t xml:space="preserve">Profil kształcenia: </w:t>
      </w:r>
      <w:proofErr w:type="spellStart"/>
      <w:r w:rsidRPr="006E5E71">
        <w:rPr>
          <w:b w:val="0"/>
          <w:i/>
        </w:rPr>
        <w:t>ogólnoakademicki</w:t>
      </w:r>
      <w:proofErr w:type="spellEnd"/>
      <w:r w:rsidRPr="006E5E71">
        <w:rPr>
          <w:b w:val="0"/>
          <w:i/>
        </w:rPr>
        <w:t xml:space="preserve"> </w:t>
      </w:r>
    </w:p>
    <w:p w14:paraId="005610CD" w14:textId="77777777" w:rsidR="00DF469F" w:rsidRPr="006E5E71" w:rsidRDefault="00DF469F" w:rsidP="00DF469F">
      <w:pPr>
        <w:pStyle w:val="Styl3"/>
        <w:ind w:left="360"/>
        <w:rPr>
          <w:b w:val="0"/>
          <w:i/>
        </w:rPr>
      </w:pPr>
      <w:r w:rsidRPr="006E5E71">
        <w:t xml:space="preserve">Forma studiów: </w:t>
      </w:r>
      <w:r w:rsidRPr="006E5E71">
        <w:rPr>
          <w:b w:val="0"/>
          <w:i/>
        </w:rPr>
        <w:t xml:space="preserve">stacjonarne </w:t>
      </w:r>
    </w:p>
    <w:p w14:paraId="00CF36A2" w14:textId="77777777" w:rsidR="00DF469F" w:rsidRPr="006E5E71" w:rsidRDefault="00DF469F" w:rsidP="00DF469F">
      <w:pPr>
        <w:ind w:left="360"/>
        <w:jc w:val="both"/>
        <w:rPr>
          <w:rFonts w:eastAsia="Times New Roman" w:cs="Arial"/>
          <w:bCs/>
          <w:szCs w:val="20"/>
          <w:lang w:eastAsia="pl-PL"/>
        </w:rPr>
      </w:pPr>
      <w:r w:rsidRPr="006E5E71">
        <w:rPr>
          <w:rFonts w:eastAsia="Times New Roman" w:cs="Arial"/>
          <w:b/>
          <w:szCs w:val="20"/>
          <w:lang w:eastAsia="pl-PL"/>
        </w:rPr>
        <w:t xml:space="preserve">Czas trwania: </w:t>
      </w:r>
      <w:r w:rsidRPr="006E5E71">
        <w:rPr>
          <w:rFonts w:eastAsia="Times New Roman" w:cs="Arial"/>
          <w:bCs/>
          <w:szCs w:val="20"/>
          <w:lang w:eastAsia="pl-PL"/>
        </w:rPr>
        <w:t>2 lata</w:t>
      </w:r>
    </w:p>
    <w:tbl>
      <w:tblPr>
        <w:tblStyle w:val="Tabelasiatki1jasnaakcent1"/>
        <w:tblW w:w="10348" w:type="dxa"/>
        <w:tblInd w:w="-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18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985"/>
        <w:gridCol w:w="1843"/>
        <w:gridCol w:w="1842"/>
        <w:gridCol w:w="1985"/>
        <w:gridCol w:w="2693"/>
      </w:tblGrid>
      <w:tr w:rsidR="007C4A82" w:rsidRPr="006E5E71" w14:paraId="3A0A8ACB" w14:textId="77777777" w:rsidTr="00FB29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54A8A864" w14:textId="77777777" w:rsidR="007C4A82" w:rsidRPr="006E5E71" w:rsidRDefault="007C4A82" w:rsidP="00FB294B">
            <w:pPr>
              <w:spacing w:before="60" w:after="6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oczątek rejestracji</w:t>
            </w:r>
          </w:p>
        </w:tc>
        <w:tc>
          <w:tcPr>
            <w:tcW w:w="1843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6550D6D2" w14:textId="77777777" w:rsidR="007C4A82" w:rsidRPr="006E5E71" w:rsidRDefault="007C4A82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Koniec rejestracji</w:t>
            </w:r>
          </w:p>
        </w:tc>
        <w:tc>
          <w:tcPr>
            <w:tcW w:w="1842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694E35F7" w14:textId="77777777" w:rsidR="007C4A82" w:rsidRPr="006E5E71" w:rsidRDefault="007C4A82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Termin egzaminu wstępnego*</w:t>
            </w:r>
          </w:p>
        </w:tc>
        <w:tc>
          <w:tcPr>
            <w:tcW w:w="1985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78793259" w14:textId="77777777" w:rsidR="007C4A82" w:rsidRPr="006E5E71" w:rsidRDefault="007C4A82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 xml:space="preserve">Ogłoszenie wyników </w:t>
            </w:r>
          </w:p>
        </w:tc>
        <w:tc>
          <w:tcPr>
            <w:tcW w:w="2693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5C8D7691" w14:textId="77777777" w:rsidR="007C4A82" w:rsidRPr="006E5E71" w:rsidRDefault="007C4A82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rzyjmowanie dokumentów</w:t>
            </w:r>
          </w:p>
        </w:tc>
      </w:tr>
      <w:tr w:rsidR="007C4A82" w:rsidRPr="006E5E71" w14:paraId="48BAA92E" w14:textId="77777777" w:rsidTr="00FB29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bottom"/>
          </w:tcPr>
          <w:p w14:paraId="417B59B9" w14:textId="77777777" w:rsidR="007C4A82" w:rsidRPr="006E5E71" w:rsidRDefault="007C4A82" w:rsidP="00FB294B">
            <w:pPr>
              <w:spacing w:before="120" w:after="120"/>
              <w:jc w:val="center"/>
              <w:rPr>
                <w:rFonts w:ascii="Arial" w:hAnsi="Arial" w:cs="Arial"/>
                <w:b w:val="0"/>
                <w:sz w:val="18"/>
                <w:szCs w:val="18"/>
              </w:rPr>
            </w:pPr>
            <w:r w:rsidRPr="006E5E71">
              <w:rPr>
                <w:rFonts w:ascii="Arial" w:hAnsi="Arial" w:cs="Arial"/>
                <w:b w:val="0"/>
                <w:sz w:val="18"/>
                <w:szCs w:val="18"/>
              </w:rPr>
              <w:t>06.06.2022</w:t>
            </w:r>
          </w:p>
        </w:tc>
        <w:tc>
          <w:tcPr>
            <w:tcW w:w="1843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bottom"/>
          </w:tcPr>
          <w:p w14:paraId="342DEF17" w14:textId="77777777" w:rsidR="007C4A82" w:rsidRPr="006E5E71" w:rsidRDefault="007C4A82" w:rsidP="00FB294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1.09.2022</w:t>
            </w:r>
          </w:p>
        </w:tc>
        <w:tc>
          <w:tcPr>
            <w:tcW w:w="1842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613A19DF" w14:textId="77777777" w:rsidR="007C4A82" w:rsidRPr="006E5E71" w:rsidRDefault="007C4A82" w:rsidP="00FB294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6.09.2022</w:t>
            </w:r>
          </w:p>
        </w:tc>
        <w:tc>
          <w:tcPr>
            <w:tcW w:w="1985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0CFF7C05" w14:textId="77777777" w:rsidR="007C4A82" w:rsidRPr="006E5E71" w:rsidRDefault="007C4A82" w:rsidP="00FB294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i/>
                <w:sz w:val="18"/>
                <w:szCs w:val="18"/>
              </w:rPr>
              <w:t>2</w:t>
            </w:r>
            <w:r>
              <w:rPr>
                <w:rFonts w:ascii="Arial" w:hAnsi="Arial" w:cs="Arial"/>
                <w:i/>
                <w:sz w:val="18"/>
                <w:szCs w:val="18"/>
              </w:rPr>
              <w:t>6</w:t>
            </w:r>
            <w:r w:rsidRPr="006E5E71">
              <w:rPr>
                <w:rFonts w:ascii="Arial" w:hAnsi="Arial" w:cs="Arial"/>
                <w:i/>
                <w:sz w:val="18"/>
                <w:szCs w:val="18"/>
              </w:rPr>
              <w:t>.09.2022</w:t>
            </w:r>
          </w:p>
        </w:tc>
        <w:tc>
          <w:tcPr>
            <w:tcW w:w="2693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bottom"/>
          </w:tcPr>
          <w:p w14:paraId="404596E5" w14:textId="77777777" w:rsidR="007C4A82" w:rsidRPr="006E5E71" w:rsidRDefault="007C4A82" w:rsidP="00FB294B">
            <w:pPr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27-28.09.2022</w:t>
            </w:r>
            <w:r w:rsidRPr="006E5E71">
              <w:rPr>
                <w:rFonts w:ascii="Arial" w:hAnsi="Arial" w:cs="Arial"/>
                <w:i/>
                <w:sz w:val="18"/>
                <w:szCs w:val="18"/>
              </w:rPr>
              <w:t xml:space="preserve">                       </w:t>
            </w:r>
          </w:p>
        </w:tc>
      </w:tr>
    </w:tbl>
    <w:p w14:paraId="3BF92952" w14:textId="77777777" w:rsidR="007C4A82" w:rsidRPr="006E5E71" w:rsidRDefault="007C4A82" w:rsidP="007C4A82">
      <w:pPr>
        <w:spacing w:before="60"/>
        <w:jc w:val="both"/>
        <w:rPr>
          <w:rFonts w:ascii="Arial" w:hAnsi="Arial" w:cs="Arial"/>
          <w:i/>
          <w:sz w:val="18"/>
          <w:szCs w:val="18"/>
        </w:rPr>
      </w:pPr>
      <w:r w:rsidRPr="006E5E71">
        <w:rPr>
          <w:rFonts w:ascii="Arial" w:hAnsi="Arial" w:cs="Arial"/>
          <w:i/>
          <w:sz w:val="18"/>
          <w:szCs w:val="18"/>
        </w:rPr>
        <w:lastRenderedPageBreak/>
        <w:t>* w tym również egzaminów sprawdzających znajomość języka polskiego</w:t>
      </w:r>
    </w:p>
    <w:p w14:paraId="6726C035" w14:textId="77777777" w:rsidR="007C4A82" w:rsidRDefault="007C4A82" w:rsidP="00DF469F">
      <w:pPr>
        <w:pStyle w:val="Styl2"/>
        <w:ind w:left="360"/>
      </w:pPr>
    </w:p>
    <w:p w14:paraId="286F9422" w14:textId="3DAEFED5" w:rsidR="00DF469F" w:rsidRPr="006E5E71" w:rsidRDefault="00DF469F" w:rsidP="00DF469F">
      <w:pPr>
        <w:pStyle w:val="Styl2"/>
        <w:ind w:left="360"/>
      </w:pPr>
      <w:r w:rsidRPr="006E5E71">
        <w:t>1</w:t>
      </w:r>
      <w:r w:rsidR="007E67BF">
        <w:t>2</w:t>
      </w:r>
      <w:r w:rsidRPr="006E5E71">
        <w:t>. Kierunek studiów: orientalistyka-sinologia</w:t>
      </w:r>
    </w:p>
    <w:p w14:paraId="5B92B5CD" w14:textId="77777777" w:rsidR="00DF469F" w:rsidRPr="006E5E71" w:rsidRDefault="00DF469F" w:rsidP="00DF469F">
      <w:pPr>
        <w:pStyle w:val="Styl3"/>
        <w:ind w:left="360"/>
        <w:rPr>
          <w:b w:val="0"/>
          <w:i/>
        </w:rPr>
      </w:pPr>
      <w:r w:rsidRPr="006E5E71">
        <w:t xml:space="preserve">Poziom kształcenia: </w:t>
      </w:r>
      <w:r w:rsidRPr="006E5E71">
        <w:rPr>
          <w:b w:val="0"/>
          <w:i/>
        </w:rPr>
        <w:t xml:space="preserve">drugiego stopnia </w:t>
      </w:r>
    </w:p>
    <w:p w14:paraId="265569A4" w14:textId="77777777" w:rsidR="00DF469F" w:rsidRPr="006E5E71" w:rsidRDefault="00DF469F" w:rsidP="00DF469F">
      <w:pPr>
        <w:pStyle w:val="Styl3"/>
        <w:ind w:left="360"/>
        <w:rPr>
          <w:b w:val="0"/>
          <w:i/>
        </w:rPr>
      </w:pPr>
      <w:r w:rsidRPr="006E5E71">
        <w:t xml:space="preserve">Profil kształcenia: </w:t>
      </w:r>
      <w:proofErr w:type="spellStart"/>
      <w:r w:rsidRPr="006E5E71">
        <w:rPr>
          <w:b w:val="0"/>
          <w:i/>
        </w:rPr>
        <w:t>ogólnoakademicki</w:t>
      </w:r>
      <w:proofErr w:type="spellEnd"/>
      <w:r w:rsidRPr="006E5E71">
        <w:rPr>
          <w:b w:val="0"/>
          <w:i/>
        </w:rPr>
        <w:t xml:space="preserve"> </w:t>
      </w:r>
    </w:p>
    <w:p w14:paraId="35C28F32" w14:textId="77777777" w:rsidR="00DF469F" w:rsidRPr="006E5E71" w:rsidRDefault="00DF469F" w:rsidP="00DF469F">
      <w:pPr>
        <w:pStyle w:val="Styl3"/>
        <w:ind w:left="360"/>
        <w:rPr>
          <w:b w:val="0"/>
          <w:i/>
        </w:rPr>
      </w:pPr>
      <w:r w:rsidRPr="006E5E71">
        <w:t xml:space="preserve">Forma studiów: </w:t>
      </w:r>
      <w:r w:rsidRPr="006E5E71">
        <w:rPr>
          <w:b w:val="0"/>
          <w:i/>
        </w:rPr>
        <w:t xml:space="preserve">stacjonarne </w:t>
      </w:r>
    </w:p>
    <w:p w14:paraId="03FC4A1C" w14:textId="77777777" w:rsidR="00DF469F" w:rsidRPr="006E5E71" w:rsidRDefault="00DF469F" w:rsidP="00DF469F">
      <w:pPr>
        <w:ind w:left="360"/>
        <w:jc w:val="both"/>
        <w:rPr>
          <w:rFonts w:eastAsia="Times New Roman" w:cs="Arial"/>
          <w:bCs/>
          <w:szCs w:val="20"/>
          <w:lang w:eastAsia="pl-PL"/>
        </w:rPr>
      </w:pPr>
      <w:r w:rsidRPr="006E5E71">
        <w:rPr>
          <w:rFonts w:eastAsia="Times New Roman" w:cs="Arial"/>
          <w:b/>
          <w:szCs w:val="20"/>
          <w:lang w:eastAsia="pl-PL"/>
        </w:rPr>
        <w:t xml:space="preserve">Czas trwania: </w:t>
      </w:r>
      <w:r w:rsidRPr="006E5E71">
        <w:rPr>
          <w:rFonts w:eastAsia="Times New Roman" w:cs="Arial"/>
          <w:bCs/>
          <w:szCs w:val="20"/>
          <w:lang w:eastAsia="pl-PL"/>
        </w:rPr>
        <w:t>2 lata</w:t>
      </w:r>
    </w:p>
    <w:tbl>
      <w:tblPr>
        <w:tblStyle w:val="Tabelasiatki1jasnaakcent1"/>
        <w:tblW w:w="10348" w:type="dxa"/>
        <w:tblInd w:w="-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18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985"/>
        <w:gridCol w:w="1843"/>
        <w:gridCol w:w="1842"/>
        <w:gridCol w:w="1985"/>
        <w:gridCol w:w="2693"/>
      </w:tblGrid>
      <w:tr w:rsidR="007C4A82" w:rsidRPr="006E5E71" w14:paraId="1EAF3689" w14:textId="77777777" w:rsidTr="00FB29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0CFC34F8" w14:textId="77777777" w:rsidR="007C4A82" w:rsidRPr="006E5E71" w:rsidRDefault="007C4A82" w:rsidP="00FB294B">
            <w:pPr>
              <w:spacing w:before="60" w:after="6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oczątek rejestracji</w:t>
            </w:r>
          </w:p>
        </w:tc>
        <w:tc>
          <w:tcPr>
            <w:tcW w:w="1843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4288D739" w14:textId="77777777" w:rsidR="007C4A82" w:rsidRPr="006E5E71" w:rsidRDefault="007C4A82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Koniec rejestracji</w:t>
            </w:r>
          </w:p>
        </w:tc>
        <w:tc>
          <w:tcPr>
            <w:tcW w:w="1842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16B58A57" w14:textId="77777777" w:rsidR="007C4A82" w:rsidRPr="006E5E71" w:rsidRDefault="007C4A82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Termin egzaminu wstępnego*</w:t>
            </w:r>
          </w:p>
        </w:tc>
        <w:tc>
          <w:tcPr>
            <w:tcW w:w="1985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4D88DCE8" w14:textId="77777777" w:rsidR="007C4A82" w:rsidRPr="006E5E71" w:rsidRDefault="007C4A82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 xml:space="preserve">Ogłoszenie wyników </w:t>
            </w:r>
          </w:p>
        </w:tc>
        <w:tc>
          <w:tcPr>
            <w:tcW w:w="2693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168F9E0E" w14:textId="77777777" w:rsidR="007C4A82" w:rsidRPr="006E5E71" w:rsidRDefault="007C4A82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rzyjmowanie dokumentów</w:t>
            </w:r>
          </w:p>
        </w:tc>
      </w:tr>
      <w:tr w:rsidR="007C4A82" w:rsidRPr="006E5E71" w14:paraId="041FC080" w14:textId="77777777" w:rsidTr="00FB29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bottom"/>
          </w:tcPr>
          <w:p w14:paraId="42CBE921" w14:textId="77777777" w:rsidR="007C4A82" w:rsidRPr="006E5E71" w:rsidRDefault="007C4A82" w:rsidP="00FB294B">
            <w:pPr>
              <w:spacing w:before="120" w:after="120"/>
              <w:jc w:val="center"/>
              <w:rPr>
                <w:rFonts w:ascii="Arial" w:hAnsi="Arial" w:cs="Arial"/>
                <w:b w:val="0"/>
                <w:sz w:val="18"/>
                <w:szCs w:val="18"/>
              </w:rPr>
            </w:pPr>
            <w:r w:rsidRPr="006E5E71">
              <w:rPr>
                <w:rFonts w:ascii="Arial" w:hAnsi="Arial" w:cs="Arial"/>
                <w:b w:val="0"/>
                <w:sz w:val="18"/>
                <w:szCs w:val="18"/>
              </w:rPr>
              <w:t>06.06.2022</w:t>
            </w:r>
          </w:p>
        </w:tc>
        <w:tc>
          <w:tcPr>
            <w:tcW w:w="1843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bottom"/>
          </w:tcPr>
          <w:p w14:paraId="23BB7C25" w14:textId="77777777" w:rsidR="007C4A82" w:rsidRPr="006E5E71" w:rsidRDefault="007C4A82" w:rsidP="00FB294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1.09.2022</w:t>
            </w:r>
          </w:p>
        </w:tc>
        <w:tc>
          <w:tcPr>
            <w:tcW w:w="1842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6A965328" w14:textId="77777777" w:rsidR="007C4A82" w:rsidRPr="006E5E71" w:rsidRDefault="007C4A82" w:rsidP="00FB294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6.09.2022</w:t>
            </w:r>
          </w:p>
        </w:tc>
        <w:tc>
          <w:tcPr>
            <w:tcW w:w="1985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24011CD2" w14:textId="77777777" w:rsidR="007C4A82" w:rsidRPr="006E5E71" w:rsidRDefault="007C4A82" w:rsidP="00FB294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i/>
                <w:sz w:val="18"/>
                <w:szCs w:val="18"/>
              </w:rPr>
              <w:t>2</w:t>
            </w:r>
            <w:r>
              <w:rPr>
                <w:rFonts w:ascii="Arial" w:hAnsi="Arial" w:cs="Arial"/>
                <w:i/>
                <w:sz w:val="18"/>
                <w:szCs w:val="18"/>
              </w:rPr>
              <w:t>6</w:t>
            </w:r>
            <w:r w:rsidRPr="006E5E71">
              <w:rPr>
                <w:rFonts w:ascii="Arial" w:hAnsi="Arial" w:cs="Arial"/>
                <w:i/>
                <w:sz w:val="18"/>
                <w:szCs w:val="18"/>
              </w:rPr>
              <w:t>.09.2022</w:t>
            </w:r>
          </w:p>
        </w:tc>
        <w:tc>
          <w:tcPr>
            <w:tcW w:w="2693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bottom"/>
          </w:tcPr>
          <w:p w14:paraId="59BB5E5B" w14:textId="77777777" w:rsidR="007C4A82" w:rsidRPr="006E5E71" w:rsidRDefault="007C4A82" w:rsidP="00FB294B">
            <w:pPr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27-28.09.2022</w:t>
            </w:r>
            <w:r w:rsidRPr="006E5E71">
              <w:rPr>
                <w:rFonts w:ascii="Arial" w:hAnsi="Arial" w:cs="Arial"/>
                <w:i/>
                <w:sz w:val="18"/>
                <w:szCs w:val="18"/>
              </w:rPr>
              <w:t xml:space="preserve">                       </w:t>
            </w:r>
          </w:p>
        </w:tc>
      </w:tr>
    </w:tbl>
    <w:p w14:paraId="51289024" w14:textId="77777777" w:rsidR="007C4A82" w:rsidRPr="006E5E71" w:rsidRDefault="007C4A82" w:rsidP="007C4A82">
      <w:pPr>
        <w:spacing w:before="60"/>
        <w:jc w:val="both"/>
        <w:rPr>
          <w:rFonts w:ascii="Arial" w:hAnsi="Arial" w:cs="Arial"/>
          <w:i/>
          <w:sz w:val="18"/>
          <w:szCs w:val="18"/>
        </w:rPr>
      </w:pPr>
      <w:r w:rsidRPr="006E5E71">
        <w:rPr>
          <w:rFonts w:ascii="Arial" w:hAnsi="Arial" w:cs="Arial"/>
          <w:i/>
          <w:sz w:val="18"/>
          <w:szCs w:val="18"/>
        </w:rPr>
        <w:t>* w tym również egzaminów sprawdzających znajomość języka polskiego</w:t>
      </w:r>
    </w:p>
    <w:p w14:paraId="4E116929" w14:textId="77777777" w:rsidR="007C4A82" w:rsidRDefault="007C4A82" w:rsidP="00DF469F">
      <w:pPr>
        <w:pStyle w:val="Styl2"/>
        <w:ind w:left="360"/>
      </w:pPr>
    </w:p>
    <w:p w14:paraId="00B3B897" w14:textId="40F55B5A" w:rsidR="00DF469F" w:rsidRPr="006E5E71" w:rsidRDefault="00DF469F" w:rsidP="00DF469F">
      <w:pPr>
        <w:pStyle w:val="Styl2"/>
        <w:ind w:left="360"/>
      </w:pPr>
      <w:r w:rsidRPr="006E5E71">
        <w:t>1</w:t>
      </w:r>
      <w:r w:rsidR="007E67BF">
        <w:t>3</w:t>
      </w:r>
      <w:r w:rsidRPr="006E5E71">
        <w:t>. Kierunek studiów: orientalistyka-turkologia</w:t>
      </w:r>
    </w:p>
    <w:p w14:paraId="09BD36FA" w14:textId="77777777" w:rsidR="00DF469F" w:rsidRPr="006E5E71" w:rsidRDefault="00DF469F" w:rsidP="00DF469F">
      <w:pPr>
        <w:pStyle w:val="Styl3"/>
        <w:ind w:left="360"/>
        <w:rPr>
          <w:b w:val="0"/>
          <w:i/>
        </w:rPr>
      </w:pPr>
      <w:r w:rsidRPr="006E5E71">
        <w:t xml:space="preserve">Poziom kształcenia: </w:t>
      </w:r>
      <w:r w:rsidRPr="006E5E71">
        <w:rPr>
          <w:b w:val="0"/>
          <w:i/>
        </w:rPr>
        <w:t xml:space="preserve">drugiego stopnia </w:t>
      </w:r>
    </w:p>
    <w:p w14:paraId="3AF2B830" w14:textId="77777777" w:rsidR="00DF469F" w:rsidRPr="006E5E71" w:rsidRDefault="00DF469F" w:rsidP="00DF469F">
      <w:pPr>
        <w:pStyle w:val="Styl3"/>
        <w:ind w:left="360"/>
        <w:rPr>
          <w:b w:val="0"/>
          <w:i/>
        </w:rPr>
      </w:pPr>
      <w:r w:rsidRPr="006E5E71">
        <w:t xml:space="preserve">Profil kształcenia: </w:t>
      </w:r>
      <w:proofErr w:type="spellStart"/>
      <w:r w:rsidRPr="006E5E71">
        <w:rPr>
          <w:b w:val="0"/>
          <w:i/>
        </w:rPr>
        <w:t>ogólnoakademicki</w:t>
      </w:r>
      <w:proofErr w:type="spellEnd"/>
      <w:r w:rsidRPr="006E5E71">
        <w:rPr>
          <w:b w:val="0"/>
          <w:i/>
        </w:rPr>
        <w:t xml:space="preserve"> </w:t>
      </w:r>
    </w:p>
    <w:p w14:paraId="0C90E497" w14:textId="77777777" w:rsidR="00DF469F" w:rsidRPr="006E5E71" w:rsidRDefault="00DF469F" w:rsidP="00DF469F">
      <w:pPr>
        <w:pStyle w:val="Styl3"/>
        <w:ind w:left="360"/>
        <w:rPr>
          <w:b w:val="0"/>
          <w:i/>
        </w:rPr>
      </w:pPr>
      <w:r w:rsidRPr="006E5E71">
        <w:t xml:space="preserve">Forma studiów: </w:t>
      </w:r>
      <w:r w:rsidRPr="006E5E71">
        <w:rPr>
          <w:b w:val="0"/>
          <w:i/>
        </w:rPr>
        <w:t xml:space="preserve">stacjonarne </w:t>
      </w:r>
    </w:p>
    <w:p w14:paraId="2D9E3A3E" w14:textId="77777777" w:rsidR="00DF469F" w:rsidRPr="006E5E71" w:rsidRDefault="00DF469F" w:rsidP="00DF469F">
      <w:pPr>
        <w:ind w:left="360"/>
        <w:jc w:val="both"/>
        <w:rPr>
          <w:rFonts w:eastAsia="Times New Roman" w:cs="Arial"/>
          <w:bCs/>
          <w:szCs w:val="20"/>
          <w:lang w:eastAsia="pl-PL"/>
        </w:rPr>
      </w:pPr>
      <w:r w:rsidRPr="006E5E71">
        <w:rPr>
          <w:rFonts w:eastAsia="Times New Roman" w:cs="Arial"/>
          <w:b/>
          <w:szCs w:val="20"/>
          <w:lang w:eastAsia="pl-PL"/>
        </w:rPr>
        <w:t xml:space="preserve">Czas trwania: </w:t>
      </w:r>
      <w:r w:rsidRPr="006E5E71">
        <w:rPr>
          <w:rFonts w:eastAsia="Times New Roman" w:cs="Arial"/>
          <w:bCs/>
          <w:szCs w:val="20"/>
          <w:lang w:eastAsia="pl-PL"/>
        </w:rPr>
        <w:t>2 lata</w:t>
      </w:r>
    </w:p>
    <w:tbl>
      <w:tblPr>
        <w:tblStyle w:val="Tabelasiatki1jasnaakcent1"/>
        <w:tblW w:w="10348" w:type="dxa"/>
        <w:tblInd w:w="-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18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985"/>
        <w:gridCol w:w="1843"/>
        <w:gridCol w:w="1842"/>
        <w:gridCol w:w="1985"/>
        <w:gridCol w:w="2693"/>
      </w:tblGrid>
      <w:tr w:rsidR="007C4A82" w:rsidRPr="006E5E71" w14:paraId="30CFEEC5" w14:textId="77777777" w:rsidTr="00FB29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529F2539" w14:textId="77777777" w:rsidR="007C4A82" w:rsidRPr="006E5E71" w:rsidRDefault="007C4A82" w:rsidP="00FB294B">
            <w:pPr>
              <w:spacing w:before="60" w:after="6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oczątek rejestracji</w:t>
            </w:r>
          </w:p>
        </w:tc>
        <w:tc>
          <w:tcPr>
            <w:tcW w:w="1843" w:type="dxa"/>
            <w:tcBorders>
              <w:bottom w:val="single" w:sz="18" w:space="0" w:color="808080" w:themeColor="background1" w:themeShade="80"/>
            </w:tcBorders>
            <w:vAlign w:val="center"/>
            <w:hideMark/>
          </w:tcPr>
          <w:p w14:paraId="3E63E7FB" w14:textId="77777777" w:rsidR="007C4A82" w:rsidRPr="006E5E71" w:rsidRDefault="007C4A82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Koniec rejestracji</w:t>
            </w:r>
          </w:p>
        </w:tc>
        <w:tc>
          <w:tcPr>
            <w:tcW w:w="1842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19C74DB8" w14:textId="77777777" w:rsidR="007C4A82" w:rsidRPr="006E5E71" w:rsidRDefault="007C4A82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Termin egzaminu wstępnego*</w:t>
            </w:r>
          </w:p>
        </w:tc>
        <w:tc>
          <w:tcPr>
            <w:tcW w:w="1985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0DFD54E7" w14:textId="77777777" w:rsidR="007C4A82" w:rsidRPr="006E5E71" w:rsidRDefault="007C4A82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 xml:space="preserve">Ogłoszenie wyników </w:t>
            </w:r>
          </w:p>
        </w:tc>
        <w:tc>
          <w:tcPr>
            <w:tcW w:w="2693" w:type="dxa"/>
            <w:tcBorders>
              <w:bottom w:val="single" w:sz="18" w:space="0" w:color="808080" w:themeColor="background1" w:themeShade="80"/>
            </w:tcBorders>
            <w:vAlign w:val="center"/>
          </w:tcPr>
          <w:p w14:paraId="4AAED937" w14:textId="77777777" w:rsidR="007C4A82" w:rsidRPr="006E5E71" w:rsidRDefault="007C4A82" w:rsidP="00FB294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18"/>
                <w:szCs w:val="18"/>
              </w:rPr>
            </w:pPr>
            <w:r w:rsidRPr="006E5E71">
              <w:rPr>
                <w:rFonts w:ascii="Arial" w:eastAsia="Calibri" w:hAnsi="Arial" w:cs="Arial"/>
                <w:sz w:val="18"/>
                <w:szCs w:val="18"/>
              </w:rPr>
              <w:t>Przyjmowanie dokumentów</w:t>
            </w:r>
          </w:p>
        </w:tc>
      </w:tr>
      <w:tr w:rsidR="007C4A82" w:rsidRPr="006E5E71" w14:paraId="41C14CC6" w14:textId="77777777" w:rsidTr="00FB29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bottom"/>
          </w:tcPr>
          <w:p w14:paraId="3407C299" w14:textId="77777777" w:rsidR="007C4A82" w:rsidRPr="006E5E71" w:rsidRDefault="007C4A82" w:rsidP="00FB294B">
            <w:pPr>
              <w:spacing w:before="120" w:after="120"/>
              <w:jc w:val="center"/>
              <w:rPr>
                <w:rFonts w:ascii="Arial" w:hAnsi="Arial" w:cs="Arial"/>
                <w:b w:val="0"/>
                <w:sz w:val="18"/>
                <w:szCs w:val="18"/>
              </w:rPr>
            </w:pPr>
            <w:r w:rsidRPr="006E5E71">
              <w:rPr>
                <w:rFonts w:ascii="Arial" w:hAnsi="Arial" w:cs="Arial"/>
                <w:b w:val="0"/>
                <w:sz w:val="18"/>
                <w:szCs w:val="18"/>
              </w:rPr>
              <w:t>06.06.2022</w:t>
            </w:r>
          </w:p>
        </w:tc>
        <w:tc>
          <w:tcPr>
            <w:tcW w:w="1843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bottom"/>
          </w:tcPr>
          <w:p w14:paraId="28C148EA" w14:textId="77777777" w:rsidR="007C4A82" w:rsidRPr="006E5E71" w:rsidRDefault="007C4A82" w:rsidP="00FB294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1.09.2022</w:t>
            </w:r>
          </w:p>
        </w:tc>
        <w:tc>
          <w:tcPr>
            <w:tcW w:w="1842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1A1710FA" w14:textId="77777777" w:rsidR="007C4A82" w:rsidRPr="006E5E71" w:rsidRDefault="007C4A82" w:rsidP="00FB294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sz w:val="18"/>
                <w:szCs w:val="18"/>
              </w:rPr>
              <w:t>16.09.2022</w:t>
            </w:r>
          </w:p>
        </w:tc>
        <w:tc>
          <w:tcPr>
            <w:tcW w:w="1985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center"/>
          </w:tcPr>
          <w:p w14:paraId="01F303BE" w14:textId="77777777" w:rsidR="007C4A82" w:rsidRPr="006E5E71" w:rsidRDefault="007C4A82" w:rsidP="00FB294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i/>
                <w:sz w:val="18"/>
                <w:szCs w:val="18"/>
              </w:rPr>
              <w:t>2</w:t>
            </w:r>
            <w:r>
              <w:rPr>
                <w:rFonts w:ascii="Arial" w:hAnsi="Arial" w:cs="Arial"/>
                <w:i/>
                <w:sz w:val="18"/>
                <w:szCs w:val="18"/>
              </w:rPr>
              <w:t>6</w:t>
            </w:r>
            <w:r w:rsidRPr="006E5E71">
              <w:rPr>
                <w:rFonts w:ascii="Arial" w:hAnsi="Arial" w:cs="Arial"/>
                <w:i/>
                <w:sz w:val="18"/>
                <w:szCs w:val="18"/>
              </w:rPr>
              <w:t>.09.2022</w:t>
            </w:r>
          </w:p>
        </w:tc>
        <w:tc>
          <w:tcPr>
            <w:tcW w:w="2693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bottom"/>
          </w:tcPr>
          <w:p w14:paraId="62E336FC" w14:textId="77777777" w:rsidR="007C4A82" w:rsidRPr="006E5E71" w:rsidRDefault="007C4A82" w:rsidP="00FB294B">
            <w:pPr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E5E71">
              <w:rPr>
                <w:rFonts w:ascii="Arial" w:hAnsi="Arial" w:cs="Arial"/>
                <w:bCs/>
                <w:sz w:val="18"/>
                <w:szCs w:val="18"/>
              </w:rPr>
              <w:t>27-28.09.2022</w:t>
            </w:r>
            <w:r w:rsidRPr="006E5E71">
              <w:rPr>
                <w:rFonts w:ascii="Arial" w:hAnsi="Arial" w:cs="Arial"/>
                <w:i/>
                <w:sz w:val="18"/>
                <w:szCs w:val="18"/>
              </w:rPr>
              <w:t xml:space="preserve">                       </w:t>
            </w:r>
          </w:p>
        </w:tc>
      </w:tr>
    </w:tbl>
    <w:p w14:paraId="2FAB0FA3" w14:textId="77777777" w:rsidR="007C4A82" w:rsidRPr="006E5E71" w:rsidRDefault="007C4A82" w:rsidP="007C4A82">
      <w:pPr>
        <w:spacing w:before="60"/>
        <w:jc w:val="both"/>
        <w:rPr>
          <w:rFonts w:ascii="Arial" w:hAnsi="Arial" w:cs="Arial"/>
          <w:i/>
          <w:sz w:val="18"/>
          <w:szCs w:val="18"/>
        </w:rPr>
      </w:pPr>
      <w:r w:rsidRPr="006E5E71">
        <w:rPr>
          <w:rFonts w:ascii="Arial" w:hAnsi="Arial" w:cs="Arial"/>
          <w:i/>
          <w:sz w:val="18"/>
          <w:szCs w:val="18"/>
        </w:rPr>
        <w:t>* w tym również egzaminów sprawdzających znajomość języka polskiego</w:t>
      </w:r>
    </w:p>
    <w:p w14:paraId="4460DA2F" w14:textId="77777777" w:rsidR="007C4A82" w:rsidRDefault="007C4A82" w:rsidP="00DF469F">
      <w:pPr>
        <w:pStyle w:val="Styl2"/>
        <w:ind w:left="360"/>
      </w:pPr>
    </w:p>
    <w:p w14:paraId="36BA8E25" w14:textId="2DEBFE0E" w:rsidR="00CF6B6A" w:rsidRPr="006E5E71" w:rsidRDefault="00CF6B6A" w:rsidP="00CE79F2">
      <w:pPr>
        <w:jc w:val="both"/>
        <w:rPr>
          <w:rFonts w:ascii="Arial" w:eastAsia="Calibri" w:hAnsi="Arial" w:cs="Arial"/>
          <w:sz w:val="28"/>
          <w:szCs w:val="28"/>
        </w:rPr>
      </w:pPr>
    </w:p>
    <w:p w14:paraId="05980CBB" w14:textId="77777777" w:rsidR="000C4F5F" w:rsidRPr="006E5E71" w:rsidRDefault="000C4F5F" w:rsidP="00CE79F2">
      <w:pPr>
        <w:jc w:val="both"/>
        <w:rPr>
          <w:rFonts w:ascii="Arial" w:eastAsia="Calibri" w:hAnsi="Arial" w:cs="Arial"/>
          <w:sz w:val="28"/>
          <w:szCs w:val="28"/>
        </w:rPr>
      </w:pPr>
    </w:p>
    <w:sectPr w:rsidR="000C4F5F" w:rsidRPr="006E5E71" w:rsidSect="00CE79F2">
      <w:footerReference w:type="default" r:id="rId7"/>
      <w:pgSz w:w="11906" w:h="16838"/>
      <w:pgMar w:top="426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7E2CB9" w14:textId="77777777" w:rsidR="009173DF" w:rsidRDefault="009173DF" w:rsidP="00514280">
      <w:r>
        <w:separator/>
      </w:r>
    </w:p>
  </w:endnote>
  <w:endnote w:type="continuationSeparator" w:id="0">
    <w:p w14:paraId="4F9D6059" w14:textId="77777777" w:rsidR="009173DF" w:rsidRDefault="009173DF" w:rsidP="005142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23946871"/>
      <w:docPartObj>
        <w:docPartGallery w:val="Page Numbers (Bottom of Page)"/>
        <w:docPartUnique/>
      </w:docPartObj>
    </w:sdtPr>
    <w:sdtEndPr/>
    <w:sdtContent>
      <w:p w14:paraId="4C315AD5" w14:textId="77777777" w:rsidR="00FB294B" w:rsidRDefault="00FB294B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5</w:t>
        </w:r>
        <w:r>
          <w:fldChar w:fldCharType="end"/>
        </w:r>
      </w:p>
    </w:sdtContent>
  </w:sdt>
  <w:p w14:paraId="1C76824F" w14:textId="77777777" w:rsidR="00FB294B" w:rsidRDefault="00FB294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CA7D01" w14:textId="77777777" w:rsidR="009173DF" w:rsidRDefault="009173DF" w:rsidP="00514280">
      <w:r>
        <w:separator/>
      </w:r>
    </w:p>
  </w:footnote>
  <w:footnote w:type="continuationSeparator" w:id="0">
    <w:p w14:paraId="550388BC" w14:textId="77777777" w:rsidR="009173DF" w:rsidRDefault="009173DF" w:rsidP="005142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8380E"/>
    <w:multiLevelType w:val="hybridMultilevel"/>
    <w:tmpl w:val="92F682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A07B7A"/>
    <w:multiLevelType w:val="hybridMultilevel"/>
    <w:tmpl w:val="FDF2B3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E8202D"/>
    <w:multiLevelType w:val="hybridMultilevel"/>
    <w:tmpl w:val="92F682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70489F"/>
    <w:multiLevelType w:val="hybridMultilevel"/>
    <w:tmpl w:val="92F682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3023B3"/>
    <w:multiLevelType w:val="hybridMultilevel"/>
    <w:tmpl w:val="FDF2B3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DAyNDE0MDMzMzBS0lEKTi0uzszPAykwqQUA2fFd8ywAAAA="/>
  </w:docVars>
  <w:rsids>
    <w:rsidRoot w:val="00C525F6"/>
    <w:rsid w:val="0000088C"/>
    <w:rsid w:val="00023CE4"/>
    <w:rsid w:val="00050D26"/>
    <w:rsid w:val="00052810"/>
    <w:rsid w:val="00053E49"/>
    <w:rsid w:val="00066DC8"/>
    <w:rsid w:val="00080187"/>
    <w:rsid w:val="000879EA"/>
    <w:rsid w:val="00095F23"/>
    <w:rsid w:val="0009710B"/>
    <w:rsid w:val="000C4F5F"/>
    <w:rsid w:val="000C7761"/>
    <w:rsid w:val="000D72B6"/>
    <w:rsid w:val="00120E34"/>
    <w:rsid w:val="00137B61"/>
    <w:rsid w:val="00142860"/>
    <w:rsid w:val="001434D4"/>
    <w:rsid w:val="00166DB1"/>
    <w:rsid w:val="00177F5E"/>
    <w:rsid w:val="00182A72"/>
    <w:rsid w:val="001952B8"/>
    <w:rsid w:val="001A2404"/>
    <w:rsid w:val="001C25B6"/>
    <w:rsid w:val="001D30EF"/>
    <w:rsid w:val="001D7009"/>
    <w:rsid w:val="001D7B36"/>
    <w:rsid w:val="00205AA2"/>
    <w:rsid w:val="00207873"/>
    <w:rsid w:val="0021364D"/>
    <w:rsid w:val="00220F2F"/>
    <w:rsid w:val="00234A2D"/>
    <w:rsid w:val="00250D9D"/>
    <w:rsid w:val="002627F6"/>
    <w:rsid w:val="0027463D"/>
    <w:rsid w:val="00283152"/>
    <w:rsid w:val="002A6330"/>
    <w:rsid w:val="002B618A"/>
    <w:rsid w:val="002C627C"/>
    <w:rsid w:val="002D1F20"/>
    <w:rsid w:val="002E7871"/>
    <w:rsid w:val="00306518"/>
    <w:rsid w:val="00314048"/>
    <w:rsid w:val="00341DA6"/>
    <w:rsid w:val="00366FCD"/>
    <w:rsid w:val="003778C3"/>
    <w:rsid w:val="00391576"/>
    <w:rsid w:val="003A1710"/>
    <w:rsid w:val="003C0F0C"/>
    <w:rsid w:val="003D5097"/>
    <w:rsid w:val="003D5426"/>
    <w:rsid w:val="003E4A0F"/>
    <w:rsid w:val="003F4236"/>
    <w:rsid w:val="00430F55"/>
    <w:rsid w:val="00453E10"/>
    <w:rsid w:val="00461DF3"/>
    <w:rsid w:val="004A05DF"/>
    <w:rsid w:val="004A69F2"/>
    <w:rsid w:val="004A731E"/>
    <w:rsid w:val="004B2BA2"/>
    <w:rsid w:val="004C01C0"/>
    <w:rsid w:val="004C5DEB"/>
    <w:rsid w:val="004E39CC"/>
    <w:rsid w:val="004F316A"/>
    <w:rsid w:val="004F646B"/>
    <w:rsid w:val="004F7067"/>
    <w:rsid w:val="00514280"/>
    <w:rsid w:val="0051611F"/>
    <w:rsid w:val="0053132E"/>
    <w:rsid w:val="005362A6"/>
    <w:rsid w:val="00557F91"/>
    <w:rsid w:val="0056294C"/>
    <w:rsid w:val="005754AD"/>
    <w:rsid w:val="00575B54"/>
    <w:rsid w:val="005825AC"/>
    <w:rsid w:val="00590198"/>
    <w:rsid w:val="00592736"/>
    <w:rsid w:val="00593296"/>
    <w:rsid w:val="005A30EE"/>
    <w:rsid w:val="005A5DF9"/>
    <w:rsid w:val="005E27D2"/>
    <w:rsid w:val="005F1C9D"/>
    <w:rsid w:val="005F3689"/>
    <w:rsid w:val="005F78DB"/>
    <w:rsid w:val="0062288C"/>
    <w:rsid w:val="00641325"/>
    <w:rsid w:val="00645C45"/>
    <w:rsid w:val="00650D55"/>
    <w:rsid w:val="00650D8D"/>
    <w:rsid w:val="00652546"/>
    <w:rsid w:val="00657370"/>
    <w:rsid w:val="0066407D"/>
    <w:rsid w:val="006A35DA"/>
    <w:rsid w:val="006D58C1"/>
    <w:rsid w:val="006E5E71"/>
    <w:rsid w:val="006F7540"/>
    <w:rsid w:val="00705A26"/>
    <w:rsid w:val="0072696B"/>
    <w:rsid w:val="0073613D"/>
    <w:rsid w:val="00773596"/>
    <w:rsid w:val="007825AA"/>
    <w:rsid w:val="007958AF"/>
    <w:rsid w:val="007B67A1"/>
    <w:rsid w:val="007C1734"/>
    <w:rsid w:val="007C4A82"/>
    <w:rsid w:val="007D0A3F"/>
    <w:rsid w:val="007D0B51"/>
    <w:rsid w:val="007E2331"/>
    <w:rsid w:val="007E67BF"/>
    <w:rsid w:val="007E73B9"/>
    <w:rsid w:val="007F4DF2"/>
    <w:rsid w:val="007F7605"/>
    <w:rsid w:val="00805A56"/>
    <w:rsid w:val="0081354B"/>
    <w:rsid w:val="008345E6"/>
    <w:rsid w:val="00856DA6"/>
    <w:rsid w:val="008624E7"/>
    <w:rsid w:val="00863C00"/>
    <w:rsid w:val="00871DCF"/>
    <w:rsid w:val="00892D24"/>
    <w:rsid w:val="008A32B9"/>
    <w:rsid w:val="008C3CCA"/>
    <w:rsid w:val="008E3B16"/>
    <w:rsid w:val="008F09E0"/>
    <w:rsid w:val="008F5F51"/>
    <w:rsid w:val="00912424"/>
    <w:rsid w:val="009173DF"/>
    <w:rsid w:val="00923F74"/>
    <w:rsid w:val="00972A44"/>
    <w:rsid w:val="009B3C4A"/>
    <w:rsid w:val="009B5199"/>
    <w:rsid w:val="009C28F1"/>
    <w:rsid w:val="009E4240"/>
    <w:rsid w:val="009F65F9"/>
    <w:rsid w:val="00A42B31"/>
    <w:rsid w:val="00A47503"/>
    <w:rsid w:val="00A60242"/>
    <w:rsid w:val="00A67B4C"/>
    <w:rsid w:val="00A73A57"/>
    <w:rsid w:val="00A80C29"/>
    <w:rsid w:val="00A84C11"/>
    <w:rsid w:val="00A8709A"/>
    <w:rsid w:val="00AA2EFE"/>
    <w:rsid w:val="00AA3E9B"/>
    <w:rsid w:val="00AB7A0C"/>
    <w:rsid w:val="00AE03BF"/>
    <w:rsid w:val="00AF3A7C"/>
    <w:rsid w:val="00B00F25"/>
    <w:rsid w:val="00B0426B"/>
    <w:rsid w:val="00B16D0A"/>
    <w:rsid w:val="00B55A54"/>
    <w:rsid w:val="00B65F00"/>
    <w:rsid w:val="00B71E83"/>
    <w:rsid w:val="00B77D2F"/>
    <w:rsid w:val="00B93727"/>
    <w:rsid w:val="00BD6D4B"/>
    <w:rsid w:val="00BE0F69"/>
    <w:rsid w:val="00BF199B"/>
    <w:rsid w:val="00C05E91"/>
    <w:rsid w:val="00C3096D"/>
    <w:rsid w:val="00C344A8"/>
    <w:rsid w:val="00C511C9"/>
    <w:rsid w:val="00C525F6"/>
    <w:rsid w:val="00C52DAE"/>
    <w:rsid w:val="00C554BF"/>
    <w:rsid w:val="00C57706"/>
    <w:rsid w:val="00C90C9A"/>
    <w:rsid w:val="00C91284"/>
    <w:rsid w:val="00C94AD2"/>
    <w:rsid w:val="00C97F86"/>
    <w:rsid w:val="00CB2112"/>
    <w:rsid w:val="00CB2361"/>
    <w:rsid w:val="00CC0F77"/>
    <w:rsid w:val="00CC7A28"/>
    <w:rsid w:val="00CD197B"/>
    <w:rsid w:val="00CE783A"/>
    <w:rsid w:val="00CE79F2"/>
    <w:rsid w:val="00CF2043"/>
    <w:rsid w:val="00CF6B6A"/>
    <w:rsid w:val="00D06AAD"/>
    <w:rsid w:val="00D076A2"/>
    <w:rsid w:val="00D21FB5"/>
    <w:rsid w:val="00D22956"/>
    <w:rsid w:val="00D2388F"/>
    <w:rsid w:val="00D31169"/>
    <w:rsid w:val="00D45C64"/>
    <w:rsid w:val="00D47B7D"/>
    <w:rsid w:val="00D5256E"/>
    <w:rsid w:val="00D86AEB"/>
    <w:rsid w:val="00D911C8"/>
    <w:rsid w:val="00DA2B7F"/>
    <w:rsid w:val="00DC52AD"/>
    <w:rsid w:val="00DD2F52"/>
    <w:rsid w:val="00DD5B4B"/>
    <w:rsid w:val="00DF469F"/>
    <w:rsid w:val="00E024F5"/>
    <w:rsid w:val="00E1021B"/>
    <w:rsid w:val="00E11DFD"/>
    <w:rsid w:val="00E33418"/>
    <w:rsid w:val="00E6650A"/>
    <w:rsid w:val="00E7096D"/>
    <w:rsid w:val="00E80A48"/>
    <w:rsid w:val="00EB4525"/>
    <w:rsid w:val="00ED1527"/>
    <w:rsid w:val="00F01397"/>
    <w:rsid w:val="00F1227D"/>
    <w:rsid w:val="00F23F5B"/>
    <w:rsid w:val="00F253C9"/>
    <w:rsid w:val="00F33750"/>
    <w:rsid w:val="00F534E2"/>
    <w:rsid w:val="00F57C2F"/>
    <w:rsid w:val="00F76532"/>
    <w:rsid w:val="00FB294B"/>
    <w:rsid w:val="00FC74FB"/>
    <w:rsid w:val="00FE4472"/>
    <w:rsid w:val="00FF093C"/>
    <w:rsid w:val="00FF4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mn-Mong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FFAE08"/>
  <w15:chartTrackingRefBased/>
  <w15:docId w15:val="{A6F1639A-A2C8-487F-BC57-88619419C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rsid w:val="00C525F6"/>
    <w:pPr>
      <w:spacing w:after="0" w:line="240" w:lineRule="auto"/>
    </w:pPr>
  </w:style>
  <w:style w:type="paragraph" w:styleId="Nagwek1">
    <w:name w:val="heading 1"/>
    <w:basedOn w:val="Normalny"/>
    <w:next w:val="Normalny"/>
    <w:link w:val="Nagwek1Znak"/>
    <w:uiPriority w:val="9"/>
    <w:qFormat/>
    <w:rsid w:val="004E39C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Jednostka">
    <w:name w:val="Jednostka"/>
    <w:basedOn w:val="Domylnaczcionkaakapitu"/>
    <w:uiPriority w:val="1"/>
    <w:qFormat/>
    <w:rsid w:val="002B618A"/>
    <w:rPr>
      <w:rFonts w:ascii="Arial" w:hAnsi="Arial"/>
      <w:b/>
      <w:sz w:val="20"/>
    </w:rPr>
  </w:style>
  <w:style w:type="table" w:customStyle="1" w:styleId="Tabela-Siatka1">
    <w:name w:val="Tabela - Siatka1"/>
    <w:basedOn w:val="Standardowy"/>
    <w:next w:val="Tabela-Siatka"/>
    <w:uiPriority w:val="59"/>
    <w:rsid w:val="00C525F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Siatka">
    <w:name w:val="Table Grid"/>
    <w:basedOn w:val="Standardowy"/>
    <w:uiPriority w:val="39"/>
    <w:rsid w:val="00C525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2">
    <w:name w:val="Styl2"/>
    <w:basedOn w:val="Nagwek1"/>
    <w:link w:val="Styl2Znak"/>
    <w:qFormat/>
    <w:rsid w:val="004E39CC"/>
    <w:pPr>
      <w:keepLines w:val="0"/>
      <w:spacing w:before="0"/>
    </w:pPr>
    <w:rPr>
      <w:rFonts w:ascii="Arial" w:eastAsia="Times New Roman" w:hAnsi="Arial" w:cs="Arial"/>
      <w:b/>
      <w:bCs/>
      <w:color w:val="auto"/>
      <w:sz w:val="22"/>
      <w:szCs w:val="20"/>
      <w:lang w:eastAsia="pl-PL"/>
    </w:rPr>
  </w:style>
  <w:style w:type="character" w:customStyle="1" w:styleId="Styl2Znak">
    <w:name w:val="Styl2 Znak"/>
    <w:link w:val="Styl2"/>
    <w:qFormat/>
    <w:locked/>
    <w:rsid w:val="004E39CC"/>
    <w:rPr>
      <w:rFonts w:ascii="Arial" w:eastAsia="Times New Roman" w:hAnsi="Arial" w:cs="Arial"/>
      <w:b/>
      <w:bCs/>
      <w:szCs w:val="20"/>
      <w:lang w:eastAsia="pl-PL"/>
    </w:rPr>
  </w:style>
  <w:style w:type="paragraph" w:customStyle="1" w:styleId="Styl3">
    <w:name w:val="Styl3"/>
    <w:basedOn w:val="Normalny"/>
    <w:link w:val="Styl3Znak"/>
    <w:qFormat/>
    <w:rsid w:val="004E39CC"/>
    <w:rPr>
      <w:rFonts w:ascii="Arial" w:eastAsia="Times New Roman" w:hAnsi="Arial" w:cs="Arial"/>
      <w:b/>
      <w:bCs/>
      <w:sz w:val="20"/>
      <w:szCs w:val="20"/>
      <w:lang w:eastAsia="pl-PL"/>
    </w:rPr>
  </w:style>
  <w:style w:type="character" w:customStyle="1" w:styleId="Styl3Znak">
    <w:name w:val="Styl3 Znak"/>
    <w:link w:val="Styl3"/>
    <w:qFormat/>
    <w:locked/>
    <w:rsid w:val="004E39CC"/>
    <w:rPr>
      <w:rFonts w:ascii="Arial" w:eastAsia="Times New Roman" w:hAnsi="Arial" w:cs="Arial"/>
      <w:b/>
      <w:bCs/>
      <w:sz w:val="20"/>
      <w:szCs w:val="20"/>
      <w:lang w:eastAsia="pl-PL"/>
    </w:rPr>
  </w:style>
  <w:style w:type="character" w:customStyle="1" w:styleId="Nagwek1Znak">
    <w:name w:val="Nagłówek 1 Znak"/>
    <w:basedOn w:val="Domylnaczcionkaakapitu"/>
    <w:link w:val="Nagwek1"/>
    <w:uiPriority w:val="9"/>
    <w:rsid w:val="004E39C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elasiatki1jasnaakcent1">
    <w:name w:val="Grid Table 1 Light Accent 1"/>
    <w:basedOn w:val="Standardowy"/>
    <w:uiPriority w:val="46"/>
    <w:rsid w:val="001C25B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kapitzlist">
    <w:name w:val="List Paragraph"/>
    <w:basedOn w:val="Normalny"/>
    <w:uiPriority w:val="34"/>
    <w:qFormat/>
    <w:rsid w:val="0066407D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0C7761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C7761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514280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514280"/>
  </w:style>
  <w:style w:type="paragraph" w:styleId="Stopka">
    <w:name w:val="footer"/>
    <w:basedOn w:val="Normalny"/>
    <w:link w:val="StopkaZnak"/>
    <w:uiPriority w:val="99"/>
    <w:unhideWhenUsed/>
    <w:rsid w:val="00514280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514280"/>
  </w:style>
  <w:style w:type="paragraph" w:styleId="Tekstkomentarza">
    <w:name w:val="annotation text"/>
    <w:basedOn w:val="Normalny"/>
    <w:link w:val="TekstkomentarzaZnak"/>
    <w:uiPriority w:val="99"/>
    <w:unhideWhenUsed/>
    <w:rsid w:val="001A2404"/>
    <w:pPr>
      <w:spacing w:after="200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1A2404"/>
    <w:rPr>
      <w:sz w:val="20"/>
      <w:szCs w:val="20"/>
    </w:rPr>
  </w:style>
  <w:style w:type="paragraph" w:customStyle="1" w:styleId="Styl1">
    <w:name w:val="Styl1"/>
    <w:basedOn w:val="Normalny"/>
    <w:link w:val="Styl1Znak"/>
    <w:uiPriority w:val="99"/>
    <w:qFormat/>
    <w:rsid w:val="00DF469F"/>
    <w:rPr>
      <w:rFonts w:ascii="Arial" w:eastAsia="Times New Roman" w:hAnsi="Arial" w:cs="Arial"/>
      <w:b/>
      <w:bCs/>
      <w:sz w:val="24"/>
      <w:szCs w:val="24"/>
      <w:lang w:eastAsia="pl-PL"/>
    </w:rPr>
  </w:style>
  <w:style w:type="character" w:customStyle="1" w:styleId="Styl1Znak">
    <w:name w:val="Styl1 Znak"/>
    <w:link w:val="Styl1"/>
    <w:uiPriority w:val="99"/>
    <w:locked/>
    <w:rsid w:val="00DF469F"/>
    <w:rPr>
      <w:rFonts w:ascii="Arial" w:eastAsia="Times New Roman" w:hAnsi="Arial" w:cs="Arial"/>
      <w:b/>
      <w:bCs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3</Pages>
  <Words>3588</Words>
  <Characters>21534</Characters>
  <Application>Microsoft Office Word</Application>
  <DocSecurity>0</DocSecurity>
  <Lines>179</Lines>
  <Paragraphs>5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uro ds. Rekrutacji</dc:creator>
  <cp:keywords/>
  <dc:description/>
  <cp:lastModifiedBy>moze</cp:lastModifiedBy>
  <cp:revision>3</cp:revision>
  <cp:lastPrinted>2021-03-12T10:57:00Z</cp:lastPrinted>
  <dcterms:created xsi:type="dcterms:W3CDTF">2021-04-08T17:27:00Z</dcterms:created>
  <dcterms:modified xsi:type="dcterms:W3CDTF">2021-04-08T17:40:00Z</dcterms:modified>
</cp:coreProperties>
</file>